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A79E6C" w14:textId="7747B364" w:rsidR="00976539" w:rsidRPr="00813284" w:rsidRDefault="00000000" w:rsidP="00AF48B6">
      <w:pPr>
        <w:pStyle w:val="Heading1"/>
        <w:spacing w:line="360" w:lineRule="auto"/>
        <w:rPr>
          <w:sz w:val="28"/>
          <w:szCs w:val="22"/>
        </w:rPr>
      </w:pPr>
      <w:r w:rsidRPr="00976539">
        <w:rPr>
          <w:sz w:val="28"/>
          <w:szCs w:val="22"/>
        </w:rPr>
        <w:t xml:space="preserve">CHAPTER 1 – INTRODUCTION </w:t>
      </w:r>
    </w:p>
    <w:p w14:paraId="4F6805D3" w14:textId="124771F2" w:rsidR="00104A54" w:rsidRPr="008841FB" w:rsidRDefault="00000000" w:rsidP="00AF48B6">
      <w:pPr>
        <w:spacing w:before="120" w:after="6" w:line="360" w:lineRule="auto"/>
        <w:ind w:right="5"/>
        <w:jc w:val="left"/>
      </w:pPr>
      <w:r w:rsidRPr="008841FB">
        <w:rPr>
          <w:b/>
        </w:rPr>
        <w:t xml:space="preserve">1.1 </w:t>
      </w:r>
      <w:r w:rsidR="00E204B1">
        <w:rPr>
          <w:b/>
        </w:rPr>
        <w:t>INTRODUCTION</w:t>
      </w:r>
    </w:p>
    <w:p w14:paraId="64B45793" w14:textId="77777777" w:rsidR="00104A54" w:rsidRPr="008841FB" w:rsidRDefault="00000000" w:rsidP="00AF48B6">
      <w:pPr>
        <w:spacing w:before="120" w:after="188" w:line="360" w:lineRule="auto"/>
        <w:ind w:left="860" w:right="5"/>
        <w:jc w:val="left"/>
      </w:pPr>
      <w:r w:rsidRPr="008841FB">
        <w:rPr>
          <w:b/>
        </w:rPr>
        <w:t xml:space="preserve">1.1.1 The Global Concern of Road Safety and Motorcycle Accidents </w:t>
      </w:r>
    </w:p>
    <w:p w14:paraId="7590A021" w14:textId="376FE000" w:rsidR="00104A54" w:rsidRPr="008841FB" w:rsidRDefault="00000000" w:rsidP="00AF48B6">
      <w:pPr>
        <w:spacing w:before="120" w:line="360" w:lineRule="auto"/>
        <w:ind w:left="355" w:right="47"/>
      </w:pPr>
      <w:r w:rsidRPr="008841FB">
        <w:t xml:space="preserve">Road safety is a pressing global issue that affects millions of lives each year. Among various road users, motorcyclists are particularly vulnerable due to the lack of physical protection compared to occupants of enclosed vehicles. According to the World Health Organization (WHO), road traffic injuries are one of the leading causes of death worldwide, with motorcyclists constituting a significant portion of the </w:t>
      </w:r>
      <w:r w:rsidR="00E756C6" w:rsidRPr="008841FB">
        <w:t>fatalities</w:t>
      </w:r>
      <w:r w:rsidR="00E756C6">
        <w:t xml:space="preserve"> [17]</w:t>
      </w:r>
      <w:r w:rsidRPr="008841FB">
        <w:t xml:space="preserve">. In many developing countries, motorcycles are a primary mode of transportation, yet the safety of riders remains a critical concern due to widespread noncompliance with helmet laws. </w:t>
      </w:r>
    </w:p>
    <w:p w14:paraId="485C0A3F" w14:textId="160271ED" w:rsidR="00104A54" w:rsidRPr="008841FB" w:rsidRDefault="00000000" w:rsidP="00AF48B6">
      <w:pPr>
        <w:spacing w:before="120" w:line="360" w:lineRule="auto"/>
        <w:ind w:left="355" w:right="47"/>
      </w:pPr>
      <w:r w:rsidRPr="008841FB">
        <w:t xml:space="preserve">The use of helmets has been scientifically and statistically proven to be one of the most effective ways to reduce the severity of head injuries and fatalities in motorcycle </w:t>
      </w:r>
      <w:r w:rsidR="00E756C6" w:rsidRPr="008841FB">
        <w:t>accidents</w:t>
      </w:r>
      <w:r w:rsidR="00E756C6">
        <w:t xml:space="preserve"> [3]</w:t>
      </w:r>
      <w:r w:rsidRPr="008841FB">
        <w:t xml:space="preserve">. Studies indicate that wearing a helmet can reduce the risk of severe head injuries by 69% and fatalities by 42%. Helmets serve as the primary protective gear for riders, absorbing impact forces and minimizing traumatic brain injuries. Despite their life-saving potential, compliance with helmet-wearing regulations remains inconsistent across different regions. </w:t>
      </w:r>
    </w:p>
    <w:p w14:paraId="0E020142" w14:textId="77777777" w:rsidR="00104A54" w:rsidRPr="008841FB" w:rsidRDefault="00000000" w:rsidP="00AF48B6">
      <w:pPr>
        <w:spacing w:before="120" w:line="360" w:lineRule="auto"/>
        <w:ind w:left="355" w:right="47"/>
      </w:pPr>
      <w:r w:rsidRPr="008841FB">
        <w:t xml:space="preserve">In many countries, helmet use is legally mandated, yet enforcement remains a major challenge due to various socio-economic, cultural, and logistical factors. Riders often neglect helmet use due to discomfort, cost, or lack of awareness regarding its importance. In some cases, they intentionally avoid wearing helmets in areas where law enforcement presence is low, knowing that manual enforcement is limited. This highlights a significant gap in ensuring road safety, particularly in regions with high motorcycle usage but inadequate traffic monitoring systems. </w:t>
      </w:r>
    </w:p>
    <w:p w14:paraId="7DF709CE" w14:textId="77777777" w:rsidR="00104A54" w:rsidRPr="008841FB" w:rsidRDefault="00000000" w:rsidP="00AF48B6">
      <w:pPr>
        <w:spacing w:before="120" w:after="188" w:line="360" w:lineRule="auto"/>
        <w:ind w:left="860" w:right="6"/>
        <w:jc w:val="left"/>
      </w:pPr>
      <w:r w:rsidRPr="008841FB">
        <w:rPr>
          <w:b/>
        </w:rPr>
        <w:t xml:space="preserve">1.1.2 Challenges in Enforcing Helmet Compliance </w:t>
      </w:r>
    </w:p>
    <w:p w14:paraId="094012F5" w14:textId="77777777" w:rsidR="00104A54" w:rsidRPr="008841FB" w:rsidRDefault="00000000" w:rsidP="00AF48B6">
      <w:pPr>
        <w:spacing w:before="120" w:line="360" w:lineRule="auto"/>
        <w:ind w:left="355" w:right="47"/>
      </w:pPr>
      <w:r w:rsidRPr="008841FB">
        <w:t xml:space="preserve">Traditional enforcement methods rely heavily on manual inspections carried out by traffic police officers. These manual checks, although effective to some extent, are plagued by multiple limitations: </w:t>
      </w:r>
    </w:p>
    <w:p w14:paraId="528ECB86" w14:textId="79CAD3E7" w:rsidR="00104A54" w:rsidRPr="008841FB" w:rsidRDefault="00000000" w:rsidP="00AF48B6">
      <w:pPr>
        <w:numPr>
          <w:ilvl w:val="0"/>
          <w:numId w:val="1"/>
        </w:numPr>
        <w:spacing w:before="120" w:after="0" w:line="360" w:lineRule="auto"/>
        <w:ind w:right="47" w:hanging="360"/>
      </w:pPr>
      <w:r w:rsidRPr="008841FB">
        <w:t xml:space="preserve">Labor-Intensive and Time-Consuming: Helmet compliance monitoring requires a significant human workforce, and the process of stopping riders for verification is time-consuming. Officers must visually inspect each rider, leading to inefficiencies, especially in congested urban environments. </w:t>
      </w:r>
    </w:p>
    <w:p w14:paraId="0E8400AE" w14:textId="69949689" w:rsidR="00104A54" w:rsidRPr="008841FB" w:rsidRDefault="00000000" w:rsidP="00AF48B6">
      <w:pPr>
        <w:numPr>
          <w:ilvl w:val="0"/>
          <w:numId w:val="1"/>
        </w:numPr>
        <w:spacing w:before="120" w:after="0" w:line="360" w:lineRule="auto"/>
        <w:ind w:right="47" w:hanging="360"/>
      </w:pPr>
      <w:r w:rsidRPr="008841FB">
        <w:lastRenderedPageBreak/>
        <w:t xml:space="preserve">Limited Coverage and Resource Constraints: Traffic officers cannot always be present at all locations, creating enforcement gaps. In many cases, remote or high-traffic areas lack the necessary surveillance infrastructure to monitor riders effectively. Additionally, developing countries often face resource constraints, limiting their ability to deploy personnel for consistent monitoring. </w:t>
      </w:r>
    </w:p>
    <w:p w14:paraId="12146D52" w14:textId="22A436E2" w:rsidR="00104A54" w:rsidRPr="008841FB" w:rsidRDefault="00000000" w:rsidP="00AF48B6">
      <w:pPr>
        <w:numPr>
          <w:ilvl w:val="0"/>
          <w:numId w:val="1"/>
        </w:numPr>
        <w:spacing w:before="120" w:after="0" w:line="360" w:lineRule="auto"/>
        <w:ind w:right="47" w:hanging="360"/>
      </w:pPr>
      <w:r w:rsidRPr="008841FB">
        <w:t xml:space="preserve">Human Error and Evasion: Manual enforcement is prone to human error, with officers potentially overlooking violations due to distractions or fatigue. Additionally, riders may deliberately evade checkpoints by using alternative routes or adjusting their behavior temporarily when approaching law enforcement officers. </w:t>
      </w:r>
    </w:p>
    <w:p w14:paraId="4463678B" w14:textId="2085712C" w:rsidR="00104A54" w:rsidRPr="008841FB" w:rsidRDefault="00000000" w:rsidP="00AF48B6">
      <w:pPr>
        <w:numPr>
          <w:ilvl w:val="0"/>
          <w:numId w:val="1"/>
        </w:numPr>
        <w:spacing w:before="120" w:after="0" w:line="360" w:lineRule="auto"/>
        <w:ind w:right="47" w:hanging="360"/>
      </w:pPr>
      <w:r w:rsidRPr="008841FB">
        <w:t xml:space="preserve">Lack of Technological Integration: Many existing enforcement mechanisms lack automation, making it difficult to track repeat offenders, generate real-time alerts, or integrate with broader intelligent transport systems. </w:t>
      </w:r>
    </w:p>
    <w:p w14:paraId="3305614F" w14:textId="77777777" w:rsidR="004A4CDA" w:rsidRPr="008841FB" w:rsidRDefault="00000000" w:rsidP="00AF48B6">
      <w:pPr>
        <w:numPr>
          <w:ilvl w:val="0"/>
          <w:numId w:val="1"/>
        </w:numPr>
        <w:spacing w:before="120" w:after="136" w:line="360" w:lineRule="auto"/>
        <w:ind w:right="47" w:hanging="360"/>
      </w:pPr>
      <w:r w:rsidRPr="008841FB">
        <w:t>These challenges highlight the urgent need for an automated, real-time helmet detection system that minimizes human intervention while ensuring scalable and efficient enforcement.</w:t>
      </w:r>
    </w:p>
    <w:p w14:paraId="34882746" w14:textId="27599712" w:rsidR="00104A54" w:rsidRPr="008841FB" w:rsidRDefault="00000000" w:rsidP="00AF48B6">
      <w:pPr>
        <w:spacing w:before="120" w:after="136" w:line="360" w:lineRule="auto"/>
        <w:ind w:left="850" w:right="47" w:firstLine="0"/>
      </w:pPr>
      <w:r w:rsidRPr="008841FB">
        <w:t xml:space="preserve"> </w:t>
      </w:r>
      <w:r w:rsidRPr="008841FB">
        <w:rPr>
          <w:b/>
        </w:rPr>
        <w:t xml:space="preserve">1.1.3 Artificial Intelligence and Deep Learning for Helmet Detection </w:t>
      </w:r>
    </w:p>
    <w:p w14:paraId="665771DB" w14:textId="77777777" w:rsidR="00104A54" w:rsidRPr="008841FB" w:rsidRDefault="00000000" w:rsidP="00AF48B6">
      <w:pPr>
        <w:spacing w:before="120" w:line="360" w:lineRule="auto"/>
        <w:ind w:left="355" w:right="47"/>
      </w:pPr>
      <w:r w:rsidRPr="008841FB">
        <w:t xml:space="preserve">With rapid advancements in artificial intelligence (AI) and computer vision, automated helmet detection systems have become a feasible solution to address the shortcomings of manual enforcement. Deep learning-based object detection models have demonstrated remarkable performance in real-time surveillance applications, offering high accuracy and efficiency. By leveraging AI-powered detection models, authorities can monitor helmet compliance across large areas without the need for direct human intervention. </w:t>
      </w:r>
    </w:p>
    <w:p w14:paraId="43B7DF10" w14:textId="185A42C1" w:rsidR="00104A54" w:rsidRPr="008841FB" w:rsidRDefault="00000000" w:rsidP="00AF48B6">
      <w:pPr>
        <w:spacing w:before="120" w:line="360" w:lineRule="auto"/>
        <w:ind w:left="355" w:right="47"/>
      </w:pPr>
      <w:r w:rsidRPr="008841FB">
        <w:t>Among the various deep learning models available, the YOLO (You Only Look Once) family of models has gained significant recognition</w:t>
      </w:r>
      <w:r w:rsidR="00E756C6">
        <w:t xml:space="preserve"> [6][7][8]</w:t>
      </w:r>
      <w:r w:rsidRPr="008841FB">
        <w:t xml:space="preserve"> for its speed and accuracy in object detection tasks. YOLO models are particularly well-suited for real-time applications due to their ability to process images in a single pass, making them highly efficient for surveillance systems. These models have been widely adopted in areas such as pedestrian detection, vehicle recognition, and traffic monitoring, proving their effectiveness in dynamic environments. </w:t>
      </w:r>
    </w:p>
    <w:p w14:paraId="7C3F128A" w14:textId="3A1948E1" w:rsidR="00104A54" w:rsidRPr="008841FB" w:rsidRDefault="00000000" w:rsidP="00AF48B6">
      <w:pPr>
        <w:numPr>
          <w:ilvl w:val="0"/>
          <w:numId w:val="1"/>
        </w:numPr>
        <w:spacing w:before="120" w:after="0" w:line="360" w:lineRule="auto"/>
        <w:ind w:right="47" w:hanging="360"/>
      </w:pPr>
      <w:r w:rsidRPr="008841FB">
        <w:t xml:space="preserve">Introduction to YOLOv11 and the Helmet Verify System: To address the issue of helmet compliance, this project introduces Helmet Verify, an AI-powered helmet detection and compliance enforcement system. The system is built upon the latest iteration of the YOLO </w:t>
      </w:r>
      <w:r w:rsidRPr="008841FB">
        <w:lastRenderedPageBreak/>
        <w:t>framework, YOLOv11</w:t>
      </w:r>
      <w:r w:rsidR="00E756C6">
        <w:t xml:space="preserve"> [18]</w:t>
      </w:r>
      <w:r w:rsidRPr="008841FB">
        <w:t xml:space="preserve">, which offers enhanced accuracy and processing speed compared to its predecessors. </w:t>
      </w:r>
    </w:p>
    <w:p w14:paraId="0077DE53" w14:textId="54B79FE4" w:rsidR="00104A54" w:rsidRPr="008841FB" w:rsidRDefault="00000000" w:rsidP="00AF48B6">
      <w:pPr>
        <w:numPr>
          <w:ilvl w:val="0"/>
          <w:numId w:val="1"/>
        </w:numPr>
        <w:spacing w:before="120" w:after="43" w:line="360" w:lineRule="auto"/>
        <w:ind w:right="47" w:hanging="360"/>
      </w:pPr>
      <w:r w:rsidRPr="008841FB">
        <w:t>Helmet Verify is designed to:</w:t>
      </w:r>
    </w:p>
    <w:p w14:paraId="2AFAF401" w14:textId="26E7A9C2" w:rsidR="00104A54" w:rsidRPr="008841FB" w:rsidRDefault="00000000" w:rsidP="00AF48B6">
      <w:pPr>
        <w:numPr>
          <w:ilvl w:val="3"/>
          <w:numId w:val="2"/>
        </w:numPr>
        <w:spacing w:before="120" w:after="0" w:line="360" w:lineRule="auto"/>
        <w:ind w:right="47" w:hanging="360"/>
      </w:pPr>
      <w:r w:rsidRPr="008841FB">
        <w:t xml:space="preserve">Automatically detect whether a motorcyclist is wearing a helmet in real-time using deep learning-based object detection. </w:t>
      </w:r>
    </w:p>
    <w:p w14:paraId="69A152AD" w14:textId="764870F5" w:rsidR="00104A54" w:rsidRPr="008841FB" w:rsidRDefault="00000000" w:rsidP="00AF48B6">
      <w:pPr>
        <w:numPr>
          <w:ilvl w:val="3"/>
          <w:numId w:val="2"/>
        </w:numPr>
        <w:spacing w:before="120" w:after="0" w:line="360" w:lineRule="auto"/>
        <w:ind w:right="47" w:hanging="360"/>
      </w:pPr>
      <w:r w:rsidRPr="008841FB">
        <w:t xml:space="preserve">Operate seamlessly with traffic surveillance systems, smart transport networks, and law enforcement agencies for automated monitoring and violation detection. </w:t>
      </w:r>
    </w:p>
    <w:p w14:paraId="6CED952E" w14:textId="77777777" w:rsidR="00104A54" w:rsidRPr="008841FB" w:rsidRDefault="00000000" w:rsidP="00AF48B6">
      <w:pPr>
        <w:numPr>
          <w:ilvl w:val="3"/>
          <w:numId w:val="2"/>
        </w:numPr>
        <w:spacing w:before="120" w:line="360" w:lineRule="auto"/>
        <w:ind w:right="47" w:hanging="360"/>
      </w:pPr>
      <w:r w:rsidRPr="008841FB">
        <w:t xml:space="preserve">Enhance enforcement by integrating with control mechanisms, ensuring motorcycles do not start unless the rider is wearing a helmet. </w:t>
      </w:r>
    </w:p>
    <w:p w14:paraId="7180F9D9" w14:textId="77777777" w:rsidR="00104A54" w:rsidRPr="008841FB" w:rsidRDefault="00000000" w:rsidP="00AF48B6">
      <w:pPr>
        <w:spacing w:before="120" w:line="360" w:lineRule="auto"/>
        <w:ind w:left="355" w:right="47"/>
      </w:pPr>
      <w:r w:rsidRPr="008841FB">
        <w:t xml:space="preserve">This project goes beyond passive monitoring by incorporating an Arduino Uno-based control mechanism that actively prevents non-compliance at the source. If a rider attempts to start the motorcycle without wearing a helmet, the system ensures that ignition is blocked, thus enforcing compliance in an effective and proactive manner. </w:t>
      </w:r>
    </w:p>
    <w:p w14:paraId="7BFDE8A6" w14:textId="77777777" w:rsidR="00104A54" w:rsidRPr="008841FB" w:rsidRDefault="00000000" w:rsidP="00AF48B6">
      <w:pPr>
        <w:spacing w:before="120" w:after="188" w:line="360" w:lineRule="auto"/>
        <w:ind w:left="860" w:right="5"/>
        <w:jc w:val="left"/>
      </w:pPr>
      <w:r w:rsidRPr="008841FB">
        <w:rPr>
          <w:b/>
        </w:rPr>
        <w:t xml:space="preserve">1.1.4 Significance of Helmet Verify in Modern Traffic Enforcement </w:t>
      </w:r>
    </w:p>
    <w:p w14:paraId="56D31B05" w14:textId="77777777" w:rsidR="00104A54" w:rsidRPr="008841FB" w:rsidRDefault="00000000" w:rsidP="00AF48B6">
      <w:pPr>
        <w:spacing w:before="120" w:line="360" w:lineRule="auto"/>
        <w:ind w:left="355" w:right="47"/>
      </w:pPr>
      <w:r w:rsidRPr="008841FB">
        <w:t xml:space="preserve">The implementation of an automated helmet detection and enforcement system holds significant potential for improving road safety. By eliminating the reliance on manual inspections, Helmet Verify ensures continuous, large-scale monitoring without additional strain on human resources. The real-time processing capability of YOLOv11 allows for instant detection and alerts, enabling law enforcement agencies to respond more effectively to violations. </w:t>
      </w:r>
    </w:p>
    <w:p w14:paraId="7BC06C40" w14:textId="77777777" w:rsidR="00104A54" w:rsidRPr="008841FB" w:rsidRDefault="00000000" w:rsidP="00AF48B6">
      <w:pPr>
        <w:spacing w:before="120" w:line="360" w:lineRule="auto"/>
        <w:ind w:left="355" w:right="47"/>
      </w:pPr>
      <w:r w:rsidRPr="008841FB">
        <w:t xml:space="preserve">Additionally, integrating AI-based enforcement with smart city infrastructure can contribute to broader road safety initiatives. The data collected through Helmet Verify can be analyzed to identify patterns of non-compliance, enabling authorities to design targeted awareness campaigns or deploy enforcement resources more strategically. </w:t>
      </w:r>
    </w:p>
    <w:p w14:paraId="2005C07F" w14:textId="77777777" w:rsidR="00104A54" w:rsidRPr="008841FB" w:rsidRDefault="00000000" w:rsidP="00AF48B6">
      <w:pPr>
        <w:spacing w:before="120" w:after="188" w:line="360" w:lineRule="auto"/>
        <w:ind w:right="5"/>
        <w:jc w:val="left"/>
      </w:pPr>
      <w:r w:rsidRPr="008841FB">
        <w:rPr>
          <w:b/>
        </w:rPr>
        <w:t xml:space="preserve">1.2 PROBLEM STATEMENT </w:t>
      </w:r>
    </w:p>
    <w:p w14:paraId="17B69BAF" w14:textId="21C44A86" w:rsidR="00104A54" w:rsidRPr="008841FB" w:rsidRDefault="00000000" w:rsidP="00AF48B6">
      <w:pPr>
        <w:spacing w:before="120" w:line="360" w:lineRule="auto"/>
        <w:ind w:left="355" w:right="47"/>
      </w:pPr>
      <w:r w:rsidRPr="008841FB">
        <w:t>Motorcycle-related accidents remain a significant cause of concern worldwide, contributing to a high number of fatalities and serious injuries. Among the primary factors influencing the severity of these accidents is the failure to wear helmets. Helmets have been scientifically proven to reduce the risk of severe head injuries by 69% and fatalities by 42%</w:t>
      </w:r>
      <w:r w:rsidR="00E756C6">
        <w:t xml:space="preserve"> [17]</w:t>
      </w:r>
      <w:r w:rsidRPr="008841FB">
        <w:t xml:space="preserve">. Despite these well-documented benefits, many motorcyclists continue to ignore helmet usage, either due to negligence, lack of awareness, or the absence of strict enforcement mechanisms. </w:t>
      </w:r>
    </w:p>
    <w:p w14:paraId="537F505B" w14:textId="77777777" w:rsidR="00104A54" w:rsidRPr="008841FB" w:rsidRDefault="00000000" w:rsidP="00AF48B6">
      <w:pPr>
        <w:spacing w:before="120" w:line="360" w:lineRule="auto"/>
        <w:ind w:left="355" w:right="47"/>
      </w:pPr>
      <w:r w:rsidRPr="008841FB">
        <w:lastRenderedPageBreak/>
        <w:t xml:space="preserve">While numerous countries have implemented helmet laws, enforcement remains a challenge due to several limitations in the current monitoring systems. The effectiveness of helmet laws largely depends on the ability to enforce compliance consistently. However, manual enforcement by traffic police has proven to be inefficient, labour-intensive, and difficult to sustain on a large scale. Additionally, the absence of automated systems results in many cases of non-compliance going undetected, allowing riders to violate helmet laws without facing consequences. </w:t>
      </w:r>
    </w:p>
    <w:p w14:paraId="771376CD" w14:textId="3C549B20" w:rsidR="00104A54" w:rsidRPr="008841FB" w:rsidRDefault="00000000" w:rsidP="00AF48B6">
      <w:pPr>
        <w:spacing w:before="120" w:line="360" w:lineRule="auto"/>
        <w:ind w:left="355" w:right="47"/>
      </w:pPr>
      <w:r w:rsidRPr="008841FB">
        <w:t xml:space="preserve">The failure to implement an effective enforcement strategy not only endangers the lives of motorcyclists but also places an additional burden on healthcare systems due to the increased number of traumatic brain injuries resulting from road accidents. Furthermore, insurance claims and medical expenses related to motorcycle accidents continue to rise, highlighting the urgent need for an advanced system that can ensure compliance with helmet laws. This project aims to address these challenges by developing Helmet Verify, an AI-powered system designed to automatically detect helmet usage and enforce compliance through an integrated control mechanism. </w:t>
      </w:r>
    </w:p>
    <w:p w14:paraId="40C18D4F" w14:textId="77777777" w:rsidR="00104A54" w:rsidRPr="008841FB" w:rsidRDefault="00000000" w:rsidP="00AF48B6">
      <w:pPr>
        <w:spacing w:before="120" w:after="188" w:line="360" w:lineRule="auto"/>
        <w:ind w:left="860" w:right="5"/>
        <w:jc w:val="left"/>
      </w:pPr>
      <w:r w:rsidRPr="008841FB">
        <w:rPr>
          <w:b/>
        </w:rPr>
        <w:t xml:space="preserve">1.2.1 Challenges in Helmet Compliance Enforcement </w:t>
      </w:r>
    </w:p>
    <w:p w14:paraId="5C56ECD5" w14:textId="77777777" w:rsidR="00104A54" w:rsidRPr="008841FB" w:rsidRDefault="00000000" w:rsidP="00AF48B6">
      <w:pPr>
        <w:spacing w:before="120" w:line="360" w:lineRule="auto"/>
        <w:ind w:left="355" w:right="47"/>
      </w:pPr>
      <w:r w:rsidRPr="008841FB">
        <w:t xml:space="preserve">Ensuring that motorcyclists wear helmets always is a difficult task due to multiple factors. The limitations of existing helmet compliance measures can be broadly categorized into four main areas: inefficient manual enforcement, lack of automated monitoring, difficulties in tracking violators, and challenges in implementing corrective actions. </w:t>
      </w:r>
    </w:p>
    <w:p w14:paraId="0DC89F1E" w14:textId="77777777" w:rsidR="00104A54" w:rsidRPr="008841FB" w:rsidRDefault="00000000" w:rsidP="00AF48B6">
      <w:pPr>
        <w:numPr>
          <w:ilvl w:val="0"/>
          <w:numId w:val="3"/>
        </w:numPr>
        <w:spacing w:before="120" w:line="360" w:lineRule="auto"/>
        <w:ind w:right="47" w:hanging="240"/>
      </w:pPr>
      <w:r w:rsidRPr="008841FB">
        <w:t xml:space="preserve">Inefficiency of Manual Enforcement </w:t>
      </w:r>
    </w:p>
    <w:p w14:paraId="648CFF6A" w14:textId="77777777" w:rsidR="00104A54" w:rsidRPr="008841FB" w:rsidRDefault="00000000" w:rsidP="00AF48B6">
      <w:pPr>
        <w:spacing w:before="120" w:line="360" w:lineRule="auto"/>
        <w:ind w:left="355" w:right="47"/>
      </w:pPr>
      <w:r w:rsidRPr="008841FB">
        <w:t xml:space="preserve">One of the most significant challenges in enforcing helmet laws is the reliance on manual monitoring by traffic police. In many countries, helmet compliance checks are conducted sporadically, depending on the availability of law enforcement personnel. This approach presents several limitations: </w:t>
      </w:r>
    </w:p>
    <w:p w14:paraId="0524829A" w14:textId="31724FA7" w:rsidR="00104A54" w:rsidRPr="008841FB" w:rsidRDefault="00000000" w:rsidP="00AF48B6">
      <w:pPr>
        <w:numPr>
          <w:ilvl w:val="1"/>
          <w:numId w:val="3"/>
        </w:numPr>
        <w:spacing w:before="120" w:after="0" w:line="360" w:lineRule="auto"/>
        <w:ind w:right="47" w:hanging="360"/>
      </w:pPr>
      <w:r w:rsidRPr="008841FB">
        <w:t xml:space="preserve">Limited manpower and coverage: Traffic officers cannot always be present at all locations, especially in high-traffic areas and remote regions. This results in inconsistent enforcement and significant gaps in monitoring. </w:t>
      </w:r>
    </w:p>
    <w:p w14:paraId="4252FD85" w14:textId="38CF39FD" w:rsidR="00104A54" w:rsidRPr="008841FB" w:rsidRDefault="00000000" w:rsidP="00AF48B6">
      <w:pPr>
        <w:numPr>
          <w:ilvl w:val="1"/>
          <w:numId w:val="3"/>
        </w:numPr>
        <w:spacing w:before="120" w:after="0" w:line="360" w:lineRule="auto"/>
        <w:ind w:right="47" w:hanging="360"/>
      </w:pPr>
      <w:r w:rsidRPr="008841FB">
        <w:t xml:space="preserve">Time-consuming and labour-intensive process: Checking individual riders manually is inefficient and slows down traffic flow, making it impractical in densely populated urban areas. </w:t>
      </w:r>
    </w:p>
    <w:p w14:paraId="6CB19351" w14:textId="00F066EC" w:rsidR="00104A54" w:rsidRPr="008841FB" w:rsidRDefault="00000000" w:rsidP="00AF48B6">
      <w:pPr>
        <w:numPr>
          <w:ilvl w:val="1"/>
          <w:numId w:val="3"/>
        </w:numPr>
        <w:spacing w:before="120" w:after="0" w:line="360" w:lineRule="auto"/>
        <w:ind w:right="47" w:hanging="360"/>
      </w:pPr>
      <w:r w:rsidRPr="008841FB">
        <w:lastRenderedPageBreak/>
        <w:t xml:space="preserve">Evasion of manual checks: Many riders intentionally avoid areas where police officers are stationed, making it easy for non-compliant individuals to bypass helmet checks. </w:t>
      </w:r>
    </w:p>
    <w:p w14:paraId="736D71F9" w14:textId="77777777" w:rsidR="00104A54" w:rsidRPr="008841FB" w:rsidRDefault="00000000" w:rsidP="00AF48B6">
      <w:pPr>
        <w:numPr>
          <w:ilvl w:val="1"/>
          <w:numId w:val="3"/>
        </w:numPr>
        <w:spacing w:before="120" w:line="360" w:lineRule="auto"/>
        <w:ind w:right="47" w:hanging="360"/>
      </w:pPr>
      <w:r w:rsidRPr="008841FB">
        <w:t xml:space="preserve">Human errors and biases: Manual enforcement is prone to subjective judgment, potential oversight, and inconsistencies in issuing penalties. </w:t>
      </w:r>
    </w:p>
    <w:p w14:paraId="48BA5EDC" w14:textId="77777777" w:rsidR="00104A54" w:rsidRPr="008841FB" w:rsidRDefault="00000000" w:rsidP="00AF48B6">
      <w:pPr>
        <w:numPr>
          <w:ilvl w:val="0"/>
          <w:numId w:val="3"/>
        </w:numPr>
        <w:spacing w:before="120" w:line="360" w:lineRule="auto"/>
        <w:ind w:right="47" w:hanging="240"/>
      </w:pPr>
      <w:r w:rsidRPr="008841FB">
        <w:t xml:space="preserve">Lack of Automated Monitoring Systems </w:t>
      </w:r>
    </w:p>
    <w:p w14:paraId="30D5EC13" w14:textId="77777777" w:rsidR="00104A54" w:rsidRPr="008841FB" w:rsidRDefault="00000000" w:rsidP="00AF48B6">
      <w:pPr>
        <w:spacing w:before="120" w:line="360" w:lineRule="auto"/>
        <w:ind w:left="355" w:right="47"/>
      </w:pPr>
      <w:r w:rsidRPr="008841FB">
        <w:t xml:space="preserve">With advancements in technology, many aspects of traffic monitoring have been automated, including speed detection and license plate recognition. However, helmet compliance monitoring still largely relies on human observation, which has several drawbacks: </w:t>
      </w:r>
    </w:p>
    <w:p w14:paraId="1C53850A" w14:textId="21A90E34" w:rsidR="00104A54" w:rsidRPr="008841FB" w:rsidRDefault="00000000" w:rsidP="00AF48B6">
      <w:pPr>
        <w:numPr>
          <w:ilvl w:val="1"/>
          <w:numId w:val="3"/>
        </w:numPr>
        <w:spacing w:before="120" w:after="0" w:line="360" w:lineRule="auto"/>
        <w:ind w:right="47" w:hanging="360"/>
      </w:pPr>
      <w:r w:rsidRPr="008841FB">
        <w:t xml:space="preserve">Prone to human error: Officers may overlook non-compliant riders, especially in busy intersections or during peak hours. </w:t>
      </w:r>
    </w:p>
    <w:p w14:paraId="2D8FCC56" w14:textId="6D92A9A5" w:rsidR="00104A54" w:rsidRPr="008841FB" w:rsidRDefault="00000000" w:rsidP="00AF48B6">
      <w:pPr>
        <w:numPr>
          <w:ilvl w:val="1"/>
          <w:numId w:val="3"/>
        </w:numPr>
        <w:spacing w:before="120" w:after="0" w:line="360" w:lineRule="auto"/>
        <w:ind w:right="47" w:hanging="360"/>
      </w:pPr>
      <w:r w:rsidRPr="008841FB">
        <w:t xml:space="preserve">Limited scalability: Traditional surveillance cameras may record footage, but they are not equipped with AI-powered helmet detection capabilities, making it difficult to monitor large areas efficiently. </w:t>
      </w:r>
    </w:p>
    <w:p w14:paraId="65B09231" w14:textId="2E831298" w:rsidR="00104A54" w:rsidRPr="008841FB" w:rsidRDefault="00000000" w:rsidP="00AF48B6">
      <w:pPr>
        <w:numPr>
          <w:ilvl w:val="1"/>
          <w:numId w:val="3"/>
        </w:numPr>
        <w:spacing w:before="120" w:after="0" w:line="360" w:lineRule="auto"/>
        <w:ind w:right="47" w:hanging="360"/>
      </w:pPr>
      <w:r w:rsidRPr="008841FB">
        <w:t xml:space="preserve">Dependence on law enforcement intervention: Even if a violation is observed through video surveillance, an officer must manually issue fines or warnings, leading to delays in enforcement. </w:t>
      </w:r>
    </w:p>
    <w:p w14:paraId="41E54D66" w14:textId="77777777" w:rsidR="00104A54" w:rsidRPr="008841FB" w:rsidRDefault="00000000" w:rsidP="00AF48B6">
      <w:pPr>
        <w:numPr>
          <w:ilvl w:val="1"/>
          <w:numId w:val="3"/>
        </w:numPr>
        <w:spacing w:before="120" w:line="360" w:lineRule="auto"/>
        <w:ind w:right="47" w:hanging="360"/>
      </w:pPr>
      <w:r w:rsidRPr="008841FB">
        <w:t xml:space="preserve">Lack of 24/7 monitoring: Unlike automated systems, which can operate continuously, manual monitoring is limited to the availability of personnel, leaving enforcement gaps during non-peak hours. </w:t>
      </w:r>
    </w:p>
    <w:p w14:paraId="14D72111" w14:textId="77777777" w:rsidR="00104A54" w:rsidRPr="008841FB" w:rsidRDefault="00000000" w:rsidP="00AF48B6">
      <w:pPr>
        <w:numPr>
          <w:ilvl w:val="0"/>
          <w:numId w:val="3"/>
        </w:numPr>
        <w:spacing w:before="120" w:line="360" w:lineRule="auto"/>
        <w:ind w:right="47" w:hanging="240"/>
      </w:pPr>
      <w:r w:rsidRPr="008841FB">
        <w:t xml:space="preserve">Inability to Track and Penalize Violators </w:t>
      </w:r>
    </w:p>
    <w:p w14:paraId="1C1C48F1" w14:textId="77777777" w:rsidR="00104A54" w:rsidRPr="008841FB" w:rsidRDefault="00000000" w:rsidP="00AF48B6">
      <w:pPr>
        <w:spacing w:before="120" w:line="360" w:lineRule="auto"/>
        <w:ind w:left="355" w:right="47"/>
      </w:pPr>
      <w:r w:rsidRPr="008841FB">
        <w:t xml:space="preserve">A critical limitation of existing helmet enforcement methods is the inability to track repeat offenders and penalize them effectively. Current systems do not have an integrated mechanism to maintain a database of violators, which results in several challenges: </w:t>
      </w:r>
    </w:p>
    <w:p w14:paraId="697C4D10" w14:textId="756D25CF" w:rsidR="00104A54" w:rsidRPr="008841FB" w:rsidRDefault="00000000" w:rsidP="00AF48B6">
      <w:pPr>
        <w:numPr>
          <w:ilvl w:val="0"/>
          <w:numId w:val="4"/>
        </w:numPr>
        <w:spacing w:before="120" w:after="0" w:line="360" w:lineRule="auto"/>
        <w:ind w:right="47" w:hanging="360"/>
      </w:pPr>
      <w:r w:rsidRPr="008841FB">
        <w:t xml:space="preserve">No centralized record-keeping: Many traffic enforcement agencies do not maintain a systematic record of helmet violations, making it difficult to track habitual offenders. </w:t>
      </w:r>
    </w:p>
    <w:p w14:paraId="3F32FC8E" w14:textId="7750792C" w:rsidR="00104A54" w:rsidRPr="008841FB" w:rsidRDefault="00000000" w:rsidP="00AF48B6">
      <w:pPr>
        <w:numPr>
          <w:ilvl w:val="0"/>
          <w:numId w:val="4"/>
        </w:numPr>
        <w:spacing w:before="120" w:after="0" w:line="360" w:lineRule="auto"/>
        <w:ind w:right="47" w:hanging="360"/>
      </w:pPr>
      <w:r w:rsidRPr="008841FB">
        <w:t xml:space="preserve">Lack of automatic notification systems: Riders who violate helmet laws may not receive immediate alerts or fines, reducing the effectiveness of enforcement. </w:t>
      </w:r>
    </w:p>
    <w:p w14:paraId="4BEABDE2" w14:textId="65457A4E" w:rsidR="00104A54" w:rsidRPr="008841FB" w:rsidRDefault="00000000" w:rsidP="00AF48B6">
      <w:pPr>
        <w:numPr>
          <w:ilvl w:val="0"/>
          <w:numId w:val="4"/>
        </w:numPr>
        <w:spacing w:before="120" w:after="0" w:line="360" w:lineRule="auto"/>
        <w:ind w:right="47" w:hanging="360"/>
      </w:pPr>
      <w:r w:rsidRPr="008841FB">
        <w:lastRenderedPageBreak/>
        <w:t xml:space="preserve">Delayed penalty issuance: In cases where violations are identified through traffic cameras, the process of manually reviewing footage and issuing fines takes time, allowing noncompliant behaviour to persist. </w:t>
      </w:r>
    </w:p>
    <w:p w14:paraId="3BDD9F3B" w14:textId="607FB541" w:rsidR="008841FB" w:rsidRPr="008841FB" w:rsidRDefault="00000000" w:rsidP="00AF48B6">
      <w:pPr>
        <w:numPr>
          <w:ilvl w:val="0"/>
          <w:numId w:val="4"/>
        </w:numPr>
        <w:spacing w:before="120" w:after="12" w:line="360" w:lineRule="auto"/>
        <w:ind w:right="47" w:hanging="360"/>
      </w:pPr>
      <w:r w:rsidRPr="008841FB">
        <w:t xml:space="preserve">Difficulty in linking violations to vehicle owners: In some cases, motorcycles may be registered under a different person’s name, making it challenging to hold the rider accountable for helmet non-compliance. </w:t>
      </w:r>
    </w:p>
    <w:p w14:paraId="32D7B557" w14:textId="77777777" w:rsidR="00104A54" w:rsidRPr="008841FB" w:rsidRDefault="00000000" w:rsidP="00AF48B6">
      <w:pPr>
        <w:spacing w:before="120" w:line="360" w:lineRule="auto"/>
        <w:ind w:left="355" w:right="47"/>
      </w:pPr>
      <w:r w:rsidRPr="008841FB">
        <w:t xml:space="preserve">4. Difficulty in Enforcing Corrective Actions </w:t>
      </w:r>
    </w:p>
    <w:p w14:paraId="1854A499" w14:textId="7FE319F2" w:rsidR="00104A54" w:rsidRPr="008841FB" w:rsidRDefault="00000000" w:rsidP="00AF48B6">
      <w:pPr>
        <w:spacing w:before="120" w:line="360" w:lineRule="auto"/>
        <w:ind w:left="355" w:right="47"/>
      </w:pPr>
      <w:r w:rsidRPr="008841FB">
        <w:t xml:space="preserve">Even if helmet detection is automated, existing enforcement systems do not have the capability to ensure that violators take corrective action. Simply detecting and issuing fines does not necessarily change rider </w:t>
      </w:r>
      <w:r w:rsidR="00813284" w:rsidRPr="008841FB">
        <w:t>behaviour</w:t>
      </w:r>
      <w:r w:rsidRPr="008841FB">
        <w:t xml:space="preserve">. There is a need for a mechanism that actively prevents non-compliant riders from continuing to operate their motorcycles. Current challenges in this area include: </w:t>
      </w:r>
    </w:p>
    <w:p w14:paraId="354CA82A" w14:textId="262CFC3B" w:rsidR="00104A54" w:rsidRPr="008841FB" w:rsidRDefault="00000000" w:rsidP="00AF48B6">
      <w:pPr>
        <w:numPr>
          <w:ilvl w:val="0"/>
          <w:numId w:val="5"/>
        </w:numPr>
        <w:spacing w:before="120" w:after="0" w:line="360" w:lineRule="auto"/>
        <w:ind w:right="47" w:hanging="360"/>
      </w:pPr>
      <w:r w:rsidRPr="008841FB">
        <w:t xml:space="preserve">No direct mechanism to prevent motorcycle operation: Existing systems can detect violations but cannot intervene to stop a rider from using their vehicle without a helmet. </w:t>
      </w:r>
    </w:p>
    <w:p w14:paraId="101A3383" w14:textId="67D89CE8" w:rsidR="00104A54" w:rsidRPr="008841FB" w:rsidRDefault="00000000" w:rsidP="00AF48B6">
      <w:pPr>
        <w:numPr>
          <w:ilvl w:val="0"/>
          <w:numId w:val="5"/>
        </w:numPr>
        <w:spacing w:before="120" w:after="0" w:line="360" w:lineRule="auto"/>
        <w:ind w:right="47" w:hanging="360"/>
      </w:pPr>
      <w:r w:rsidRPr="008841FB">
        <w:t xml:space="preserve">Riders may ignore fines or warnings: Many motorcyclists may continue violating helmet laws, knowing that penalties are either minimal or rarely enforced. </w:t>
      </w:r>
    </w:p>
    <w:p w14:paraId="4D88341F" w14:textId="19EFF8AC" w:rsidR="00104A54" w:rsidRPr="008841FB" w:rsidRDefault="00000000" w:rsidP="00AF48B6">
      <w:pPr>
        <w:numPr>
          <w:ilvl w:val="0"/>
          <w:numId w:val="5"/>
        </w:numPr>
        <w:spacing w:before="120" w:after="0" w:line="360" w:lineRule="auto"/>
        <w:ind w:right="47" w:hanging="360"/>
      </w:pPr>
      <w:r w:rsidRPr="008841FB">
        <w:t xml:space="preserve">Lack of integration with vehicle control systems: There are no widely implemented technologies that link helmet compliance detection with motorcycle ignition systems, making it easy for riders to bypass enforcement. </w:t>
      </w:r>
    </w:p>
    <w:p w14:paraId="7D4460D9" w14:textId="77777777" w:rsidR="00104A54" w:rsidRPr="008841FB" w:rsidRDefault="00000000" w:rsidP="00AF48B6">
      <w:pPr>
        <w:numPr>
          <w:ilvl w:val="0"/>
          <w:numId w:val="5"/>
        </w:numPr>
        <w:spacing w:before="120" w:line="360" w:lineRule="auto"/>
        <w:ind w:right="47" w:hanging="360"/>
      </w:pPr>
      <w:r w:rsidRPr="008841FB">
        <w:t xml:space="preserve">Behavioural resistance and non-adoption: Riders may resist enforcement measures, especially if they perceive penalties as inconvenient or unfair. A system that enforces compliance at the source can eliminate this issue. </w:t>
      </w:r>
    </w:p>
    <w:p w14:paraId="434471FF" w14:textId="77777777" w:rsidR="00104A54" w:rsidRPr="008841FB" w:rsidRDefault="00000000" w:rsidP="00AF48B6">
      <w:pPr>
        <w:spacing w:before="120" w:after="188" w:line="360" w:lineRule="auto"/>
        <w:ind w:left="860" w:right="5"/>
        <w:jc w:val="left"/>
      </w:pPr>
      <w:r w:rsidRPr="008841FB">
        <w:rPr>
          <w:b/>
        </w:rPr>
        <w:t xml:space="preserve">1.2.2 The Need for an Intelligent and Scalable Solution </w:t>
      </w:r>
    </w:p>
    <w:p w14:paraId="33D62592" w14:textId="77777777" w:rsidR="00104A54" w:rsidRPr="008841FB" w:rsidRDefault="00000000" w:rsidP="00AF48B6">
      <w:pPr>
        <w:spacing w:before="120" w:after="149" w:line="360" w:lineRule="auto"/>
        <w:ind w:left="355" w:right="47"/>
      </w:pPr>
      <w:r w:rsidRPr="008841FB">
        <w:t>The limitations of current helmet enforcement methods highlight the urgent need for an intelligent, automated, and scalable solution that can effectively monitor and enforce helmet compliance. Such a system should possess the following key features:</w:t>
      </w:r>
      <w:r w:rsidRPr="008841FB">
        <w:rPr>
          <w:rFonts w:ascii="Calibri" w:eastAsia="Calibri" w:hAnsi="Calibri" w:cs="Calibri"/>
          <w:sz w:val="31"/>
          <w:vertAlign w:val="subscript"/>
        </w:rPr>
        <w:t xml:space="preserve"> </w:t>
      </w:r>
      <w:r w:rsidRPr="008841FB">
        <w:t xml:space="preserve"> </w:t>
      </w:r>
    </w:p>
    <w:p w14:paraId="026F6FDC" w14:textId="4667463C" w:rsidR="00104A54" w:rsidRPr="008841FB" w:rsidRDefault="00000000" w:rsidP="00AF48B6">
      <w:pPr>
        <w:numPr>
          <w:ilvl w:val="0"/>
          <w:numId w:val="6"/>
        </w:numPr>
        <w:spacing w:before="120" w:after="0" w:line="360" w:lineRule="auto"/>
        <w:ind w:right="47" w:hanging="360"/>
      </w:pPr>
      <w:r w:rsidRPr="008841FB">
        <w:t xml:space="preserve">Real-time helmet detection: The ability to accurately detect helmet usage using AI-powered computer vision technology. </w:t>
      </w:r>
    </w:p>
    <w:p w14:paraId="40195127" w14:textId="02FE463D" w:rsidR="00104A54" w:rsidRPr="008841FB" w:rsidRDefault="00000000" w:rsidP="00AF48B6">
      <w:pPr>
        <w:numPr>
          <w:ilvl w:val="0"/>
          <w:numId w:val="6"/>
        </w:numPr>
        <w:spacing w:before="120" w:after="0" w:line="360" w:lineRule="auto"/>
        <w:ind w:right="47" w:hanging="360"/>
      </w:pPr>
      <w:r w:rsidRPr="008841FB">
        <w:t xml:space="preserve">Automated monitoring and enforcement: A system that eliminates the need for manual intervention by law enforcement officers, ensuring continuous compliance. </w:t>
      </w:r>
    </w:p>
    <w:p w14:paraId="2C443621" w14:textId="6FD94ED9" w:rsidR="00104A54" w:rsidRPr="008841FB" w:rsidRDefault="00000000" w:rsidP="00AF48B6">
      <w:pPr>
        <w:numPr>
          <w:ilvl w:val="0"/>
          <w:numId w:val="6"/>
        </w:numPr>
        <w:spacing w:before="120" w:after="0" w:line="360" w:lineRule="auto"/>
        <w:ind w:right="47" w:hanging="360"/>
      </w:pPr>
      <w:r w:rsidRPr="008841FB">
        <w:lastRenderedPageBreak/>
        <w:t xml:space="preserve">Integration with law enforcement databases: The capability to record violations and track repeat offenders systematically. </w:t>
      </w:r>
    </w:p>
    <w:p w14:paraId="4FDD4D5B" w14:textId="77777777" w:rsidR="00104A54" w:rsidRPr="008841FB" w:rsidRDefault="00000000" w:rsidP="00AF48B6">
      <w:pPr>
        <w:numPr>
          <w:ilvl w:val="0"/>
          <w:numId w:val="6"/>
        </w:numPr>
        <w:spacing w:before="120" w:line="360" w:lineRule="auto"/>
        <w:ind w:right="47" w:hanging="360"/>
      </w:pPr>
      <w:r w:rsidRPr="008841FB">
        <w:t xml:space="preserve">Control mechanisms to prevent non-compliance: The ability to enforce corrective actions by ensuring that motorcycles do not start unless the rider is wearing a helmet. </w:t>
      </w:r>
    </w:p>
    <w:p w14:paraId="77ED6CD4" w14:textId="77777777" w:rsidR="00104A54" w:rsidRPr="008841FB" w:rsidRDefault="00000000" w:rsidP="00AF48B6">
      <w:pPr>
        <w:spacing w:before="120" w:after="188" w:line="360" w:lineRule="auto"/>
        <w:ind w:left="860" w:right="5"/>
        <w:jc w:val="left"/>
      </w:pPr>
      <w:r w:rsidRPr="008841FB">
        <w:rPr>
          <w:b/>
        </w:rPr>
        <w:t xml:space="preserve">1.2.3 Proposed Solution: Helmet Verify </w:t>
      </w:r>
    </w:p>
    <w:p w14:paraId="6A74F9DF" w14:textId="77777777" w:rsidR="00104A54" w:rsidRPr="008841FB" w:rsidRDefault="00000000" w:rsidP="00AF48B6">
      <w:pPr>
        <w:spacing w:before="120" w:line="360" w:lineRule="auto"/>
        <w:ind w:left="355" w:right="47"/>
      </w:pPr>
      <w:r w:rsidRPr="008841FB">
        <w:t xml:space="preserve">To address these challenges, this project introduces Helmet Verify, an AI-driven helmet detection and enforcement system. The system leverages advanced computer vision models, particularly YOLOv11, to accurately detect whether a motorcyclist is wearing a helmet. Once a violation is detected, the system can automatically take necessary actions to ensure compliance. </w:t>
      </w:r>
    </w:p>
    <w:p w14:paraId="24A2DFC4" w14:textId="77777777" w:rsidR="00104A54" w:rsidRPr="008841FB" w:rsidRDefault="00000000" w:rsidP="00AF48B6">
      <w:pPr>
        <w:spacing w:before="120" w:line="360" w:lineRule="auto"/>
        <w:ind w:left="355" w:right="47"/>
      </w:pPr>
      <w:r w:rsidRPr="008841FB">
        <w:t xml:space="preserve">The Helmet Verify system offers the following features: </w:t>
      </w:r>
    </w:p>
    <w:p w14:paraId="1FA1B7B7" w14:textId="7EB2DFFA" w:rsidR="00104A54" w:rsidRPr="008841FB" w:rsidRDefault="00000000" w:rsidP="00AF48B6">
      <w:pPr>
        <w:numPr>
          <w:ilvl w:val="0"/>
          <w:numId w:val="6"/>
        </w:numPr>
        <w:spacing w:before="120" w:after="0" w:line="360" w:lineRule="auto"/>
        <w:ind w:right="47" w:hanging="360"/>
      </w:pPr>
      <w:r w:rsidRPr="008841FB">
        <w:t xml:space="preserve">AI-based real-time helmet detection: Utilizing YOLOv11, the system processes traffic surveillance footage and detects helmet compliance with high accuracy. </w:t>
      </w:r>
    </w:p>
    <w:p w14:paraId="341E7063" w14:textId="2F478869" w:rsidR="00104A54" w:rsidRPr="008841FB" w:rsidRDefault="00000000" w:rsidP="00AF48B6">
      <w:pPr>
        <w:numPr>
          <w:ilvl w:val="0"/>
          <w:numId w:val="6"/>
        </w:numPr>
        <w:spacing w:before="120" w:after="0" w:line="360" w:lineRule="auto"/>
        <w:ind w:right="47" w:hanging="360"/>
      </w:pPr>
      <w:r w:rsidRPr="008841FB">
        <w:t xml:space="preserve">Automated enforcement mechanism: By integrating with traffic cameras and databases, Helmet Verify enables law enforcement agencies to track and issue penalties to violators. </w:t>
      </w:r>
    </w:p>
    <w:p w14:paraId="03FE1CB2" w14:textId="6648F118" w:rsidR="00104A54" w:rsidRPr="008841FB" w:rsidRDefault="00000000" w:rsidP="00AF48B6">
      <w:pPr>
        <w:numPr>
          <w:ilvl w:val="0"/>
          <w:numId w:val="6"/>
        </w:numPr>
        <w:spacing w:before="120" w:after="0" w:line="360" w:lineRule="auto"/>
        <w:ind w:right="47" w:hanging="360"/>
      </w:pPr>
      <w:r w:rsidRPr="008841FB">
        <w:t xml:space="preserve">Integration with vehicle control systems: Using an Arduino Uno-based mechanism, the system ensures that motorcycles do not start unless a helmet is detected, enforcing compliance at the source. </w:t>
      </w:r>
    </w:p>
    <w:p w14:paraId="469F7D61" w14:textId="77777777" w:rsidR="00104A54" w:rsidRPr="008841FB" w:rsidRDefault="00000000" w:rsidP="00AF48B6">
      <w:pPr>
        <w:numPr>
          <w:ilvl w:val="0"/>
          <w:numId w:val="6"/>
        </w:numPr>
        <w:spacing w:before="120" w:after="43" w:line="360" w:lineRule="auto"/>
        <w:ind w:right="47" w:hanging="360"/>
      </w:pPr>
      <w:r w:rsidRPr="008841FB">
        <w:t xml:space="preserve">Scalability and adaptability: The system is designed to be deployed in urban and rural settings, </w:t>
      </w:r>
    </w:p>
    <w:p w14:paraId="6F99CC39" w14:textId="18C42652" w:rsidR="00104A54" w:rsidRPr="008841FB" w:rsidRDefault="00000000" w:rsidP="00AF48B6">
      <w:pPr>
        <w:spacing w:before="120" w:after="43" w:line="360" w:lineRule="auto"/>
        <w:ind w:left="730" w:right="47"/>
      </w:pPr>
      <w:r w:rsidRPr="008841FB">
        <w:t>integrating seamlessly with existing smart transport infrastructure</w:t>
      </w:r>
      <w:r w:rsidR="00B86CFD" w:rsidRPr="008841FB">
        <w:t xml:space="preserve">. </w:t>
      </w:r>
    </w:p>
    <w:p w14:paraId="7A3CACAD" w14:textId="77777777" w:rsidR="00104A54" w:rsidRPr="008841FB" w:rsidRDefault="00000000" w:rsidP="00AF48B6">
      <w:pPr>
        <w:spacing w:before="120" w:after="0" w:line="360" w:lineRule="auto"/>
        <w:ind w:left="2867" w:right="0" w:firstLine="0"/>
        <w:jc w:val="left"/>
      </w:pPr>
      <w:r w:rsidRPr="008841FB">
        <w:rPr>
          <w:noProof/>
        </w:rPr>
        <w:lastRenderedPageBreak/>
        <w:drawing>
          <wp:inline distT="0" distB="0" distL="0" distR="0" wp14:anchorId="4FA1A4A8" wp14:editId="69E8751E">
            <wp:extent cx="2735580" cy="3177540"/>
            <wp:effectExtent l="0" t="0" r="7620" b="3810"/>
            <wp:docPr id="620" name="Picture 620"/>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7"/>
                    <a:stretch>
                      <a:fillRect/>
                    </a:stretch>
                  </pic:blipFill>
                  <pic:spPr>
                    <a:xfrm>
                      <a:off x="0" y="0"/>
                      <a:ext cx="2735580" cy="3177540"/>
                    </a:xfrm>
                    <a:prstGeom prst="rect">
                      <a:avLst/>
                    </a:prstGeom>
                  </pic:spPr>
                </pic:pic>
              </a:graphicData>
            </a:graphic>
          </wp:inline>
        </w:drawing>
      </w:r>
    </w:p>
    <w:p w14:paraId="04B9605D" w14:textId="77777777" w:rsidR="00104A54" w:rsidRPr="008841FB" w:rsidRDefault="00000000" w:rsidP="00AF48B6">
      <w:pPr>
        <w:spacing w:before="120" w:after="231" w:line="360" w:lineRule="auto"/>
        <w:ind w:left="1034" w:right="720"/>
        <w:jc w:val="center"/>
      </w:pPr>
      <w:r w:rsidRPr="008841FB">
        <w:rPr>
          <w:sz w:val="20"/>
        </w:rPr>
        <w:t xml:space="preserve">Fig 1.1: Project Model Flowchart </w:t>
      </w:r>
    </w:p>
    <w:p w14:paraId="56B27878" w14:textId="77777777" w:rsidR="00104A54" w:rsidRPr="008841FB" w:rsidRDefault="00000000" w:rsidP="00AF48B6">
      <w:pPr>
        <w:spacing w:before="120" w:line="360" w:lineRule="auto"/>
        <w:ind w:left="355" w:right="47"/>
      </w:pPr>
      <w:r w:rsidRPr="008841FB">
        <w:t xml:space="preserve">By incorporating artificial intelligence and automation, Helmet Verify provides a comprehensive and effective solution to the long-standing challenge of helmet compliance enforcement. This project represents a significant step towards improving road safety by ensuring that helmet laws are not just monitored but actively enforced, reducing fatalities and injuries among motorcyclists. </w:t>
      </w:r>
    </w:p>
    <w:p w14:paraId="17C485A3" w14:textId="77777777" w:rsidR="00104A54" w:rsidRPr="008841FB" w:rsidRDefault="00000000" w:rsidP="00AF48B6">
      <w:pPr>
        <w:spacing w:before="120" w:after="188" w:line="360" w:lineRule="auto"/>
        <w:ind w:right="5"/>
        <w:jc w:val="left"/>
      </w:pPr>
      <w:r w:rsidRPr="008841FB">
        <w:rPr>
          <w:b/>
        </w:rPr>
        <w:t xml:space="preserve">1.3 OBJECTIVES </w:t>
      </w:r>
    </w:p>
    <w:p w14:paraId="69478339" w14:textId="77777777" w:rsidR="00104A54" w:rsidRPr="008841FB" w:rsidRDefault="00000000" w:rsidP="00AF48B6">
      <w:pPr>
        <w:spacing w:before="120" w:line="360" w:lineRule="auto"/>
        <w:ind w:left="355" w:right="47"/>
      </w:pPr>
      <w:r w:rsidRPr="008841FB">
        <w:t xml:space="preserve">Ensuring road safety through helmet compliance has long been a challenge due to inefficiencies in traditional enforcement methods. The Helmet Verify system aims to provide an advanced, automated, and effective solution for helmet detection and compliance enforcement. The primary objective of this project is to develop and implement a deep learning-based helmet detection system that is accurate, efficient, and scalable for real-world applications. </w:t>
      </w:r>
    </w:p>
    <w:p w14:paraId="778206B5" w14:textId="77777777" w:rsidR="00104A54" w:rsidRDefault="00000000" w:rsidP="00AF48B6">
      <w:pPr>
        <w:spacing w:before="120" w:line="360" w:lineRule="auto"/>
        <w:ind w:left="355" w:right="47"/>
      </w:pPr>
      <w:r w:rsidRPr="008841FB">
        <w:t xml:space="preserve">Unlike conventional helmet monitoring methods that rely on manual inspections, Helmet Verify leverages artificial intelligence (AI) and computer vision to provide a real-time enforcement mechanism. This system ensures that motorcycles do not start unless the rider is wearing a helmet, making helmet compliance a mandatory prerequisite for vehicle operation. </w:t>
      </w:r>
    </w:p>
    <w:p w14:paraId="19E5BA39" w14:textId="77777777" w:rsidR="00F2510F" w:rsidRDefault="00F2510F" w:rsidP="00AF48B6">
      <w:pPr>
        <w:spacing w:before="120" w:line="360" w:lineRule="auto"/>
        <w:ind w:left="355" w:right="47"/>
      </w:pPr>
    </w:p>
    <w:p w14:paraId="51F2073E" w14:textId="77777777" w:rsidR="00F2510F" w:rsidRDefault="00F2510F" w:rsidP="00AF48B6">
      <w:pPr>
        <w:spacing w:before="120" w:line="360" w:lineRule="auto"/>
        <w:ind w:left="355" w:right="47"/>
      </w:pPr>
    </w:p>
    <w:p w14:paraId="79BEDF51" w14:textId="77777777" w:rsidR="00F2510F" w:rsidRPr="008841FB" w:rsidRDefault="00F2510F" w:rsidP="00AF48B6">
      <w:pPr>
        <w:spacing w:before="120" w:line="360" w:lineRule="auto"/>
        <w:ind w:left="355" w:right="47"/>
      </w:pPr>
    </w:p>
    <w:p w14:paraId="52484843" w14:textId="77777777" w:rsidR="00104A54" w:rsidRPr="008841FB" w:rsidRDefault="00000000" w:rsidP="00AF48B6">
      <w:pPr>
        <w:spacing w:before="120" w:after="188" w:line="360" w:lineRule="auto"/>
        <w:ind w:left="860" w:right="5"/>
        <w:jc w:val="left"/>
      </w:pPr>
      <w:r w:rsidRPr="008841FB">
        <w:rPr>
          <w:b/>
        </w:rPr>
        <w:lastRenderedPageBreak/>
        <w:t xml:space="preserve">1.3.1 Key Goals of Helmet Verify </w:t>
      </w:r>
    </w:p>
    <w:p w14:paraId="3A090B95" w14:textId="77777777" w:rsidR="00104A54" w:rsidRPr="008841FB" w:rsidRDefault="00000000" w:rsidP="00AF48B6">
      <w:pPr>
        <w:spacing w:before="120" w:after="231" w:line="360" w:lineRule="auto"/>
        <w:ind w:left="355" w:right="0"/>
        <w:jc w:val="left"/>
      </w:pPr>
      <w:r w:rsidRPr="008841FB">
        <w:t xml:space="preserve">The Helmet Verify system is designed with several specific goals to ensure comprehensive helmet compliance monitoring and enforcement. These objectives focus on the development, optimization, integration, and scalability of the system for real-world applications. </w:t>
      </w:r>
    </w:p>
    <w:p w14:paraId="080E136C" w14:textId="77777777" w:rsidR="00104A54" w:rsidRPr="008841FB" w:rsidRDefault="00000000" w:rsidP="00AF48B6">
      <w:pPr>
        <w:spacing w:before="120" w:line="360" w:lineRule="auto"/>
        <w:ind w:left="355" w:right="47"/>
      </w:pPr>
      <w:r w:rsidRPr="008841FB">
        <w:t xml:space="preserve">1. Development of an AI-Based Helmet Detection Model </w:t>
      </w:r>
    </w:p>
    <w:p w14:paraId="1F0BC3DE" w14:textId="77777777" w:rsidR="00104A54" w:rsidRPr="008841FB" w:rsidRDefault="00000000" w:rsidP="00AF48B6">
      <w:pPr>
        <w:spacing w:before="120" w:line="360" w:lineRule="auto"/>
        <w:ind w:left="355" w:right="47"/>
      </w:pPr>
      <w:r w:rsidRPr="008841FB">
        <w:t xml:space="preserve">The first and foremost objective is to develop a highly accurate and efficient helmet detection model using deep learning. To achieve this: </w:t>
      </w:r>
    </w:p>
    <w:p w14:paraId="5D57074D" w14:textId="17561477" w:rsidR="00104A54" w:rsidRPr="008841FB" w:rsidRDefault="00000000" w:rsidP="00AF48B6">
      <w:pPr>
        <w:numPr>
          <w:ilvl w:val="0"/>
          <w:numId w:val="7"/>
        </w:numPr>
        <w:spacing w:before="120" w:after="0" w:line="360" w:lineRule="auto"/>
        <w:ind w:right="47" w:hanging="360"/>
      </w:pPr>
      <w:r w:rsidRPr="008841FB">
        <w:t xml:space="preserve">The system will be built using YOLOv11 (You Only Look Once v11), one of the most advanced real-time object detection models. </w:t>
      </w:r>
    </w:p>
    <w:p w14:paraId="53DA9780" w14:textId="5C5BDE8A" w:rsidR="00104A54" w:rsidRPr="008841FB" w:rsidRDefault="00000000" w:rsidP="00AF48B6">
      <w:pPr>
        <w:numPr>
          <w:ilvl w:val="0"/>
          <w:numId w:val="7"/>
        </w:numPr>
        <w:spacing w:before="120" w:after="0" w:line="360" w:lineRule="auto"/>
        <w:ind w:right="47" w:hanging="360"/>
      </w:pPr>
      <w:r w:rsidRPr="008841FB">
        <w:t xml:space="preserve">YOLOv11 is chosen for its speed, precision, and ability to process multiple objects in a single frame, making it ideal for helmet detection in busy traffic environments. </w:t>
      </w:r>
    </w:p>
    <w:p w14:paraId="1B1BEED8" w14:textId="4B752EA5" w:rsidR="00104A54" w:rsidRPr="008841FB" w:rsidRDefault="00000000" w:rsidP="00AF48B6">
      <w:pPr>
        <w:numPr>
          <w:ilvl w:val="0"/>
          <w:numId w:val="7"/>
        </w:numPr>
        <w:spacing w:before="120" w:after="0" w:line="360" w:lineRule="auto"/>
        <w:ind w:right="47" w:hanging="360"/>
      </w:pPr>
      <w:r w:rsidRPr="008841FB">
        <w:t xml:space="preserve">The model will be trained using a diverse set of images, ensuring high generalization capability across different conditions. </w:t>
      </w:r>
    </w:p>
    <w:p w14:paraId="19A69D3A" w14:textId="77777777" w:rsidR="00104A54" w:rsidRPr="008841FB" w:rsidRDefault="00000000" w:rsidP="00AF48B6">
      <w:pPr>
        <w:numPr>
          <w:ilvl w:val="0"/>
          <w:numId w:val="7"/>
        </w:numPr>
        <w:spacing w:before="120" w:line="360" w:lineRule="auto"/>
        <w:ind w:right="47" w:hanging="360"/>
      </w:pPr>
      <w:r w:rsidRPr="008841FB">
        <w:t xml:space="preserve">Advanced optimization techniques, including transfer learning and fine-tuning, will be applied to enhance accuracy. </w:t>
      </w:r>
    </w:p>
    <w:p w14:paraId="27EA7BDC" w14:textId="77777777" w:rsidR="00104A54" w:rsidRPr="008841FB" w:rsidRDefault="00000000" w:rsidP="00AF48B6">
      <w:pPr>
        <w:spacing w:before="120" w:line="360" w:lineRule="auto"/>
        <w:ind w:left="355" w:right="47"/>
      </w:pPr>
      <w:r w:rsidRPr="008841FB">
        <w:t xml:space="preserve">By developing an AI-driven model, Helmet Verify eliminates the dependency on manual inspections and introduces a scalable solution for helmet enforcement. </w:t>
      </w:r>
    </w:p>
    <w:p w14:paraId="699E6CD4" w14:textId="77777777" w:rsidR="00104A54" w:rsidRPr="008841FB" w:rsidRDefault="00000000" w:rsidP="00AF48B6">
      <w:pPr>
        <w:spacing w:before="120" w:line="360" w:lineRule="auto"/>
        <w:ind w:left="355" w:right="47"/>
      </w:pPr>
      <w:r w:rsidRPr="008841FB">
        <w:t xml:space="preserve">2. Creation of a Robust and Diverse Dataset </w:t>
      </w:r>
    </w:p>
    <w:p w14:paraId="7DC1ECE9" w14:textId="77777777" w:rsidR="00104A54" w:rsidRPr="008841FB" w:rsidRDefault="00000000" w:rsidP="00AF48B6">
      <w:pPr>
        <w:spacing w:before="120" w:line="360" w:lineRule="auto"/>
        <w:ind w:left="355" w:right="47"/>
      </w:pPr>
      <w:r w:rsidRPr="008841FB">
        <w:t xml:space="preserve">For any deep learning model to function effectively, a well-curated dataset is essential. The project aims to develop a comprehensive dataset that includes: </w:t>
      </w:r>
    </w:p>
    <w:p w14:paraId="124BC18D" w14:textId="698B59F6" w:rsidR="00104A54" w:rsidRPr="008841FB" w:rsidRDefault="00000000" w:rsidP="00AF48B6">
      <w:pPr>
        <w:numPr>
          <w:ilvl w:val="0"/>
          <w:numId w:val="8"/>
        </w:numPr>
        <w:spacing w:before="120" w:after="43" w:line="360" w:lineRule="auto"/>
        <w:ind w:right="47" w:hanging="360"/>
      </w:pPr>
      <w:r w:rsidRPr="008841FB">
        <w:t xml:space="preserve">Images of helmeted and non-helmeted riders from different environments. </w:t>
      </w:r>
    </w:p>
    <w:p w14:paraId="4737424F" w14:textId="22073365" w:rsidR="00104A54" w:rsidRPr="008841FB" w:rsidRDefault="00000000" w:rsidP="00AF48B6">
      <w:pPr>
        <w:numPr>
          <w:ilvl w:val="0"/>
          <w:numId w:val="8"/>
        </w:numPr>
        <w:spacing w:before="120" w:after="0" w:line="360" w:lineRule="auto"/>
        <w:ind w:right="47" w:hanging="360"/>
      </w:pPr>
      <w:r w:rsidRPr="008841FB">
        <w:t xml:space="preserve">Various helmet types, including full-face, half-face, and modular helmets, to ensure broad detection capability. </w:t>
      </w:r>
    </w:p>
    <w:p w14:paraId="1286F419" w14:textId="094B7B4B" w:rsidR="00104A54" w:rsidRPr="008841FB" w:rsidRDefault="00000000" w:rsidP="00AF48B6">
      <w:pPr>
        <w:numPr>
          <w:ilvl w:val="0"/>
          <w:numId w:val="8"/>
        </w:numPr>
        <w:spacing w:before="120" w:after="43" w:line="360" w:lineRule="auto"/>
        <w:ind w:right="47" w:hanging="360"/>
      </w:pPr>
      <w:r w:rsidRPr="008841FB">
        <w:t xml:space="preserve">Different riding postures and angles to account for variability in real-world scenarios. </w:t>
      </w:r>
    </w:p>
    <w:p w14:paraId="1E9695CB" w14:textId="2FC5984E" w:rsidR="00104A54" w:rsidRPr="008841FB" w:rsidRDefault="00000000" w:rsidP="00AF48B6">
      <w:pPr>
        <w:numPr>
          <w:ilvl w:val="0"/>
          <w:numId w:val="8"/>
        </w:numPr>
        <w:spacing w:before="120" w:after="0" w:line="360" w:lineRule="auto"/>
        <w:ind w:right="47" w:hanging="360"/>
      </w:pPr>
      <w:r w:rsidRPr="008841FB">
        <w:t xml:space="preserve">Environmental variations, such as day/night conditions, fog, rain, and different lighting conditions. </w:t>
      </w:r>
    </w:p>
    <w:p w14:paraId="11FD3C7B" w14:textId="77777777" w:rsidR="00104A54" w:rsidRPr="008841FB" w:rsidRDefault="00000000" w:rsidP="00AF48B6">
      <w:pPr>
        <w:numPr>
          <w:ilvl w:val="0"/>
          <w:numId w:val="8"/>
        </w:numPr>
        <w:spacing w:before="120" w:line="360" w:lineRule="auto"/>
        <w:ind w:right="47" w:hanging="360"/>
      </w:pPr>
      <w:r w:rsidRPr="008841FB">
        <w:t xml:space="preserve">Inclusion of occluded images, where part of the helmet may be hidden due to objects like backpacks or scarves. </w:t>
      </w:r>
    </w:p>
    <w:p w14:paraId="3B05E2D9" w14:textId="77777777" w:rsidR="00104A54" w:rsidRPr="008841FB" w:rsidRDefault="00000000" w:rsidP="00AF48B6">
      <w:pPr>
        <w:spacing w:before="120" w:line="360" w:lineRule="auto"/>
        <w:ind w:left="355" w:right="47"/>
      </w:pPr>
      <w:r w:rsidRPr="008841FB">
        <w:lastRenderedPageBreak/>
        <w:t xml:space="preserve">A diverse dataset enhances the model's ability to adapt to different traffic and environmental conditions, improving detection performance in real-world applications. </w:t>
      </w:r>
    </w:p>
    <w:p w14:paraId="6BDC6018" w14:textId="77777777" w:rsidR="00104A54" w:rsidRPr="008841FB" w:rsidRDefault="00000000" w:rsidP="00AF48B6">
      <w:pPr>
        <w:spacing w:before="120" w:line="360" w:lineRule="auto"/>
        <w:ind w:left="355" w:right="47"/>
      </w:pPr>
      <w:r w:rsidRPr="008841FB">
        <w:t xml:space="preserve">3. Achieving Real-Time Detection with Minimal Latency </w:t>
      </w:r>
    </w:p>
    <w:p w14:paraId="005F5A94" w14:textId="77777777" w:rsidR="00104A54" w:rsidRPr="008841FB" w:rsidRDefault="00000000" w:rsidP="00AF48B6">
      <w:pPr>
        <w:spacing w:before="120" w:line="360" w:lineRule="auto"/>
        <w:ind w:left="355" w:right="47"/>
      </w:pPr>
      <w:r w:rsidRPr="008841FB">
        <w:t xml:space="preserve">One of the critical challenges in implementing AI-based traffic enforcement systems is ensuring low-latency, real-time processing. The Helmet Verify system is designed to: </w:t>
      </w:r>
    </w:p>
    <w:p w14:paraId="7BC4F431" w14:textId="4A70BAAF" w:rsidR="00104A54" w:rsidRPr="008841FB" w:rsidRDefault="00000000" w:rsidP="00AF48B6">
      <w:pPr>
        <w:numPr>
          <w:ilvl w:val="0"/>
          <w:numId w:val="9"/>
        </w:numPr>
        <w:spacing w:before="120" w:after="43" w:line="360" w:lineRule="auto"/>
        <w:ind w:right="47" w:hanging="360"/>
      </w:pPr>
      <w:r w:rsidRPr="008841FB">
        <w:t xml:space="preserve">Detect helmet violations instantly, allowing authorities to take immediate action. </w:t>
      </w:r>
    </w:p>
    <w:p w14:paraId="17B8CA94" w14:textId="61B696F3" w:rsidR="00104A54" w:rsidRPr="008841FB" w:rsidRDefault="00000000" w:rsidP="00AF48B6">
      <w:pPr>
        <w:numPr>
          <w:ilvl w:val="0"/>
          <w:numId w:val="9"/>
        </w:numPr>
        <w:spacing w:before="120" w:after="0" w:line="360" w:lineRule="auto"/>
        <w:ind w:right="47" w:hanging="360"/>
      </w:pPr>
      <w:r w:rsidRPr="008841FB">
        <w:t xml:space="preserve">Ensure that processing speed does not exceed a few milliseconds per frame, making it suitable for integration with live video surveillance. </w:t>
      </w:r>
    </w:p>
    <w:p w14:paraId="6A7CAF5F" w14:textId="34C9DE24" w:rsidR="00104A54" w:rsidRPr="008841FB" w:rsidRDefault="00000000" w:rsidP="00AF48B6">
      <w:pPr>
        <w:numPr>
          <w:ilvl w:val="0"/>
          <w:numId w:val="9"/>
        </w:numPr>
        <w:spacing w:before="120" w:after="0" w:line="360" w:lineRule="auto"/>
        <w:ind w:right="47" w:hanging="360"/>
      </w:pPr>
      <w:r w:rsidRPr="008841FB">
        <w:t xml:space="preserve">Leverage GPU acceleration and model compression techniques to maintain a balance between accuracy and computational efficiency. </w:t>
      </w:r>
    </w:p>
    <w:p w14:paraId="4C60B244" w14:textId="77777777" w:rsidR="00104A54" w:rsidRPr="008841FB" w:rsidRDefault="00000000" w:rsidP="00AF48B6">
      <w:pPr>
        <w:numPr>
          <w:ilvl w:val="0"/>
          <w:numId w:val="9"/>
        </w:numPr>
        <w:spacing w:before="120" w:after="179" w:line="360" w:lineRule="auto"/>
        <w:ind w:right="47" w:hanging="360"/>
      </w:pPr>
      <w:r w:rsidRPr="008841FB">
        <w:t xml:space="preserve">Minimize false positives and false negatives, ensuring high confidence in detection outcomes. </w:t>
      </w:r>
    </w:p>
    <w:p w14:paraId="34A3C3FA" w14:textId="77777777" w:rsidR="00104A54" w:rsidRPr="008841FB" w:rsidRDefault="00000000" w:rsidP="00AF48B6">
      <w:pPr>
        <w:spacing w:before="120" w:line="360" w:lineRule="auto"/>
        <w:ind w:left="355" w:right="47"/>
      </w:pPr>
      <w:r w:rsidRPr="008841FB">
        <w:t xml:space="preserve">By achieving fast and reliable helmet detection, the system ensures that enforcement remains seamless and effective without causing unnecessary disruptions in traffic flow. </w:t>
      </w:r>
    </w:p>
    <w:p w14:paraId="09A22F88" w14:textId="77777777" w:rsidR="00104A54" w:rsidRPr="008841FB" w:rsidRDefault="00000000" w:rsidP="00AF48B6">
      <w:pPr>
        <w:spacing w:before="120" w:line="360" w:lineRule="auto"/>
        <w:ind w:left="355" w:right="47"/>
      </w:pPr>
      <w:r w:rsidRPr="008841FB">
        <w:t xml:space="preserve">4. Integration with an Arduino Uno-Based Enforcement Mechanism </w:t>
      </w:r>
    </w:p>
    <w:p w14:paraId="2E06227D" w14:textId="77777777" w:rsidR="00104A54" w:rsidRPr="008841FB" w:rsidRDefault="00000000" w:rsidP="00AF48B6">
      <w:pPr>
        <w:spacing w:before="120" w:line="360" w:lineRule="auto"/>
        <w:ind w:left="355" w:right="47"/>
      </w:pPr>
      <w:r w:rsidRPr="008841FB">
        <w:t xml:space="preserve">Helmet detection alone is not sufficient; the system must also include an active enforcement mechanism to ensure compliance. To achieve this: </w:t>
      </w:r>
    </w:p>
    <w:p w14:paraId="2BEBEF31" w14:textId="3F5BDA34" w:rsidR="00104A54" w:rsidRPr="008841FB" w:rsidRDefault="00000000" w:rsidP="00AF48B6">
      <w:pPr>
        <w:numPr>
          <w:ilvl w:val="0"/>
          <w:numId w:val="10"/>
        </w:numPr>
        <w:spacing w:before="120" w:after="0" w:line="360" w:lineRule="auto"/>
        <w:ind w:right="47" w:hanging="360"/>
      </w:pPr>
      <w:r w:rsidRPr="008841FB">
        <w:t xml:space="preserve">The Helmet Verify system will be integrated with an Arduino Uno microcontroller, which will serve as the control unit for enforcing helmet compliance. </w:t>
      </w:r>
    </w:p>
    <w:p w14:paraId="6D6A39A3" w14:textId="41CECF89" w:rsidR="00104A54" w:rsidRPr="008841FB" w:rsidRDefault="00000000" w:rsidP="00AF48B6">
      <w:pPr>
        <w:numPr>
          <w:ilvl w:val="0"/>
          <w:numId w:val="10"/>
        </w:numPr>
        <w:spacing w:before="120" w:after="0" w:line="360" w:lineRule="auto"/>
        <w:ind w:right="47" w:hanging="360"/>
      </w:pPr>
      <w:r w:rsidRPr="008841FB">
        <w:t xml:space="preserve">If a helmet is not detected, the Arduino system will prevent the motorcycle from starting, making helmet usage mandatory before ignition. </w:t>
      </w:r>
    </w:p>
    <w:p w14:paraId="5D688258" w14:textId="35FCA206" w:rsidR="00104A54" w:rsidRPr="008841FB" w:rsidRDefault="00000000" w:rsidP="00AF48B6">
      <w:pPr>
        <w:numPr>
          <w:ilvl w:val="0"/>
          <w:numId w:val="10"/>
        </w:numPr>
        <w:spacing w:before="120" w:after="0" w:line="360" w:lineRule="auto"/>
        <w:ind w:right="47" w:hanging="360"/>
      </w:pPr>
      <w:r w:rsidRPr="008841FB">
        <w:t xml:space="preserve">The enforcement mechanism will be non-intrusive, ensuring that compliant riders are not affected. </w:t>
      </w:r>
    </w:p>
    <w:p w14:paraId="0D5D4E3A" w14:textId="77777777" w:rsidR="00104A54" w:rsidRPr="008841FB" w:rsidRDefault="00000000" w:rsidP="00AF48B6">
      <w:pPr>
        <w:numPr>
          <w:ilvl w:val="0"/>
          <w:numId w:val="10"/>
        </w:numPr>
        <w:spacing w:before="120" w:line="360" w:lineRule="auto"/>
        <w:ind w:right="47" w:hanging="360"/>
      </w:pPr>
      <w:r w:rsidRPr="008841FB">
        <w:t xml:space="preserve">By linking AI-based detection with hardware control, the system eliminates the possibility of riders bypassing enforcement measures. </w:t>
      </w:r>
    </w:p>
    <w:p w14:paraId="4F8EBBE5" w14:textId="77777777" w:rsidR="00104A54" w:rsidRPr="008841FB" w:rsidRDefault="00000000" w:rsidP="00AF48B6">
      <w:pPr>
        <w:spacing w:before="120" w:line="360" w:lineRule="auto"/>
        <w:ind w:left="355" w:right="47"/>
      </w:pPr>
      <w:r w:rsidRPr="008841FB">
        <w:t xml:space="preserve">This direct intervention ensures that helmet compliance is not just monitored but actively enforced, reducing the likelihood of violations. </w:t>
      </w:r>
    </w:p>
    <w:p w14:paraId="31CB1C34" w14:textId="77777777" w:rsidR="00104A54" w:rsidRPr="008841FB" w:rsidRDefault="00000000" w:rsidP="00AF48B6">
      <w:pPr>
        <w:spacing w:before="120" w:line="360" w:lineRule="auto"/>
        <w:ind w:left="355" w:right="47"/>
      </w:pPr>
      <w:r w:rsidRPr="008841FB">
        <w:t xml:space="preserve">5. Ensuring System Adaptability Across Different Conditions </w:t>
      </w:r>
    </w:p>
    <w:p w14:paraId="5805D2D4" w14:textId="77777777" w:rsidR="00104A54" w:rsidRPr="008841FB" w:rsidRDefault="00000000" w:rsidP="00AF48B6">
      <w:pPr>
        <w:spacing w:before="120" w:line="360" w:lineRule="auto"/>
        <w:ind w:left="355" w:right="47"/>
      </w:pPr>
      <w:r w:rsidRPr="008841FB">
        <w:lastRenderedPageBreak/>
        <w:t xml:space="preserve">Traffic environments are dynamic, and helmet detection systems must function reliably under various conditions. Helmet Verify is designed to: </w:t>
      </w:r>
    </w:p>
    <w:p w14:paraId="2FB813A3" w14:textId="37E07F32" w:rsidR="00104A54" w:rsidRPr="008841FB" w:rsidRDefault="00000000" w:rsidP="00AF48B6">
      <w:pPr>
        <w:numPr>
          <w:ilvl w:val="0"/>
          <w:numId w:val="11"/>
        </w:numPr>
        <w:spacing w:before="120" w:after="0" w:line="360" w:lineRule="auto"/>
        <w:ind w:right="47" w:hanging="360"/>
      </w:pPr>
      <w:r w:rsidRPr="008841FB">
        <w:t xml:space="preserve">Operate effectively under different lighting conditions, including bright daylight, low-light, and night-time settings. </w:t>
      </w:r>
    </w:p>
    <w:p w14:paraId="0A896292" w14:textId="3A7C71CA" w:rsidR="00104A54" w:rsidRPr="008841FB" w:rsidRDefault="00000000" w:rsidP="00AF48B6">
      <w:pPr>
        <w:numPr>
          <w:ilvl w:val="0"/>
          <w:numId w:val="11"/>
        </w:numPr>
        <w:spacing w:before="120" w:after="0" w:line="360" w:lineRule="auto"/>
        <w:ind w:right="47" w:hanging="360"/>
      </w:pPr>
      <w:r w:rsidRPr="008841FB">
        <w:t xml:space="preserve">Handle occlusions, where part of the helmet may be covered by a rider’s clothing or other objects. </w:t>
      </w:r>
    </w:p>
    <w:p w14:paraId="6CB4AF08" w14:textId="532616F1" w:rsidR="00104A54" w:rsidRPr="008841FB" w:rsidRDefault="00000000" w:rsidP="00AF48B6">
      <w:pPr>
        <w:numPr>
          <w:ilvl w:val="0"/>
          <w:numId w:val="11"/>
        </w:numPr>
        <w:spacing w:before="120" w:after="0" w:line="360" w:lineRule="auto"/>
        <w:ind w:right="47" w:hanging="360"/>
      </w:pPr>
      <w:r w:rsidRPr="008841FB">
        <w:t xml:space="preserve">Maintain accuracy across different weather conditions, such as rain, fog, and extreme heat, which may affect visibility. </w:t>
      </w:r>
    </w:p>
    <w:p w14:paraId="6AABC2F6" w14:textId="77777777" w:rsidR="00104A54" w:rsidRPr="008841FB" w:rsidRDefault="00000000" w:rsidP="00AF48B6">
      <w:pPr>
        <w:numPr>
          <w:ilvl w:val="0"/>
          <w:numId w:val="11"/>
        </w:numPr>
        <w:spacing w:before="120" w:after="179" w:line="360" w:lineRule="auto"/>
        <w:ind w:right="47" w:hanging="360"/>
      </w:pPr>
      <w:r w:rsidRPr="008841FB">
        <w:t xml:space="preserve">Work efficiently in high-traffic areas, where multiple riders may appear in a single frame. </w:t>
      </w:r>
    </w:p>
    <w:p w14:paraId="5A633759" w14:textId="77777777" w:rsidR="00104A54" w:rsidRPr="008841FB" w:rsidRDefault="00000000" w:rsidP="00AF48B6">
      <w:pPr>
        <w:spacing w:before="120" w:line="360" w:lineRule="auto"/>
        <w:ind w:left="355" w:right="47"/>
      </w:pPr>
      <w:r w:rsidRPr="008841FB">
        <w:t xml:space="preserve">Adaptability ensures that the system can be deployed across urban, rural, and highway environments, making it a versatile tool for helmet compliance enforcement. </w:t>
      </w:r>
    </w:p>
    <w:p w14:paraId="2B4F4553" w14:textId="77777777" w:rsidR="00104A54" w:rsidRPr="008841FB" w:rsidRDefault="00000000" w:rsidP="00AF48B6">
      <w:pPr>
        <w:spacing w:before="120" w:line="360" w:lineRule="auto"/>
        <w:ind w:left="355" w:right="47"/>
      </w:pPr>
      <w:r w:rsidRPr="008841FB">
        <w:t xml:space="preserve">6. Seamless Integration with Smart Traffic Systems </w:t>
      </w:r>
    </w:p>
    <w:p w14:paraId="1B233B86" w14:textId="77777777" w:rsidR="00104A54" w:rsidRPr="008841FB" w:rsidRDefault="00000000" w:rsidP="00AF48B6">
      <w:pPr>
        <w:spacing w:before="120" w:line="360" w:lineRule="auto"/>
        <w:ind w:left="355" w:right="47"/>
      </w:pPr>
      <w:r w:rsidRPr="008841FB">
        <w:t xml:space="preserve">Modern traffic management systems rely on automated surveillance and intelligent enforcement to maintain road safety. Helmet Verify is designed for seamless integration with: </w:t>
      </w:r>
    </w:p>
    <w:p w14:paraId="2CC0CA3A" w14:textId="5CB3C625" w:rsidR="00104A54" w:rsidRPr="008841FB" w:rsidRDefault="00000000" w:rsidP="00AF48B6">
      <w:pPr>
        <w:numPr>
          <w:ilvl w:val="0"/>
          <w:numId w:val="12"/>
        </w:numPr>
        <w:spacing w:before="120" w:after="0" w:line="360" w:lineRule="auto"/>
        <w:ind w:right="47" w:hanging="360"/>
      </w:pPr>
      <w:r w:rsidRPr="008841FB">
        <w:t xml:space="preserve">Existing traffic surveillance infrastructure, including CCTV cameras used by law enforcement agencies. </w:t>
      </w:r>
    </w:p>
    <w:p w14:paraId="50AC7316" w14:textId="774AFD1B" w:rsidR="00104A54" w:rsidRPr="008841FB" w:rsidRDefault="00000000" w:rsidP="00AF48B6">
      <w:pPr>
        <w:numPr>
          <w:ilvl w:val="0"/>
          <w:numId w:val="12"/>
        </w:numPr>
        <w:spacing w:before="120" w:after="43" w:line="360" w:lineRule="auto"/>
        <w:ind w:right="47" w:hanging="360"/>
      </w:pPr>
      <w:r w:rsidRPr="008841FB">
        <w:t xml:space="preserve">Smart city frameworks, enabling real-time alerts and automated violation tracking. </w:t>
      </w:r>
    </w:p>
    <w:p w14:paraId="4C22EA0C" w14:textId="12DCE1AF" w:rsidR="00104A54" w:rsidRPr="008841FB" w:rsidRDefault="00000000" w:rsidP="00AF48B6">
      <w:pPr>
        <w:numPr>
          <w:ilvl w:val="0"/>
          <w:numId w:val="12"/>
        </w:numPr>
        <w:spacing w:before="120" w:after="0" w:line="360" w:lineRule="auto"/>
        <w:ind w:right="47" w:hanging="360"/>
      </w:pPr>
      <w:r w:rsidRPr="008841FB">
        <w:t xml:space="preserve">Cloud-based databases, allowing authorities to store and retrieve violation records for further analysis. </w:t>
      </w:r>
    </w:p>
    <w:p w14:paraId="7279BC6E" w14:textId="77777777" w:rsidR="00104A54" w:rsidRPr="008841FB" w:rsidRDefault="00000000" w:rsidP="00AF48B6">
      <w:pPr>
        <w:numPr>
          <w:ilvl w:val="0"/>
          <w:numId w:val="12"/>
        </w:numPr>
        <w:spacing w:before="120" w:line="360" w:lineRule="auto"/>
        <w:ind w:right="47" w:hanging="360"/>
      </w:pPr>
      <w:r w:rsidRPr="008841FB">
        <w:t xml:space="preserve">Automated penalty systems, ensuring that fines and warnings are issued without requiring manual intervention. </w:t>
      </w:r>
    </w:p>
    <w:p w14:paraId="433EB249" w14:textId="77777777" w:rsidR="00104A54" w:rsidRPr="008841FB" w:rsidRDefault="00000000" w:rsidP="00AF48B6">
      <w:pPr>
        <w:spacing w:before="120" w:line="360" w:lineRule="auto"/>
        <w:ind w:left="355" w:right="47"/>
      </w:pPr>
      <w:r w:rsidRPr="008841FB">
        <w:t xml:space="preserve">By integrating with intelligent transport systems (ITS), Helmet Verify enhances overall road safety enforcement and reduces the burden on law enforcement agencies. </w:t>
      </w:r>
    </w:p>
    <w:p w14:paraId="574A6AC4" w14:textId="77777777" w:rsidR="00104A54" w:rsidRPr="008841FB" w:rsidRDefault="00000000" w:rsidP="00AF48B6">
      <w:pPr>
        <w:spacing w:before="120" w:after="188" w:line="360" w:lineRule="auto"/>
        <w:ind w:left="860" w:right="5"/>
        <w:jc w:val="left"/>
      </w:pPr>
      <w:r w:rsidRPr="008841FB">
        <w:rPr>
          <w:b/>
        </w:rPr>
        <w:t xml:space="preserve">1.3.2 Helmet Verify: Beyond Passive Detection </w:t>
      </w:r>
    </w:p>
    <w:p w14:paraId="5CEECFA5" w14:textId="77777777" w:rsidR="00104A54" w:rsidRPr="008841FB" w:rsidRDefault="00000000" w:rsidP="00AF48B6">
      <w:pPr>
        <w:spacing w:before="120" w:line="360" w:lineRule="auto"/>
        <w:ind w:left="355" w:right="47"/>
      </w:pPr>
      <w:r w:rsidRPr="008841FB">
        <w:t xml:space="preserve">Many helmet detection solutions function as passive monitoring tools, providing visual insights without active intervention. However, Helmet Verify goes beyond simple detection by incorporating an enforcement mechanism that ensures compliance. Unlike traditional systems that merely issue warnings or fines, Helmet Verify: </w:t>
      </w:r>
    </w:p>
    <w:p w14:paraId="47354771" w14:textId="3ECAA734" w:rsidR="00104A54" w:rsidRPr="008841FB" w:rsidRDefault="00000000" w:rsidP="00AF48B6">
      <w:pPr>
        <w:numPr>
          <w:ilvl w:val="0"/>
          <w:numId w:val="12"/>
        </w:numPr>
        <w:spacing w:before="120" w:after="0" w:line="360" w:lineRule="auto"/>
        <w:ind w:right="47" w:hanging="360"/>
      </w:pPr>
      <w:r w:rsidRPr="008841FB">
        <w:lastRenderedPageBreak/>
        <w:t xml:space="preserve">Prevents motorcycles from operating until the rider wears a helmet, ensuring immediate compliance. </w:t>
      </w:r>
    </w:p>
    <w:p w14:paraId="1A23CA28" w14:textId="7F7D4B4E" w:rsidR="00104A54" w:rsidRPr="008841FB" w:rsidRDefault="00000000" w:rsidP="00AF48B6">
      <w:pPr>
        <w:numPr>
          <w:ilvl w:val="0"/>
          <w:numId w:val="12"/>
        </w:numPr>
        <w:spacing w:before="120" w:after="0" w:line="360" w:lineRule="auto"/>
        <w:ind w:right="47" w:hanging="360"/>
      </w:pPr>
      <w:r w:rsidRPr="008841FB">
        <w:t xml:space="preserve">Reduces the reliance on manual enforcement, freeing up resources for other traffic safety initiatives. </w:t>
      </w:r>
    </w:p>
    <w:p w14:paraId="5F1DA6CB" w14:textId="04BEF23D" w:rsidR="00104A54" w:rsidRPr="008841FB" w:rsidRDefault="00000000" w:rsidP="00AF48B6">
      <w:pPr>
        <w:numPr>
          <w:ilvl w:val="0"/>
          <w:numId w:val="12"/>
        </w:numPr>
        <w:spacing w:before="120" w:after="0" w:line="360" w:lineRule="auto"/>
        <w:ind w:right="47" w:hanging="360"/>
      </w:pPr>
      <w:r w:rsidRPr="008841FB">
        <w:t xml:space="preserve">Provides automated tracking of violations, enabling authorities to take action against repeat offenders. </w:t>
      </w:r>
    </w:p>
    <w:p w14:paraId="64CB6A7C" w14:textId="77777777" w:rsidR="00813284" w:rsidRDefault="00000000" w:rsidP="00AF48B6">
      <w:pPr>
        <w:numPr>
          <w:ilvl w:val="0"/>
          <w:numId w:val="12"/>
        </w:numPr>
        <w:spacing w:before="120" w:after="0" w:line="360" w:lineRule="auto"/>
        <w:ind w:right="47" w:hanging="360"/>
      </w:pPr>
      <w:r w:rsidRPr="008841FB">
        <w:t xml:space="preserve">Contributes to data-driven policymaking, allowing transportation agencies to analyze helmet compliance trends over time. </w:t>
      </w:r>
    </w:p>
    <w:p w14:paraId="1793D7CA" w14:textId="72774628" w:rsidR="00104A54" w:rsidRPr="008841FB" w:rsidRDefault="00000000" w:rsidP="00AF48B6">
      <w:pPr>
        <w:spacing w:before="120" w:after="0" w:line="360" w:lineRule="auto"/>
        <w:ind w:left="345" w:right="47" w:firstLine="0"/>
      </w:pPr>
      <w:r w:rsidRPr="008841FB">
        <w:t xml:space="preserve">By combining AI-based detection with active enforcement, Helmet Verify transforms helmet compliance from an optional safety measure into a mandatory prerequisite for vehicle operation. </w:t>
      </w:r>
    </w:p>
    <w:p w14:paraId="1DCA100A" w14:textId="77777777" w:rsidR="00104A54" w:rsidRPr="008841FB" w:rsidRDefault="00000000" w:rsidP="00AF48B6">
      <w:pPr>
        <w:spacing w:before="120" w:after="188" w:line="360" w:lineRule="auto"/>
        <w:ind w:left="860" w:right="5"/>
        <w:jc w:val="left"/>
      </w:pPr>
      <w:r w:rsidRPr="008841FB">
        <w:rPr>
          <w:b/>
        </w:rPr>
        <w:t xml:space="preserve">1.3.3 Summary of Objectives </w:t>
      </w:r>
    </w:p>
    <w:p w14:paraId="6BD61730" w14:textId="77777777" w:rsidR="00104A54" w:rsidRPr="008841FB" w:rsidRDefault="00000000" w:rsidP="00AF48B6">
      <w:pPr>
        <w:spacing w:before="120" w:line="360" w:lineRule="auto"/>
        <w:ind w:left="355" w:right="47"/>
      </w:pPr>
      <w:r w:rsidRPr="008841FB">
        <w:t xml:space="preserve">The Helmet Verify system is built on a foundation of AI-driven detection, real-time enforcement, and seamless integration with smart traffic networks. Its objectives are focused on: </w:t>
      </w:r>
    </w:p>
    <w:p w14:paraId="50C384B5" w14:textId="774185B8" w:rsidR="00104A54" w:rsidRPr="008841FB" w:rsidRDefault="00000000" w:rsidP="00AF48B6">
      <w:pPr>
        <w:numPr>
          <w:ilvl w:val="0"/>
          <w:numId w:val="12"/>
        </w:numPr>
        <w:spacing w:before="120" w:after="0" w:line="360" w:lineRule="auto"/>
        <w:ind w:right="47" w:hanging="360"/>
      </w:pPr>
      <w:r w:rsidRPr="008841FB">
        <w:t xml:space="preserve">Developing a state-of-the-art helmet detection model using YOLOv11, optimized for accuracy and speed. </w:t>
      </w:r>
    </w:p>
    <w:p w14:paraId="23BB673B" w14:textId="118E7616" w:rsidR="00104A54" w:rsidRPr="008841FB" w:rsidRDefault="00000000" w:rsidP="00AF48B6">
      <w:pPr>
        <w:numPr>
          <w:ilvl w:val="0"/>
          <w:numId w:val="12"/>
        </w:numPr>
        <w:spacing w:before="120" w:after="0" w:line="360" w:lineRule="auto"/>
        <w:ind w:right="47" w:hanging="360"/>
      </w:pPr>
      <w:r w:rsidRPr="008841FB">
        <w:t xml:space="preserve">Creating a diverse dataset that enhances the model’s ability to detect helmets in different conditions. </w:t>
      </w:r>
    </w:p>
    <w:p w14:paraId="6AC9CDFB" w14:textId="13825E69" w:rsidR="00104A54" w:rsidRPr="008841FB" w:rsidRDefault="00000000" w:rsidP="00AF48B6">
      <w:pPr>
        <w:numPr>
          <w:ilvl w:val="0"/>
          <w:numId w:val="12"/>
        </w:numPr>
        <w:spacing w:before="120" w:after="43" w:line="360" w:lineRule="auto"/>
        <w:ind w:right="47" w:hanging="360"/>
      </w:pPr>
      <w:r w:rsidRPr="008841FB">
        <w:t xml:space="preserve">Ensuring real-time detection with minimal latency, making it suitable for live surveillance. </w:t>
      </w:r>
    </w:p>
    <w:p w14:paraId="45B4BB70" w14:textId="44B6296B" w:rsidR="00104A54" w:rsidRPr="008841FB" w:rsidRDefault="00000000" w:rsidP="00AF48B6">
      <w:pPr>
        <w:numPr>
          <w:ilvl w:val="0"/>
          <w:numId w:val="12"/>
        </w:numPr>
        <w:spacing w:before="120" w:after="0" w:line="360" w:lineRule="auto"/>
        <w:ind w:right="47" w:hanging="360"/>
      </w:pPr>
      <w:r w:rsidRPr="008841FB">
        <w:t xml:space="preserve">Integrating an Arduino Uno-based control mechanism to enforce helmet compliance before vehicle ignition. </w:t>
      </w:r>
    </w:p>
    <w:p w14:paraId="0A25CB5D" w14:textId="79F04D8C" w:rsidR="00104A54" w:rsidRPr="008841FB" w:rsidRDefault="00000000" w:rsidP="00AF48B6">
      <w:pPr>
        <w:numPr>
          <w:ilvl w:val="0"/>
          <w:numId w:val="12"/>
        </w:numPr>
        <w:spacing w:before="120" w:after="0" w:line="360" w:lineRule="auto"/>
        <w:ind w:right="47" w:hanging="360"/>
      </w:pPr>
      <w:r w:rsidRPr="008841FB">
        <w:t xml:space="preserve">Adapting to various environmental and traffic conditions, ensuring high accuracy in all scenarios. </w:t>
      </w:r>
    </w:p>
    <w:p w14:paraId="66F764BB" w14:textId="77777777" w:rsidR="00104A54" w:rsidRPr="008841FB" w:rsidRDefault="00000000" w:rsidP="00AF48B6">
      <w:pPr>
        <w:numPr>
          <w:ilvl w:val="0"/>
          <w:numId w:val="12"/>
        </w:numPr>
        <w:spacing w:before="120" w:line="360" w:lineRule="auto"/>
        <w:ind w:right="47" w:hanging="360"/>
      </w:pPr>
      <w:r w:rsidRPr="008841FB">
        <w:t xml:space="preserve">Enabling integration with smart traffic systems, automating the process of tracking and penalizing violators. </w:t>
      </w:r>
    </w:p>
    <w:p w14:paraId="0A6B5391" w14:textId="263F2D1F" w:rsidR="008841FB" w:rsidRPr="008841FB" w:rsidRDefault="00000000" w:rsidP="00AF48B6">
      <w:pPr>
        <w:spacing w:before="120" w:line="360" w:lineRule="auto"/>
        <w:ind w:left="355" w:right="47"/>
      </w:pPr>
      <w:r w:rsidRPr="008841FB">
        <w:t xml:space="preserve">By fulfilling these objectives, Helmet Verify aims to significantly reduce motorcycle-related fatalities and injuries, providing a scalable and technology-driven solution for helmet compliance enforcement. The implementation of this system will not only improve road safety but also revolutionize traffic law enforcement, ensuring that motorcyclists prioritize safety as a fundamental aspect of riding. </w:t>
      </w:r>
    </w:p>
    <w:p w14:paraId="27ACD0DF" w14:textId="77777777" w:rsidR="00104A54" w:rsidRPr="008841FB" w:rsidRDefault="00000000" w:rsidP="00AF48B6">
      <w:pPr>
        <w:spacing w:before="120" w:after="190" w:line="360" w:lineRule="auto"/>
        <w:ind w:right="5"/>
        <w:jc w:val="left"/>
      </w:pPr>
      <w:r w:rsidRPr="008841FB">
        <w:rPr>
          <w:b/>
        </w:rPr>
        <w:lastRenderedPageBreak/>
        <w:t xml:space="preserve">1.4 SCOPE OF THE PROJECT </w:t>
      </w:r>
    </w:p>
    <w:p w14:paraId="2BD5D59A" w14:textId="77777777" w:rsidR="00104A54" w:rsidRPr="008841FB" w:rsidRDefault="00000000" w:rsidP="00AF48B6">
      <w:pPr>
        <w:spacing w:before="120" w:line="360" w:lineRule="auto"/>
        <w:ind w:left="355" w:right="47"/>
      </w:pPr>
      <w:r w:rsidRPr="008841FB">
        <w:t xml:space="preserve">The Helmet Verify system is designed as a real-time helmet detection and enforcement mechanism that leverages deep learning and AI-based automation to enhance motorcycle safety. The scope of this project extends beyond simple helmet detection, incorporating automated enforcement, integration with smart traffic systems, and real-world scalability. This project aims to bridge the gap between manual traffic enforcement and AI-driven automation, ensuring consistent and reliable helmet compliance monitoring across different environments. </w:t>
      </w:r>
    </w:p>
    <w:p w14:paraId="45703F93" w14:textId="77777777" w:rsidR="00104A54" w:rsidRPr="008841FB" w:rsidRDefault="00000000" w:rsidP="00AF48B6">
      <w:pPr>
        <w:spacing w:before="120" w:after="0" w:line="360" w:lineRule="auto"/>
        <w:ind w:left="355" w:right="47"/>
      </w:pPr>
      <w:r w:rsidRPr="008841FB">
        <w:t xml:space="preserve">Traditional helmet enforcement methods rely on police officers manually monitoring riders, which is often inefficient, inconsistent, and resource intensive. Helmet Verify eliminates these limitations by providing an AI-powered solution capable of real-time helmet detection, automated compliance </w:t>
      </w:r>
    </w:p>
    <w:p w14:paraId="7E43C0F1" w14:textId="77777777" w:rsidR="00104A54" w:rsidRPr="008841FB" w:rsidRDefault="00000000" w:rsidP="00AF48B6">
      <w:pPr>
        <w:spacing w:before="120" w:line="360" w:lineRule="auto"/>
        <w:ind w:left="355" w:right="47"/>
      </w:pPr>
      <w:r w:rsidRPr="008841FB">
        <w:t xml:space="preserve">enforcement, and large-scale deployment. The project’s scope encompasses multiple aspects, including data collection, model development, system integration, performance evaluation, and real-world applications. </w:t>
      </w:r>
    </w:p>
    <w:p w14:paraId="084DD5E4" w14:textId="77777777" w:rsidR="00104A54" w:rsidRPr="008841FB" w:rsidRDefault="00000000" w:rsidP="00AF48B6">
      <w:pPr>
        <w:spacing w:before="120" w:after="188" w:line="360" w:lineRule="auto"/>
        <w:ind w:left="860" w:right="5"/>
        <w:jc w:val="left"/>
      </w:pPr>
      <w:r w:rsidRPr="008841FB">
        <w:rPr>
          <w:b/>
        </w:rPr>
        <w:t xml:space="preserve">1.4.1 Data Collection and Annotation </w:t>
      </w:r>
    </w:p>
    <w:p w14:paraId="2D133484" w14:textId="77777777" w:rsidR="00104A54" w:rsidRPr="008841FB" w:rsidRDefault="00000000" w:rsidP="00AF48B6">
      <w:pPr>
        <w:spacing w:before="120" w:line="360" w:lineRule="auto"/>
        <w:ind w:left="355" w:right="47"/>
      </w:pPr>
      <w:r w:rsidRPr="008841FB">
        <w:t xml:space="preserve">A critical aspect of any deep learning-based object detection system is the quality and diversity of training data. The Helmet Verify project involves the creation of a comprehensive dataset that covers a wide range of real-world scenarios to ensure that the detection model can function accurately across different environments. The dataset will be carefully curated, annotated, and preprocessed to enhance the robustness and accuracy of the system. To achieve optimal model performance, the following steps will be undertaken: </w:t>
      </w:r>
    </w:p>
    <w:p w14:paraId="294446DD" w14:textId="12DBE288" w:rsidR="00104A54" w:rsidRPr="008841FB" w:rsidRDefault="00000000" w:rsidP="00AF48B6">
      <w:pPr>
        <w:numPr>
          <w:ilvl w:val="0"/>
          <w:numId w:val="13"/>
        </w:numPr>
        <w:spacing w:before="120" w:after="0" w:line="360" w:lineRule="auto"/>
        <w:ind w:right="47" w:hanging="360"/>
      </w:pPr>
      <w:r w:rsidRPr="008841FB">
        <w:t xml:space="preserve">Custom Dataset Collection: The dataset will consist of 1200 images featuring both helmeted and non-helmeted riders, covering diverse lighting conditions, angles, and occlusions. Images will be sourced from traffic surveillance footage, motorcycle-mounted cameras, and publicly available datasets to improve generalization. </w:t>
      </w:r>
    </w:p>
    <w:p w14:paraId="51CA3A3E" w14:textId="300262B8" w:rsidR="00104A54" w:rsidRPr="008841FB" w:rsidRDefault="00000000" w:rsidP="00AF48B6">
      <w:pPr>
        <w:numPr>
          <w:ilvl w:val="0"/>
          <w:numId w:val="13"/>
        </w:numPr>
        <w:spacing w:before="120" w:after="0" w:line="360" w:lineRule="auto"/>
        <w:ind w:right="47" w:hanging="360"/>
      </w:pPr>
      <w:r w:rsidRPr="008841FB">
        <w:t xml:space="preserve">Environmental Variability: The dataset will include daytime and nighttime images, ensuring that the model performs effectively under different weather conditions, including rain, fog, and bright sunlight. </w:t>
      </w:r>
    </w:p>
    <w:p w14:paraId="05FD80A0" w14:textId="4A3BD49B" w:rsidR="00104A54" w:rsidRPr="008841FB" w:rsidRDefault="00000000" w:rsidP="00AF48B6">
      <w:pPr>
        <w:numPr>
          <w:ilvl w:val="0"/>
          <w:numId w:val="13"/>
        </w:numPr>
        <w:spacing w:before="120" w:after="0" w:line="360" w:lineRule="auto"/>
        <w:ind w:right="47" w:hanging="360"/>
      </w:pPr>
      <w:r w:rsidRPr="008841FB">
        <w:t xml:space="preserve">Diverse Helmet Types and Riding Postures: The dataset will cover various helmet designs such as full-face, half-face, open-face, and modular helmets, along with different riding postures, including straight, leaned forward, and angled positions. </w:t>
      </w:r>
    </w:p>
    <w:p w14:paraId="446C2197" w14:textId="37C98B53" w:rsidR="00104A54" w:rsidRPr="008841FB" w:rsidRDefault="00000000" w:rsidP="00AF48B6">
      <w:pPr>
        <w:numPr>
          <w:ilvl w:val="0"/>
          <w:numId w:val="13"/>
        </w:numPr>
        <w:spacing w:before="120" w:after="0" w:line="360" w:lineRule="auto"/>
        <w:ind w:right="47" w:hanging="360"/>
      </w:pPr>
      <w:r w:rsidRPr="008841FB">
        <w:lastRenderedPageBreak/>
        <w:t xml:space="preserve">Data Augmentation: To further improve the model’s generalization capability, data augmentation techniques such as rotation, flipping, brightness and contrast adjustments, noise addition, and scaling will be applied. Augmentation helps to simulate real-world variations, making the model more robust to unexpected conditions. </w:t>
      </w:r>
    </w:p>
    <w:p w14:paraId="0351894F" w14:textId="77777777" w:rsidR="00104A54" w:rsidRPr="008841FB" w:rsidRDefault="00000000" w:rsidP="00AF48B6">
      <w:pPr>
        <w:numPr>
          <w:ilvl w:val="0"/>
          <w:numId w:val="13"/>
        </w:numPr>
        <w:spacing w:before="120" w:after="231" w:line="360" w:lineRule="auto"/>
        <w:ind w:right="47" w:hanging="360"/>
      </w:pPr>
      <w:r w:rsidRPr="008841FB">
        <w:t xml:space="preserve">Annotation Process: Bounding boxes will be manually labelled using tools such as LabelImg, ensuring that each image is correctly classified as helmeted or non-helmeted. The dataset will be stored in COCO JSON format for compatibility with YOLO-based training pipelines. </w:t>
      </w:r>
    </w:p>
    <w:p w14:paraId="6A0D3AF1" w14:textId="77777777" w:rsidR="00104A54" w:rsidRPr="008841FB" w:rsidRDefault="00000000" w:rsidP="00AF48B6">
      <w:pPr>
        <w:spacing w:before="120" w:line="360" w:lineRule="auto"/>
        <w:ind w:left="355" w:right="47"/>
      </w:pPr>
      <w:r w:rsidRPr="008841FB">
        <w:t xml:space="preserve">By focusing on data diversity and augmentation, Helmet Verify ensures that the model is highly adaptable to real-world traffic environments, reducing false positives and false negatives during helmet detection. </w:t>
      </w:r>
    </w:p>
    <w:p w14:paraId="189B25F1" w14:textId="77777777" w:rsidR="00104A54" w:rsidRPr="008841FB" w:rsidRDefault="00000000" w:rsidP="00AF48B6">
      <w:pPr>
        <w:spacing w:before="120" w:after="188" w:line="360" w:lineRule="auto"/>
        <w:ind w:left="860" w:right="5"/>
        <w:jc w:val="left"/>
      </w:pPr>
      <w:r w:rsidRPr="008841FB">
        <w:rPr>
          <w:b/>
        </w:rPr>
        <w:t xml:space="preserve">1.4.2 Model Development </w:t>
      </w:r>
    </w:p>
    <w:p w14:paraId="130B58BC" w14:textId="77777777" w:rsidR="00104A54" w:rsidRPr="008841FB" w:rsidRDefault="00000000" w:rsidP="00AF48B6">
      <w:pPr>
        <w:spacing w:before="120" w:after="277" w:line="360" w:lineRule="auto"/>
        <w:ind w:left="355" w:right="47"/>
      </w:pPr>
      <w:r w:rsidRPr="008841FB">
        <w:t xml:space="preserve">The core of the Helmet Verify system lies in its deep learning-based object detection model, which is responsible for identifying helmet violations with high precision and speed. The project will use the YOLOv11 architecture, one of the most advanced real-time object detection frameworks available. </w:t>
      </w:r>
    </w:p>
    <w:p w14:paraId="3557D108" w14:textId="77777777" w:rsidR="00104A54" w:rsidRPr="008841FB" w:rsidRDefault="00000000" w:rsidP="00AF48B6">
      <w:pPr>
        <w:spacing w:before="120" w:line="360" w:lineRule="auto"/>
        <w:ind w:left="355" w:right="47"/>
      </w:pPr>
      <w:r w:rsidRPr="008841FB">
        <w:t xml:space="preserve">To maximize the model’s performance, the following steps will be implemented: </w:t>
      </w:r>
    </w:p>
    <w:p w14:paraId="2812EB2D" w14:textId="4AFC2AC7" w:rsidR="00104A54" w:rsidRPr="008841FB" w:rsidRDefault="00000000" w:rsidP="00AF48B6">
      <w:pPr>
        <w:numPr>
          <w:ilvl w:val="0"/>
          <w:numId w:val="13"/>
        </w:numPr>
        <w:spacing w:before="120" w:after="0" w:line="360" w:lineRule="auto"/>
        <w:ind w:right="47" w:hanging="360"/>
      </w:pPr>
      <w:r w:rsidRPr="008841FB">
        <w:t xml:space="preserve">Architecture Selection: The YOLOv11 framework is chosen for its speed, efficiency, and realtime processing capabilities. Unlike previous YOLO versions, YOLOv11 offers adaptive anchor boxes, improved feature extraction, and enhanced bounding box localization, making it ideal for helmet detection in high-density traffic conditions. </w:t>
      </w:r>
    </w:p>
    <w:p w14:paraId="1C106A24" w14:textId="75452D26" w:rsidR="00104A54" w:rsidRPr="008841FB" w:rsidRDefault="00000000" w:rsidP="00AF48B6">
      <w:pPr>
        <w:numPr>
          <w:ilvl w:val="0"/>
          <w:numId w:val="13"/>
        </w:numPr>
        <w:spacing w:before="120" w:after="0" w:line="360" w:lineRule="auto"/>
        <w:ind w:right="47" w:hanging="360"/>
      </w:pPr>
      <w:r w:rsidRPr="008841FB">
        <w:t xml:space="preserve">Hyperparameter Optimization: The model will be fine-tuned using various hyperparameters, including learning rate, batch size, momentum, and weight decay, to ensure optimal convergence during training. </w:t>
      </w:r>
    </w:p>
    <w:p w14:paraId="5D4D4C8D" w14:textId="7533123E" w:rsidR="00104A54" w:rsidRPr="008841FB" w:rsidRDefault="00000000" w:rsidP="00AF48B6">
      <w:pPr>
        <w:numPr>
          <w:ilvl w:val="0"/>
          <w:numId w:val="13"/>
        </w:numPr>
        <w:spacing w:before="120" w:after="0" w:line="360" w:lineRule="auto"/>
        <w:ind w:right="47" w:hanging="360"/>
      </w:pPr>
      <w:r w:rsidRPr="008841FB">
        <w:t xml:space="preserve">Feature Extraction Enhancement: The system will leverage CSPNet and ResNet-based backbone architectures, which allow the model to extract both shallow and deep features from input images, improving detection accuracy. </w:t>
      </w:r>
    </w:p>
    <w:p w14:paraId="08D20E5A" w14:textId="0800198E" w:rsidR="00104A54" w:rsidRPr="008841FB" w:rsidRDefault="00000000" w:rsidP="00AF48B6">
      <w:pPr>
        <w:numPr>
          <w:ilvl w:val="0"/>
          <w:numId w:val="13"/>
        </w:numPr>
        <w:spacing w:before="120" w:after="0" w:line="360" w:lineRule="auto"/>
        <w:ind w:right="47" w:hanging="360"/>
      </w:pPr>
      <w:r w:rsidRPr="008841FB">
        <w:t xml:space="preserve">Loss Function Optimization: The project will implement focal loss to address class imbalance and Intersection over Union (IoU)-based loss functions to improve bounding box precision. </w:t>
      </w:r>
    </w:p>
    <w:p w14:paraId="7D7D3515" w14:textId="77777777" w:rsidR="00104A54" w:rsidRPr="008841FB" w:rsidRDefault="00000000" w:rsidP="00AF48B6">
      <w:pPr>
        <w:numPr>
          <w:ilvl w:val="0"/>
          <w:numId w:val="13"/>
        </w:numPr>
        <w:spacing w:before="120" w:line="360" w:lineRule="auto"/>
        <w:ind w:right="47" w:hanging="360"/>
      </w:pPr>
      <w:r w:rsidRPr="008841FB">
        <w:lastRenderedPageBreak/>
        <w:t xml:space="preserve">Transfer Learning Implementation: Instead of training the model from scratch, pre-trained YOLOv11 weights will be used, allowing the model to learn faster and achieve high accuracy with a smaller dataset. </w:t>
      </w:r>
    </w:p>
    <w:p w14:paraId="476A7524" w14:textId="77777777" w:rsidR="00104A54" w:rsidRPr="008841FB" w:rsidRDefault="00000000" w:rsidP="00AF48B6">
      <w:pPr>
        <w:spacing w:before="120" w:line="360" w:lineRule="auto"/>
        <w:ind w:left="355" w:right="47"/>
      </w:pPr>
      <w:r w:rsidRPr="008841FB">
        <w:t xml:space="preserve">Through these optimization techniques, Helmet Verify ensures high-speed, real-time processing with minimal computational overhead, making it suitable for deployment in live traffic environments. </w:t>
      </w:r>
    </w:p>
    <w:p w14:paraId="5A1CD280" w14:textId="77777777" w:rsidR="00104A54" w:rsidRPr="008841FB" w:rsidRDefault="00000000" w:rsidP="00AF48B6">
      <w:pPr>
        <w:spacing w:before="120" w:after="190" w:line="360" w:lineRule="auto"/>
        <w:ind w:left="860" w:right="5"/>
        <w:jc w:val="left"/>
      </w:pPr>
      <w:r w:rsidRPr="008841FB">
        <w:rPr>
          <w:b/>
        </w:rPr>
        <w:t xml:space="preserve">1.4.3 System Integration </w:t>
      </w:r>
    </w:p>
    <w:p w14:paraId="1EC44BF9" w14:textId="77777777" w:rsidR="00104A54" w:rsidRPr="008841FB" w:rsidRDefault="00000000" w:rsidP="00AF48B6">
      <w:pPr>
        <w:spacing w:before="120" w:line="360" w:lineRule="auto"/>
        <w:ind w:left="355" w:right="47"/>
      </w:pPr>
      <w:r w:rsidRPr="008841FB">
        <w:t xml:space="preserve">For Helmet Verify to function as a real-world enforcement mechanism, it must integrate with existing traffic surveillance infrastructure and motorcycle control systems. The project scope includes the development of an end-to-end enforcement system that works in real-time. </w:t>
      </w:r>
    </w:p>
    <w:p w14:paraId="6BA35045" w14:textId="77777777" w:rsidR="00104A54" w:rsidRPr="008841FB" w:rsidRDefault="00000000" w:rsidP="00AF48B6">
      <w:pPr>
        <w:spacing w:before="120" w:line="360" w:lineRule="auto"/>
        <w:ind w:left="355" w:right="47"/>
      </w:pPr>
      <w:r w:rsidRPr="008841FB">
        <w:t xml:space="preserve">The major components of system integration include: </w:t>
      </w:r>
    </w:p>
    <w:p w14:paraId="29B52E11" w14:textId="06E11F93" w:rsidR="00104A54" w:rsidRPr="008841FB" w:rsidRDefault="00000000" w:rsidP="00AF48B6">
      <w:pPr>
        <w:numPr>
          <w:ilvl w:val="0"/>
          <w:numId w:val="13"/>
        </w:numPr>
        <w:spacing w:before="120" w:after="0" w:line="360" w:lineRule="auto"/>
        <w:ind w:right="47" w:hanging="360"/>
      </w:pPr>
      <w:r w:rsidRPr="008841FB">
        <w:t xml:space="preserve">Live Video Feed Processing: Helmet Verify will process real-time video feeds from traffic surveillance cameras positioned at major intersections, highways, and toll booths. Additionally, the system can function with motorcycle-mounted cameras, enabling personalized compliance monitoring. </w:t>
      </w:r>
    </w:p>
    <w:p w14:paraId="09C4BC60" w14:textId="05850CB8" w:rsidR="00104A54" w:rsidRPr="008841FB" w:rsidRDefault="00000000" w:rsidP="00AF48B6">
      <w:pPr>
        <w:numPr>
          <w:ilvl w:val="0"/>
          <w:numId w:val="13"/>
        </w:numPr>
        <w:spacing w:before="120" w:after="0" w:line="360" w:lineRule="auto"/>
        <w:ind w:right="47" w:hanging="360"/>
      </w:pPr>
      <w:r w:rsidRPr="008841FB">
        <w:t xml:space="preserve">Automated Helmet Detection Pipeline: The system will continuously analyze incoming frames, detecting whether a rider is wearing a helmet. If a violation is detected, the Arduino Uno-based control system will prevent motorcycle ignition, ensuring compliance before the rider starts the vehicle. </w:t>
      </w:r>
    </w:p>
    <w:p w14:paraId="5B7B5F81" w14:textId="77777777" w:rsidR="00104A54" w:rsidRPr="008841FB" w:rsidRDefault="00000000" w:rsidP="00AF48B6">
      <w:pPr>
        <w:numPr>
          <w:ilvl w:val="0"/>
          <w:numId w:val="13"/>
        </w:numPr>
        <w:spacing w:before="120" w:after="43" w:line="360" w:lineRule="auto"/>
        <w:ind w:right="47" w:hanging="360"/>
      </w:pPr>
      <w:r w:rsidRPr="008841FB">
        <w:t xml:space="preserve">Arduino Uno Integration for Automatic Vehicle Control: The project will implement an </w:t>
      </w:r>
    </w:p>
    <w:p w14:paraId="270BAD49" w14:textId="77777777" w:rsidR="00104A54" w:rsidRPr="008841FB" w:rsidRDefault="00000000" w:rsidP="00AF48B6">
      <w:pPr>
        <w:spacing w:before="120" w:line="360" w:lineRule="auto"/>
        <w:ind w:left="730" w:right="47"/>
      </w:pPr>
      <w:r w:rsidRPr="008841FB">
        <w:t xml:space="preserve">Arduino Uno microcontroller that communicates with the motorcycle’s ignition system. If the helmet is not detected, the system will disable the ignition circuit, preventing the motorcycle from starting. This ensures that non-compliant riders cannot bypass enforcement measures. </w:t>
      </w:r>
    </w:p>
    <w:p w14:paraId="1ECE2BE2" w14:textId="169763CA" w:rsidR="00104A54" w:rsidRPr="008841FB" w:rsidRDefault="00000000" w:rsidP="00AF48B6">
      <w:pPr>
        <w:spacing w:before="120" w:line="360" w:lineRule="auto"/>
        <w:ind w:left="355" w:right="47"/>
      </w:pPr>
      <w:r w:rsidRPr="008841FB">
        <w:t xml:space="preserve">By integrating computer vision with hardware-based enforcement, Helmet Verify ensures that helmet compliance is not just monitored but actively enforced at the source. </w:t>
      </w:r>
    </w:p>
    <w:p w14:paraId="66763D2A" w14:textId="77777777" w:rsidR="00104A54" w:rsidRPr="008841FB" w:rsidRDefault="00000000" w:rsidP="00AF48B6">
      <w:pPr>
        <w:spacing w:before="120" w:after="188" w:line="360" w:lineRule="auto"/>
        <w:ind w:left="860" w:right="5"/>
        <w:jc w:val="left"/>
      </w:pPr>
      <w:r w:rsidRPr="008841FB">
        <w:rPr>
          <w:b/>
        </w:rPr>
        <w:t xml:space="preserve">1.4.4 Performance Evaluation </w:t>
      </w:r>
    </w:p>
    <w:p w14:paraId="611559B6" w14:textId="181C5070" w:rsidR="00104A54" w:rsidRPr="008841FB" w:rsidRDefault="00000000" w:rsidP="00AF48B6">
      <w:pPr>
        <w:spacing w:before="120" w:line="360" w:lineRule="auto"/>
        <w:ind w:left="355" w:right="47"/>
      </w:pPr>
      <w:r w:rsidRPr="008841FB">
        <w:t xml:space="preserve">To assess the effectiveness of </w:t>
      </w:r>
      <w:r w:rsidR="00B86CFD" w:rsidRPr="008841FB">
        <w:t>Helmet,</w:t>
      </w:r>
      <w:r w:rsidRPr="008841FB">
        <w:t xml:space="preserve"> Verify, the system will undergo rigorous testing and evaluation. The key performance metrics include: </w:t>
      </w:r>
    </w:p>
    <w:p w14:paraId="5080708E" w14:textId="5C4598CD" w:rsidR="00104A54" w:rsidRPr="008841FB" w:rsidRDefault="00000000" w:rsidP="00AF48B6">
      <w:pPr>
        <w:numPr>
          <w:ilvl w:val="0"/>
          <w:numId w:val="13"/>
        </w:numPr>
        <w:spacing w:before="120" w:after="43" w:line="360" w:lineRule="auto"/>
        <w:ind w:right="47" w:hanging="360"/>
      </w:pPr>
      <w:r w:rsidRPr="008841FB">
        <w:lastRenderedPageBreak/>
        <w:t xml:space="preserve">Accuracy: The percentage of correctly classified helmeted and non-helmeted riders. </w:t>
      </w:r>
    </w:p>
    <w:p w14:paraId="2027864E" w14:textId="0E038F7D" w:rsidR="00104A54" w:rsidRPr="008841FB" w:rsidRDefault="00000000" w:rsidP="00AF48B6">
      <w:pPr>
        <w:numPr>
          <w:ilvl w:val="0"/>
          <w:numId w:val="13"/>
        </w:numPr>
        <w:spacing w:before="120" w:after="0" w:line="360" w:lineRule="auto"/>
        <w:ind w:right="47" w:hanging="360"/>
      </w:pPr>
      <w:r w:rsidRPr="008841FB">
        <w:t xml:space="preserve">Precision and Recall: Evaluating the model’s ability to correctly identify violations while minimizing false alarms. </w:t>
      </w:r>
    </w:p>
    <w:p w14:paraId="7AE950A0" w14:textId="2692C6EF" w:rsidR="00104A54" w:rsidRPr="008841FB" w:rsidRDefault="00000000" w:rsidP="00AF48B6">
      <w:pPr>
        <w:numPr>
          <w:ilvl w:val="0"/>
          <w:numId w:val="13"/>
        </w:numPr>
        <w:spacing w:before="120" w:after="0" w:line="360" w:lineRule="auto"/>
        <w:ind w:right="47" w:hanging="360"/>
      </w:pPr>
      <w:r w:rsidRPr="008841FB">
        <w:t xml:space="preserve">F1-Score: A combined measure of precision and recall determining the system’s overall reliability. </w:t>
      </w:r>
    </w:p>
    <w:p w14:paraId="63C6FF89" w14:textId="77777777" w:rsidR="00104A54" w:rsidRPr="008841FB" w:rsidRDefault="00000000" w:rsidP="00AF48B6">
      <w:pPr>
        <w:numPr>
          <w:ilvl w:val="0"/>
          <w:numId w:val="13"/>
        </w:numPr>
        <w:spacing w:before="120" w:line="360" w:lineRule="auto"/>
        <w:ind w:right="47" w:hanging="360"/>
      </w:pPr>
      <w:r w:rsidRPr="008841FB">
        <w:t xml:space="preserve">Benchmarking Against Existing Models: Helmet Verify will be compared to other state-ofthe-art object detection models, such as YOLOv8, Faster R-CNN, and SSD, ensuring that the system performs at the highest level. </w:t>
      </w:r>
    </w:p>
    <w:p w14:paraId="64461CE2" w14:textId="77777777" w:rsidR="00104A54" w:rsidRPr="008841FB" w:rsidRDefault="00000000" w:rsidP="00AF48B6">
      <w:pPr>
        <w:spacing w:before="120" w:line="360" w:lineRule="auto"/>
        <w:ind w:left="355" w:right="47"/>
      </w:pPr>
      <w:r w:rsidRPr="008841FB">
        <w:t xml:space="preserve">These evaluations will help refine the model, ensuring that Helmet Verify meets industry standards for AI-based enforcement systems. </w:t>
      </w:r>
    </w:p>
    <w:p w14:paraId="70CEFC71" w14:textId="77777777" w:rsidR="00104A54" w:rsidRPr="008841FB" w:rsidRDefault="00000000" w:rsidP="00AF48B6">
      <w:pPr>
        <w:spacing w:before="120" w:after="190" w:line="360" w:lineRule="auto"/>
        <w:ind w:right="5"/>
        <w:jc w:val="left"/>
      </w:pPr>
      <w:r w:rsidRPr="008841FB">
        <w:rPr>
          <w:b/>
        </w:rPr>
        <w:t xml:space="preserve">1.5 HARDWARE REQUIREMENTS </w:t>
      </w:r>
    </w:p>
    <w:p w14:paraId="4FB75BEF" w14:textId="77777777" w:rsidR="00104A54" w:rsidRPr="008841FB" w:rsidRDefault="00000000" w:rsidP="00AF48B6">
      <w:pPr>
        <w:spacing w:before="120" w:line="360" w:lineRule="auto"/>
        <w:ind w:left="355" w:right="47"/>
      </w:pPr>
      <w:r w:rsidRPr="008841FB">
        <w:t xml:space="preserve">Minimum Laptop Requirements (Basic Setup) </w:t>
      </w:r>
    </w:p>
    <w:p w14:paraId="0E6C497C" w14:textId="4492D594" w:rsidR="00104A54" w:rsidRPr="008841FB" w:rsidRDefault="00000000" w:rsidP="00AF48B6">
      <w:pPr>
        <w:numPr>
          <w:ilvl w:val="0"/>
          <w:numId w:val="13"/>
        </w:numPr>
        <w:spacing w:before="120" w:after="43" w:line="360" w:lineRule="auto"/>
        <w:ind w:right="47" w:hanging="360"/>
      </w:pPr>
      <w:r w:rsidRPr="008841FB">
        <w:rPr>
          <w:b/>
        </w:rPr>
        <w:t>CPU:</w:t>
      </w:r>
      <w:r w:rsidRPr="008841FB">
        <w:t xml:space="preserve"> Intel Core i5 (10th Gen or newer) / AMD Ryzen 5 (or newer) </w:t>
      </w:r>
    </w:p>
    <w:p w14:paraId="5903BDBA" w14:textId="3B7D692D" w:rsidR="00104A54" w:rsidRPr="008841FB" w:rsidRDefault="00000000" w:rsidP="00AF48B6">
      <w:pPr>
        <w:numPr>
          <w:ilvl w:val="0"/>
          <w:numId w:val="13"/>
        </w:numPr>
        <w:spacing w:before="120" w:after="43" w:line="360" w:lineRule="auto"/>
        <w:ind w:right="47" w:hanging="360"/>
      </w:pPr>
      <w:r w:rsidRPr="008841FB">
        <w:rPr>
          <w:b/>
        </w:rPr>
        <w:t>GPU:</w:t>
      </w:r>
      <w:r w:rsidRPr="008841FB">
        <w:t xml:space="preserve"> NVIDIA GTX 1650 (4GB VRAM) or higher </w:t>
      </w:r>
    </w:p>
    <w:p w14:paraId="2E3223AE" w14:textId="41EA4394" w:rsidR="00104A54" w:rsidRPr="008841FB" w:rsidRDefault="00000000" w:rsidP="00AF48B6">
      <w:pPr>
        <w:numPr>
          <w:ilvl w:val="0"/>
          <w:numId w:val="13"/>
        </w:numPr>
        <w:spacing w:before="120" w:after="43" w:line="360" w:lineRule="auto"/>
        <w:ind w:right="47" w:hanging="360"/>
      </w:pPr>
      <w:r w:rsidRPr="008841FB">
        <w:rPr>
          <w:b/>
        </w:rPr>
        <w:t>RAM:</w:t>
      </w:r>
      <w:r w:rsidRPr="008841FB">
        <w:t xml:space="preserve"> 16GB DDR4 (32GB recommended for better performance) </w:t>
      </w:r>
    </w:p>
    <w:p w14:paraId="2305F5E2" w14:textId="7C0FBA88" w:rsidR="00104A54" w:rsidRPr="008841FB" w:rsidRDefault="00000000" w:rsidP="00AF48B6">
      <w:pPr>
        <w:numPr>
          <w:ilvl w:val="0"/>
          <w:numId w:val="13"/>
        </w:numPr>
        <w:spacing w:before="120" w:after="43" w:line="360" w:lineRule="auto"/>
        <w:ind w:right="47" w:hanging="360"/>
      </w:pPr>
      <w:r w:rsidRPr="008841FB">
        <w:rPr>
          <w:b/>
        </w:rPr>
        <w:t>Storage:</w:t>
      </w:r>
      <w:r w:rsidRPr="008841FB">
        <w:t xml:space="preserve"> 512GB SSD (1TB SSD recommended for dataset storage) </w:t>
      </w:r>
    </w:p>
    <w:p w14:paraId="17E529A0" w14:textId="0EF74EC2" w:rsidR="00104A54" w:rsidRPr="008841FB" w:rsidRDefault="00000000" w:rsidP="00AF48B6">
      <w:pPr>
        <w:numPr>
          <w:ilvl w:val="0"/>
          <w:numId w:val="13"/>
        </w:numPr>
        <w:spacing w:before="120" w:after="43" w:line="360" w:lineRule="auto"/>
        <w:ind w:right="47" w:hanging="360"/>
      </w:pPr>
      <w:r w:rsidRPr="008841FB">
        <w:rPr>
          <w:b/>
        </w:rPr>
        <w:t>Camera:</w:t>
      </w:r>
      <w:r w:rsidRPr="008841FB">
        <w:t xml:space="preserve"> 720p/1080p webcam (USB or built-in) </w:t>
      </w:r>
    </w:p>
    <w:p w14:paraId="0D504863" w14:textId="369C20D1" w:rsidR="00104A54" w:rsidRPr="008841FB" w:rsidRDefault="00000000" w:rsidP="00AF48B6">
      <w:pPr>
        <w:numPr>
          <w:ilvl w:val="0"/>
          <w:numId w:val="13"/>
        </w:numPr>
        <w:spacing w:before="120" w:after="179" w:line="360" w:lineRule="auto"/>
        <w:ind w:right="47" w:hanging="360"/>
      </w:pPr>
      <w:r w:rsidRPr="008841FB">
        <w:rPr>
          <w:b/>
        </w:rPr>
        <w:t>Power Supply:</w:t>
      </w:r>
      <w:r w:rsidRPr="008841FB">
        <w:t xml:space="preserve"> Good cooling system to prevent overheating </w:t>
      </w:r>
      <w:r w:rsidRPr="008841FB">
        <w:rPr>
          <w:sz w:val="32"/>
        </w:rPr>
        <w:t xml:space="preserve"> </w:t>
      </w:r>
    </w:p>
    <w:p w14:paraId="6AA78882" w14:textId="77777777" w:rsidR="008841FB" w:rsidRDefault="008841FB" w:rsidP="00AF48B6">
      <w:pPr>
        <w:spacing w:after="0" w:line="360" w:lineRule="auto"/>
        <w:ind w:left="387" w:right="0" w:firstLine="0"/>
        <w:jc w:val="center"/>
        <w:rPr>
          <w:sz w:val="32"/>
        </w:rPr>
      </w:pPr>
    </w:p>
    <w:p w14:paraId="2D6E4103" w14:textId="77777777" w:rsidR="008841FB" w:rsidRDefault="008841FB" w:rsidP="00AF48B6">
      <w:pPr>
        <w:spacing w:after="0" w:line="360" w:lineRule="auto"/>
        <w:ind w:left="387" w:right="0" w:firstLine="0"/>
        <w:jc w:val="center"/>
        <w:rPr>
          <w:sz w:val="32"/>
        </w:rPr>
      </w:pPr>
    </w:p>
    <w:p w14:paraId="78BE626C" w14:textId="77777777" w:rsidR="008841FB" w:rsidRDefault="008841FB" w:rsidP="00AF48B6">
      <w:pPr>
        <w:spacing w:after="0" w:line="360" w:lineRule="auto"/>
        <w:ind w:left="387" w:right="0" w:firstLine="0"/>
        <w:jc w:val="center"/>
        <w:rPr>
          <w:sz w:val="32"/>
        </w:rPr>
      </w:pPr>
    </w:p>
    <w:p w14:paraId="43E29B4C" w14:textId="77777777" w:rsidR="008841FB" w:rsidRDefault="008841FB" w:rsidP="00AF48B6">
      <w:pPr>
        <w:spacing w:after="0" w:line="360" w:lineRule="auto"/>
        <w:ind w:left="387" w:right="0" w:firstLine="0"/>
        <w:jc w:val="center"/>
        <w:rPr>
          <w:sz w:val="32"/>
        </w:rPr>
      </w:pPr>
    </w:p>
    <w:p w14:paraId="48CB1B2B" w14:textId="77777777" w:rsidR="008841FB" w:rsidRDefault="008841FB" w:rsidP="00AF48B6">
      <w:pPr>
        <w:spacing w:after="0" w:line="360" w:lineRule="auto"/>
        <w:ind w:left="387" w:right="0" w:firstLine="0"/>
        <w:jc w:val="center"/>
        <w:rPr>
          <w:sz w:val="32"/>
        </w:rPr>
      </w:pPr>
    </w:p>
    <w:p w14:paraId="7F33B481" w14:textId="77777777" w:rsidR="008841FB" w:rsidRDefault="008841FB" w:rsidP="00AF48B6">
      <w:pPr>
        <w:spacing w:after="0" w:line="360" w:lineRule="auto"/>
        <w:ind w:left="387" w:right="0" w:firstLine="0"/>
        <w:jc w:val="center"/>
        <w:rPr>
          <w:sz w:val="32"/>
        </w:rPr>
      </w:pPr>
    </w:p>
    <w:p w14:paraId="18D7D640" w14:textId="77777777" w:rsidR="00F2510F" w:rsidRDefault="00F2510F" w:rsidP="00AF48B6">
      <w:pPr>
        <w:spacing w:after="0" w:line="360" w:lineRule="auto"/>
        <w:ind w:left="387" w:right="0" w:firstLine="0"/>
        <w:jc w:val="center"/>
        <w:rPr>
          <w:sz w:val="32"/>
        </w:rPr>
      </w:pPr>
    </w:p>
    <w:p w14:paraId="5BF5C405" w14:textId="70476D29" w:rsidR="00104A54" w:rsidRPr="008841FB" w:rsidRDefault="00000000" w:rsidP="00AF48B6">
      <w:pPr>
        <w:spacing w:after="0" w:line="360" w:lineRule="auto"/>
        <w:ind w:left="387" w:right="0" w:firstLine="0"/>
        <w:jc w:val="center"/>
      </w:pPr>
      <w:r w:rsidRPr="008841FB">
        <w:rPr>
          <w:sz w:val="32"/>
        </w:rPr>
        <w:t xml:space="preserve"> </w:t>
      </w:r>
    </w:p>
    <w:p w14:paraId="7E6DEDA5" w14:textId="77777777" w:rsidR="00104A54" w:rsidRPr="00976539" w:rsidRDefault="00000000" w:rsidP="00AF48B6">
      <w:pPr>
        <w:pStyle w:val="Heading1"/>
        <w:spacing w:line="360" w:lineRule="auto"/>
        <w:ind w:right="2"/>
        <w:rPr>
          <w:sz w:val="28"/>
          <w:szCs w:val="22"/>
        </w:rPr>
      </w:pPr>
      <w:r w:rsidRPr="00976539">
        <w:rPr>
          <w:sz w:val="28"/>
          <w:szCs w:val="22"/>
        </w:rPr>
        <w:lastRenderedPageBreak/>
        <w:t xml:space="preserve">CHAPTER 2- LITERATURE REVIEW </w:t>
      </w:r>
    </w:p>
    <w:p w14:paraId="5A42E07B" w14:textId="77777777" w:rsidR="00104A54" w:rsidRPr="008841FB" w:rsidRDefault="00000000" w:rsidP="00AF48B6">
      <w:pPr>
        <w:spacing w:after="0" w:line="360" w:lineRule="auto"/>
        <w:ind w:left="360" w:right="0" w:firstLine="0"/>
        <w:jc w:val="left"/>
      </w:pPr>
      <w:r w:rsidRPr="008841FB">
        <w:t xml:space="preserve"> </w:t>
      </w:r>
    </w:p>
    <w:p w14:paraId="52AAAD2B" w14:textId="77777777" w:rsidR="00104A54" w:rsidRPr="008841FB" w:rsidRDefault="00000000" w:rsidP="00AF48B6">
      <w:pPr>
        <w:spacing w:after="188" w:line="360" w:lineRule="auto"/>
        <w:ind w:right="5"/>
        <w:jc w:val="left"/>
      </w:pPr>
      <w:r w:rsidRPr="008841FB">
        <w:rPr>
          <w:b/>
        </w:rPr>
        <w:t xml:space="preserve">2.1 INTRODUCTION </w:t>
      </w:r>
    </w:p>
    <w:p w14:paraId="78C22655" w14:textId="77777777" w:rsidR="00104A54" w:rsidRPr="008841FB" w:rsidRDefault="00000000" w:rsidP="00AF48B6">
      <w:pPr>
        <w:spacing w:line="360" w:lineRule="auto"/>
        <w:ind w:left="355" w:right="47"/>
      </w:pPr>
      <w:r w:rsidRPr="008841FB">
        <w:t xml:space="preserve">The increasing number of motorcycle-related accidents and the lack of helmet compliance continue to be major road safety concerns globally. According to statistics from the World Health Organization (WHO) and various road safety agencies, motorcyclists account for a significant percentage of road traffic fatalities. One of the most effective ways to mitigate these fatalities is using helmets, which have been scientifically proven to reduce the risk of severe head injuries by up to 69% and fatalities by 42%. Despite the widespread awareness of these benefits, helmet compliance remains low in many regions, particularly in developing countries where traffic law enforcement is often inefficient or inconsistent. </w:t>
      </w:r>
    </w:p>
    <w:p w14:paraId="4B45714E" w14:textId="77777777" w:rsidR="00104A54" w:rsidRPr="008841FB" w:rsidRDefault="00000000" w:rsidP="00AF48B6">
      <w:pPr>
        <w:spacing w:line="360" w:lineRule="auto"/>
        <w:ind w:left="355" w:right="47"/>
      </w:pPr>
      <w:r w:rsidRPr="008841FB">
        <w:t xml:space="preserve">The primary challenge in ensuring helmet compliance lies in the inefficiency of traditional enforcement techniques. Many traffic agencies still rely on manual monitoring by police officers, which is a labour-intensive, time-consuming, and error-prone approach. Law enforcement personnel may not always be present in all areas, leading to gaps in monitoring and enforcement. Additionally, some riders deliberately evade police checkpoints, making it difficult to ensure widespread compliance. </w:t>
      </w:r>
    </w:p>
    <w:p w14:paraId="4218A2DD" w14:textId="77777777" w:rsidR="00104A54" w:rsidRPr="008841FB" w:rsidRDefault="00000000" w:rsidP="00AF48B6">
      <w:pPr>
        <w:spacing w:line="360" w:lineRule="auto"/>
        <w:ind w:left="355" w:right="47"/>
      </w:pPr>
      <w:r w:rsidRPr="008841FB">
        <w:t xml:space="preserve">To address these challenges, researchers have explored technological interventions for helmet compliance monitoring. Early solutions involved rule-based image processing techniques, which rely on colour segmentation, edge detection, and template matching to detect helmets. While these methods provided some level of automation, they were highly susceptible to variations in lighting, background noise, and different helmet designs, leading to high error rates and low scalability. </w:t>
      </w:r>
    </w:p>
    <w:p w14:paraId="462CD6D8" w14:textId="77777777" w:rsidR="00104A54" w:rsidRPr="008841FB" w:rsidRDefault="00000000" w:rsidP="00AF48B6">
      <w:pPr>
        <w:spacing w:line="360" w:lineRule="auto"/>
        <w:ind w:left="355" w:right="47"/>
      </w:pPr>
      <w:r w:rsidRPr="008841FB">
        <w:t xml:space="preserve">With recent advancements in Artificial Intelligence (AI) and Deep Learning, computer visionbased real-time helmet detection has emerged as a viable solution to automate helmet compliance monitoring. AI-driven systems offer higher accuracy, better generalization, and improved scalability, making them ideal for large-scale deployment in urban areas, highways, and accidentprone regions. These systems can operate 24/7 without human intervention, ensuring consistent and unbiased enforcement of helmet laws. </w:t>
      </w:r>
    </w:p>
    <w:p w14:paraId="413AFF26" w14:textId="77777777" w:rsidR="00104A54" w:rsidRPr="008841FB" w:rsidRDefault="00000000" w:rsidP="00AF48B6">
      <w:pPr>
        <w:spacing w:line="360" w:lineRule="auto"/>
        <w:ind w:left="355" w:right="47"/>
      </w:pPr>
      <w:r w:rsidRPr="008841FB">
        <w:t xml:space="preserve">This chapter presents an in-depth review of existing research on helmet detection and compliance monitoring, highlighting the evolution of techniques from traditional rule-based approaches to modern deep learning models. The discussion is structured as follows: </w:t>
      </w:r>
    </w:p>
    <w:p w14:paraId="395E1300" w14:textId="2743BA58" w:rsidR="00104A54" w:rsidRPr="008841FB" w:rsidRDefault="00000000" w:rsidP="00AF48B6">
      <w:pPr>
        <w:numPr>
          <w:ilvl w:val="0"/>
          <w:numId w:val="14"/>
        </w:numPr>
        <w:spacing w:after="0" w:line="360" w:lineRule="auto"/>
        <w:ind w:right="47" w:hanging="360"/>
      </w:pPr>
      <w:r w:rsidRPr="008841FB">
        <w:lastRenderedPageBreak/>
        <w:t xml:space="preserve">Traditional Helmet Detection Approaches – Examining early enforcement techniques and their limitations. </w:t>
      </w:r>
    </w:p>
    <w:p w14:paraId="021473BD" w14:textId="6ECDE742" w:rsidR="00104A54" w:rsidRPr="008841FB" w:rsidRDefault="00000000" w:rsidP="00AF48B6">
      <w:pPr>
        <w:numPr>
          <w:ilvl w:val="0"/>
          <w:numId w:val="14"/>
        </w:numPr>
        <w:spacing w:after="0" w:line="360" w:lineRule="auto"/>
        <w:ind w:right="47" w:hanging="360"/>
      </w:pPr>
      <w:r w:rsidRPr="008841FB">
        <w:t xml:space="preserve">Machine Learning-Based Methods – Exploring early AI-based solutions and their improvements over traditional methods. </w:t>
      </w:r>
    </w:p>
    <w:p w14:paraId="1950D831" w14:textId="19C93A7B" w:rsidR="00104A54" w:rsidRPr="008841FB" w:rsidRDefault="00000000" w:rsidP="00AF48B6">
      <w:pPr>
        <w:numPr>
          <w:ilvl w:val="0"/>
          <w:numId w:val="14"/>
        </w:numPr>
        <w:spacing w:after="0" w:line="360" w:lineRule="auto"/>
        <w:ind w:right="47" w:hanging="360"/>
      </w:pPr>
      <w:r w:rsidRPr="008841FB">
        <w:t>Deep Learning and YOLO-Based Helmet Detection – Analysing the effectiveness of state-of</w:t>
      </w:r>
      <w:r w:rsidR="00813284">
        <w:t xml:space="preserve"> </w:t>
      </w:r>
      <w:r w:rsidRPr="008841FB">
        <w:t xml:space="preserve">the-art deep learning frameworks in helmet detection. </w:t>
      </w:r>
    </w:p>
    <w:p w14:paraId="24ADB88D" w14:textId="4A1E98E6" w:rsidR="00104A54" w:rsidRPr="008841FB" w:rsidRDefault="00000000" w:rsidP="00AF48B6">
      <w:pPr>
        <w:numPr>
          <w:ilvl w:val="0"/>
          <w:numId w:val="14"/>
        </w:numPr>
        <w:spacing w:after="0" w:line="360" w:lineRule="auto"/>
        <w:ind w:right="47" w:hanging="360"/>
      </w:pPr>
      <w:r w:rsidRPr="008841FB">
        <w:t xml:space="preserve">Challenges in Existing Helmet Detection Systems – Identifying the key limitations in current AI-based helmet monitoring solutions. </w:t>
      </w:r>
    </w:p>
    <w:p w14:paraId="69811094" w14:textId="2CA01D12" w:rsidR="008841FB" w:rsidRPr="008841FB" w:rsidRDefault="00000000" w:rsidP="00AF48B6">
      <w:pPr>
        <w:numPr>
          <w:ilvl w:val="0"/>
          <w:numId w:val="14"/>
        </w:numPr>
        <w:spacing w:line="360" w:lineRule="auto"/>
        <w:ind w:right="47" w:hanging="360"/>
      </w:pPr>
      <w:r w:rsidRPr="008841FB">
        <w:t xml:space="preserve">Research Gap and Contributions of This Study – Highlighting unexplored areas in helmet detection research and how this study addresses those gaps. </w:t>
      </w:r>
    </w:p>
    <w:p w14:paraId="27FD1E38" w14:textId="347D19EB" w:rsidR="00813284" w:rsidRPr="008841FB" w:rsidRDefault="00000000" w:rsidP="00AF48B6">
      <w:pPr>
        <w:spacing w:after="6" w:line="360" w:lineRule="auto"/>
        <w:ind w:right="5"/>
        <w:jc w:val="left"/>
      </w:pPr>
      <w:r w:rsidRPr="008841FB">
        <w:rPr>
          <w:b/>
        </w:rPr>
        <w:t xml:space="preserve">2.2 TRADITIONAL HELMET DETECTION APPROACHES </w:t>
      </w:r>
    </w:p>
    <w:p w14:paraId="1A9A21F8" w14:textId="77777777" w:rsidR="00104A54" w:rsidRPr="008841FB" w:rsidRDefault="00000000" w:rsidP="00AF48B6">
      <w:pPr>
        <w:spacing w:line="360" w:lineRule="auto"/>
        <w:ind w:left="355" w:right="47"/>
      </w:pPr>
      <w:r w:rsidRPr="008841FB">
        <w:t xml:space="preserve">In the early years of helmet compliance enforcement, researchers and law enforcement agencies primarily relied on manual inspections and traditional image processing techniques to detect whether motorcyclists were wearing helmets. These approaches, while initially useful, suffered from significant limitations in scalability, accuracy, and efficiency. As traffic volumes increased and the need for real-time enforcement grew, these traditional methods became less effective in ensuring widespread helmet compliance. </w:t>
      </w:r>
    </w:p>
    <w:p w14:paraId="2615E164" w14:textId="77777777" w:rsidR="00104A54" w:rsidRPr="008841FB" w:rsidRDefault="00000000" w:rsidP="00AF48B6">
      <w:pPr>
        <w:spacing w:line="360" w:lineRule="auto"/>
        <w:ind w:left="355" w:right="47"/>
      </w:pPr>
      <w:r w:rsidRPr="008841FB">
        <w:t xml:space="preserve">Traditional helmet detection methods can be categorized into three main approaches: </w:t>
      </w:r>
    </w:p>
    <w:p w14:paraId="307478F2" w14:textId="77777777" w:rsidR="00104A54" w:rsidRPr="008841FB" w:rsidRDefault="00000000" w:rsidP="00AF48B6">
      <w:pPr>
        <w:numPr>
          <w:ilvl w:val="0"/>
          <w:numId w:val="15"/>
        </w:numPr>
        <w:spacing w:after="43" w:line="360" w:lineRule="auto"/>
        <w:ind w:right="47" w:hanging="360"/>
      </w:pPr>
      <w:r w:rsidRPr="008841FB">
        <w:t xml:space="preserve">Manual Inspections by Traffic Police </w:t>
      </w:r>
    </w:p>
    <w:p w14:paraId="7F50978E" w14:textId="77777777" w:rsidR="00104A54" w:rsidRPr="008841FB" w:rsidRDefault="00000000" w:rsidP="00AF48B6">
      <w:pPr>
        <w:numPr>
          <w:ilvl w:val="0"/>
          <w:numId w:val="15"/>
        </w:numPr>
        <w:spacing w:after="43" w:line="360" w:lineRule="auto"/>
        <w:ind w:right="47" w:hanging="360"/>
      </w:pPr>
      <w:r w:rsidRPr="008841FB">
        <w:t xml:space="preserve">Rule-Based Image Processing Techniques </w:t>
      </w:r>
    </w:p>
    <w:p w14:paraId="51D312E7" w14:textId="77777777" w:rsidR="00104A54" w:rsidRPr="008841FB" w:rsidRDefault="00000000" w:rsidP="00AF48B6">
      <w:pPr>
        <w:numPr>
          <w:ilvl w:val="0"/>
          <w:numId w:val="15"/>
        </w:numPr>
        <w:spacing w:line="360" w:lineRule="auto"/>
        <w:ind w:right="47" w:hanging="360"/>
      </w:pPr>
      <w:r w:rsidRPr="008841FB">
        <w:t xml:space="preserve">Colour and Shape-Based Helmet Detection Models </w:t>
      </w:r>
    </w:p>
    <w:p w14:paraId="29890C8C" w14:textId="77777777" w:rsidR="00104A54" w:rsidRPr="008841FB" w:rsidRDefault="00000000" w:rsidP="00AF48B6">
      <w:pPr>
        <w:spacing w:after="188" w:line="360" w:lineRule="auto"/>
        <w:ind w:left="860" w:right="5"/>
        <w:jc w:val="left"/>
      </w:pPr>
      <w:r w:rsidRPr="008841FB">
        <w:rPr>
          <w:b/>
        </w:rPr>
        <w:t xml:space="preserve">2.2.1 Manual Helmet Inspections </w:t>
      </w:r>
    </w:p>
    <w:p w14:paraId="09B32E87" w14:textId="77777777" w:rsidR="00104A54" w:rsidRPr="008841FB" w:rsidRDefault="00000000" w:rsidP="00AF48B6">
      <w:pPr>
        <w:spacing w:line="360" w:lineRule="auto"/>
        <w:ind w:left="355" w:right="47"/>
      </w:pPr>
      <w:r w:rsidRPr="008841FB">
        <w:t xml:space="preserve">Before the advent of automated helmet detection systems, law enforcement officers were responsible for manually monitoring roads and highways to ensure helmet compliance. This approach typically involved setting up checkpoints at key intersections, toll booths, or busy roads, where officers would visually inspect riders for helmet usage. If a motorcyclist was found violating helmet laws, they were either fined on the spot or issued a warning. </w:t>
      </w:r>
    </w:p>
    <w:p w14:paraId="3A0CB873" w14:textId="77777777" w:rsidR="00104A54" w:rsidRPr="008841FB" w:rsidRDefault="00000000" w:rsidP="00AF48B6">
      <w:pPr>
        <w:spacing w:after="231" w:line="360" w:lineRule="auto"/>
        <w:ind w:left="355" w:right="0"/>
        <w:jc w:val="left"/>
      </w:pPr>
      <w:r w:rsidRPr="008841FB">
        <w:t xml:space="preserve">While this method provided direct human oversight, it suffered from several inefficiencies that made it ineffective for large-scale helmet compliance enforcement. Some of the key limitations include: </w:t>
      </w:r>
    </w:p>
    <w:p w14:paraId="2C9CF138" w14:textId="65CB5EBD" w:rsidR="00104A54" w:rsidRPr="008841FB" w:rsidRDefault="00000000" w:rsidP="00AF48B6">
      <w:pPr>
        <w:numPr>
          <w:ilvl w:val="0"/>
          <w:numId w:val="16"/>
        </w:numPr>
        <w:spacing w:after="0" w:line="360" w:lineRule="auto"/>
        <w:ind w:right="47" w:hanging="360"/>
      </w:pPr>
      <w:r w:rsidRPr="008841FB">
        <w:lastRenderedPageBreak/>
        <w:t xml:space="preserve">Large Workforce Requirement: Manual inspections require a significant number of traffic officers, making the approach resource-intensive and unsustainable for continuous enforcement. Ensuring helmet compliance in densely populated cities with millions of riders is nearly impossible with human monitoring alone. </w:t>
      </w:r>
    </w:p>
    <w:p w14:paraId="4917EA6F" w14:textId="3801B175" w:rsidR="00104A54" w:rsidRPr="008841FB" w:rsidRDefault="00000000" w:rsidP="00AF48B6">
      <w:pPr>
        <w:numPr>
          <w:ilvl w:val="0"/>
          <w:numId w:val="16"/>
        </w:numPr>
        <w:spacing w:after="0" w:line="360" w:lineRule="auto"/>
        <w:ind w:right="47" w:hanging="360"/>
      </w:pPr>
      <w:r w:rsidRPr="008841FB">
        <w:t xml:space="preserve">Inconsistency and Human Error: Law enforcement officers may overlook violations, misidentify helmet usage, or apply penalties inconsistently. The effectiveness of manual enforcement is often dependent on the attentiveness and judgment of individual officers, leading to biases and inconsistencies. </w:t>
      </w:r>
    </w:p>
    <w:p w14:paraId="7563D251" w14:textId="24D1AA17" w:rsidR="00104A54" w:rsidRPr="008841FB" w:rsidRDefault="00000000" w:rsidP="00AF48B6">
      <w:pPr>
        <w:numPr>
          <w:ilvl w:val="0"/>
          <w:numId w:val="16"/>
        </w:numPr>
        <w:spacing w:after="0" w:line="360" w:lineRule="auto"/>
        <w:ind w:right="47" w:hanging="360"/>
      </w:pPr>
      <w:r w:rsidRPr="008841FB">
        <w:t xml:space="preserve">Limited Coverage and Scalability: Traffic police cannot monitor all roads simultaneously, resulting in gaps in enforcement. Riders aware of checkpoint locations may avoid monitored areas, further reducing compliance rates. </w:t>
      </w:r>
    </w:p>
    <w:p w14:paraId="118864DD" w14:textId="77777777" w:rsidR="00104A54" w:rsidRPr="008841FB" w:rsidRDefault="00000000" w:rsidP="00AF48B6">
      <w:pPr>
        <w:numPr>
          <w:ilvl w:val="0"/>
          <w:numId w:val="16"/>
        </w:numPr>
        <w:spacing w:line="360" w:lineRule="auto"/>
        <w:ind w:right="47" w:hanging="360"/>
      </w:pPr>
      <w:r w:rsidRPr="008841FB">
        <w:t xml:space="preserve">Lack of Real-Time Monitoring: In high-traffic urban areas, manually checking every rider is impractical, causing significant delays and congestion. Officers can only inspect a small fraction of total riders, leaving many violations undetected. </w:t>
      </w:r>
    </w:p>
    <w:p w14:paraId="38923A71" w14:textId="77777777" w:rsidR="00104A54" w:rsidRPr="008841FB" w:rsidRDefault="00000000" w:rsidP="00AF48B6">
      <w:pPr>
        <w:spacing w:after="293" w:line="360" w:lineRule="auto"/>
        <w:ind w:left="355" w:right="47"/>
      </w:pPr>
      <w:r w:rsidRPr="008841FB">
        <w:t xml:space="preserve">Due to these significant drawbacks, automated detection systems have become a necessity. With advancements in computer vision and AI-based object detection, enforcement agencies are shifting towards automated helmet compliance monitoring, which is scalable, real-time, and less dependent on human intervention </w:t>
      </w:r>
    </w:p>
    <w:p w14:paraId="5CD8D7D1" w14:textId="77777777" w:rsidR="00104A54" w:rsidRPr="008841FB" w:rsidRDefault="00000000" w:rsidP="00AF48B6">
      <w:pPr>
        <w:spacing w:after="202" w:line="360" w:lineRule="auto"/>
        <w:ind w:left="860" w:right="5"/>
        <w:jc w:val="left"/>
      </w:pPr>
      <w:r w:rsidRPr="008841FB">
        <w:rPr>
          <w:b/>
        </w:rPr>
        <w:t xml:space="preserve">2.2.2 Rule-Based Image Processing </w:t>
      </w:r>
    </w:p>
    <w:p w14:paraId="05DC53CE" w14:textId="77777777" w:rsidR="00104A54" w:rsidRPr="008841FB" w:rsidRDefault="00000000" w:rsidP="00AF48B6">
      <w:pPr>
        <w:spacing w:line="360" w:lineRule="auto"/>
        <w:ind w:left="355" w:right="47"/>
      </w:pPr>
      <w:r w:rsidRPr="008841FB">
        <w:t xml:space="preserve">As an initial step toward automated helmet detection, researchers experimented with rule-based image processing techniques, which relied on predefined rules and handcrafted features to identify helmets in images. These methods utilized basic computer vision techniques, such as colour segmentation, shape recognition, and edge detection, to distinguish helmets from other objects. While these approaches were somewhat effective in controlled environments, they struggled in real-world conditions due to their sensitivity to environmental variations and limited generalization capabilities. </w:t>
      </w:r>
    </w:p>
    <w:p w14:paraId="7087C85F" w14:textId="77777777" w:rsidR="00104A54" w:rsidRPr="008841FB" w:rsidRDefault="00000000" w:rsidP="00AF48B6">
      <w:pPr>
        <w:spacing w:line="360" w:lineRule="auto"/>
        <w:ind w:left="355" w:right="47"/>
      </w:pPr>
      <w:r w:rsidRPr="008841FB">
        <w:t xml:space="preserve">The key rule-based approaches for helmet detection included: </w:t>
      </w:r>
    </w:p>
    <w:p w14:paraId="241EC9BE" w14:textId="77777777" w:rsidR="00104A54" w:rsidRPr="008841FB" w:rsidRDefault="00000000" w:rsidP="00AF48B6">
      <w:pPr>
        <w:numPr>
          <w:ilvl w:val="0"/>
          <w:numId w:val="17"/>
        </w:numPr>
        <w:spacing w:after="43" w:line="360" w:lineRule="auto"/>
        <w:ind w:right="47" w:hanging="360"/>
      </w:pPr>
      <w:r w:rsidRPr="008841FB">
        <w:t xml:space="preserve">Colour-Based Segmentation: This method attempted to detect helmets by analyzing the </w:t>
      </w:r>
    </w:p>
    <w:p w14:paraId="257832CB" w14:textId="5EB42788" w:rsidR="00104A54" w:rsidRPr="008841FB" w:rsidRDefault="00000000" w:rsidP="00AF48B6">
      <w:pPr>
        <w:spacing w:after="0" w:line="360" w:lineRule="auto"/>
        <w:ind w:left="730" w:right="47"/>
      </w:pPr>
      <w:r w:rsidRPr="008841FB">
        <w:t xml:space="preserve">contrast between the rider’s face and the helmet. Since helmets often have distinct colors compared to human skin tones, segmentation techniques such as HSV (Hue, Saturation, Value) transformation were used to separate helmets from the background. However, this approach </w:t>
      </w:r>
      <w:r w:rsidRPr="008841FB">
        <w:lastRenderedPageBreak/>
        <w:t xml:space="preserve">had severe limitations, as black helmets, helmets matching rider clothing, or helmets under poor lighting conditions were often misclassified. </w:t>
      </w:r>
    </w:p>
    <w:p w14:paraId="57101C77" w14:textId="74737B6A" w:rsidR="00104A54" w:rsidRPr="008841FB" w:rsidRDefault="00000000" w:rsidP="00AF48B6">
      <w:pPr>
        <w:numPr>
          <w:ilvl w:val="0"/>
          <w:numId w:val="17"/>
        </w:numPr>
        <w:spacing w:after="0" w:line="360" w:lineRule="auto"/>
        <w:ind w:right="47" w:hanging="360"/>
      </w:pPr>
      <w:r w:rsidRPr="008841FB">
        <w:t xml:space="preserve">Shape-Based Recognition: Helmets generally have a round or oval shape, making shape-based models a popular technique for early helmet detection. Methods such as Circular Hough Transform (CHT) were used to identify circular objects in an image. While this approach worked well for simple helmet shapes, it struggled with partial occlusions, tilted helmets, and non-standard designs. </w:t>
      </w:r>
    </w:p>
    <w:p w14:paraId="6B7E8937" w14:textId="31EB0033" w:rsidR="00104A54" w:rsidRPr="008841FB" w:rsidRDefault="00000000" w:rsidP="00AF48B6">
      <w:pPr>
        <w:numPr>
          <w:ilvl w:val="0"/>
          <w:numId w:val="17"/>
        </w:numPr>
        <w:spacing w:after="11" w:line="360" w:lineRule="auto"/>
        <w:ind w:right="47" w:hanging="360"/>
      </w:pPr>
      <w:r w:rsidRPr="008841FB">
        <w:t xml:space="preserve">Edge Detection Algorithms: Approaches such as Sobel and Canny edge detection were applied to extract the contours of helmets. The goal was to differentiate helmets from the background by detecting strong edges around them. However, in complex urban environments with multiple objects and high background clutter, this method frequently failed, as it could not distinguish helmets from other rounded objects such as backpacks, rearview mirrors, or other headgear. </w:t>
      </w:r>
    </w:p>
    <w:p w14:paraId="706304AE" w14:textId="77777777" w:rsidR="00104A54" w:rsidRPr="008841FB" w:rsidRDefault="00000000" w:rsidP="00AF48B6">
      <w:pPr>
        <w:spacing w:line="360" w:lineRule="auto"/>
        <w:ind w:left="355" w:right="47"/>
      </w:pPr>
      <w:r w:rsidRPr="008841FB">
        <w:t xml:space="preserve">Limitations of Rule-Based Methods </w:t>
      </w:r>
    </w:p>
    <w:p w14:paraId="21B7713D" w14:textId="77777777" w:rsidR="00104A54" w:rsidRPr="008841FB" w:rsidRDefault="00000000" w:rsidP="00AF48B6">
      <w:pPr>
        <w:spacing w:line="360" w:lineRule="auto"/>
        <w:ind w:left="355" w:right="47"/>
      </w:pPr>
      <w:r w:rsidRPr="008841FB">
        <w:t xml:space="preserve">Although rule-based methods provided a basic level of automation, they were highly sensitive to: </w:t>
      </w:r>
    </w:p>
    <w:p w14:paraId="66959155" w14:textId="142EF16D" w:rsidR="00104A54" w:rsidRPr="008841FB" w:rsidRDefault="00000000" w:rsidP="00AF48B6">
      <w:pPr>
        <w:numPr>
          <w:ilvl w:val="0"/>
          <w:numId w:val="17"/>
        </w:numPr>
        <w:spacing w:after="0" w:line="360" w:lineRule="auto"/>
        <w:ind w:right="47" w:hanging="360"/>
      </w:pPr>
      <w:r w:rsidRPr="008841FB">
        <w:t xml:space="preserve">Lighting Conditions: Detection accuracy dropped significantly at night, under bright sunlight, or in shadows, making these techniques unreliable in dynamic environments. </w:t>
      </w:r>
    </w:p>
    <w:p w14:paraId="6A38CD37" w14:textId="05A1A605" w:rsidR="00104A54" w:rsidRPr="008841FB" w:rsidRDefault="00000000" w:rsidP="00AF48B6">
      <w:pPr>
        <w:numPr>
          <w:ilvl w:val="0"/>
          <w:numId w:val="17"/>
        </w:numPr>
        <w:spacing w:after="0" w:line="360" w:lineRule="auto"/>
        <w:ind w:right="47" w:hanging="360"/>
      </w:pPr>
      <w:r w:rsidRPr="008841FB">
        <w:t xml:space="preserve">Helmet Color Variability: Many helmets come in dark colors, such as black or navy blue, making them difficult to separate from rider clothing or motorcycle parts. This often resulted in high false negative rates, where helmets were not detected despite being present. </w:t>
      </w:r>
    </w:p>
    <w:p w14:paraId="2025A534" w14:textId="77777777" w:rsidR="00104A54" w:rsidRPr="008841FB" w:rsidRDefault="00000000" w:rsidP="00AF48B6">
      <w:pPr>
        <w:numPr>
          <w:ilvl w:val="0"/>
          <w:numId w:val="17"/>
        </w:numPr>
        <w:spacing w:line="360" w:lineRule="auto"/>
        <w:ind w:right="47" w:hanging="360"/>
      </w:pPr>
      <w:r w:rsidRPr="008841FB">
        <w:t xml:space="preserve">Background Clutter and Occlusions: Traffic environments are complex and unpredictable, with other vehicles, pedestrians, and infrastructure often obstructing a clear view of the rider. Rule-based methods struggled in these conditions, leading to misclassifications and inconsistent detection rates. </w:t>
      </w:r>
    </w:p>
    <w:p w14:paraId="20BCCE05" w14:textId="34B5C69D" w:rsidR="00104A54" w:rsidRPr="008841FB" w:rsidRDefault="00000000" w:rsidP="00AF48B6">
      <w:pPr>
        <w:spacing w:line="360" w:lineRule="auto"/>
        <w:ind w:left="355" w:right="47"/>
      </w:pPr>
      <w:r w:rsidRPr="008841FB">
        <w:t xml:space="preserve">Due to these significant drawbacks, rule-based image processing methods failed to provide scalable and real-time helmet detection solutions. As a result, researchers began exploring machine learning-based approaches, which offered improved adaptability, accuracy, and robustness. </w:t>
      </w:r>
    </w:p>
    <w:p w14:paraId="3A68DC83" w14:textId="2E57CFDE" w:rsidR="00104A54" w:rsidRPr="008841FB" w:rsidRDefault="00000000" w:rsidP="00AF48B6">
      <w:pPr>
        <w:spacing w:after="6" w:line="360" w:lineRule="auto"/>
        <w:ind w:left="860" w:right="5"/>
        <w:jc w:val="left"/>
      </w:pPr>
      <w:r w:rsidRPr="008841FB">
        <w:rPr>
          <w:b/>
        </w:rPr>
        <w:t xml:space="preserve">2.2.3 Color and Shape-Based Helmet Detection Models </w:t>
      </w:r>
    </w:p>
    <w:p w14:paraId="63E055F8" w14:textId="77777777" w:rsidR="00104A54" w:rsidRPr="008841FB" w:rsidRDefault="00000000" w:rsidP="00AF48B6">
      <w:pPr>
        <w:spacing w:line="360" w:lineRule="auto"/>
        <w:ind w:left="355" w:right="47"/>
      </w:pPr>
      <w:r w:rsidRPr="008841FB">
        <w:t xml:space="preserve">Another approach in traditional helmet detection involved color and shape-based segmentation. This technique was based on the assumption that helmets generally have distinct colors and rounded shapes, making them distinguishable from other objects in an image. </w:t>
      </w:r>
    </w:p>
    <w:p w14:paraId="304EF6C4" w14:textId="77777777" w:rsidR="00104A54" w:rsidRPr="008841FB" w:rsidRDefault="00000000" w:rsidP="00AF48B6">
      <w:pPr>
        <w:spacing w:line="360" w:lineRule="auto"/>
        <w:ind w:left="355" w:right="47"/>
      </w:pPr>
      <w:r w:rsidRPr="008841FB">
        <w:lastRenderedPageBreak/>
        <w:t xml:space="preserve">Color-Based Detection </w:t>
      </w:r>
    </w:p>
    <w:p w14:paraId="01923182" w14:textId="677F3683" w:rsidR="00104A54" w:rsidRPr="008841FB" w:rsidRDefault="00000000" w:rsidP="00AF48B6">
      <w:pPr>
        <w:numPr>
          <w:ilvl w:val="0"/>
          <w:numId w:val="17"/>
        </w:numPr>
        <w:spacing w:after="43" w:line="360" w:lineRule="auto"/>
        <w:ind w:right="47" w:hanging="360"/>
      </w:pPr>
      <w:r w:rsidRPr="008841FB">
        <w:t xml:space="preserve">Researchers used color filtering techniques to identify helmet colors in an image. </w:t>
      </w:r>
    </w:p>
    <w:p w14:paraId="75C198A3" w14:textId="3FFE9C34" w:rsidR="00104A54" w:rsidRPr="008841FB" w:rsidRDefault="00000000" w:rsidP="00AF48B6">
      <w:pPr>
        <w:numPr>
          <w:ilvl w:val="0"/>
          <w:numId w:val="17"/>
        </w:numPr>
        <w:spacing w:after="0" w:line="360" w:lineRule="auto"/>
        <w:ind w:right="47" w:hanging="360"/>
      </w:pPr>
      <w:r w:rsidRPr="008841FB">
        <w:t xml:space="preserve">HSV (Hue, Saturation, Value) and RGB color space transformations were used to separate helmets from the background. </w:t>
      </w:r>
    </w:p>
    <w:p w14:paraId="1F09A977" w14:textId="77777777" w:rsidR="00104A54" w:rsidRPr="008841FB" w:rsidRDefault="00000000" w:rsidP="00AF48B6">
      <w:pPr>
        <w:numPr>
          <w:ilvl w:val="0"/>
          <w:numId w:val="17"/>
        </w:numPr>
        <w:spacing w:line="360" w:lineRule="auto"/>
        <w:ind w:right="47" w:hanging="360"/>
      </w:pPr>
      <w:r w:rsidRPr="008841FB">
        <w:t xml:space="preserve">Helmets with bright and contrasting colors were easier to detect, while darker helmets or helmets that matched the rider’s clothing posed challenges. </w:t>
      </w:r>
    </w:p>
    <w:p w14:paraId="50B704A2" w14:textId="77777777" w:rsidR="00104A54" w:rsidRPr="008841FB" w:rsidRDefault="00000000" w:rsidP="00AF48B6">
      <w:pPr>
        <w:spacing w:line="360" w:lineRule="auto"/>
        <w:ind w:left="355" w:right="47"/>
      </w:pPr>
      <w:r w:rsidRPr="008841FB">
        <w:t xml:space="preserve">Shape-Based Detection </w:t>
      </w:r>
    </w:p>
    <w:p w14:paraId="76296387" w14:textId="36C6D4E9" w:rsidR="00104A54" w:rsidRPr="008841FB" w:rsidRDefault="00000000" w:rsidP="00AF48B6">
      <w:pPr>
        <w:numPr>
          <w:ilvl w:val="0"/>
          <w:numId w:val="17"/>
        </w:numPr>
        <w:spacing w:after="0" w:line="360" w:lineRule="auto"/>
        <w:ind w:right="47" w:hanging="360"/>
      </w:pPr>
      <w:r w:rsidRPr="008841FB">
        <w:t xml:space="preserve">Circular Hough Transform (CHT) was commonly used to detect round shapes, assuming that helmets were roughly spherical or oval. </w:t>
      </w:r>
    </w:p>
    <w:p w14:paraId="2CDC262F" w14:textId="77777777" w:rsidR="00104A54" w:rsidRPr="008841FB" w:rsidRDefault="00000000" w:rsidP="00AF48B6">
      <w:pPr>
        <w:numPr>
          <w:ilvl w:val="0"/>
          <w:numId w:val="17"/>
        </w:numPr>
        <w:spacing w:line="360" w:lineRule="auto"/>
        <w:ind w:right="47" w:hanging="360"/>
      </w:pPr>
      <w:r w:rsidRPr="008841FB">
        <w:t xml:space="preserve">Shape-based algorithms worked well in ideal conditions but struggled with partial occlusions, varying helmet designs, and image distortions. </w:t>
      </w:r>
    </w:p>
    <w:p w14:paraId="14B1A188" w14:textId="77777777" w:rsidR="00104A54" w:rsidRPr="008841FB" w:rsidRDefault="00000000" w:rsidP="00AF48B6">
      <w:pPr>
        <w:spacing w:line="360" w:lineRule="auto"/>
        <w:ind w:left="355" w:right="47"/>
      </w:pPr>
      <w:r w:rsidRPr="008841FB">
        <w:t xml:space="preserve">The limitations of color and shape-based models included: </w:t>
      </w:r>
    </w:p>
    <w:p w14:paraId="6536D1F7" w14:textId="48FB291E" w:rsidR="00104A54" w:rsidRPr="008841FB" w:rsidRDefault="00000000" w:rsidP="00AF48B6">
      <w:pPr>
        <w:numPr>
          <w:ilvl w:val="0"/>
          <w:numId w:val="17"/>
        </w:numPr>
        <w:spacing w:after="0" w:line="360" w:lineRule="auto"/>
        <w:ind w:right="47" w:hanging="360"/>
      </w:pPr>
      <w:r w:rsidRPr="008841FB">
        <w:t xml:space="preserve">Failure to Detect Dark or Patterned Helmets: Helmets that blended with the background were often missed. </w:t>
      </w:r>
    </w:p>
    <w:p w14:paraId="44E33800" w14:textId="030F2A4A" w:rsidR="00104A54" w:rsidRPr="008841FB" w:rsidRDefault="00000000" w:rsidP="00AF48B6">
      <w:pPr>
        <w:numPr>
          <w:ilvl w:val="0"/>
          <w:numId w:val="17"/>
        </w:numPr>
        <w:spacing w:after="0" w:line="360" w:lineRule="auto"/>
        <w:ind w:right="47" w:hanging="360"/>
      </w:pPr>
      <w:r w:rsidRPr="008841FB">
        <w:t xml:space="preserve">Sensitivity to Rider Posture and Viewing Angle: Non-standard riding positions affected detection accuracy. </w:t>
      </w:r>
    </w:p>
    <w:p w14:paraId="2AB8B05E" w14:textId="775DE7F2" w:rsidR="004A4CDA" w:rsidRPr="0044766F" w:rsidRDefault="00000000" w:rsidP="00AF48B6">
      <w:pPr>
        <w:numPr>
          <w:ilvl w:val="0"/>
          <w:numId w:val="17"/>
        </w:numPr>
        <w:spacing w:line="360" w:lineRule="auto"/>
        <w:ind w:right="47" w:hanging="360"/>
      </w:pPr>
      <w:r w:rsidRPr="008841FB">
        <w:t xml:space="preserve">High Computational Overhead: Processing large traffic scenes required significant computational resources, making real-time detection difficult. </w:t>
      </w:r>
    </w:p>
    <w:p w14:paraId="769BE477" w14:textId="48958268" w:rsidR="00104A54" w:rsidRPr="008841FB" w:rsidRDefault="00000000" w:rsidP="00AF48B6">
      <w:pPr>
        <w:spacing w:after="188" w:line="360" w:lineRule="auto"/>
        <w:ind w:left="860" w:right="5"/>
        <w:jc w:val="left"/>
      </w:pPr>
      <w:r w:rsidRPr="008841FB">
        <w:rPr>
          <w:b/>
        </w:rPr>
        <w:t xml:space="preserve">2.2.4 Limitations of Traditional Helmet Detection Methods </w:t>
      </w:r>
    </w:p>
    <w:p w14:paraId="5598AA1B" w14:textId="77777777" w:rsidR="00104A54" w:rsidRPr="008841FB" w:rsidRDefault="00000000" w:rsidP="00AF48B6">
      <w:pPr>
        <w:spacing w:line="360" w:lineRule="auto"/>
        <w:ind w:left="355" w:right="47"/>
      </w:pPr>
      <w:r w:rsidRPr="008841FB">
        <w:t xml:space="preserve">Although traditional helmet detection methods marked an important step toward automation, they exhibited several fundamental weaknesses that prevented scalable real-world implementation. These include: </w:t>
      </w:r>
    </w:p>
    <w:p w14:paraId="3513410B" w14:textId="35349704" w:rsidR="00104A54" w:rsidRPr="008841FB" w:rsidRDefault="00000000" w:rsidP="00AF48B6">
      <w:pPr>
        <w:numPr>
          <w:ilvl w:val="0"/>
          <w:numId w:val="17"/>
        </w:numPr>
        <w:spacing w:after="0" w:line="360" w:lineRule="auto"/>
        <w:ind w:right="47" w:hanging="360"/>
      </w:pPr>
      <w:r w:rsidRPr="008841FB">
        <w:t xml:space="preserve">Lack of Adaptability: Traditional methods struggled to adapt to changing lighting conditions, helmet variations, and different rider postures. </w:t>
      </w:r>
    </w:p>
    <w:p w14:paraId="7729DDA3" w14:textId="39A322C6" w:rsidR="00104A54" w:rsidRPr="008841FB" w:rsidRDefault="00000000" w:rsidP="00AF48B6">
      <w:pPr>
        <w:numPr>
          <w:ilvl w:val="0"/>
          <w:numId w:val="17"/>
        </w:numPr>
        <w:spacing w:line="360" w:lineRule="auto"/>
        <w:ind w:right="47" w:hanging="360"/>
      </w:pPr>
      <w:r w:rsidRPr="008841FB">
        <w:t>High False Detection Rates: Many non-helmet objects were misclassified as helmets, leading to frequent false positives.</w:t>
      </w:r>
    </w:p>
    <w:p w14:paraId="5FCB858D" w14:textId="194EA81F" w:rsidR="00104A54" w:rsidRPr="008841FB" w:rsidRDefault="00000000" w:rsidP="00AF48B6">
      <w:pPr>
        <w:numPr>
          <w:ilvl w:val="0"/>
          <w:numId w:val="17"/>
        </w:numPr>
        <w:spacing w:after="0" w:line="360" w:lineRule="auto"/>
        <w:ind w:right="47" w:hanging="360"/>
      </w:pPr>
      <w:r w:rsidRPr="008841FB">
        <w:t xml:space="preserve">Inability to Handle Real-Time Applications: Traditional models required extensive computational resources and were unable to operate efficiently in real-time traffic monitoring scenarios. </w:t>
      </w:r>
    </w:p>
    <w:p w14:paraId="1DCF48B1" w14:textId="77777777" w:rsidR="00104A54" w:rsidRPr="008841FB" w:rsidRDefault="00000000" w:rsidP="00AF48B6">
      <w:pPr>
        <w:numPr>
          <w:ilvl w:val="0"/>
          <w:numId w:val="17"/>
        </w:numPr>
        <w:spacing w:line="360" w:lineRule="auto"/>
        <w:ind w:right="47" w:hanging="360"/>
      </w:pPr>
      <w:r w:rsidRPr="008841FB">
        <w:lastRenderedPageBreak/>
        <w:t xml:space="preserve">Limited Generalization: Models based on fixed rules and predefined templates failed to generalize across diverse datasets, making them impractical for large-scale deployment. </w:t>
      </w:r>
    </w:p>
    <w:p w14:paraId="3424794E" w14:textId="77777777" w:rsidR="00104A54" w:rsidRPr="008841FB" w:rsidRDefault="00000000" w:rsidP="00AF48B6">
      <w:pPr>
        <w:spacing w:after="188" w:line="360" w:lineRule="auto"/>
        <w:ind w:left="860" w:right="5"/>
        <w:jc w:val="left"/>
      </w:pPr>
      <w:r w:rsidRPr="008841FB">
        <w:rPr>
          <w:b/>
        </w:rPr>
        <w:t xml:space="preserve">2.2.5 The Need for AI-Based Helmet Detection </w:t>
      </w:r>
    </w:p>
    <w:p w14:paraId="764E785A" w14:textId="77777777" w:rsidR="00104A54" w:rsidRPr="008841FB" w:rsidRDefault="00000000" w:rsidP="00AF48B6">
      <w:pPr>
        <w:spacing w:line="360" w:lineRule="auto"/>
        <w:ind w:left="355" w:right="47"/>
      </w:pPr>
      <w:r w:rsidRPr="008841FB">
        <w:t xml:space="preserve">Given the shortcomings of traditional helmet detection approaches, researchers began exploring machine learning and deep learning-based methods to overcome these limitations. AI-based approaches offer: </w:t>
      </w:r>
    </w:p>
    <w:p w14:paraId="3DE5FC3B" w14:textId="587F55FA" w:rsidR="00104A54" w:rsidRPr="008841FB" w:rsidRDefault="00000000" w:rsidP="00AF48B6">
      <w:pPr>
        <w:numPr>
          <w:ilvl w:val="0"/>
          <w:numId w:val="17"/>
        </w:numPr>
        <w:spacing w:after="0" w:line="360" w:lineRule="auto"/>
        <w:ind w:right="47" w:hanging="360"/>
      </w:pPr>
      <w:r w:rsidRPr="008841FB">
        <w:t xml:space="preserve">Higher Accuracy and Robustness: Deep learning models can automatically learn complex patterns from data, improving detection accuracy across different conditions. </w:t>
      </w:r>
    </w:p>
    <w:p w14:paraId="12CF18C0" w14:textId="6E2226A7" w:rsidR="00104A54" w:rsidRPr="008841FB" w:rsidRDefault="00000000" w:rsidP="00AF48B6">
      <w:pPr>
        <w:numPr>
          <w:ilvl w:val="0"/>
          <w:numId w:val="17"/>
        </w:numPr>
        <w:spacing w:after="0" w:line="360" w:lineRule="auto"/>
        <w:ind w:right="47" w:hanging="360"/>
      </w:pPr>
      <w:r w:rsidRPr="008841FB">
        <w:t xml:space="preserve">Real-Time Processing: Modern deep learning frameworks, such as YOLO (You Only Look Once), enable fast and efficient helmet detection, making them suitable for live traffic surveillance. </w:t>
      </w:r>
    </w:p>
    <w:p w14:paraId="35738CF4" w14:textId="7C4F0A0C" w:rsidR="00104A54" w:rsidRPr="008841FB" w:rsidRDefault="00000000" w:rsidP="00AF48B6">
      <w:pPr>
        <w:numPr>
          <w:ilvl w:val="0"/>
          <w:numId w:val="17"/>
        </w:numPr>
        <w:spacing w:after="0" w:line="360" w:lineRule="auto"/>
        <w:ind w:right="47" w:hanging="360"/>
      </w:pPr>
      <w:r w:rsidRPr="008841FB">
        <w:t xml:space="preserve">Better Generalization: AI-based models are trained on large and diverse datasets, allowing them to generalize well across different helmet types, colors, and riding postures. </w:t>
      </w:r>
    </w:p>
    <w:p w14:paraId="0C6AC848" w14:textId="1DB17CFD" w:rsidR="00104A54" w:rsidRPr="008841FB" w:rsidRDefault="00000000" w:rsidP="00AF48B6">
      <w:pPr>
        <w:numPr>
          <w:ilvl w:val="0"/>
          <w:numId w:val="17"/>
        </w:numPr>
        <w:spacing w:line="360" w:lineRule="auto"/>
        <w:ind w:right="47" w:hanging="360"/>
      </w:pPr>
      <w:r w:rsidRPr="008841FB">
        <w:t xml:space="preserve">Scalability: Unlike manual inspections or rule-based models, deep learning-based detection systems can be deployed at scale across multiple locations without requiring human intervention. </w:t>
      </w:r>
    </w:p>
    <w:p w14:paraId="7792234E" w14:textId="77777777" w:rsidR="00104A54" w:rsidRPr="008841FB" w:rsidRDefault="00000000" w:rsidP="00AF48B6">
      <w:pPr>
        <w:spacing w:after="188" w:line="360" w:lineRule="auto"/>
        <w:ind w:right="5"/>
        <w:jc w:val="left"/>
      </w:pPr>
      <w:r w:rsidRPr="008841FB">
        <w:rPr>
          <w:b/>
        </w:rPr>
        <w:t>2.3</w:t>
      </w:r>
      <w:r w:rsidRPr="008841FB">
        <w:t xml:space="preserve"> </w:t>
      </w:r>
      <w:r w:rsidRPr="008841FB">
        <w:rPr>
          <w:b/>
        </w:rPr>
        <w:t xml:space="preserve">MACHINE LEARNING BASED HELMENT DETECTION </w:t>
      </w:r>
    </w:p>
    <w:p w14:paraId="3C616D88" w14:textId="77777777" w:rsidR="00104A54" w:rsidRPr="008841FB" w:rsidRDefault="00000000" w:rsidP="00AF48B6">
      <w:pPr>
        <w:spacing w:line="360" w:lineRule="auto"/>
        <w:ind w:left="355" w:right="47"/>
      </w:pPr>
      <w:r w:rsidRPr="008841FB">
        <w:t xml:space="preserve">To overcome the limitations of manual monitoring and rule-based methods, researchers began exploring machine learning (ML) techniques for helmet detection. Unlike traditional approaches that relied on predefined rules and handcrafted features, ML models could learn patterns from data, improving accuracy, adaptability, and scalability. These models provided a more data-driven approach, reducing the dependency on manual intervention and improving generalization to diverse environments. </w:t>
      </w:r>
    </w:p>
    <w:p w14:paraId="00B3E08A" w14:textId="52E732B4" w:rsidR="00104A54" w:rsidRPr="008841FB" w:rsidRDefault="00000000" w:rsidP="00AF48B6">
      <w:pPr>
        <w:spacing w:line="360" w:lineRule="auto"/>
        <w:ind w:left="355" w:right="47"/>
      </w:pPr>
      <w:r w:rsidRPr="008841FB">
        <w:t xml:space="preserve">Machine learning-based methods introduced several improvements </w:t>
      </w:r>
      <w:r w:rsidR="00B86CFD" w:rsidRPr="008841FB">
        <w:t>overrule</w:t>
      </w:r>
      <w:r w:rsidRPr="008841FB">
        <w:t xml:space="preserve">-based techniques, such as: </w:t>
      </w:r>
    </w:p>
    <w:p w14:paraId="61D58B68" w14:textId="47DA7210" w:rsidR="00104A54" w:rsidRPr="008841FB" w:rsidRDefault="00000000" w:rsidP="00AF48B6">
      <w:pPr>
        <w:numPr>
          <w:ilvl w:val="0"/>
          <w:numId w:val="17"/>
        </w:numPr>
        <w:spacing w:after="0" w:line="360" w:lineRule="auto"/>
        <w:ind w:right="47" w:hanging="360"/>
      </w:pPr>
      <w:r w:rsidRPr="008841FB">
        <w:t xml:space="preserve">Better feature extraction: ML algorithms could learn complex relationships between helmet characteristics, background noise, and rider posture. </w:t>
      </w:r>
    </w:p>
    <w:p w14:paraId="5DAD23C2" w14:textId="76D117CB" w:rsidR="00104A54" w:rsidRPr="008841FB" w:rsidRDefault="00000000" w:rsidP="00AF48B6">
      <w:pPr>
        <w:numPr>
          <w:ilvl w:val="0"/>
          <w:numId w:val="17"/>
        </w:numPr>
        <w:spacing w:after="0" w:line="360" w:lineRule="auto"/>
        <w:ind w:right="47" w:hanging="360"/>
      </w:pPr>
      <w:r w:rsidRPr="008841FB">
        <w:t xml:space="preserve">Improved accuracy: These models demonstrated higher detection rates than manual and </w:t>
      </w:r>
      <w:r w:rsidR="00B86CFD" w:rsidRPr="008841FB">
        <w:t>rule-based</w:t>
      </w:r>
      <w:r w:rsidRPr="008841FB">
        <w:t xml:space="preserve"> methods. </w:t>
      </w:r>
    </w:p>
    <w:p w14:paraId="5641A244" w14:textId="77777777" w:rsidR="00104A54" w:rsidRPr="008841FB" w:rsidRDefault="00000000" w:rsidP="00AF48B6">
      <w:pPr>
        <w:numPr>
          <w:ilvl w:val="0"/>
          <w:numId w:val="17"/>
        </w:numPr>
        <w:spacing w:line="360" w:lineRule="auto"/>
        <w:ind w:right="47" w:hanging="360"/>
      </w:pPr>
      <w:r w:rsidRPr="008841FB">
        <w:lastRenderedPageBreak/>
        <w:t xml:space="preserve">Scalability: Once trained, machine learning models could be deployed on large datasets, making them more efficient for real-time applications. </w:t>
      </w:r>
    </w:p>
    <w:p w14:paraId="2EFAEDE9" w14:textId="77777777" w:rsidR="00104A54" w:rsidRPr="008841FB" w:rsidRDefault="00000000" w:rsidP="00AF48B6">
      <w:pPr>
        <w:spacing w:line="360" w:lineRule="auto"/>
        <w:ind w:left="355" w:right="47"/>
      </w:pPr>
      <w:r w:rsidRPr="008841FB">
        <w:t xml:space="preserve">However, early ML-based helmet detection techniques still had several limitations, such as reliance on manual feature extraction, poor adaptability to real-world conditions, and difficulty handling occlusions. The most commonly used machine learning models for helmet detection included Support Vector Machines (SVMs), Decision Trees, and Random Forest classifiers. </w:t>
      </w:r>
    </w:p>
    <w:p w14:paraId="6B85CA00" w14:textId="77777777" w:rsidR="00104A54" w:rsidRPr="008841FB" w:rsidRDefault="00000000" w:rsidP="00AF48B6">
      <w:pPr>
        <w:spacing w:after="190" w:line="360" w:lineRule="auto"/>
        <w:ind w:right="5"/>
        <w:jc w:val="left"/>
      </w:pPr>
      <w:r w:rsidRPr="008841FB">
        <w:rPr>
          <w:b/>
        </w:rPr>
        <w:t xml:space="preserve">2.4 DEEP LEARNING-BASED HELMET DETECTION </w:t>
      </w:r>
    </w:p>
    <w:p w14:paraId="06A35159" w14:textId="77777777" w:rsidR="00104A54" w:rsidRPr="008841FB" w:rsidRDefault="00000000" w:rsidP="00AF48B6">
      <w:pPr>
        <w:spacing w:line="360" w:lineRule="auto"/>
        <w:ind w:left="355" w:right="47"/>
      </w:pPr>
      <w:r w:rsidRPr="008841FB">
        <w:t xml:space="preserve">The emergence of deep learning has revolutionized helmet detection by enabling automatic feature extraction, improved classification accuracy, and real-time object detection. Unlike traditional machine learning approaches, which relied on manual feature engineering, deep learning models—particularly Convolutional Neural Networks (CNNs) and object detection frameworks— have demonstrated superior adaptability and scalability in complex real-world scenarios. </w:t>
      </w:r>
    </w:p>
    <w:p w14:paraId="427473D0" w14:textId="77777777" w:rsidR="00104A54" w:rsidRPr="008841FB" w:rsidRDefault="00000000" w:rsidP="00AF48B6">
      <w:pPr>
        <w:spacing w:line="360" w:lineRule="auto"/>
        <w:ind w:left="355" w:right="47"/>
      </w:pPr>
      <w:r w:rsidRPr="008841FB">
        <w:t xml:space="preserve">Deep learning models excel in identifying helmets under diverse conditions, including varying lighting, occlusions, and complex backgrounds. These models can process large-scale datasets, enabling real-time helmet detection with minimal human intervention. </w:t>
      </w:r>
    </w:p>
    <w:p w14:paraId="736D1CC6" w14:textId="61DB0CD8" w:rsidR="00104A54" w:rsidRPr="008841FB" w:rsidRDefault="00000000" w:rsidP="00AF48B6">
      <w:pPr>
        <w:spacing w:line="360" w:lineRule="auto"/>
        <w:ind w:left="355" w:right="47"/>
      </w:pPr>
      <w:r w:rsidRPr="008841FB">
        <w:t>This section explores the advancements in CNN-based approaches, Faster R-CNN, SSD, and YOLO models</w:t>
      </w:r>
      <w:r w:rsidR="001E7041">
        <w:t xml:space="preserve"> [9][10][11]</w:t>
      </w:r>
      <w:r w:rsidRPr="008841FB">
        <w:t xml:space="preserve">, which have significantly enhanced helmet detection efficiency. </w:t>
      </w:r>
    </w:p>
    <w:p w14:paraId="3BF5BD88" w14:textId="77777777" w:rsidR="00104A54" w:rsidRPr="008841FB" w:rsidRDefault="00000000" w:rsidP="00AF48B6">
      <w:pPr>
        <w:spacing w:after="190" w:line="360" w:lineRule="auto"/>
        <w:ind w:left="860" w:right="5"/>
        <w:jc w:val="left"/>
      </w:pPr>
      <w:r w:rsidRPr="008841FB">
        <w:rPr>
          <w:b/>
        </w:rPr>
        <w:t xml:space="preserve">2.4.1 Convolutional Neural Networks (CNNs) </w:t>
      </w:r>
    </w:p>
    <w:p w14:paraId="5D74EFEF" w14:textId="3416E628" w:rsidR="00104A54" w:rsidRPr="008841FB" w:rsidRDefault="00000000" w:rsidP="00AF48B6">
      <w:pPr>
        <w:spacing w:line="360" w:lineRule="auto"/>
        <w:ind w:left="355" w:right="47"/>
      </w:pPr>
      <w:r w:rsidRPr="008841FB">
        <w:t>Convolutional Neural Networks (CNNs) are the foundation of modern computer vision applications, including helmet detection. CNNs automatically extract hierarchical features from images, such as edges, textures, shapes, and complex patterns, making them highly effective for helmet classification and detection</w:t>
      </w:r>
      <w:r w:rsidR="001E7041">
        <w:t xml:space="preserve"> [1]</w:t>
      </w:r>
      <w:r w:rsidRPr="008841FB">
        <w:t xml:space="preserve">. </w:t>
      </w:r>
    </w:p>
    <w:p w14:paraId="6A258262" w14:textId="77777777" w:rsidR="00104A54" w:rsidRPr="008841FB" w:rsidRDefault="00000000" w:rsidP="00AF48B6">
      <w:pPr>
        <w:spacing w:line="360" w:lineRule="auto"/>
        <w:ind w:left="355" w:right="47"/>
      </w:pPr>
      <w:r w:rsidRPr="008841FB">
        <w:t xml:space="preserve">How CNNs Work in Helmet Detection </w:t>
      </w:r>
    </w:p>
    <w:p w14:paraId="3C07CC48" w14:textId="77777777" w:rsidR="00104A54" w:rsidRPr="008841FB" w:rsidRDefault="00000000" w:rsidP="00AF48B6">
      <w:pPr>
        <w:spacing w:line="360" w:lineRule="auto"/>
        <w:ind w:left="355" w:right="47"/>
      </w:pPr>
      <w:r w:rsidRPr="008841FB">
        <w:t xml:space="preserve">CNNs consist of multiple layers, each responsible for: </w:t>
      </w:r>
    </w:p>
    <w:p w14:paraId="0DFB3CB3" w14:textId="6C2020E4" w:rsidR="00104A54" w:rsidRPr="008841FB" w:rsidRDefault="00000000" w:rsidP="00AF48B6">
      <w:pPr>
        <w:numPr>
          <w:ilvl w:val="0"/>
          <w:numId w:val="17"/>
        </w:numPr>
        <w:spacing w:after="0" w:line="360" w:lineRule="auto"/>
        <w:ind w:right="47" w:hanging="360"/>
      </w:pPr>
      <w:r w:rsidRPr="008841FB">
        <w:t xml:space="preserve">Feature Extraction: Convolutional layers detect helmet-related features, such as round shapes, color contrasts, and textures. </w:t>
      </w:r>
    </w:p>
    <w:p w14:paraId="0F109A7F" w14:textId="2247CB2F" w:rsidR="00104A54" w:rsidRPr="008841FB" w:rsidRDefault="00000000" w:rsidP="00AF48B6">
      <w:pPr>
        <w:numPr>
          <w:ilvl w:val="0"/>
          <w:numId w:val="17"/>
        </w:numPr>
        <w:spacing w:after="0" w:line="360" w:lineRule="auto"/>
        <w:ind w:right="47" w:hanging="360"/>
      </w:pPr>
      <w:r w:rsidRPr="008841FB">
        <w:t xml:space="preserve">Pattern Recognition: Pooling layers reduce dimensionality, ensuring the model generalizes well across different images. </w:t>
      </w:r>
    </w:p>
    <w:p w14:paraId="0B03B7A8" w14:textId="77777777" w:rsidR="00104A54" w:rsidRPr="008841FB" w:rsidRDefault="00000000" w:rsidP="00AF48B6">
      <w:pPr>
        <w:numPr>
          <w:ilvl w:val="0"/>
          <w:numId w:val="17"/>
        </w:numPr>
        <w:spacing w:after="179" w:line="360" w:lineRule="auto"/>
        <w:ind w:right="47" w:hanging="360"/>
      </w:pPr>
      <w:r w:rsidRPr="008841FB">
        <w:t xml:space="preserve">Classification: Fully connected layers classify images as helmeted or non-helmeted riders. </w:t>
      </w:r>
    </w:p>
    <w:p w14:paraId="28A96061" w14:textId="77777777" w:rsidR="00104A54" w:rsidRPr="008841FB" w:rsidRDefault="00000000" w:rsidP="00AF48B6">
      <w:pPr>
        <w:spacing w:line="360" w:lineRule="auto"/>
        <w:ind w:left="355" w:right="47"/>
      </w:pPr>
      <w:r w:rsidRPr="008841FB">
        <w:lastRenderedPageBreak/>
        <w:t xml:space="preserve">Research Findings on CNN-Based Helmet Detection </w:t>
      </w:r>
    </w:p>
    <w:p w14:paraId="1B3B42D7" w14:textId="0FBE4D99" w:rsidR="00104A54" w:rsidRPr="008841FB" w:rsidRDefault="00000000" w:rsidP="00AF48B6">
      <w:pPr>
        <w:numPr>
          <w:ilvl w:val="0"/>
          <w:numId w:val="17"/>
        </w:numPr>
        <w:spacing w:after="0" w:line="360" w:lineRule="auto"/>
        <w:ind w:right="47" w:hanging="360"/>
      </w:pPr>
      <w:r w:rsidRPr="008841FB">
        <w:t xml:space="preserve">Chaitanya et al. (2022) developed a CNN-based model for helmet detection, achieving 96% accuracy. The model successfully classified helmeted and non-helmeted riders in varied lighting conditions and different helmet styles. </w:t>
      </w:r>
    </w:p>
    <w:p w14:paraId="4B7FF252" w14:textId="77777777" w:rsidR="00104A54" w:rsidRPr="008841FB" w:rsidRDefault="00000000" w:rsidP="00AF48B6">
      <w:pPr>
        <w:numPr>
          <w:ilvl w:val="0"/>
          <w:numId w:val="17"/>
        </w:numPr>
        <w:spacing w:line="360" w:lineRule="auto"/>
        <w:ind w:right="47" w:hanging="360"/>
      </w:pPr>
      <w:r w:rsidRPr="008841FB">
        <w:t xml:space="preserve">Agarwal et al. (2021) trained a CNN using a custom dataset of 5000 images, demonstrating improved precision and recall scores compared to rule-based approaches. </w:t>
      </w:r>
    </w:p>
    <w:p w14:paraId="068000D2" w14:textId="77777777" w:rsidR="00104A54" w:rsidRPr="008841FB" w:rsidRDefault="00000000" w:rsidP="00AF48B6">
      <w:pPr>
        <w:spacing w:line="360" w:lineRule="auto"/>
        <w:ind w:left="355" w:right="47"/>
      </w:pPr>
      <w:r w:rsidRPr="008841FB">
        <w:t xml:space="preserve">Limitations of CNNs in Real-Time Applications </w:t>
      </w:r>
    </w:p>
    <w:p w14:paraId="77AC2146" w14:textId="77777777" w:rsidR="00104A54" w:rsidRPr="008841FB" w:rsidRDefault="00000000" w:rsidP="00AF48B6">
      <w:pPr>
        <w:numPr>
          <w:ilvl w:val="0"/>
          <w:numId w:val="17"/>
        </w:numPr>
        <w:spacing w:after="43" w:line="360" w:lineRule="auto"/>
        <w:ind w:right="47" w:hanging="360"/>
      </w:pPr>
      <w:r w:rsidRPr="008841FB">
        <w:t xml:space="preserve">Despite achieving high accuracy, CNN-based models have significant drawbacks: </w:t>
      </w:r>
    </w:p>
    <w:p w14:paraId="150CB539" w14:textId="351964B6" w:rsidR="00104A54" w:rsidRPr="008841FB" w:rsidRDefault="00000000" w:rsidP="00AF48B6">
      <w:pPr>
        <w:numPr>
          <w:ilvl w:val="3"/>
          <w:numId w:val="18"/>
        </w:numPr>
        <w:spacing w:after="0" w:line="360" w:lineRule="auto"/>
        <w:ind w:right="47" w:hanging="360"/>
      </w:pPr>
      <w:r w:rsidRPr="008841FB">
        <w:t xml:space="preserve">Slower Inference Time: CNNs process images sequentially, making them less suitable for real-time helmet detection in high-traffic environments. </w:t>
      </w:r>
    </w:p>
    <w:p w14:paraId="239119C9" w14:textId="77777777" w:rsidR="00104A54" w:rsidRPr="008841FB" w:rsidRDefault="00000000" w:rsidP="00AF48B6">
      <w:pPr>
        <w:numPr>
          <w:ilvl w:val="3"/>
          <w:numId w:val="18"/>
        </w:numPr>
        <w:spacing w:line="360" w:lineRule="auto"/>
        <w:ind w:right="47" w:hanging="360"/>
      </w:pPr>
      <w:r w:rsidRPr="008841FB">
        <w:t xml:space="preserve">High Computational Cost: CNN models require large computational resources for training and inference, limiting deployment on low-power devices such as edge computing systems and embedded devices. </w:t>
      </w:r>
    </w:p>
    <w:p w14:paraId="1096F1D7" w14:textId="77777777" w:rsidR="00104A54" w:rsidRPr="008841FB" w:rsidRDefault="00000000" w:rsidP="00AF48B6">
      <w:pPr>
        <w:spacing w:line="360" w:lineRule="auto"/>
        <w:ind w:left="355" w:right="47"/>
      </w:pPr>
      <w:r w:rsidRPr="008841FB">
        <w:t xml:space="preserve">To overcome these challenges, researchers began adopting advanced object detection architectures, such as Faster R-CNN and SSD, which improved detection speed and efficiency. </w:t>
      </w:r>
    </w:p>
    <w:p w14:paraId="09C872F7" w14:textId="77777777" w:rsidR="00104A54" w:rsidRPr="008841FB" w:rsidRDefault="00000000" w:rsidP="00AF48B6">
      <w:pPr>
        <w:spacing w:after="6" w:line="360" w:lineRule="auto"/>
        <w:ind w:left="860" w:right="5"/>
        <w:jc w:val="left"/>
      </w:pPr>
      <w:r w:rsidRPr="008841FB">
        <w:rPr>
          <w:b/>
        </w:rPr>
        <w:t xml:space="preserve">2.4.2 YOLO-Based Helmet Detection </w:t>
      </w:r>
    </w:p>
    <w:p w14:paraId="69EF277F" w14:textId="77777777" w:rsidR="00104A54" w:rsidRPr="008841FB" w:rsidRDefault="00000000" w:rsidP="00AF48B6">
      <w:pPr>
        <w:spacing w:after="0" w:line="360" w:lineRule="auto"/>
        <w:ind w:left="360" w:right="0" w:firstLine="0"/>
        <w:jc w:val="left"/>
      </w:pPr>
      <w:r w:rsidRPr="008841FB">
        <w:t xml:space="preserve"> </w:t>
      </w:r>
    </w:p>
    <w:p w14:paraId="27ADC070" w14:textId="2A3961AD" w:rsidR="008841FB" w:rsidRPr="008841FB" w:rsidRDefault="00000000" w:rsidP="00AF48B6">
      <w:pPr>
        <w:spacing w:after="252" w:line="360" w:lineRule="auto"/>
        <w:ind w:left="355" w:right="47"/>
      </w:pPr>
      <w:r w:rsidRPr="008841FB">
        <w:t xml:space="preserve">The YOLO (You Only Look Once) family emerged as the most efficient solution for real-time helmet detection due to its speed and accuracy. </w:t>
      </w:r>
    </w:p>
    <w:p w14:paraId="0CBF7F4E" w14:textId="3B5B7CE8" w:rsidR="00104A54" w:rsidRPr="008841FB" w:rsidRDefault="00000000" w:rsidP="00AF48B6">
      <w:pPr>
        <w:spacing w:after="2" w:line="360" w:lineRule="auto"/>
        <w:ind w:left="1034" w:right="716"/>
        <w:jc w:val="center"/>
      </w:pPr>
      <w:r w:rsidRPr="008841FB">
        <w:rPr>
          <w:sz w:val="20"/>
        </w:rPr>
        <w:t xml:space="preserve">Table </w:t>
      </w:r>
      <w:r w:rsidR="00B86CFD" w:rsidRPr="008841FB">
        <w:rPr>
          <w:sz w:val="20"/>
        </w:rPr>
        <w:t>2.1:</w:t>
      </w:r>
      <w:r w:rsidRPr="008841FB">
        <w:rPr>
          <w:sz w:val="20"/>
        </w:rPr>
        <w:t xml:space="preserve"> Different YOLO version’s</w:t>
      </w:r>
      <w:r w:rsidRPr="008841FB">
        <w:rPr>
          <w:sz w:val="22"/>
        </w:rPr>
        <w:t xml:space="preserve"> </w:t>
      </w:r>
      <w:r w:rsidR="001E7041">
        <w:rPr>
          <w:sz w:val="22"/>
        </w:rPr>
        <w:t>[6][7][8][18]</w:t>
      </w:r>
    </w:p>
    <w:tbl>
      <w:tblPr>
        <w:tblStyle w:val="TableGrid"/>
        <w:tblW w:w="9009" w:type="dxa"/>
        <w:tblInd w:w="370" w:type="dxa"/>
        <w:tblCellMar>
          <w:left w:w="115" w:type="dxa"/>
          <w:right w:w="115" w:type="dxa"/>
        </w:tblCellMar>
        <w:tblLook w:val="04A0" w:firstRow="1" w:lastRow="0" w:firstColumn="1" w:lastColumn="0" w:noHBand="0" w:noVBand="1"/>
      </w:tblPr>
      <w:tblGrid>
        <w:gridCol w:w="2471"/>
        <w:gridCol w:w="3233"/>
        <w:gridCol w:w="3305"/>
      </w:tblGrid>
      <w:tr w:rsidR="00104A54" w:rsidRPr="008841FB" w14:paraId="2E806366" w14:textId="77777777">
        <w:trPr>
          <w:trHeight w:val="368"/>
        </w:trPr>
        <w:tc>
          <w:tcPr>
            <w:tcW w:w="2470" w:type="dxa"/>
            <w:tcBorders>
              <w:top w:val="single" w:sz="4" w:space="0" w:color="000000"/>
              <w:left w:val="single" w:sz="4" w:space="0" w:color="000000"/>
              <w:bottom w:val="single" w:sz="4" w:space="0" w:color="000000"/>
              <w:right w:val="single" w:sz="4" w:space="0" w:color="000000"/>
            </w:tcBorders>
          </w:tcPr>
          <w:p w14:paraId="29839AAB" w14:textId="77777777" w:rsidR="00104A54" w:rsidRPr="00AA63DD" w:rsidRDefault="00000000" w:rsidP="00AF48B6">
            <w:pPr>
              <w:spacing w:after="0" w:line="360" w:lineRule="auto"/>
              <w:ind w:left="0" w:right="1" w:firstLine="0"/>
              <w:jc w:val="center"/>
              <w:rPr>
                <w:sz w:val="20"/>
                <w:szCs w:val="20"/>
              </w:rPr>
            </w:pPr>
            <w:r w:rsidRPr="00AA63DD">
              <w:rPr>
                <w:sz w:val="20"/>
                <w:szCs w:val="20"/>
              </w:rPr>
              <w:t xml:space="preserve">YOLO Version </w:t>
            </w:r>
          </w:p>
        </w:tc>
        <w:tc>
          <w:tcPr>
            <w:tcW w:w="3233" w:type="dxa"/>
            <w:tcBorders>
              <w:top w:val="single" w:sz="4" w:space="0" w:color="000000"/>
              <w:left w:val="single" w:sz="4" w:space="0" w:color="000000"/>
              <w:bottom w:val="single" w:sz="4" w:space="0" w:color="000000"/>
              <w:right w:val="single" w:sz="4" w:space="0" w:color="000000"/>
            </w:tcBorders>
          </w:tcPr>
          <w:p w14:paraId="38D168F7" w14:textId="77777777" w:rsidR="00104A54" w:rsidRPr="00AA63DD" w:rsidRDefault="00000000" w:rsidP="00AF48B6">
            <w:pPr>
              <w:spacing w:after="0" w:line="360" w:lineRule="auto"/>
              <w:ind w:left="0" w:right="5" w:firstLine="0"/>
              <w:jc w:val="center"/>
              <w:rPr>
                <w:sz w:val="20"/>
                <w:szCs w:val="20"/>
              </w:rPr>
            </w:pPr>
            <w:r w:rsidRPr="00AA63DD">
              <w:rPr>
                <w:sz w:val="20"/>
                <w:szCs w:val="20"/>
              </w:rPr>
              <w:t xml:space="preserve">Advantages </w:t>
            </w:r>
          </w:p>
        </w:tc>
        <w:tc>
          <w:tcPr>
            <w:tcW w:w="3305" w:type="dxa"/>
            <w:tcBorders>
              <w:top w:val="single" w:sz="4" w:space="0" w:color="000000"/>
              <w:left w:val="single" w:sz="4" w:space="0" w:color="000000"/>
              <w:bottom w:val="single" w:sz="4" w:space="0" w:color="000000"/>
              <w:right w:val="single" w:sz="4" w:space="0" w:color="000000"/>
            </w:tcBorders>
          </w:tcPr>
          <w:p w14:paraId="54B49336" w14:textId="77777777" w:rsidR="00104A54" w:rsidRPr="00AA63DD" w:rsidRDefault="00000000" w:rsidP="00AF48B6">
            <w:pPr>
              <w:spacing w:after="0" w:line="360" w:lineRule="auto"/>
              <w:ind w:left="2" w:right="0" w:firstLine="0"/>
              <w:jc w:val="center"/>
              <w:rPr>
                <w:sz w:val="20"/>
                <w:szCs w:val="20"/>
              </w:rPr>
            </w:pPr>
            <w:r w:rsidRPr="00AA63DD">
              <w:rPr>
                <w:sz w:val="20"/>
                <w:szCs w:val="20"/>
              </w:rPr>
              <w:t xml:space="preserve">Limitations </w:t>
            </w:r>
          </w:p>
        </w:tc>
      </w:tr>
      <w:tr w:rsidR="00104A54" w:rsidRPr="008841FB" w14:paraId="438E6D17" w14:textId="77777777" w:rsidTr="00AF48B6">
        <w:trPr>
          <w:trHeight w:val="475"/>
        </w:trPr>
        <w:tc>
          <w:tcPr>
            <w:tcW w:w="2470" w:type="dxa"/>
            <w:tcBorders>
              <w:top w:val="single" w:sz="4" w:space="0" w:color="000000"/>
              <w:left w:val="single" w:sz="4" w:space="0" w:color="000000"/>
              <w:bottom w:val="single" w:sz="4" w:space="0" w:color="000000"/>
              <w:right w:val="single" w:sz="4" w:space="0" w:color="000000"/>
            </w:tcBorders>
          </w:tcPr>
          <w:p w14:paraId="0E71FF4C" w14:textId="77777777" w:rsidR="00104A54" w:rsidRPr="00AA63DD" w:rsidRDefault="00000000" w:rsidP="00AF48B6">
            <w:pPr>
              <w:spacing w:after="0" w:line="360" w:lineRule="auto"/>
              <w:ind w:left="0" w:right="5" w:firstLine="0"/>
              <w:jc w:val="center"/>
              <w:rPr>
                <w:sz w:val="20"/>
                <w:szCs w:val="20"/>
              </w:rPr>
            </w:pPr>
            <w:r w:rsidRPr="00AA63DD">
              <w:rPr>
                <w:sz w:val="20"/>
                <w:szCs w:val="20"/>
              </w:rPr>
              <w:t xml:space="preserve">YOLOv3 </w:t>
            </w:r>
          </w:p>
        </w:tc>
        <w:tc>
          <w:tcPr>
            <w:tcW w:w="3233" w:type="dxa"/>
            <w:tcBorders>
              <w:top w:val="single" w:sz="4" w:space="0" w:color="000000"/>
              <w:left w:val="single" w:sz="4" w:space="0" w:color="000000"/>
              <w:bottom w:val="single" w:sz="4" w:space="0" w:color="000000"/>
              <w:right w:val="single" w:sz="4" w:space="0" w:color="000000"/>
            </w:tcBorders>
          </w:tcPr>
          <w:p w14:paraId="465BC5C6" w14:textId="77777777" w:rsidR="00104A54" w:rsidRPr="00AA63DD" w:rsidRDefault="00000000" w:rsidP="00AF48B6">
            <w:pPr>
              <w:spacing w:after="0" w:line="360" w:lineRule="auto"/>
              <w:ind w:left="0" w:right="6" w:firstLine="0"/>
              <w:jc w:val="center"/>
              <w:rPr>
                <w:sz w:val="20"/>
                <w:szCs w:val="20"/>
              </w:rPr>
            </w:pPr>
            <w:r w:rsidRPr="00AA63DD">
              <w:rPr>
                <w:sz w:val="20"/>
                <w:szCs w:val="20"/>
              </w:rPr>
              <w:t xml:space="preserve">Fast and efficient </w:t>
            </w:r>
          </w:p>
        </w:tc>
        <w:tc>
          <w:tcPr>
            <w:tcW w:w="3305" w:type="dxa"/>
            <w:tcBorders>
              <w:top w:val="single" w:sz="4" w:space="0" w:color="000000"/>
              <w:left w:val="single" w:sz="4" w:space="0" w:color="000000"/>
              <w:bottom w:val="single" w:sz="4" w:space="0" w:color="000000"/>
              <w:right w:val="single" w:sz="4" w:space="0" w:color="000000"/>
            </w:tcBorders>
          </w:tcPr>
          <w:p w14:paraId="49BF1B7D" w14:textId="77777777" w:rsidR="00104A54" w:rsidRPr="00AA63DD" w:rsidRDefault="00000000" w:rsidP="00AF48B6">
            <w:pPr>
              <w:spacing w:after="0" w:line="360" w:lineRule="auto"/>
              <w:ind w:left="0" w:right="0" w:firstLine="0"/>
              <w:jc w:val="center"/>
              <w:rPr>
                <w:sz w:val="20"/>
                <w:szCs w:val="20"/>
              </w:rPr>
            </w:pPr>
            <w:r w:rsidRPr="00AA63DD">
              <w:rPr>
                <w:sz w:val="20"/>
                <w:szCs w:val="20"/>
              </w:rPr>
              <w:t xml:space="preserve">Lower accuracy for small helmets </w:t>
            </w:r>
          </w:p>
        </w:tc>
      </w:tr>
      <w:tr w:rsidR="00104A54" w:rsidRPr="008841FB" w14:paraId="480D2C7D" w14:textId="77777777">
        <w:trPr>
          <w:trHeight w:val="343"/>
        </w:trPr>
        <w:tc>
          <w:tcPr>
            <w:tcW w:w="2470" w:type="dxa"/>
            <w:tcBorders>
              <w:top w:val="single" w:sz="4" w:space="0" w:color="000000"/>
              <w:left w:val="single" w:sz="4" w:space="0" w:color="000000"/>
              <w:bottom w:val="single" w:sz="4" w:space="0" w:color="000000"/>
              <w:right w:val="single" w:sz="4" w:space="0" w:color="000000"/>
            </w:tcBorders>
          </w:tcPr>
          <w:p w14:paraId="49FBEDA9" w14:textId="77777777" w:rsidR="00104A54" w:rsidRPr="00AA63DD" w:rsidRDefault="00000000" w:rsidP="00AF48B6">
            <w:pPr>
              <w:spacing w:after="0" w:line="360" w:lineRule="auto"/>
              <w:ind w:left="0" w:right="5" w:firstLine="0"/>
              <w:jc w:val="center"/>
              <w:rPr>
                <w:sz w:val="20"/>
                <w:szCs w:val="20"/>
              </w:rPr>
            </w:pPr>
            <w:r w:rsidRPr="00AA63DD">
              <w:rPr>
                <w:sz w:val="20"/>
                <w:szCs w:val="20"/>
              </w:rPr>
              <w:t xml:space="preserve">YOLOv4 </w:t>
            </w:r>
          </w:p>
        </w:tc>
        <w:tc>
          <w:tcPr>
            <w:tcW w:w="3233" w:type="dxa"/>
            <w:tcBorders>
              <w:top w:val="single" w:sz="4" w:space="0" w:color="000000"/>
              <w:left w:val="single" w:sz="4" w:space="0" w:color="000000"/>
              <w:bottom w:val="single" w:sz="4" w:space="0" w:color="000000"/>
              <w:right w:val="single" w:sz="4" w:space="0" w:color="000000"/>
            </w:tcBorders>
          </w:tcPr>
          <w:p w14:paraId="60D95238" w14:textId="77777777" w:rsidR="00104A54" w:rsidRPr="00AA63DD" w:rsidRDefault="00000000" w:rsidP="00AF48B6">
            <w:pPr>
              <w:spacing w:after="0" w:line="360" w:lineRule="auto"/>
              <w:ind w:left="0" w:right="4" w:firstLine="0"/>
              <w:jc w:val="center"/>
              <w:rPr>
                <w:sz w:val="20"/>
                <w:szCs w:val="20"/>
              </w:rPr>
            </w:pPr>
            <w:r w:rsidRPr="00AA63DD">
              <w:rPr>
                <w:sz w:val="20"/>
                <w:szCs w:val="20"/>
              </w:rPr>
              <w:t xml:space="preserve">Improved feature extraction </w:t>
            </w:r>
          </w:p>
        </w:tc>
        <w:tc>
          <w:tcPr>
            <w:tcW w:w="3305" w:type="dxa"/>
            <w:tcBorders>
              <w:top w:val="single" w:sz="4" w:space="0" w:color="000000"/>
              <w:left w:val="single" w:sz="4" w:space="0" w:color="000000"/>
              <w:bottom w:val="single" w:sz="4" w:space="0" w:color="000000"/>
              <w:right w:val="single" w:sz="4" w:space="0" w:color="000000"/>
            </w:tcBorders>
          </w:tcPr>
          <w:p w14:paraId="0C3428C8" w14:textId="77777777" w:rsidR="00104A54" w:rsidRPr="00AA63DD" w:rsidRDefault="00000000" w:rsidP="00AF48B6">
            <w:pPr>
              <w:spacing w:after="0" w:line="360" w:lineRule="auto"/>
              <w:ind w:left="0" w:right="1" w:firstLine="0"/>
              <w:jc w:val="center"/>
              <w:rPr>
                <w:sz w:val="20"/>
                <w:szCs w:val="20"/>
              </w:rPr>
            </w:pPr>
            <w:r w:rsidRPr="00AA63DD">
              <w:rPr>
                <w:sz w:val="20"/>
                <w:szCs w:val="20"/>
              </w:rPr>
              <w:t xml:space="preserve">High computational cost </w:t>
            </w:r>
          </w:p>
        </w:tc>
      </w:tr>
      <w:tr w:rsidR="00104A54" w:rsidRPr="008841FB" w14:paraId="643FBCD1" w14:textId="77777777">
        <w:trPr>
          <w:trHeight w:val="367"/>
        </w:trPr>
        <w:tc>
          <w:tcPr>
            <w:tcW w:w="2470" w:type="dxa"/>
            <w:tcBorders>
              <w:top w:val="single" w:sz="4" w:space="0" w:color="000000"/>
              <w:left w:val="single" w:sz="4" w:space="0" w:color="000000"/>
              <w:bottom w:val="single" w:sz="4" w:space="0" w:color="000000"/>
              <w:right w:val="single" w:sz="4" w:space="0" w:color="000000"/>
            </w:tcBorders>
          </w:tcPr>
          <w:p w14:paraId="3C709B37" w14:textId="77777777" w:rsidR="00104A54" w:rsidRPr="00AA63DD" w:rsidRDefault="00000000" w:rsidP="00AF48B6">
            <w:pPr>
              <w:spacing w:after="0" w:line="360" w:lineRule="auto"/>
              <w:ind w:left="0" w:right="5" w:firstLine="0"/>
              <w:jc w:val="center"/>
              <w:rPr>
                <w:sz w:val="20"/>
                <w:szCs w:val="20"/>
              </w:rPr>
            </w:pPr>
            <w:r w:rsidRPr="00AA63DD">
              <w:rPr>
                <w:sz w:val="20"/>
                <w:szCs w:val="20"/>
              </w:rPr>
              <w:t xml:space="preserve">YOLOv5 </w:t>
            </w:r>
          </w:p>
        </w:tc>
        <w:tc>
          <w:tcPr>
            <w:tcW w:w="3233" w:type="dxa"/>
            <w:tcBorders>
              <w:top w:val="single" w:sz="4" w:space="0" w:color="000000"/>
              <w:left w:val="single" w:sz="4" w:space="0" w:color="000000"/>
              <w:bottom w:val="single" w:sz="4" w:space="0" w:color="000000"/>
              <w:right w:val="single" w:sz="4" w:space="0" w:color="000000"/>
            </w:tcBorders>
          </w:tcPr>
          <w:p w14:paraId="46FF64B9" w14:textId="77777777" w:rsidR="00104A54" w:rsidRPr="00AA63DD" w:rsidRDefault="00000000" w:rsidP="00AF48B6">
            <w:pPr>
              <w:spacing w:after="0" w:line="360" w:lineRule="auto"/>
              <w:ind w:left="0" w:right="3" w:firstLine="0"/>
              <w:jc w:val="center"/>
              <w:rPr>
                <w:sz w:val="20"/>
                <w:szCs w:val="20"/>
              </w:rPr>
            </w:pPr>
            <w:r w:rsidRPr="00AA63DD">
              <w:rPr>
                <w:sz w:val="20"/>
                <w:szCs w:val="20"/>
              </w:rPr>
              <w:t xml:space="preserve">Lighter and faster </w:t>
            </w:r>
          </w:p>
        </w:tc>
        <w:tc>
          <w:tcPr>
            <w:tcW w:w="3305" w:type="dxa"/>
            <w:tcBorders>
              <w:top w:val="single" w:sz="4" w:space="0" w:color="000000"/>
              <w:left w:val="single" w:sz="4" w:space="0" w:color="000000"/>
              <w:bottom w:val="single" w:sz="4" w:space="0" w:color="000000"/>
              <w:right w:val="single" w:sz="4" w:space="0" w:color="000000"/>
            </w:tcBorders>
          </w:tcPr>
          <w:p w14:paraId="4EC7DB95" w14:textId="77777777" w:rsidR="00104A54" w:rsidRPr="00AA63DD" w:rsidRDefault="00000000" w:rsidP="00AF48B6">
            <w:pPr>
              <w:spacing w:after="0" w:line="360" w:lineRule="auto"/>
              <w:ind w:left="0" w:right="4" w:firstLine="0"/>
              <w:jc w:val="center"/>
              <w:rPr>
                <w:sz w:val="20"/>
                <w:szCs w:val="20"/>
              </w:rPr>
            </w:pPr>
            <w:r w:rsidRPr="00AA63DD">
              <w:rPr>
                <w:sz w:val="20"/>
                <w:szCs w:val="20"/>
              </w:rPr>
              <w:t xml:space="preserve">Struggles with occlusions </w:t>
            </w:r>
          </w:p>
        </w:tc>
      </w:tr>
      <w:tr w:rsidR="00104A54" w:rsidRPr="008841FB" w14:paraId="6B268E4C" w14:textId="77777777">
        <w:trPr>
          <w:trHeight w:val="701"/>
        </w:trPr>
        <w:tc>
          <w:tcPr>
            <w:tcW w:w="2470" w:type="dxa"/>
            <w:tcBorders>
              <w:top w:val="single" w:sz="4" w:space="0" w:color="000000"/>
              <w:left w:val="single" w:sz="4" w:space="0" w:color="000000"/>
              <w:bottom w:val="single" w:sz="4" w:space="0" w:color="000000"/>
              <w:right w:val="single" w:sz="4" w:space="0" w:color="000000"/>
            </w:tcBorders>
          </w:tcPr>
          <w:p w14:paraId="7C3B8805" w14:textId="77777777" w:rsidR="00104A54" w:rsidRPr="00AA63DD" w:rsidRDefault="00000000" w:rsidP="00AF48B6">
            <w:pPr>
              <w:spacing w:after="0" w:line="360" w:lineRule="auto"/>
              <w:ind w:left="0" w:right="5" w:firstLine="0"/>
              <w:jc w:val="center"/>
              <w:rPr>
                <w:sz w:val="20"/>
                <w:szCs w:val="20"/>
              </w:rPr>
            </w:pPr>
            <w:r w:rsidRPr="00AA63DD">
              <w:rPr>
                <w:sz w:val="20"/>
                <w:szCs w:val="20"/>
              </w:rPr>
              <w:t xml:space="preserve">YOLOv7 </w:t>
            </w:r>
          </w:p>
        </w:tc>
        <w:tc>
          <w:tcPr>
            <w:tcW w:w="3233" w:type="dxa"/>
            <w:tcBorders>
              <w:top w:val="single" w:sz="4" w:space="0" w:color="000000"/>
              <w:left w:val="single" w:sz="4" w:space="0" w:color="000000"/>
              <w:bottom w:val="single" w:sz="4" w:space="0" w:color="000000"/>
              <w:right w:val="single" w:sz="4" w:space="0" w:color="000000"/>
            </w:tcBorders>
          </w:tcPr>
          <w:p w14:paraId="12DE2FD0" w14:textId="77777777" w:rsidR="00104A54" w:rsidRPr="00AA63DD" w:rsidRDefault="00000000" w:rsidP="00AF48B6">
            <w:pPr>
              <w:spacing w:after="0" w:line="360" w:lineRule="auto"/>
              <w:ind w:left="0" w:right="6" w:firstLine="0"/>
              <w:jc w:val="center"/>
              <w:rPr>
                <w:sz w:val="20"/>
                <w:szCs w:val="20"/>
              </w:rPr>
            </w:pPr>
            <w:r w:rsidRPr="00AA63DD">
              <w:rPr>
                <w:sz w:val="20"/>
                <w:szCs w:val="20"/>
              </w:rPr>
              <w:t xml:space="preserve">Best real-time accuracy </w:t>
            </w:r>
          </w:p>
        </w:tc>
        <w:tc>
          <w:tcPr>
            <w:tcW w:w="3305" w:type="dxa"/>
            <w:tcBorders>
              <w:top w:val="single" w:sz="4" w:space="0" w:color="000000"/>
              <w:left w:val="single" w:sz="4" w:space="0" w:color="000000"/>
              <w:bottom w:val="single" w:sz="4" w:space="0" w:color="000000"/>
              <w:right w:val="single" w:sz="4" w:space="0" w:color="000000"/>
            </w:tcBorders>
          </w:tcPr>
          <w:p w14:paraId="70DD0C1C" w14:textId="77777777" w:rsidR="00104A54" w:rsidRPr="00AA63DD" w:rsidRDefault="00000000" w:rsidP="00AF48B6">
            <w:pPr>
              <w:spacing w:after="0" w:line="360" w:lineRule="auto"/>
              <w:ind w:left="0" w:right="0" w:firstLine="0"/>
              <w:jc w:val="center"/>
              <w:rPr>
                <w:sz w:val="20"/>
                <w:szCs w:val="20"/>
              </w:rPr>
            </w:pPr>
            <w:r w:rsidRPr="00AA63DD">
              <w:rPr>
                <w:sz w:val="20"/>
                <w:szCs w:val="20"/>
              </w:rPr>
              <w:t xml:space="preserve">Not optimized for multi-object detection </w:t>
            </w:r>
          </w:p>
        </w:tc>
      </w:tr>
      <w:tr w:rsidR="00104A54" w:rsidRPr="008841FB" w14:paraId="4E03FFEA" w14:textId="77777777">
        <w:trPr>
          <w:trHeight w:val="706"/>
        </w:trPr>
        <w:tc>
          <w:tcPr>
            <w:tcW w:w="2470" w:type="dxa"/>
            <w:tcBorders>
              <w:top w:val="single" w:sz="4" w:space="0" w:color="000000"/>
              <w:left w:val="single" w:sz="4" w:space="0" w:color="000000"/>
              <w:bottom w:val="single" w:sz="4" w:space="0" w:color="000000"/>
              <w:right w:val="single" w:sz="4" w:space="0" w:color="000000"/>
            </w:tcBorders>
          </w:tcPr>
          <w:p w14:paraId="412DEAD4" w14:textId="77777777" w:rsidR="00104A54" w:rsidRPr="00AA63DD" w:rsidRDefault="00000000" w:rsidP="00AF48B6">
            <w:pPr>
              <w:spacing w:after="0" w:line="360" w:lineRule="auto"/>
              <w:ind w:left="0" w:right="0" w:firstLine="0"/>
              <w:jc w:val="center"/>
              <w:rPr>
                <w:sz w:val="20"/>
                <w:szCs w:val="20"/>
              </w:rPr>
            </w:pPr>
            <w:r w:rsidRPr="00AA63DD">
              <w:rPr>
                <w:sz w:val="20"/>
                <w:szCs w:val="20"/>
              </w:rPr>
              <w:t xml:space="preserve">YOLOv11 (Proposed Model) </w:t>
            </w:r>
          </w:p>
        </w:tc>
        <w:tc>
          <w:tcPr>
            <w:tcW w:w="3233" w:type="dxa"/>
            <w:tcBorders>
              <w:top w:val="single" w:sz="4" w:space="0" w:color="000000"/>
              <w:left w:val="single" w:sz="4" w:space="0" w:color="000000"/>
              <w:bottom w:val="single" w:sz="4" w:space="0" w:color="000000"/>
              <w:right w:val="single" w:sz="4" w:space="0" w:color="000000"/>
            </w:tcBorders>
          </w:tcPr>
          <w:p w14:paraId="19968C2D" w14:textId="77777777" w:rsidR="00104A54" w:rsidRPr="00AA63DD" w:rsidRDefault="00000000" w:rsidP="00AF48B6">
            <w:pPr>
              <w:spacing w:after="0" w:line="360" w:lineRule="auto"/>
              <w:ind w:left="0" w:right="4" w:firstLine="0"/>
              <w:jc w:val="center"/>
              <w:rPr>
                <w:sz w:val="20"/>
                <w:szCs w:val="20"/>
              </w:rPr>
            </w:pPr>
            <w:r w:rsidRPr="00AA63DD">
              <w:rPr>
                <w:sz w:val="20"/>
                <w:szCs w:val="20"/>
              </w:rPr>
              <w:t xml:space="preserve">Adaptive anchor boxes, </w:t>
            </w:r>
          </w:p>
          <w:p w14:paraId="3F8C66ED" w14:textId="77777777" w:rsidR="00104A54" w:rsidRPr="00AA63DD" w:rsidRDefault="00000000" w:rsidP="00AF48B6">
            <w:pPr>
              <w:spacing w:after="0" w:line="360" w:lineRule="auto"/>
              <w:ind w:left="0" w:right="3" w:firstLine="0"/>
              <w:jc w:val="center"/>
              <w:rPr>
                <w:sz w:val="20"/>
                <w:szCs w:val="20"/>
              </w:rPr>
            </w:pPr>
            <w:r w:rsidRPr="00AA63DD">
              <w:rPr>
                <w:sz w:val="20"/>
                <w:szCs w:val="20"/>
              </w:rPr>
              <w:t xml:space="preserve">optimized speed </w:t>
            </w:r>
          </w:p>
        </w:tc>
        <w:tc>
          <w:tcPr>
            <w:tcW w:w="3305" w:type="dxa"/>
            <w:tcBorders>
              <w:top w:val="single" w:sz="4" w:space="0" w:color="000000"/>
              <w:left w:val="single" w:sz="4" w:space="0" w:color="000000"/>
              <w:bottom w:val="single" w:sz="4" w:space="0" w:color="000000"/>
              <w:right w:val="single" w:sz="4" w:space="0" w:color="000000"/>
            </w:tcBorders>
          </w:tcPr>
          <w:p w14:paraId="08555E01" w14:textId="77777777" w:rsidR="00104A54" w:rsidRPr="00AA63DD" w:rsidRDefault="00000000" w:rsidP="00AF48B6">
            <w:pPr>
              <w:spacing w:after="0" w:line="360" w:lineRule="auto"/>
              <w:ind w:left="0" w:right="6" w:firstLine="0"/>
              <w:jc w:val="center"/>
              <w:rPr>
                <w:sz w:val="20"/>
                <w:szCs w:val="20"/>
              </w:rPr>
            </w:pPr>
            <w:r w:rsidRPr="00AA63DD">
              <w:rPr>
                <w:sz w:val="20"/>
                <w:szCs w:val="20"/>
              </w:rPr>
              <w:t xml:space="preserve">Non-significant </w:t>
            </w:r>
          </w:p>
        </w:tc>
      </w:tr>
    </w:tbl>
    <w:p w14:paraId="0A7D8CA7" w14:textId="77777777" w:rsidR="00104A54" w:rsidRPr="008841FB" w:rsidRDefault="00000000" w:rsidP="00AF48B6">
      <w:pPr>
        <w:spacing w:after="0" w:line="360" w:lineRule="auto"/>
        <w:ind w:left="0" w:right="0" w:firstLine="0"/>
      </w:pPr>
      <w:r w:rsidRPr="008841FB">
        <w:rPr>
          <w:sz w:val="22"/>
        </w:rPr>
        <w:t xml:space="preserve"> </w:t>
      </w:r>
    </w:p>
    <w:p w14:paraId="71A28300" w14:textId="6AA169C2" w:rsidR="00104A54" w:rsidRPr="008841FB" w:rsidRDefault="00000000" w:rsidP="00F2510F">
      <w:pPr>
        <w:spacing w:after="226" w:line="360" w:lineRule="auto"/>
        <w:ind w:left="2704" w:right="0" w:firstLine="0"/>
        <w:jc w:val="left"/>
      </w:pPr>
      <w:r w:rsidRPr="008841FB">
        <w:rPr>
          <w:noProof/>
        </w:rPr>
        <w:lastRenderedPageBreak/>
        <w:drawing>
          <wp:inline distT="0" distB="0" distL="0" distR="0" wp14:anchorId="54C64FD9" wp14:editId="39D8B7A2">
            <wp:extent cx="3284220" cy="2750820"/>
            <wp:effectExtent l="0" t="0" r="0" b="0"/>
            <wp:docPr id="2345" name="Picture 2345"/>
            <wp:cNvGraphicFramePr/>
            <a:graphic xmlns:a="http://schemas.openxmlformats.org/drawingml/2006/main">
              <a:graphicData uri="http://schemas.openxmlformats.org/drawingml/2006/picture">
                <pic:pic xmlns:pic="http://schemas.openxmlformats.org/drawingml/2006/picture">
                  <pic:nvPicPr>
                    <pic:cNvPr id="2345" name="Picture 2345"/>
                    <pic:cNvPicPr/>
                  </pic:nvPicPr>
                  <pic:blipFill>
                    <a:blip r:embed="rId8"/>
                    <a:stretch>
                      <a:fillRect/>
                    </a:stretch>
                  </pic:blipFill>
                  <pic:spPr>
                    <a:xfrm>
                      <a:off x="0" y="0"/>
                      <a:ext cx="3284220" cy="2750820"/>
                    </a:xfrm>
                    <a:prstGeom prst="rect">
                      <a:avLst/>
                    </a:prstGeom>
                  </pic:spPr>
                </pic:pic>
              </a:graphicData>
            </a:graphic>
          </wp:inline>
        </w:drawing>
      </w:r>
    </w:p>
    <w:p w14:paraId="399BF702" w14:textId="77777777" w:rsidR="0054768B" w:rsidRDefault="00000000" w:rsidP="0054768B">
      <w:pPr>
        <w:spacing w:after="4" w:line="360" w:lineRule="auto"/>
        <w:ind w:left="345" w:right="2916" w:firstLine="3284"/>
        <w:jc w:val="left"/>
        <w:rPr>
          <w:sz w:val="20"/>
        </w:rPr>
      </w:pPr>
      <w:r w:rsidRPr="008841FB">
        <w:rPr>
          <w:sz w:val="20"/>
        </w:rPr>
        <w:t xml:space="preserve">Fig. </w:t>
      </w:r>
      <w:r w:rsidR="004A4CDA" w:rsidRPr="008841FB">
        <w:rPr>
          <w:sz w:val="20"/>
        </w:rPr>
        <w:t>2.1:</w:t>
      </w:r>
      <w:r w:rsidRPr="008841FB">
        <w:rPr>
          <w:sz w:val="20"/>
        </w:rPr>
        <w:t xml:space="preserve"> Camera </w:t>
      </w:r>
      <w:r w:rsidR="00B86CFD" w:rsidRPr="008841FB">
        <w:rPr>
          <w:sz w:val="20"/>
        </w:rPr>
        <w:t>accesses</w:t>
      </w:r>
    </w:p>
    <w:p w14:paraId="02888599" w14:textId="5DAC6498" w:rsidR="00104A54" w:rsidRPr="008841FB" w:rsidRDefault="00000000" w:rsidP="0054768B">
      <w:pPr>
        <w:spacing w:after="4" w:line="360" w:lineRule="auto"/>
        <w:ind w:left="345" w:right="2916" w:firstLine="0"/>
      </w:pPr>
      <w:r w:rsidRPr="008841FB">
        <w:rPr>
          <w:sz w:val="20"/>
        </w:rPr>
        <w:t xml:space="preserve"> </w:t>
      </w:r>
      <w:r w:rsidRPr="008841FB">
        <w:t>The Helmet Verify system leverages YOLOv11</w:t>
      </w:r>
      <w:r w:rsidR="004A4CDA" w:rsidRPr="008841FB">
        <w:t xml:space="preserve"> </w:t>
      </w:r>
      <w:r w:rsidRPr="008841FB">
        <w:t xml:space="preserve">to: </w:t>
      </w:r>
    </w:p>
    <w:p w14:paraId="43DD7466" w14:textId="010BA5BF" w:rsidR="00104A54" w:rsidRPr="008841FB" w:rsidRDefault="00000000" w:rsidP="00AF48B6">
      <w:pPr>
        <w:numPr>
          <w:ilvl w:val="0"/>
          <w:numId w:val="17"/>
        </w:numPr>
        <w:spacing w:after="43" w:line="360" w:lineRule="auto"/>
        <w:ind w:right="47" w:hanging="360"/>
      </w:pPr>
      <w:r w:rsidRPr="008841FB">
        <w:t xml:space="preserve">Improve detection accuracy using adaptive anchor boxes. </w:t>
      </w:r>
    </w:p>
    <w:p w14:paraId="74FA70BB" w14:textId="58FF5A87" w:rsidR="00104A54" w:rsidRPr="008841FB" w:rsidRDefault="00000000" w:rsidP="00AF48B6">
      <w:pPr>
        <w:numPr>
          <w:ilvl w:val="0"/>
          <w:numId w:val="17"/>
        </w:numPr>
        <w:spacing w:after="43" w:line="360" w:lineRule="auto"/>
        <w:ind w:right="47" w:hanging="360"/>
      </w:pPr>
      <w:r w:rsidRPr="008841FB">
        <w:t xml:space="preserve">Enhance real-time performance using optimized backbone architecture. </w:t>
      </w:r>
    </w:p>
    <w:p w14:paraId="5C7FD66D" w14:textId="2F64F3DA" w:rsidR="00104A54" w:rsidRPr="008841FB" w:rsidRDefault="00000000" w:rsidP="00AF48B6">
      <w:pPr>
        <w:numPr>
          <w:ilvl w:val="0"/>
          <w:numId w:val="17"/>
        </w:numPr>
        <w:spacing w:after="43" w:line="360" w:lineRule="auto"/>
        <w:ind w:right="47" w:hanging="360"/>
      </w:pPr>
      <w:r w:rsidRPr="008841FB">
        <w:t xml:space="preserve">Reduce false positives and negatives compared to earlier models. </w:t>
      </w:r>
    </w:p>
    <w:p w14:paraId="2F51E9C4" w14:textId="77777777" w:rsidR="00104A54" w:rsidRPr="008841FB" w:rsidRDefault="00000000" w:rsidP="00AF48B6">
      <w:pPr>
        <w:spacing w:after="0" w:line="360" w:lineRule="auto"/>
        <w:ind w:left="720" w:right="0" w:firstLine="0"/>
        <w:jc w:val="left"/>
      </w:pPr>
      <w:r w:rsidRPr="008841FB">
        <w:t xml:space="preserve"> </w:t>
      </w:r>
    </w:p>
    <w:p w14:paraId="7481D9B2" w14:textId="77777777" w:rsidR="00104A54" w:rsidRPr="008841FB" w:rsidRDefault="00000000" w:rsidP="00AF48B6">
      <w:pPr>
        <w:spacing w:after="188" w:line="360" w:lineRule="auto"/>
        <w:ind w:right="5"/>
        <w:jc w:val="left"/>
      </w:pPr>
      <w:r w:rsidRPr="008841FB">
        <w:rPr>
          <w:b/>
        </w:rPr>
        <w:t xml:space="preserve">2.5 CHALLENGES EXISTING IN THE HELMET DETECTION SYSTEM </w:t>
      </w:r>
    </w:p>
    <w:p w14:paraId="3489652B" w14:textId="77777777" w:rsidR="00104A54" w:rsidRPr="008841FB" w:rsidRDefault="00000000" w:rsidP="00AF48B6">
      <w:pPr>
        <w:spacing w:line="360" w:lineRule="auto"/>
        <w:ind w:left="355" w:right="47"/>
      </w:pPr>
      <w:r w:rsidRPr="008841FB">
        <w:t xml:space="preserve">Despite significant advancements in deep learning and computer vision, helmet detection systems still face multiple challenges that limit their real-world applicability. While models like CNNs, Faster R-CNN, SSD, and YOLO have improved detection accuracy, they often struggle in complex environments such as high-traffic urban areas, low-light conditions, and occluded scenarios. Additionally, most existing systems focus solely on detection and lack an enforcement mechanism, making compliance optional rather than mandatory. </w:t>
      </w:r>
    </w:p>
    <w:p w14:paraId="15FB04DB" w14:textId="77777777" w:rsidR="00104A54" w:rsidRPr="008841FB" w:rsidRDefault="00000000" w:rsidP="00AF48B6">
      <w:pPr>
        <w:spacing w:line="360" w:lineRule="auto"/>
        <w:ind w:left="355" w:right="47"/>
      </w:pPr>
      <w:r w:rsidRPr="008841FB">
        <w:t xml:space="preserve">This section highlights the key challenges in existing helmet detection systems, emphasizing the need for more robust, scalable, and enforcement-integrated solutions. </w:t>
      </w:r>
    </w:p>
    <w:p w14:paraId="4D203747" w14:textId="01292DA4" w:rsidR="00104A54" w:rsidRPr="008841FB" w:rsidRDefault="00000000" w:rsidP="00AF48B6">
      <w:pPr>
        <w:numPr>
          <w:ilvl w:val="0"/>
          <w:numId w:val="17"/>
        </w:numPr>
        <w:spacing w:after="43" w:line="360" w:lineRule="auto"/>
        <w:ind w:right="47" w:hanging="360"/>
      </w:pPr>
      <w:r w:rsidRPr="008841FB">
        <w:t xml:space="preserve">Dataset Limitations </w:t>
      </w:r>
    </w:p>
    <w:p w14:paraId="4DEE1E5C" w14:textId="5F63309D" w:rsidR="00104A54" w:rsidRPr="008841FB" w:rsidRDefault="00000000" w:rsidP="00AF48B6">
      <w:pPr>
        <w:numPr>
          <w:ilvl w:val="0"/>
          <w:numId w:val="17"/>
        </w:numPr>
        <w:spacing w:after="43" w:line="360" w:lineRule="auto"/>
        <w:ind w:right="47" w:hanging="360"/>
      </w:pPr>
      <w:r w:rsidRPr="008841FB">
        <w:t xml:space="preserve">Occlusions and Multiple Riders </w:t>
      </w:r>
    </w:p>
    <w:p w14:paraId="48D7A111" w14:textId="4DCB9075" w:rsidR="00104A54" w:rsidRPr="008841FB" w:rsidRDefault="00000000" w:rsidP="00AF48B6">
      <w:pPr>
        <w:numPr>
          <w:ilvl w:val="0"/>
          <w:numId w:val="17"/>
        </w:numPr>
        <w:spacing w:after="43" w:line="360" w:lineRule="auto"/>
        <w:ind w:right="47" w:hanging="360"/>
      </w:pPr>
      <w:r w:rsidRPr="008841FB">
        <w:t xml:space="preserve">Lighting Variations  </w:t>
      </w:r>
    </w:p>
    <w:p w14:paraId="7757D864" w14:textId="44AAC93F" w:rsidR="008841FB" w:rsidRDefault="00000000" w:rsidP="00F2510F">
      <w:pPr>
        <w:numPr>
          <w:ilvl w:val="0"/>
          <w:numId w:val="17"/>
        </w:numPr>
        <w:spacing w:line="360" w:lineRule="auto"/>
        <w:ind w:right="47" w:hanging="360"/>
      </w:pPr>
      <w:r w:rsidRPr="008841FB">
        <w:t xml:space="preserve">Real-Time Processing Constraints </w:t>
      </w:r>
    </w:p>
    <w:p w14:paraId="3D91A3FE" w14:textId="1CBF70D2" w:rsidR="00104A54" w:rsidRPr="00976539" w:rsidRDefault="00000000" w:rsidP="00AF48B6">
      <w:pPr>
        <w:pStyle w:val="Heading1"/>
        <w:spacing w:line="360" w:lineRule="auto"/>
        <w:ind w:right="3"/>
        <w:rPr>
          <w:sz w:val="28"/>
          <w:szCs w:val="22"/>
        </w:rPr>
      </w:pPr>
      <w:r w:rsidRPr="00976539">
        <w:rPr>
          <w:sz w:val="28"/>
          <w:szCs w:val="22"/>
        </w:rPr>
        <w:lastRenderedPageBreak/>
        <w:t>CHAPTER 3 – METHODOLOGY</w:t>
      </w:r>
      <w:r w:rsidRPr="00976539">
        <w:rPr>
          <w:sz w:val="22"/>
          <w:szCs w:val="22"/>
        </w:rPr>
        <w:t xml:space="preserve"> </w:t>
      </w:r>
    </w:p>
    <w:p w14:paraId="174D1F8B" w14:textId="77777777" w:rsidR="00104A54" w:rsidRPr="008841FB" w:rsidRDefault="00000000" w:rsidP="00AF48B6">
      <w:pPr>
        <w:spacing w:after="0" w:line="360" w:lineRule="auto"/>
        <w:ind w:left="360" w:right="0" w:firstLine="0"/>
        <w:jc w:val="left"/>
      </w:pPr>
      <w:r w:rsidRPr="008841FB">
        <w:t xml:space="preserve"> </w:t>
      </w:r>
    </w:p>
    <w:p w14:paraId="04BFC9ED" w14:textId="77777777" w:rsidR="00104A54" w:rsidRPr="008841FB" w:rsidRDefault="00000000" w:rsidP="00AF48B6">
      <w:pPr>
        <w:spacing w:after="188" w:line="360" w:lineRule="auto"/>
        <w:ind w:right="5"/>
        <w:jc w:val="left"/>
      </w:pPr>
      <w:r w:rsidRPr="008841FB">
        <w:rPr>
          <w:b/>
        </w:rPr>
        <w:t xml:space="preserve">3.1 INTRODUCTION </w:t>
      </w:r>
    </w:p>
    <w:p w14:paraId="4CB245F0" w14:textId="77777777" w:rsidR="00104A54" w:rsidRPr="008841FB" w:rsidRDefault="00000000" w:rsidP="00AF48B6">
      <w:pPr>
        <w:spacing w:line="360" w:lineRule="auto"/>
        <w:ind w:left="355" w:right="47"/>
      </w:pPr>
      <w:r w:rsidRPr="008841FB">
        <w:t xml:space="preserve">The Helmet Verify system is an AI-powered helmet detection and compliance enforcement system designed to enhance road safety by ensuring that motorcyclists wear helmets at all times. With the increasing number of motorcycle-related accidents and the ineffectiveness of manual helmet law enforcement, there is an urgent need for automated solutions that can detect, track, and enforce helmet compliance in real-time. This project leverages deep learning, computer vision, and embedded systems to address these challenges, providing a scalable, efficient, and intelligent enforcement mechanism. </w:t>
      </w:r>
    </w:p>
    <w:p w14:paraId="6E31F4E8" w14:textId="2F5E7D98" w:rsidR="00104A54" w:rsidRPr="008841FB" w:rsidRDefault="00000000" w:rsidP="00AF48B6">
      <w:pPr>
        <w:spacing w:line="360" w:lineRule="auto"/>
        <w:ind w:left="355" w:right="47"/>
      </w:pPr>
      <w:r w:rsidRPr="008841FB">
        <w:t xml:space="preserve">Ensuring motorcycle helmet compliance is a critical aspect of road traffic safety, yet traditional enforcement methods have been largely ineffective. Manual inspections by law enforcement officers are not only </w:t>
      </w:r>
      <w:r w:rsidR="00B86CFD" w:rsidRPr="008841FB">
        <w:t>labour-intensive</w:t>
      </w:r>
      <w:r w:rsidRPr="008841FB">
        <w:t xml:space="preserve"> but also limited in coverage and prone to human error. Officers cannot be present at all locations at all times, leading to gaps in enforcement that allow riders to evade helmet laws. Additionally, traditional rule-based image processing methods for helmet detection have proven unreliable due to variability in lighting, helmet designs, and occlusions. This necessitates the adoption of advanced deep learning models capable of detecting helmets in real-world traffic conditions with high accuracy. </w:t>
      </w:r>
    </w:p>
    <w:p w14:paraId="0D8D57A1" w14:textId="77777777" w:rsidR="00104A54" w:rsidRPr="008841FB" w:rsidRDefault="00000000" w:rsidP="00AF48B6">
      <w:pPr>
        <w:spacing w:line="360" w:lineRule="auto"/>
        <w:ind w:left="355" w:right="47"/>
      </w:pPr>
      <w:r w:rsidRPr="008841FB">
        <w:t xml:space="preserve">The Helmet Verify system is designed to address these challenges by integrating cutting-edge deep learning algorithms with automated enforcement mechanisms. The system consists of two core components: </w:t>
      </w:r>
    </w:p>
    <w:p w14:paraId="54A5D093" w14:textId="1A112924" w:rsidR="00104A54" w:rsidRPr="008841FB" w:rsidRDefault="00000000" w:rsidP="00AF48B6">
      <w:pPr>
        <w:numPr>
          <w:ilvl w:val="0"/>
          <w:numId w:val="19"/>
        </w:numPr>
        <w:spacing w:after="0" w:line="360" w:lineRule="auto"/>
        <w:ind w:right="47" w:hanging="360"/>
      </w:pPr>
      <w:r w:rsidRPr="008841FB">
        <w:t xml:space="preserve">A YOLOv11-based real-time helmet detection system: This component utilizes the latest You Only Look Once (YOLO) deep learning model to accurately detect helmeted and </w:t>
      </w:r>
      <w:r w:rsidR="00B86CFD" w:rsidRPr="008841FB">
        <w:t>no helmeted</w:t>
      </w:r>
      <w:r w:rsidRPr="008841FB">
        <w:t xml:space="preserve"> riders in live traffic footage. YOLOv11 is known for its </w:t>
      </w:r>
      <w:r w:rsidR="00B86CFD" w:rsidRPr="008841FB">
        <w:t>fast-processing</w:t>
      </w:r>
      <w:r w:rsidRPr="008841FB">
        <w:t xml:space="preserve"> speed and high detection accuracy, making it an ideal choice for real-time enforcement applications. </w:t>
      </w:r>
    </w:p>
    <w:p w14:paraId="783F7C2E" w14:textId="77777777" w:rsidR="00104A54" w:rsidRPr="008841FB" w:rsidRDefault="00000000" w:rsidP="00AF48B6">
      <w:pPr>
        <w:numPr>
          <w:ilvl w:val="0"/>
          <w:numId w:val="19"/>
        </w:numPr>
        <w:spacing w:line="360" w:lineRule="auto"/>
        <w:ind w:right="47" w:hanging="360"/>
      </w:pPr>
      <w:r w:rsidRPr="008841FB">
        <w:t xml:space="preserve">An Arduino Uno-based enforcement mechanism: This component ensures that motorcycles cannot be started unless the rider is wearing a helmet. If a helmet violation is detected, the system automatically prevents ignition, enforcing compliance at the source. </w:t>
      </w:r>
    </w:p>
    <w:p w14:paraId="368BED51" w14:textId="77777777" w:rsidR="00104A54" w:rsidRPr="008841FB" w:rsidRDefault="00000000" w:rsidP="00AF48B6">
      <w:pPr>
        <w:spacing w:line="360" w:lineRule="auto"/>
        <w:ind w:left="355" w:right="47"/>
      </w:pPr>
      <w:r w:rsidRPr="008841FB">
        <w:t xml:space="preserve">By combining deep learning-based detection with automated enforcement, the Helmet Verify system transforms helmet law compliance from a passive requirement into an actively enforced safety measure. The proposed methodology focuses on creating a highly accurate, real-time, and </w:t>
      </w:r>
      <w:r w:rsidRPr="008841FB">
        <w:lastRenderedPageBreak/>
        <w:t xml:space="preserve">scalable solution that can be deployed in traffic monitoring systems, smart cities, and law enforcement agencies. </w:t>
      </w:r>
    </w:p>
    <w:p w14:paraId="311C18F7" w14:textId="77777777" w:rsidR="00104A54" w:rsidRPr="008841FB" w:rsidRDefault="00000000" w:rsidP="00AF48B6">
      <w:pPr>
        <w:spacing w:line="360" w:lineRule="auto"/>
        <w:ind w:left="355" w:right="47"/>
      </w:pPr>
      <w:r w:rsidRPr="008841FB">
        <w:t xml:space="preserve">This chapter provides a detailed explanation of the methodology used to develop and implement the Helmet Verify system. The discussion is structured as follows: </w:t>
      </w:r>
    </w:p>
    <w:p w14:paraId="13F52055" w14:textId="4F8C495D" w:rsidR="00104A54" w:rsidRPr="008841FB" w:rsidRDefault="00000000" w:rsidP="00AF48B6">
      <w:pPr>
        <w:numPr>
          <w:ilvl w:val="0"/>
          <w:numId w:val="20"/>
        </w:numPr>
        <w:spacing w:after="0" w:line="360" w:lineRule="auto"/>
        <w:ind w:right="47" w:hanging="360"/>
      </w:pPr>
      <w:r w:rsidRPr="008841FB">
        <w:t xml:space="preserve">Data Collection and Preprocessing: This section describes the collection of high-quality training data, ensuring that the deep learning model can accurately detect helmets across diverse conditions. The preprocessing techniques used to enhance model performance are also discussed. </w:t>
      </w:r>
    </w:p>
    <w:p w14:paraId="3E56217F" w14:textId="7F3BAB97" w:rsidR="00104A54" w:rsidRPr="008841FB" w:rsidRDefault="00000000" w:rsidP="00AF48B6">
      <w:pPr>
        <w:numPr>
          <w:ilvl w:val="0"/>
          <w:numId w:val="20"/>
        </w:numPr>
        <w:spacing w:after="0" w:line="360" w:lineRule="auto"/>
        <w:ind w:right="47" w:hanging="360"/>
      </w:pPr>
      <w:r w:rsidRPr="008841FB">
        <w:t xml:space="preserve">Model Selection and Training: This section explains why YOLOv11 was chosen over other deep learning models, detailing the training process, hyperparameter tuning, and performance optimization. </w:t>
      </w:r>
    </w:p>
    <w:p w14:paraId="094FEA98" w14:textId="77777777" w:rsidR="00104A54" w:rsidRPr="008841FB" w:rsidRDefault="00000000" w:rsidP="00AF48B6">
      <w:pPr>
        <w:numPr>
          <w:ilvl w:val="0"/>
          <w:numId w:val="20"/>
        </w:numPr>
        <w:spacing w:after="0" w:line="360" w:lineRule="auto"/>
        <w:ind w:right="47" w:hanging="360"/>
      </w:pPr>
      <w:r w:rsidRPr="008841FB">
        <w:t xml:space="preserve">System Architecture and Deployment: This section covers the integration of software and hardware components, providing a technical overview of the Helmet Verify framework and how it operates in real-world scenarios. </w:t>
      </w:r>
    </w:p>
    <w:p w14:paraId="59E77A72" w14:textId="77777777" w:rsidR="00104A54" w:rsidRPr="008841FB" w:rsidRDefault="00000000" w:rsidP="00AF48B6">
      <w:pPr>
        <w:spacing w:after="0" w:line="360" w:lineRule="auto"/>
        <w:ind w:left="720" w:right="0" w:firstLine="0"/>
        <w:jc w:val="left"/>
      </w:pPr>
      <w:r w:rsidRPr="008841FB">
        <w:t xml:space="preserve"> </w:t>
      </w:r>
    </w:p>
    <w:p w14:paraId="20514E38" w14:textId="77777777" w:rsidR="00104A54" w:rsidRPr="008841FB" w:rsidRDefault="00000000" w:rsidP="00AF48B6">
      <w:pPr>
        <w:numPr>
          <w:ilvl w:val="0"/>
          <w:numId w:val="20"/>
        </w:numPr>
        <w:spacing w:line="360" w:lineRule="auto"/>
        <w:ind w:right="47" w:hanging="360"/>
      </w:pPr>
      <w:r w:rsidRPr="008841FB">
        <w:t xml:space="preserve">Integration with Enforcement Mechanisms: This section details the Arduino-based vehicle control system, explaining how the system prevents motorcycle operation unless a helmet is detected, ensuring immediate compliance enforcement. </w:t>
      </w:r>
    </w:p>
    <w:p w14:paraId="6A3275E9" w14:textId="77777777" w:rsidR="00104A54" w:rsidRPr="008841FB" w:rsidRDefault="00000000" w:rsidP="00AF48B6">
      <w:pPr>
        <w:spacing w:line="360" w:lineRule="auto"/>
        <w:ind w:left="355" w:right="47"/>
      </w:pPr>
      <w:r w:rsidRPr="008841FB">
        <w:t xml:space="preserve">The proposed methodology ensures that Helmet Verify achieves the following key objectives: </w:t>
      </w:r>
    </w:p>
    <w:p w14:paraId="01E37CF4" w14:textId="3EB4BA19" w:rsidR="00104A54" w:rsidRPr="008841FB" w:rsidRDefault="00000000" w:rsidP="00AF48B6">
      <w:pPr>
        <w:numPr>
          <w:ilvl w:val="0"/>
          <w:numId w:val="21"/>
        </w:numPr>
        <w:spacing w:after="43" w:line="360" w:lineRule="auto"/>
        <w:ind w:right="47" w:hanging="360"/>
      </w:pPr>
      <w:r w:rsidRPr="008841FB">
        <w:t xml:space="preserve">High detection accuracy </w:t>
      </w:r>
    </w:p>
    <w:p w14:paraId="3CCA50FF" w14:textId="6E747B12" w:rsidR="00104A54" w:rsidRPr="008841FB" w:rsidRDefault="00000000" w:rsidP="00AF48B6">
      <w:pPr>
        <w:numPr>
          <w:ilvl w:val="0"/>
          <w:numId w:val="21"/>
        </w:numPr>
        <w:spacing w:after="43" w:line="360" w:lineRule="auto"/>
        <w:ind w:right="47" w:hanging="360"/>
      </w:pPr>
      <w:r w:rsidRPr="008841FB">
        <w:t xml:space="preserve">Real-time processing capability </w:t>
      </w:r>
    </w:p>
    <w:p w14:paraId="5A47EABB" w14:textId="04A4A5D5" w:rsidR="00104A54" w:rsidRPr="008841FB" w:rsidRDefault="00000000" w:rsidP="00AF48B6">
      <w:pPr>
        <w:numPr>
          <w:ilvl w:val="0"/>
          <w:numId w:val="21"/>
        </w:numPr>
        <w:spacing w:after="43" w:line="360" w:lineRule="auto"/>
        <w:ind w:right="47" w:hanging="360"/>
      </w:pPr>
      <w:r w:rsidRPr="008841FB">
        <w:t xml:space="preserve">Scalability and adaptability </w:t>
      </w:r>
    </w:p>
    <w:p w14:paraId="1404EDC4" w14:textId="77777777" w:rsidR="00104A54" w:rsidRPr="008841FB" w:rsidRDefault="00000000" w:rsidP="00AF48B6">
      <w:pPr>
        <w:numPr>
          <w:ilvl w:val="0"/>
          <w:numId w:val="21"/>
        </w:numPr>
        <w:spacing w:line="360" w:lineRule="auto"/>
        <w:ind w:right="47" w:hanging="360"/>
      </w:pPr>
      <w:r w:rsidRPr="008841FB">
        <w:t xml:space="preserve">Automated compliance enforcement </w:t>
      </w:r>
    </w:p>
    <w:p w14:paraId="1C2225E9" w14:textId="41323267" w:rsidR="00104A54" w:rsidRDefault="00000000" w:rsidP="00AF48B6">
      <w:pPr>
        <w:spacing w:line="360" w:lineRule="auto"/>
        <w:ind w:left="355" w:right="47"/>
      </w:pPr>
      <w:r w:rsidRPr="008841FB">
        <w:t xml:space="preserve">By adopting a data-driven and technology-enhanced approach, the Helmet Verify system represents a significant advancement in intelligent traffic enforcement. The methodology outlined in this chapter aims to establish a foundation for the successful implementation of an AI-powered, real-time, and automated helmet compliance system that can significantly reduce </w:t>
      </w:r>
      <w:r w:rsidR="00976539" w:rsidRPr="008841FB">
        <w:t>motorcycle related</w:t>
      </w:r>
      <w:r w:rsidRPr="008841FB">
        <w:t xml:space="preserve"> fatalities and improve road safety worldwide. </w:t>
      </w:r>
    </w:p>
    <w:p w14:paraId="3772B2FC" w14:textId="77777777" w:rsidR="00F2510F" w:rsidRDefault="00F2510F" w:rsidP="00AF48B6">
      <w:pPr>
        <w:spacing w:line="360" w:lineRule="auto"/>
        <w:ind w:left="355" w:right="47"/>
      </w:pPr>
    </w:p>
    <w:p w14:paraId="059D631F" w14:textId="77777777" w:rsidR="00F2510F" w:rsidRPr="008841FB" w:rsidRDefault="00F2510F" w:rsidP="00AF48B6">
      <w:pPr>
        <w:spacing w:line="360" w:lineRule="auto"/>
        <w:ind w:left="355" w:right="47"/>
      </w:pPr>
    </w:p>
    <w:p w14:paraId="65152DD7" w14:textId="77777777" w:rsidR="00104A54" w:rsidRPr="008841FB" w:rsidRDefault="00000000" w:rsidP="00AF48B6">
      <w:pPr>
        <w:spacing w:after="190" w:line="360" w:lineRule="auto"/>
        <w:ind w:right="5"/>
        <w:jc w:val="left"/>
      </w:pPr>
      <w:r w:rsidRPr="008841FB">
        <w:rPr>
          <w:b/>
        </w:rPr>
        <w:lastRenderedPageBreak/>
        <w:t xml:space="preserve">3.2 SYSTEM ARCHIECTURE </w:t>
      </w:r>
    </w:p>
    <w:p w14:paraId="788C74E8" w14:textId="2689BF78" w:rsidR="00104A54" w:rsidRPr="008841FB" w:rsidRDefault="00000000" w:rsidP="00AF48B6">
      <w:pPr>
        <w:spacing w:line="360" w:lineRule="auto"/>
        <w:ind w:left="355" w:right="47"/>
      </w:pPr>
      <w:r w:rsidRPr="008841FB">
        <w:t xml:space="preserve">The Helmet Verify system is designed as a real-time, AI-powered helmet detection and compliance enforcement framework. It integrates computer vision, deep learning, and embedded systems to ensure automated helmet compliance monitoring while actively preventing noncompliant riders from operating their motorcycles. The system architecture is built to handle </w:t>
      </w:r>
      <w:r w:rsidR="00B86CFD" w:rsidRPr="008841FB">
        <w:t>real time</w:t>
      </w:r>
      <w:r w:rsidRPr="008841FB">
        <w:t xml:space="preserve"> image processing, helmet detection, data analysis, and enforcement mechanisms, making it suitable for large-scale deployment in urban traffic monitoring, smart cities, and law enforcement applications. </w:t>
      </w:r>
    </w:p>
    <w:p w14:paraId="3F6DE663" w14:textId="77777777" w:rsidR="00104A54" w:rsidRPr="008841FB" w:rsidRDefault="00000000" w:rsidP="00AF48B6">
      <w:pPr>
        <w:spacing w:after="191" w:line="360" w:lineRule="auto"/>
        <w:ind w:left="860" w:right="5"/>
        <w:jc w:val="left"/>
      </w:pPr>
      <w:r w:rsidRPr="008841FB">
        <w:rPr>
          <w:b/>
        </w:rPr>
        <w:t xml:space="preserve">3.2.1. Training Phase </w:t>
      </w:r>
    </w:p>
    <w:p w14:paraId="762C3269" w14:textId="77777777" w:rsidR="00104A54" w:rsidRPr="008841FB" w:rsidRDefault="00000000" w:rsidP="00AF48B6">
      <w:pPr>
        <w:spacing w:line="360" w:lineRule="auto"/>
        <w:ind w:left="355" w:right="47"/>
      </w:pPr>
      <w:r w:rsidRPr="008841FB">
        <w:t xml:space="preserve">The training phase ensures the YOLOv11 model is optimized for helmet detection. The steps are: </w:t>
      </w:r>
    </w:p>
    <w:p w14:paraId="71154A62" w14:textId="38598A70" w:rsidR="00104A54" w:rsidRPr="008841FB" w:rsidRDefault="00000000" w:rsidP="00AF48B6">
      <w:pPr>
        <w:numPr>
          <w:ilvl w:val="0"/>
          <w:numId w:val="22"/>
        </w:numPr>
        <w:spacing w:after="0" w:line="360" w:lineRule="auto"/>
        <w:ind w:right="47" w:hanging="360"/>
      </w:pPr>
      <w:r w:rsidRPr="008841FB">
        <w:t>Input Dataset</w:t>
      </w:r>
      <w:r w:rsidRPr="008841FB">
        <w:rPr>
          <w:b/>
        </w:rPr>
        <w:t>:</w:t>
      </w:r>
      <w:r w:rsidRPr="008841FB">
        <w:t xml:space="preserve"> The model is trained on 1,200 </w:t>
      </w:r>
      <w:r w:rsidR="00B86CFD" w:rsidRPr="008841FB">
        <w:t>labelled</w:t>
      </w:r>
      <w:r w:rsidRPr="008841FB">
        <w:t xml:space="preserve"> images containing helmet and no-helmet cases. </w:t>
      </w:r>
    </w:p>
    <w:p w14:paraId="451D99B9" w14:textId="5C083EC1" w:rsidR="00104A54" w:rsidRPr="008841FB" w:rsidRDefault="00000000" w:rsidP="00AF48B6">
      <w:pPr>
        <w:numPr>
          <w:ilvl w:val="0"/>
          <w:numId w:val="22"/>
        </w:numPr>
        <w:spacing w:after="0" w:line="360" w:lineRule="auto"/>
        <w:ind w:right="47" w:hanging="360"/>
      </w:pPr>
      <w:r w:rsidRPr="008841FB">
        <w:t>Data Augmentation</w:t>
      </w:r>
      <w:r w:rsidRPr="008841FB">
        <w:rPr>
          <w:b/>
        </w:rPr>
        <w:t>:</w:t>
      </w:r>
      <w:r w:rsidRPr="008841FB">
        <w:t xml:space="preserve"> Techniques like flipping, rotation, and color adjustment enhance model generalization. </w:t>
      </w:r>
    </w:p>
    <w:p w14:paraId="41DEDC68" w14:textId="21719137" w:rsidR="00104A54" w:rsidRPr="008841FB" w:rsidRDefault="00000000" w:rsidP="00AF48B6">
      <w:pPr>
        <w:numPr>
          <w:ilvl w:val="0"/>
          <w:numId w:val="22"/>
        </w:numPr>
        <w:spacing w:after="43" w:line="360" w:lineRule="auto"/>
        <w:ind w:right="47" w:hanging="360"/>
      </w:pPr>
      <w:r w:rsidRPr="008841FB">
        <w:t xml:space="preserve">Model Initialization: The YOLOv11 model is loaded with pretrained weights. </w:t>
      </w:r>
    </w:p>
    <w:p w14:paraId="1DBA4B37" w14:textId="77777777" w:rsidR="00104A54" w:rsidRPr="008841FB" w:rsidRDefault="00000000" w:rsidP="00AF48B6">
      <w:pPr>
        <w:numPr>
          <w:ilvl w:val="0"/>
          <w:numId w:val="22"/>
        </w:numPr>
        <w:spacing w:after="43" w:line="360" w:lineRule="auto"/>
        <w:ind w:right="47" w:hanging="360"/>
      </w:pPr>
      <w:r w:rsidRPr="008841FB">
        <w:t xml:space="preserve">Training Loop (Epochs 1 to N): The model iteratively:  </w:t>
      </w:r>
    </w:p>
    <w:p w14:paraId="632F49A8" w14:textId="2A87BC10" w:rsidR="00104A54" w:rsidRPr="008841FB" w:rsidRDefault="00000000" w:rsidP="00AF48B6">
      <w:pPr>
        <w:numPr>
          <w:ilvl w:val="3"/>
          <w:numId w:val="23"/>
        </w:numPr>
        <w:spacing w:after="43" w:line="360" w:lineRule="auto"/>
        <w:ind w:right="47" w:hanging="360"/>
      </w:pPr>
      <w:r w:rsidRPr="008841FB">
        <w:t xml:space="preserve">Trains on </w:t>
      </w:r>
      <w:r w:rsidR="00B86CFD" w:rsidRPr="008841FB">
        <w:t>mini batches</w:t>
      </w:r>
      <w:r w:rsidRPr="008841FB">
        <w:t xml:space="preserve">. </w:t>
      </w:r>
    </w:p>
    <w:p w14:paraId="601DD6B2" w14:textId="69B56030" w:rsidR="00104A54" w:rsidRPr="008841FB" w:rsidRDefault="00000000" w:rsidP="00AF48B6">
      <w:pPr>
        <w:numPr>
          <w:ilvl w:val="3"/>
          <w:numId w:val="23"/>
        </w:numPr>
        <w:spacing w:after="43" w:line="360" w:lineRule="auto"/>
        <w:ind w:right="47" w:hanging="360"/>
      </w:pPr>
      <w:r w:rsidRPr="008841FB">
        <w:t xml:space="preserve">Computes Focal Loss (for class imbalance) and IoU Loss (for accurate bounding boxes). </w:t>
      </w:r>
    </w:p>
    <w:p w14:paraId="0051C8F3" w14:textId="3EDA9475" w:rsidR="00104A54" w:rsidRPr="008841FB" w:rsidRDefault="00000000" w:rsidP="00AF48B6">
      <w:pPr>
        <w:numPr>
          <w:ilvl w:val="3"/>
          <w:numId w:val="23"/>
        </w:numPr>
        <w:spacing w:after="43" w:line="360" w:lineRule="auto"/>
        <w:ind w:right="47" w:hanging="360"/>
      </w:pPr>
      <w:r w:rsidRPr="008841FB">
        <w:t xml:space="preserve">Updates weights using backpropagation. </w:t>
      </w:r>
    </w:p>
    <w:p w14:paraId="2160B571" w14:textId="56B08DB3" w:rsidR="00104A54" w:rsidRPr="008841FB" w:rsidRDefault="00000000" w:rsidP="00AF48B6">
      <w:pPr>
        <w:numPr>
          <w:ilvl w:val="3"/>
          <w:numId w:val="23"/>
        </w:numPr>
        <w:spacing w:after="43" w:line="360" w:lineRule="auto"/>
        <w:ind w:right="47" w:hanging="360"/>
      </w:pPr>
      <w:r w:rsidRPr="008841FB">
        <w:t xml:space="preserve">Increases the epoch count until reaching N. </w:t>
      </w:r>
    </w:p>
    <w:p w14:paraId="161D6F5E" w14:textId="77777777" w:rsidR="00104A54" w:rsidRPr="008841FB" w:rsidRDefault="00000000" w:rsidP="00AF48B6">
      <w:pPr>
        <w:numPr>
          <w:ilvl w:val="0"/>
          <w:numId w:val="22"/>
        </w:numPr>
        <w:spacing w:line="360" w:lineRule="auto"/>
        <w:ind w:right="47" w:hanging="360"/>
      </w:pPr>
      <w:r w:rsidRPr="008841FB">
        <w:t xml:space="preserve">Validation &amp; Saving Weights: After training, the model is validated and the best weights are saved. </w:t>
      </w:r>
    </w:p>
    <w:p w14:paraId="02462F49" w14:textId="77777777" w:rsidR="00104A54" w:rsidRPr="008841FB" w:rsidRDefault="00000000" w:rsidP="00AF48B6">
      <w:pPr>
        <w:spacing w:after="190" w:line="360" w:lineRule="auto"/>
        <w:ind w:left="860" w:right="5"/>
        <w:jc w:val="left"/>
      </w:pPr>
      <w:r w:rsidRPr="008841FB">
        <w:rPr>
          <w:b/>
        </w:rPr>
        <w:t xml:space="preserve">3.2.2. Input Processing (Live Camera Feed) </w:t>
      </w:r>
    </w:p>
    <w:p w14:paraId="5990B798" w14:textId="77777777" w:rsidR="00104A54" w:rsidRPr="008841FB" w:rsidRDefault="00000000" w:rsidP="00AF48B6">
      <w:pPr>
        <w:spacing w:line="360" w:lineRule="auto"/>
        <w:ind w:left="355" w:right="47"/>
      </w:pPr>
      <w:r w:rsidRPr="008841FB">
        <w:t xml:space="preserve">After training, the model is deployed for real-time helmet detection. The steps are: </w:t>
      </w:r>
    </w:p>
    <w:p w14:paraId="7502E437" w14:textId="4E38E0FF" w:rsidR="00104A54" w:rsidRPr="008841FB" w:rsidRDefault="00000000" w:rsidP="00AF48B6">
      <w:pPr>
        <w:numPr>
          <w:ilvl w:val="0"/>
          <w:numId w:val="22"/>
        </w:numPr>
        <w:spacing w:after="43" w:line="360" w:lineRule="auto"/>
        <w:ind w:right="47" w:hanging="360"/>
      </w:pPr>
      <w:r w:rsidRPr="008841FB">
        <w:t xml:space="preserve">Input Live Camera Feed: The system receives a real-time video feed. </w:t>
      </w:r>
    </w:p>
    <w:p w14:paraId="0AFA0081" w14:textId="77777777" w:rsidR="00104A54" w:rsidRPr="008841FB" w:rsidRDefault="00000000" w:rsidP="00AF48B6">
      <w:pPr>
        <w:numPr>
          <w:ilvl w:val="0"/>
          <w:numId w:val="22"/>
        </w:numPr>
        <w:spacing w:after="179" w:line="360" w:lineRule="auto"/>
        <w:ind w:right="47" w:hanging="360"/>
      </w:pPr>
      <w:r w:rsidRPr="008841FB">
        <w:t xml:space="preserve">Preprocessing: Each frame is resized and normalized before passing to the model. </w:t>
      </w:r>
    </w:p>
    <w:p w14:paraId="234872CF" w14:textId="77777777" w:rsidR="004A4CDA" w:rsidRPr="008841FB" w:rsidRDefault="00000000" w:rsidP="00AF48B6">
      <w:pPr>
        <w:spacing w:after="4" w:line="360" w:lineRule="auto"/>
        <w:ind w:left="860" w:right="0"/>
        <w:rPr>
          <w:b/>
        </w:rPr>
      </w:pPr>
      <w:r w:rsidRPr="008841FB">
        <w:rPr>
          <w:b/>
        </w:rPr>
        <w:t>3.2.3. Feature Extraction &amp;</w:t>
      </w:r>
      <w:r w:rsidR="004A4CDA" w:rsidRPr="008841FB">
        <w:rPr>
          <w:b/>
        </w:rPr>
        <w:t xml:space="preserve"> </w:t>
      </w:r>
      <w:r w:rsidRPr="008841FB">
        <w:rPr>
          <w:b/>
        </w:rPr>
        <w:t xml:space="preserve">Aggregation </w:t>
      </w:r>
    </w:p>
    <w:p w14:paraId="33F20558" w14:textId="7730B97A" w:rsidR="00104A54" w:rsidRPr="008841FB" w:rsidRDefault="00000000" w:rsidP="00AF48B6">
      <w:pPr>
        <w:spacing w:after="4" w:line="360" w:lineRule="auto"/>
        <w:ind w:left="0" w:right="0" w:firstLine="850"/>
        <w:rPr>
          <w:b/>
        </w:rPr>
      </w:pPr>
      <w:r w:rsidRPr="008841FB">
        <w:t xml:space="preserve">The model extracts important image features using: </w:t>
      </w:r>
    </w:p>
    <w:p w14:paraId="7FEDC88D" w14:textId="0113D3EA" w:rsidR="00104A54" w:rsidRPr="008841FB" w:rsidRDefault="00000000" w:rsidP="00AF48B6">
      <w:pPr>
        <w:numPr>
          <w:ilvl w:val="0"/>
          <w:numId w:val="22"/>
        </w:numPr>
        <w:spacing w:after="43" w:line="360" w:lineRule="auto"/>
        <w:ind w:right="0" w:hanging="360"/>
      </w:pPr>
      <w:r w:rsidRPr="008841FB">
        <w:t xml:space="preserve">CSPNet + ResNet: Extracts rich feature representations. </w:t>
      </w:r>
    </w:p>
    <w:p w14:paraId="3F8677F7" w14:textId="3E5E4C2F" w:rsidR="00104A54" w:rsidRPr="008841FB" w:rsidRDefault="00000000" w:rsidP="00AF48B6">
      <w:pPr>
        <w:numPr>
          <w:ilvl w:val="0"/>
          <w:numId w:val="22"/>
        </w:numPr>
        <w:spacing w:after="43" w:line="360" w:lineRule="auto"/>
        <w:ind w:right="47" w:hanging="360"/>
      </w:pPr>
      <w:r w:rsidRPr="008841FB">
        <w:t xml:space="preserve">Adaptive Anchor Boxes: Ensures accurate bounding box predictions. </w:t>
      </w:r>
    </w:p>
    <w:p w14:paraId="53318290" w14:textId="3CAE26AC" w:rsidR="00104A54" w:rsidRPr="008841FB" w:rsidRDefault="00000000" w:rsidP="00AF48B6">
      <w:pPr>
        <w:numPr>
          <w:ilvl w:val="0"/>
          <w:numId w:val="22"/>
        </w:numPr>
        <w:spacing w:after="43" w:line="360" w:lineRule="auto"/>
        <w:ind w:right="47" w:hanging="360"/>
      </w:pPr>
      <w:r w:rsidRPr="008841FB">
        <w:lastRenderedPageBreak/>
        <w:t xml:space="preserve">PANet (Path Aggregation Network): Enhances feature propagation. </w:t>
      </w:r>
    </w:p>
    <w:p w14:paraId="2D6AB09F" w14:textId="77777777" w:rsidR="00104A54" w:rsidRPr="008841FB" w:rsidRDefault="00000000" w:rsidP="00AF48B6">
      <w:pPr>
        <w:numPr>
          <w:ilvl w:val="0"/>
          <w:numId w:val="22"/>
        </w:numPr>
        <w:spacing w:after="179" w:line="360" w:lineRule="auto"/>
        <w:ind w:right="47" w:hanging="360"/>
      </w:pPr>
      <w:r w:rsidRPr="008841FB">
        <w:t xml:space="preserve">Multi-Scale Feature Fusion: Combines information from different levels of the neural network. </w:t>
      </w:r>
    </w:p>
    <w:p w14:paraId="71068339" w14:textId="77777777" w:rsidR="00104A54" w:rsidRPr="008841FB" w:rsidRDefault="00000000" w:rsidP="00AF48B6">
      <w:pPr>
        <w:spacing w:after="190" w:line="360" w:lineRule="auto"/>
        <w:ind w:left="860" w:right="5"/>
        <w:jc w:val="left"/>
      </w:pPr>
      <w:r w:rsidRPr="008841FB">
        <w:rPr>
          <w:b/>
        </w:rPr>
        <w:t xml:space="preserve">3.2.4. Detection &amp; Post-Processing </w:t>
      </w:r>
    </w:p>
    <w:p w14:paraId="21E51C24" w14:textId="77777777" w:rsidR="00104A54" w:rsidRPr="008841FB" w:rsidRDefault="00000000" w:rsidP="00AF48B6">
      <w:pPr>
        <w:spacing w:line="360" w:lineRule="auto"/>
        <w:ind w:left="355" w:right="47"/>
      </w:pPr>
      <w:r w:rsidRPr="008841FB">
        <w:t xml:space="preserve">Once features are extracted, the model detects objects: </w:t>
      </w:r>
    </w:p>
    <w:p w14:paraId="4B7417FA" w14:textId="24424242" w:rsidR="00104A54" w:rsidRPr="008841FB" w:rsidRDefault="00000000" w:rsidP="00AF48B6">
      <w:pPr>
        <w:numPr>
          <w:ilvl w:val="0"/>
          <w:numId w:val="22"/>
        </w:numPr>
        <w:spacing w:after="43" w:line="360" w:lineRule="auto"/>
        <w:ind w:right="47" w:hanging="360"/>
      </w:pPr>
      <w:r w:rsidRPr="008841FB">
        <w:t xml:space="preserve">Detection Head: The model predicts helmet/no-helmet classes and bounding boxes. </w:t>
      </w:r>
    </w:p>
    <w:p w14:paraId="0EE755A8" w14:textId="235434D3" w:rsidR="00104A54" w:rsidRPr="008841FB" w:rsidRDefault="00000000" w:rsidP="00AF48B6">
      <w:pPr>
        <w:numPr>
          <w:ilvl w:val="0"/>
          <w:numId w:val="22"/>
        </w:numPr>
        <w:spacing w:after="43" w:line="360" w:lineRule="auto"/>
        <w:ind w:right="47" w:hanging="360"/>
      </w:pPr>
      <w:r w:rsidRPr="008841FB">
        <w:t xml:space="preserve">Non-Maximum Suppression (NMS): Eliminates duplicate detections. </w:t>
      </w:r>
    </w:p>
    <w:p w14:paraId="02F50254" w14:textId="1B3356DE" w:rsidR="00104A54" w:rsidRPr="008841FB" w:rsidRDefault="00000000" w:rsidP="00AF48B6">
      <w:pPr>
        <w:numPr>
          <w:ilvl w:val="0"/>
          <w:numId w:val="22"/>
        </w:numPr>
        <w:spacing w:after="43" w:line="360" w:lineRule="auto"/>
        <w:ind w:right="47" w:hanging="360"/>
      </w:pPr>
      <w:r w:rsidRPr="008841FB">
        <w:t xml:space="preserve">IoU Thresholding: Ensures accurate bounding boxes. </w:t>
      </w:r>
    </w:p>
    <w:p w14:paraId="0C67087E" w14:textId="77777777" w:rsidR="00104A54" w:rsidRPr="008841FB" w:rsidRDefault="00000000" w:rsidP="00AF48B6">
      <w:pPr>
        <w:numPr>
          <w:ilvl w:val="0"/>
          <w:numId w:val="22"/>
        </w:numPr>
        <w:spacing w:after="179" w:line="360" w:lineRule="auto"/>
        <w:ind w:right="47" w:hanging="360"/>
      </w:pPr>
      <w:r w:rsidRPr="008841FB">
        <w:t xml:space="preserve">Output: The system outputs detected objects with confidence scores. </w:t>
      </w:r>
    </w:p>
    <w:p w14:paraId="67BD7130" w14:textId="77777777" w:rsidR="00104A54" w:rsidRPr="008841FB" w:rsidRDefault="00000000" w:rsidP="00AF48B6">
      <w:pPr>
        <w:spacing w:after="194" w:line="360" w:lineRule="auto"/>
        <w:ind w:left="860" w:right="5"/>
        <w:jc w:val="left"/>
      </w:pPr>
      <w:r w:rsidRPr="008841FB">
        <w:rPr>
          <w:b/>
        </w:rPr>
        <w:t xml:space="preserve">3.2.5. Real-Time Processing </w:t>
      </w:r>
    </w:p>
    <w:p w14:paraId="0AFDA804" w14:textId="0130F4D1" w:rsidR="00104A54" w:rsidRPr="008841FB" w:rsidRDefault="00000000" w:rsidP="00AF48B6">
      <w:pPr>
        <w:numPr>
          <w:ilvl w:val="0"/>
          <w:numId w:val="22"/>
        </w:numPr>
        <w:spacing w:after="43" w:line="360" w:lineRule="auto"/>
        <w:ind w:right="47" w:hanging="360"/>
      </w:pPr>
      <w:r w:rsidRPr="008841FB">
        <w:t xml:space="preserve">If objects are detected, they are processed and displayed. </w:t>
      </w:r>
    </w:p>
    <w:p w14:paraId="27051A0E" w14:textId="0DE6CA62" w:rsidR="00104A54" w:rsidRPr="008841FB" w:rsidRDefault="00000000" w:rsidP="00AF48B6">
      <w:pPr>
        <w:numPr>
          <w:ilvl w:val="0"/>
          <w:numId w:val="22"/>
        </w:numPr>
        <w:spacing w:after="43" w:line="360" w:lineRule="auto"/>
        <w:ind w:right="47" w:hanging="360"/>
      </w:pPr>
      <w:r w:rsidRPr="008841FB">
        <w:t xml:space="preserve">If the </w:t>
      </w:r>
      <w:r w:rsidRPr="008841FB">
        <w:rPr>
          <w:b/>
        </w:rPr>
        <w:t>live feed is active</w:t>
      </w:r>
      <w:r w:rsidRPr="008841FB">
        <w:t xml:space="preserve">, the system continues detecting helmets in new frames. </w:t>
      </w:r>
    </w:p>
    <w:p w14:paraId="09C5629B" w14:textId="77777777" w:rsidR="00104A54" w:rsidRPr="008841FB" w:rsidRDefault="00000000" w:rsidP="00AF48B6">
      <w:pPr>
        <w:numPr>
          <w:ilvl w:val="0"/>
          <w:numId w:val="22"/>
        </w:numPr>
        <w:spacing w:after="179" w:line="360" w:lineRule="auto"/>
        <w:ind w:right="47" w:hanging="360"/>
      </w:pPr>
      <w:r w:rsidRPr="008841FB">
        <w:t xml:space="preserve">If the </w:t>
      </w:r>
      <w:r w:rsidRPr="008841FB">
        <w:rPr>
          <w:b/>
        </w:rPr>
        <w:t>live feed is inactive</w:t>
      </w:r>
      <w:r w:rsidRPr="008841FB">
        <w:t xml:space="preserve">, the process stops. </w:t>
      </w:r>
    </w:p>
    <w:p w14:paraId="74648DC7" w14:textId="77777777" w:rsidR="00104A54" w:rsidRPr="008841FB" w:rsidRDefault="00000000" w:rsidP="00AF48B6">
      <w:pPr>
        <w:spacing w:after="208" w:line="360" w:lineRule="auto"/>
        <w:ind w:left="355" w:right="47"/>
      </w:pPr>
      <w:r w:rsidRPr="008841FB">
        <w:t xml:space="preserve">This flowchart outlines the step-by-step working of the </w:t>
      </w:r>
      <w:r w:rsidRPr="008841FB">
        <w:rPr>
          <w:b/>
        </w:rPr>
        <w:t>Helmet Verify AI Detection System</w:t>
      </w:r>
      <w:r w:rsidRPr="008841FB">
        <w:t xml:space="preserve">, ensuring efficient training and real-time inference. </w:t>
      </w:r>
    </w:p>
    <w:p w14:paraId="04C2BA7E" w14:textId="4D64686B" w:rsidR="00104A54" w:rsidRPr="008841FB" w:rsidRDefault="00000000" w:rsidP="00414D0C">
      <w:pPr>
        <w:spacing w:after="0" w:line="360" w:lineRule="auto"/>
        <w:ind w:left="360" w:right="0" w:firstLine="0"/>
        <w:jc w:val="left"/>
      </w:pPr>
      <w:r w:rsidRPr="008841FB">
        <w:rPr>
          <w:noProof/>
        </w:rPr>
        <w:lastRenderedPageBreak/>
        <w:drawing>
          <wp:inline distT="0" distB="0" distL="0" distR="0" wp14:anchorId="1F5AA822" wp14:editId="73F0E56F">
            <wp:extent cx="5265420" cy="6355080"/>
            <wp:effectExtent l="0" t="0" r="0" b="0"/>
            <wp:docPr id="2798" name="Picture 2798"/>
            <wp:cNvGraphicFramePr/>
            <a:graphic xmlns:a="http://schemas.openxmlformats.org/drawingml/2006/main">
              <a:graphicData uri="http://schemas.openxmlformats.org/drawingml/2006/picture">
                <pic:pic xmlns:pic="http://schemas.openxmlformats.org/drawingml/2006/picture">
                  <pic:nvPicPr>
                    <pic:cNvPr id="2798" name="Picture 2798"/>
                    <pic:cNvPicPr/>
                  </pic:nvPicPr>
                  <pic:blipFill>
                    <a:blip r:embed="rId9"/>
                    <a:stretch>
                      <a:fillRect/>
                    </a:stretch>
                  </pic:blipFill>
                  <pic:spPr>
                    <a:xfrm>
                      <a:off x="0" y="0"/>
                      <a:ext cx="5265420" cy="6355080"/>
                    </a:xfrm>
                    <a:prstGeom prst="rect">
                      <a:avLst/>
                    </a:prstGeom>
                  </pic:spPr>
                </pic:pic>
              </a:graphicData>
            </a:graphic>
          </wp:inline>
        </w:drawing>
      </w:r>
    </w:p>
    <w:p w14:paraId="106640EC" w14:textId="4559E3FF" w:rsidR="004A4CDA" w:rsidRPr="0044766F" w:rsidRDefault="00000000" w:rsidP="00AF48B6">
      <w:pPr>
        <w:spacing w:after="0" w:line="360" w:lineRule="auto"/>
        <w:ind w:left="1034" w:right="719"/>
        <w:jc w:val="center"/>
      </w:pPr>
      <w:r w:rsidRPr="008841FB">
        <w:rPr>
          <w:sz w:val="20"/>
        </w:rPr>
        <w:t xml:space="preserve">Fig. 3.1 Model Architecture </w:t>
      </w:r>
    </w:p>
    <w:p w14:paraId="12EAF1EB" w14:textId="4A85F71F" w:rsidR="00104A54" w:rsidRPr="008841FB" w:rsidRDefault="00000000" w:rsidP="00AF48B6">
      <w:pPr>
        <w:spacing w:after="188" w:line="360" w:lineRule="auto"/>
        <w:ind w:right="5"/>
        <w:jc w:val="left"/>
      </w:pPr>
      <w:r w:rsidRPr="008841FB">
        <w:rPr>
          <w:b/>
        </w:rPr>
        <w:t xml:space="preserve">3.3 DATASET PREPARATION </w:t>
      </w:r>
    </w:p>
    <w:p w14:paraId="5A4F8376" w14:textId="77777777" w:rsidR="00104A54" w:rsidRPr="008841FB" w:rsidRDefault="00000000" w:rsidP="00AF48B6">
      <w:pPr>
        <w:spacing w:line="360" w:lineRule="auto"/>
        <w:ind w:left="355" w:right="47"/>
      </w:pPr>
      <w:r w:rsidRPr="008841FB">
        <w:t xml:space="preserve">The success of any deep learning-based object detection model depends largely on the quality, diversity, and robustness of the dataset used for training. In the case of helmet detection, the dataset must contain a wide range of images representing helmeted and non-helmeted riders across various environmental conditions, angles, and lighting scenarios. Since helmet compliance varies across regions and road conditions, it is essential to create a dataset that is representative of real-world motorcycle traffic, ensuring that the model can generalize effectively when deployed in different locations and circumstances. </w:t>
      </w:r>
    </w:p>
    <w:p w14:paraId="37731D76" w14:textId="77777777" w:rsidR="00104A54" w:rsidRPr="008841FB" w:rsidRDefault="00000000" w:rsidP="00AF48B6">
      <w:pPr>
        <w:spacing w:line="360" w:lineRule="auto"/>
        <w:ind w:left="355" w:right="47"/>
      </w:pPr>
      <w:r w:rsidRPr="008841FB">
        <w:lastRenderedPageBreak/>
        <w:t xml:space="preserve">For the Helmet Verify system, a custom dataset of 1,200 images was collected, curated, and annotated to train the YOLOv11 deep learning model. The dataset preparation process involved three key stages: </w:t>
      </w:r>
    </w:p>
    <w:p w14:paraId="226BAA45" w14:textId="79DEECDD" w:rsidR="00104A54" w:rsidRPr="008841FB" w:rsidRDefault="00000000" w:rsidP="00AF48B6">
      <w:pPr>
        <w:numPr>
          <w:ilvl w:val="0"/>
          <w:numId w:val="24"/>
        </w:numPr>
        <w:spacing w:after="0" w:line="360" w:lineRule="auto"/>
        <w:ind w:right="47" w:hanging="360"/>
      </w:pPr>
      <w:r w:rsidRPr="008841FB">
        <w:t xml:space="preserve">Dataset Collection – Gathering a diverse set of images from multiple sources, ensuring the inclusion of various helmet types, rider postures, and environmental conditions. </w:t>
      </w:r>
    </w:p>
    <w:p w14:paraId="3959C766" w14:textId="13255B33" w:rsidR="00104A54" w:rsidRPr="008841FB" w:rsidRDefault="00000000" w:rsidP="00AF48B6">
      <w:pPr>
        <w:numPr>
          <w:ilvl w:val="0"/>
          <w:numId w:val="24"/>
        </w:numPr>
        <w:spacing w:after="0" w:line="360" w:lineRule="auto"/>
        <w:ind w:right="47" w:hanging="360"/>
      </w:pPr>
      <w:r w:rsidRPr="008841FB">
        <w:t xml:space="preserve">Data Annotation – </w:t>
      </w:r>
      <w:r w:rsidR="00B86CFD" w:rsidRPr="008841FB">
        <w:t>Labelling</w:t>
      </w:r>
      <w:r w:rsidRPr="008841FB">
        <w:t xml:space="preserve"> the dataset with bounding boxes and object class labels, making it suitable for supervised learning. </w:t>
      </w:r>
    </w:p>
    <w:p w14:paraId="44436461" w14:textId="77777777" w:rsidR="00104A54" w:rsidRPr="008841FB" w:rsidRDefault="00000000" w:rsidP="00AF48B6">
      <w:pPr>
        <w:numPr>
          <w:ilvl w:val="0"/>
          <w:numId w:val="24"/>
        </w:numPr>
        <w:spacing w:line="360" w:lineRule="auto"/>
        <w:ind w:right="47" w:hanging="360"/>
      </w:pPr>
      <w:r w:rsidRPr="008841FB">
        <w:t xml:space="preserve">Data Augmentation – Applying image transformation techniques to improve the model’s ability to detect helmets in varied conditions. </w:t>
      </w:r>
    </w:p>
    <w:p w14:paraId="686EAC49" w14:textId="77777777" w:rsidR="00104A54" w:rsidRPr="008841FB" w:rsidRDefault="00000000" w:rsidP="00AF48B6">
      <w:pPr>
        <w:spacing w:line="360" w:lineRule="auto"/>
        <w:ind w:left="355" w:right="47"/>
      </w:pPr>
      <w:r w:rsidRPr="008841FB">
        <w:t xml:space="preserve">Each of these stages plays a crucial role in enhancing the accuracy, adaptability, and robustness of the Helmet Verify system. The following sections provide an in-depth discussion of each stage. </w:t>
      </w:r>
    </w:p>
    <w:p w14:paraId="78D45E8F" w14:textId="77777777" w:rsidR="00104A54" w:rsidRPr="008841FB" w:rsidRDefault="00000000" w:rsidP="00AF48B6">
      <w:pPr>
        <w:spacing w:after="190" w:line="360" w:lineRule="auto"/>
        <w:ind w:left="860" w:right="5"/>
        <w:jc w:val="left"/>
      </w:pPr>
      <w:r w:rsidRPr="008841FB">
        <w:rPr>
          <w:b/>
        </w:rPr>
        <w:t xml:space="preserve">3.3.1 Dataset Collection </w:t>
      </w:r>
    </w:p>
    <w:p w14:paraId="063C7F53" w14:textId="77777777" w:rsidR="00104A54" w:rsidRPr="008841FB" w:rsidRDefault="00000000" w:rsidP="00AF48B6">
      <w:pPr>
        <w:spacing w:line="360" w:lineRule="auto"/>
        <w:ind w:left="355" w:right="47"/>
      </w:pPr>
      <w:r w:rsidRPr="008841FB">
        <w:t xml:space="preserve">The dataset collection process was designed to ensure that the Helmet Verify system learns from a diverse set of real-world traffic scenarios, enabling it to generalize well across different environments. The dataset consists of 1,200 images, covering helmeted and non-helmeted riders, captured under various conditions to improve detection accuracy. </w:t>
      </w:r>
    </w:p>
    <w:p w14:paraId="59ED51DE" w14:textId="77777777" w:rsidR="00104A54" w:rsidRPr="008841FB" w:rsidRDefault="00000000" w:rsidP="00AF48B6">
      <w:pPr>
        <w:spacing w:line="360" w:lineRule="auto"/>
        <w:ind w:left="355" w:right="47"/>
      </w:pPr>
      <w:r w:rsidRPr="008841FB">
        <w:t xml:space="preserve">Composition of the Dataset </w:t>
      </w:r>
    </w:p>
    <w:p w14:paraId="006A8CC4" w14:textId="77777777" w:rsidR="00104A54" w:rsidRPr="008841FB" w:rsidRDefault="00000000" w:rsidP="00AF48B6">
      <w:pPr>
        <w:spacing w:line="360" w:lineRule="auto"/>
        <w:ind w:left="355" w:right="47"/>
      </w:pPr>
      <w:r w:rsidRPr="008841FB">
        <w:t xml:space="preserve">The dataset includes three key categories: </w:t>
      </w:r>
    </w:p>
    <w:p w14:paraId="2867632A" w14:textId="05FA38B4" w:rsidR="00104A54" w:rsidRPr="008841FB" w:rsidRDefault="00000000" w:rsidP="00AF48B6">
      <w:pPr>
        <w:numPr>
          <w:ilvl w:val="0"/>
          <w:numId w:val="25"/>
        </w:numPr>
        <w:spacing w:after="0" w:line="360" w:lineRule="auto"/>
        <w:ind w:right="47" w:hanging="360"/>
      </w:pPr>
      <w:r w:rsidRPr="008841FB">
        <w:t xml:space="preserve">Helmeted Riders (Positive Samples): Images of motorcyclists wearing helmets, representing compliant individuals. These samples help the model learn the features of helmeted riders, improving classification accuracy. </w:t>
      </w:r>
    </w:p>
    <w:p w14:paraId="2DF7042C" w14:textId="457B259F" w:rsidR="00104A54" w:rsidRPr="008841FB" w:rsidRDefault="00000000" w:rsidP="00AF48B6">
      <w:pPr>
        <w:numPr>
          <w:ilvl w:val="0"/>
          <w:numId w:val="25"/>
        </w:numPr>
        <w:spacing w:after="0" w:line="360" w:lineRule="auto"/>
        <w:ind w:right="47" w:hanging="360"/>
      </w:pPr>
      <w:r w:rsidRPr="008841FB">
        <w:t xml:space="preserve">Non-Helmeted Riders (Negative Samples): Images of riders not wearing helmets, representing violations. These images allow the model to distinguish between helmeted and non-helmeted individuals, ensuring accurate violation detection. </w:t>
      </w:r>
    </w:p>
    <w:p w14:paraId="3D6B0157" w14:textId="011425AE" w:rsidR="004A4CDA" w:rsidRPr="008841FB" w:rsidRDefault="00000000" w:rsidP="00AF48B6">
      <w:pPr>
        <w:numPr>
          <w:ilvl w:val="0"/>
          <w:numId w:val="25"/>
        </w:numPr>
        <w:spacing w:line="360" w:lineRule="auto"/>
        <w:ind w:right="47" w:hanging="360"/>
      </w:pPr>
      <w:r w:rsidRPr="008841FB">
        <w:t xml:space="preserve">Diverse Environmental Conditions: The dataset includes images taken under different lighting conditions (daytime, nighttime, shadows), weather variations (rain, fog, bright sunlight), and urban/rural settings. This ensures that the model is robust to varying real-world conditions. </w:t>
      </w:r>
    </w:p>
    <w:p w14:paraId="42241134" w14:textId="3DD55D59" w:rsidR="00104A54" w:rsidRPr="008841FB" w:rsidRDefault="00000000" w:rsidP="00AF48B6">
      <w:pPr>
        <w:spacing w:line="360" w:lineRule="auto"/>
        <w:ind w:left="355" w:right="47"/>
      </w:pPr>
      <w:r w:rsidRPr="008841FB">
        <w:t xml:space="preserve">Sources of Data </w:t>
      </w:r>
    </w:p>
    <w:p w14:paraId="7CB4D087" w14:textId="77777777" w:rsidR="00104A54" w:rsidRPr="008841FB" w:rsidRDefault="00000000" w:rsidP="00AF48B6">
      <w:pPr>
        <w:spacing w:line="360" w:lineRule="auto"/>
        <w:ind w:left="355" w:right="47"/>
      </w:pPr>
      <w:r w:rsidRPr="008841FB">
        <w:lastRenderedPageBreak/>
        <w:t xml:space="preserve">To create a dataset that reflects real-world riding conditions, images were collected from multiple sources, ensuring a wide representation of traffic environments. These sources include: </w:t>
      </w:r>
    </w:p>
    <w:p w14:paraId="7BC2A998" w14:textId="1FFA46B7" w:rsidR="00104A54" w:rsidRPr="008841FB" w:rsidRDefault="00000000" w:rsidP="00AF48B6">
      <w:pPr>
        <w:numPr>
          <w:ilvl w:val="0"/>
          <w:numId w:val="26"/>
        </w:numPr>
        <w:spacing w:after="0" w:line="360" w:lineRule="auto"/>
        <w:ind w:right="47" w:hanging="360"/>
      </w:pPr>
      <w:r w:rsidRPr="008841FB">
        <w:t xml:space="preserve">Publicly Available Helmet Detection Datasets: Existing helmet detection datasets from research publications, open-source databases, and AI benchmark repositories were used as a foundation for training the model. These datasets provided a large volume of </w:t>
      </w:r>
      <w:r w:rsidR="00B86CFD" w:rsidRPr="008841FB">
        <w:t>labelled</w:t>
      </w:r>
      <w:r w:rsidRPr="008841FB">
        <w:t xml:space="preserve"> images, reducing the time required for manual annotation. </w:t>
      </w:r>
    </w:p>
    <w:p w14:paraId="75F128BF" w14:textId="47008F6E" w:rsidR="00104A54" w:rsidRPr="008841FB" w:rsidRDefault="00000000" w:rsidP="00AF48B6">
      <w:pPr>
        <w:numPr>
          <w:ilvl w:val="0"/>
          <w:numId w:val="26"/>
        </w:numPr>
        <w:spacing w:line="360" w:lineRule="auto"/>
        <w:ind w:right="47" w:hanging="360"/>
      </w:pPr>
      <w:r w:rsidRPr="008841FB">
        <w:t xml:space="preserve">Custom Captured Images from Real-World Scenarios: To enhance the dataset’s diversity, additional images were captured from live traffic surveillance footage, highway monitoring systems, and motorcycle-mounted cameras. This approach ensured that the dataset included regional variations, different helmet types, and realistic riding </w:t>
      </w:r>
      <w:r w:rsidR="00B86CFD" w:rsidRPr="008841FB">
        <w:t>behaviours</w:t>
      </w:r>
      <w:r w:rsidRPr="008841FB">
        <w:t xml:space="preserve">. </w:t>
      </w:r>
    </w:p>
    <w:p w14:paraId="3FB52365" w14:textId="77777777" w:rsidR="00104A54" w:rsidRPr="008841FB" w:rsidRDefault="00000000" w:rsidP="00AF48B6">
      <w:pPr>
        <w:spacing w:line="360" w:lineRule="auto"/>
        <w:ind w:left="355" w:right="47"/>
      </w:pPr>
      <w:r w:rsidRPr="008841FB">
        <w:t xml:space="preserve">By combining open-source data with real-world imagery, the Helmet Verify dataset effectively captures the variability in helmet compliance, enabling the model to perform reliably in uncontrolled environments. </w:t>
      </w:r>
    </w:p>
    <w:p w14:paraId="768FD36C" w14:textId="63660BC5" w:rsidR="00104A54" w:rsidRPr="008841FB" w:rsidRDefault="00000000" w:rsidP="00AF48B6">
      <w:pPr>
        <w:spacing w:after="6" w:line="360" w:lineRule="auto"/>
        <w:ind w:left="860" w:right="5"/>
        <w:jc w:val="left"/>
      </w:pPr>
      <w:r w:rsidRPr="008841FB">
        <w:rPr>
          <w:b/>
        </w:rPr>
        <w:t xml:space="preserve">3.3.2 Data Annotation </w:t>
      </w:r>
    </w:p>
    <w:p w14:paraId="06AED817" w14:textId="47F486CB" w:rsidR="00104A54" w:rsidRPr="008841FB" w:rsidRDefault="00000000" w:rsidP="00AF48B6">
      <w:pPr>
        <w:spacing w:line="360" w:lineRule="auto"/>
        <w:ind w:left="355" w:right="47"/>
      </w:pPr>
      <w:r w:rsidRPr="008841FB">
        <w:t xml:space="preserve">Once the dataset was collected, the next step involved data annotation, which is essential for training a supervised deep learning model. Annotation involves </w:t>
      </w:r>
      <w:r w:rsidR="00B86CFD" w:rsidRPr="008841FB">
        <w:t>labelling</w:t>
      </w:r>
      <w:r w:rsidRPr="008841FB">
        <w:t xml:space="preserve"> each image with the appropriate bounding boxes and object class labels, allowing the model to understand what constitutes a helmeted and non-helmeted rider. </w:t>
      </w:r>
    </w:p>
    <w:p w14:paraId="7CA49596" w14:textId="77777777" w:rsidR="00104A54" w:rsidRPr="008841FB" w:rsidRDefault="00000000" w:rsidP="00AF48B6">
      <w:pPr>
        <w:spacing w:line="360" w:lineRule="auto"/>
        <w:ind w:left="355" w:right="47"/>
      </w:pPr>
      <w:r w:rsidRPr="008841FB">
        <w:t xml:space="preserve">Annotation Format </w:t>
      </w:r>
    </w:p>
    <w:p w14:paraId="510B9447" w14:textId="77777777" w:rsidR="00104A54" w:rsidRPr="008841FB" w:rsidRDefault="00000000" w:rsidP="00AF48B6">
      <w:pPr>
        <w:spacing w:line="360" w:lineRule="auto"/>
        <w:ind w:left="355" w:right="47"/>
      </w:pPr>
      <w:r w:rsidRPr="008841FB">
        <w:t xml:space="preserve">The dataset was annotated using the COCO (Common Objects in Context) JSON format, a widely used annotation standard for object detection tasks. The COCO format provides structured metadata, enabling efficient training, validation, and benchmarking of object detection models. </w:t>
      </w:r>
    </w:p>
    <w:p w14:paraId="44443A24" w14:textId="77777777" w:rsidR="00104A54" w:rsidRPr="008841FB" w:rsidRDefault="00000000" w:rsidP="00AF48B6">
      <w:pPr>
        <w:spacing w:line="360" w:lineRule="auto"/>
        <w:ind w:left="355" w:right="47"/>
      </w:pPr>
      <w:r w:rsidRPr="008841FB">
        <w:t xml:space="preserve">Each annotated image includes: </w:t>
      </w:r>
    </w:p>
    <w:p w14:paraId="623D5200" w14:textId="74C89F18" w:rsidR="00104A54" w:rsidRPr="008841FB" w:rsidRDefault="00000000" w:rsidP="00AF48B6">
      <w:pPr>
        <w:numPr>
          <w:ilvl w:val="0"/>
          <w:numId w:val="27"/>
        </w:numPr>
        <w:spacing w:after="0" w:line="360" w:lineRule="auto"/>
        <w:ind w:right="47" w:hanging="360"/>
      </w:pPr>
      <w:r w:rsidRPr="008841FB">
        <w:t xml:space="preserve">Bounding Boxes: Rectangular regions drawn around the helmeted or non-helmeted rider, allowing the model to detect and classify objects effectively. </w:t>
      </w:r>
    </w:p>
    <w:p w14:paraId="70E1F10E" w14:textId="265DD638" w:rsidR="00104A54" w:rsidRPr="008841FB" w:rsidRDefault="00000000" w:rsidP="00AF48B6">
      <w:pPr>
        <w:numPr>
          <w:ilvl w:val="0"/>
          <w:numId w:val="27"/>
        </w:numPr>
        <w:spacing w:after="0" w:line="360" w:lineRule="auto"/>
        <w:ind w:right="47" w:hanging="360"/>
      </w:pPr>
      <w:r w:rsidRPr="008841FB">
        <w:t xml:space="preserve">Object Class Labels: Each bounding box is assigned a class label (e.g., “Helmet” for riders wearing helmets and “No Helmet” for violators), helping the model distinguish between compliant and non-compliant riders. </w:t>
      </w:r>
    </w:p>
    <w:p w14:paraId="26E98D57" w14:textId="77777777" w:rsidR="00104A54" w:rsidRPr="008841FB" w:rsidRDefault="00000000" w:rsidP="00AF48B6">
      <w:pPr>
        <w:numPr>
          <w:ilvl w:val="0"/>
          <w:numId w:val="27"/>
        </w:numPr>
        <w:spacing w:line="360" w:lineRule="auto"/>
        <w:ind w:right="47" w:hanging="360"/>
      </w:pPr>
      <w:r w:rsidRPr="008841FB">
        <w:lastRenderedPageBreak/>
        <w:t xml:space="preserve">Occlusion and Visibility Attributes: To improve performance in crowded environments, annotations also include information on whether the helmet is partially visible, occluded, or clear. </w:t>
      </w:r>
    </w:p>
    <w:p w14:paraId="68E001C5" w14:textId="77777777" w:rsidR="00104A54" w:rsidRPr="008841FB" w:rsidRDefault="00000000" w:rsidP="00AF48B6">
      <w:pPr>
        <w:spacing w:line="360" w:lineRule="auto"/>
        <w:ind w:left="355" w:right="47"/>
      </w:pPr>
      <w:r w:rsidRPr="008841FB">
        <w:t xml:space="preserve">Annotation Process </w:t>
      </w:r>
    </w:p>
    <w:p w14:paraId="74B0C11F" w14:textId="77777777" w:rsidR="00104A54" w:rsidRPr="008841FB" w:rsidRDefault="00000000" w:rsidP="00AF48B6">
      <w:pPr>
        <w:spacing w:line="360" w:lineRule="auto"/>
        <w:ind w:left="355" w:right="47"/>
      </w:pPr>
      <w:r w:rsidRPr="008841FB">
        <w:t xml:space="preserve">To ensure high-quality labels, the annotation process was conducted using specialized annotation tools such as: </w:t>
      </w:r>
    </w:p>
    <w:p w14:paraId="2C9D51B8" w14:textId="297A7BF0" w:rsidR="00104A54" w:rsidRPr="008841FB" w:rsidRDefault="00B86CFD" w:rsidP="00AF48B6">
      <w:pPr>
        <w:numPr>
          <w:ilvl w:val="0"/>
          <w:numId w:val="27"/>
        </w:numPr>
        <w:spacing w:after="43" w:line="360" w:lineRule="auto"/>
        <w:ind w:right="47" w:hanging="360"/>
      </w:pPr>
      <w:r w:rsidRPr="008841FB">
        <w:t>Label</w:t>
      </w:r>
      <w:r>
        <w:t>im</w:t>
      </w:r>
      <w:r w:rsidRPr="008841FB">
        <w:t xml:space="preserve">g: A widely used open-source tool for drawing bounding boxes and assigning labels. </w:t>
      </w:r>
    </w:p>
    <w:p w14:paraId="2A54C647" w14:textId="77777777" w:rsidR="00104A54" w:rsidRPr="008841FB" w:rsidRDefault="00000000" w:rsidP="00AF48B6">
      <w:pPr>
        <w:numPr>
          <w:ilvl w:val="0"/>
          <w:numId w:val="27"/>
        </w:numPr>
        <w:spacing w:line="360" w:lineRule="auto"/>
        <w:ind w:right="47" w:hanging="360"/>
      </w:pPr>
      <w:r w:rsidRPr="008841FB">
        <w:t xml:space="preserve">Roboflow Annotate: A cloud-based annotation platform that provides advanced labeling automation and dataset versioning. </w:t>
      </w:r>
    </w:p>
    <w:p w14:paraId="114761BF" w14:textId="77777777" w:rsidR="00104A54" w:rsidRPr="008841FB" w:rsidRDefault="00000000" w:rsidP="00AF48B6">
      <w:pPr>
        <w:spacing w:line="360" w:lineRule="auto"/>
        <w:ind w:left="355" w:right="47"/>
      </w:pPr>
      <w:r w:rsidRPr="008841FB">
        <w:t xml:space="preserve">Manual annotation was performed by trained personnel, ensuring that each helmeted and nonhelmeted rider was correctly labeled. Multiple verification rounds were conducted to correct labeling errors, enhancing dataset reliability. </w:t>
      </w:r>
    </w:p>
    <w:p w14:paraId="7A7D8897" w14:textId="77777777" w:rsidR="00104A54" w:rsidRPr="008841FB" w:rsidRDefault="00000000" w:rsidP="00AF48B6">
      <w:pPr>
        <w:spacing w:after="0" w:line="360" w:lineRule="auto"/>
        <w:ind w:left="360" w:right="0" w:firstLine="0"/>
        <w:jc w:val="left"/>
      </w:pPr>
      <w:r w:rsidRPr="008841FB">
        <w:t xml:space="preserve"> </w:t>
      </w:r>
    </w:p>
    <w:p w14:paraId="3CEE0F81" w14:textId="77777777" w:rsidR="00104A54" w:rsidRPr="008841FB" w:rsidRDefault="00000000" w:rsidP="00AF48B6">
      <w:pPr>
        <w:spacing w:after="0" w:line="360" w:lineRule="auto"/>
        <w:ind w:left="3394" w:right="0" w:firstLine="0"/>
        <w:jc w:val="left"/>
      </w:pPr>
      <w:r w:rsidRPr="008841FB">
        <w:rPr>
          <w:noProof/>
        </w:rPr>
        <w:drawing>
          <wp:inline distT="0" distB="0" distL="0" distR="0" wp14:anchorId="7B9EBF4B" wp14:editId="141D96B6">
            <wp:extent cx="1874520" cy="1874521"/>
            <wp:effectExtent l="0" t="0" r="0" b="0"/>
            <wp:docPr id="3048" name="Picture 3048"/>
            <wp:cNvGraphicFramePr/>
            <a:graphic xmlns:a="http://schemas.openxmlformats.org/drawingml/2006/main">
              <a:graphicData uri="http://schemas.openxmlformats.org/drawingml/2006/picture">
                <pic:pic xmlns:pic="http://schemas.openxmlformats.org/drawingml/2006/picture">
                  <pic:nvPicPr>
                    <pic:cNvPr id="3048" name="Picture 3048"/>
                    <pic:cNvPicPr/>
                  </pic:nvPicPr>
                  <pic:blipFill>
                    <a:blip r:embed="rId10"/>
                    <a:stretch>
                      <a:fillRect/>
                    </a:stretch>
                  </pic:blipFill>
                  <pic:spPr>
                    <a:xfrm>
                      <a:off x="0" y="0"/>
                      <a:ext cx="1874520" cy="1874521"/>
                    </a:xfrm>
                    <a:prstGeom prst="rect">
                      <a:avLst/>
                    </a:prstGeom>
                  </pic:spPr>
                </pic:pic>
              </a:graphicData>
            </a:graphic>
          </wp:inline>
        </w:drawing>
      </w:r>
    </w:p>
    <w:p w14:paraId="13D58B14" w14:textId="77777777" w:rsidR="00104A54" w:rsidRPr="008841FB" w:rsidRDefault="00000000" w:rsidP="00AF48B6">
      <w:pPr>
        <w:spacing w:after="231" w:line="360" w:lineRule="auto"/>
        <w:ind w:left="1034" w:right="716"/>
        <w:jc w:val="center"/>
      </w:pPr>
      <w:r w:rsidRPr="008841FB">
        <w:rPr>
          <w:sz w:val="20"/>
        </w:rPr>
        <w:t xml:space="preserve">Fig 3.1: Image Annotation </w:t>
      </w:r>
    </w:p>
    <w:p w14:paraId="02452F1F" w14:textId="77777777" w:rsidR="00104A54" w:rsidRPr="008841FB" w:rsidRDefault="00000000" w:rsidP="00AF48B6">
      <w:pPr>
        <w:spacing w:line="360" w:lineRule="auto"/>
        <w:ind w:left="355" w:right="47"/>
      </w:pPr>
      <w:r w:rsidRPr="008841FB">
        <w:t xml:space="preserve">The proper annotation of data significantly improves the accuracy of helmet detection models, ensuring that the system performs well in real-world traffic enforcement scenarios. </w:t>
      </w:r>
    </w:p>
    <w:p w14:paraId="332D7C39" w14:textId="77777777" w:rsidR="00104A54" w:rsidRPr="008841FB" w:rsidRDefault="00000000" w:rsidP="00AF48B6">
      <w:pPr>
        <w:spacing w:after="190" w:line="360" w:lineRule="auto"/>
        <w:ind w:left="860" w:right="5"/>
        <w:jc w:val="left"/>
      </w:pPr>
      <w:r w:rsidRPr="008841FB">
        <w:rPr>
          <w:b/>
        </w:rPr>
        <w:t xml:space="preserve">3.3.3 Data Augmentation </w:t>
      </w:r>
    </w:p>
    <w:p w14:paraId="730366E1" w14:textId="77777777" w:rsidR="00104A54" w:rsidRDefault="00000000" w:rsidP="00AF48B6">
      <w:pPr>
        <w:spacing w:line="360" w:lineRule="auto"/>
        <w:ind w:left="355" w:right="47"/>
      </w:pPr>
      <w:r w:rsidRPr="008841FB">
        <w:t xml:space="preserve">To further improve the generalization ability of the model, data augmentation techniques were applied to create artificial variations in the dataset. Augmentation enhances model robustness by exposing it to diverse transformations, making it better equipped to handle unseen scenarios during real-time deployment. </w:t>
      </w:r>
    </w:p>
    <w:p w14:paraId="3C93257C" w14:textId="77777777" w:rsidR="00414D0C" w:rsidRPr="008841FB" w:rsidRDefault="00414D0C" w:rsidP="00AF48B6">
      <w:pPr>
        <w:spacing w:line="360" w:lineRule="auto"/>
        <w:ind w:left="355" w:right="47"/>
      </w:pPr>
    </w:p>
    <w:p w14:paraId="648EC437" w14:textId="77777777" w:rsidR="00104A54" w:rsidRPr="008841FB" w:rsidRDefault="00000000" w:rsidP="00AF48B6">
      <w:pPr>
        <w:spacing w:line="360" w:lineRule="auto"/>
        <w:ind w:left="355" w:right="47"/>
      </w:pPr>
      <w:r w:rsidRPr="008841FB">
        <w:lastRenderedPageBreak/>
        <w:t xml:space="preserve">Types of Data Augmentation Applied </w:t>
      </w:r>
    </w:p>
    <w:p w14:paraId="2D8C609D" w14:textId="45EF65FC" w:rsidR="00104A54" w:rsidRPr="008841FB" w:rsidRDefault="00000000" w:rsidP="00AF48B6">
      <w:pPr>
        <w:numPr>
          <w:ilvl w:val="0"/>
          <w:numId w:val="28"/>
        </w:numPr>
        <w:spacing w:after="43" w:line="360" w:lineRule="auto"/>
        <w:ind w:right="47" w:hanging="360"/>
      </w:pPr>
      <w:r w:rsidRPr="008841FB">
        <w:t xml:space="preserve">Rotation (±20 Degrees) </w:t>
      </w:r>
    </w:p>
    <w:p w14:paraId="60B485F7" w14:textId="72433888" w:rsidR="00104A54" w:rsidRPr="008841FB" w:rsidRDefault="00000000" w:rsidP="00AF48B6">
      <w:pPr>
        <w:numPr>
          <w:ilvl w:val="0"/>
          <w:numId w:val="28"/>
        </w:numPr>
        <w:spacing w:after="43" w:line="360" w:lineRule="auto"/>
        <w:ind w:right="47" w:hanging="360"/>
      </w:pPr>
      <w:r w:rsidRPr="008841FB">
        <w:t xml:space="preserve">Scaling (80%–120%) </w:t>
      </w:r>
    </w:p>
    <w:p w14:paraId="51EFE93A" w14:textId="636BBE0C" w:rsidR="00104A54" w:rsidRPr="008841FB" w:rsidRDefault="00000000" w:rsidP="00AF48B6">
      <w:pPr>
        <w:numPr>
          <w:ilvl w:val="0"/>
          <w:numId w:val="28"/>
        </w:numPr>
        <w:spacing w:after="43" w:line="360" w:lineRule="auto"/>
        <w:ind w:right="47" w:hanging="360"/>
      </w:pPr>
      <w:r w:rsidRPr="008841FB">
        <w:t xml:space="preserve">Contrast Adjustment </w:t>
      </w:r>
    </w:p>
    <w:p w14:paraId="7248F3A3" w14:textId="23255176" w:rsidR="00104A54" w:rsidRPr="008841FB" w:rsidRDefault="00000000" w:rsidP="00AF48B6">
      <w:pPr>
        <w:numPr>
          <w:ilvl w:val="0"/>
          <w:numId w:val="28"/>
        </w:numPr>
        <w:spacing w:after="43" w:line="360" w:lineRule="auto"/>
        <w:ind w:right="47" w:hanging="360"/>
      </w:pPr>
      <w:r w:rsidRPr="008841FB">
        <w:t xml:space="preserve">Horizontal Flipping </w:t>
      </w:r>
    </w:p>
    <w:p w14:paraId="73B7B46A" w14:textId="77777777" w:rsidR="00104A54" w:rsidRPr="008841FB" w:rsidRDefault="00000000" w:rsidP="00AF48B6">
      <w:pPr>
        <w:numPr>
          <w:ilvl w:val="0"/>
          <w:numId w:val="28"/>
        </w:numPr>
        <w:spacing w:line="360" w:lineRule="auto"/>
        <w:ind w:right="47" w:hanging="360"/>
      </w:pPr>
      <w:r w:rsidRPr="008841FB">
        <w:t xml:space="preserve">Motion Blur Simulation </w:t>
      </w:r>
    </w:p>
    <w:p w14:paraId="69913E9E" w14:textId="77777777" w:rsidR="00104A54" w:rsidRPr="008841FB" w:rsidRDefault="00000000" w:rsidP="00AF48B6">
      <w:pPr>
        <w:spacing w:line="360" w:lineRule="auto"/>
        <w:ind w:left="355" w:right="47"/>
      </w:pPr>
      <w:r w:rsidRPr="008841FB">
        <w:t xml:space="preserve">By applying these augmentation techniques, the dataset is expanded beyond its original size, exposing the model to a wider variety of real-world scenarios. Augmentation significantly improves: </w:t>
      </w:r>
    </w:p>
    <w:p w14:paraId="4431A374" w14:textId="06691AB7" w:rsidR="00104A54" w:rsidRPr="008841FB" w:rsidRDefault="00000000" w:rsidP="00AF48B6">
      <w:pPr>
        <w:numPr>
          <w:ilvl w:val="0"/>
          <w:numId w:val="29"/>
        </w:numPr>
        <w:spacing w:after="43" w:line="360" w:lineRule="auto"/>
        <w:ind w:right="47" w:hanging="360"/>
      </w:pPr>
      <w:r w:rsidRPr="008841FB">
        <w:t xml:space="preserve">Detection accuracy in adverse conditions (low-light, occlusions, and varying camera angles). </w:t>
      </w:r>
    </w:p>
    <w:p w14:paraId="3C93B7A3" w14:textId="7091F0BA" w:rsidR="00104A54" w:rsidRPr="008841FB" w:rsidRDefault="00000000" w:rsidP="00AF48B6">
      <w:pPr>
        <w:numPr>
          <w:ilvl w:val="0"/>
          <w:numId w:val="29"/>
        </w:numPr>
        <w:spacing w:after="43" w:line="360" w:lineRule="auto"/>
        <w:ind w:right="47" w:hanging="360"/>
      </w:pPr>
      <w:r w:rsidRPr="008841FB">
        <w:t xml:space="preserve">Model robustness by making it less sensitive to small distortions and environmental changes. </w:t>
      </w:r>
    </w:p>
    <w:p w14:paraId="09F8B0F9" w14:textId="77777777" w:rsidR="00104A54" w:rsidRPr="008841FB" w:rsidRDefault="00000000" w:rsidP="00AF48B6">
      <w:pPr>
        <w:numPr>
          <w:ilvl w:val="0"/>
          <w:numId w:val="29"/>
        </w:numPr>
        <w:spacing w:line="360" w:lineRule="auto"/>
        <w:ind w:right="47" w:hanging="360"/>
      </w:pPr>
      <w:r w:rsidRPr="008841FB">
        <w:t xml:space="preserve">Generalization capability, ensuring consistent performance across different locations and traffic monitoring systems. </w:t>
      </w:r>
    </w:p>
    <w:p w14:paraId="24AA023F" w14:textId="77777777" w:rsidR="00104A54" w:rsidRPr="008841FB" w:rsidRDefault="00000000" w:rsidP="00AF48B6">
      <w:pPr>
        <w:spacing w:after="190" w:line="360" w:lineRule="auto"/>
        <w:ind w:right="5"/>
        <w:jc w:val="left"/>
      </w:pPr>
      <w:r w:rsidRPr="008841FB">
        <w:rPr>
          <w:b/>
        </w:rPr>
        <w:t xml:space="preserve">3.4 MODEL SELECTION AND TRAINING </w:t>
      </w:r>
    </w:p>
    <w:p w14:paraId="2924F0CC" w14:textId="787682ED" w:rsidR="00104A54" w:rsidRPr="008841FB" w:rsidRDefault="00000000" w:rsidP="00AF48B6">
      <w:pPr>
        <w:spacing w:line="360" w:lineRule="auto"/>
        <w:ind w:left="355" w:right="47"/>
      </w:pPr>
      <w:r w:rsidRPr="008841FB">
        <w:t>The Helmet Verify system relies on advanced deep learning techniques for real-time helmet detection and compliance enforcement. The effectiveness of such a system depends significantly on the selection of an appropriate object detection model, one that ensures high accuracy, fast inference speed, and computational efficiency. Given the dynamic and unpredictable nature of real-world traffic, the model must be able to detect helmets in diverse conditions, including varying lighting, occlusions, different helmet styles, and crowded traffic environments. This section discusses the selection of the YOLOv11 model, the training pipeline used to optimize detection performance, and the final evaluation metrics that determine the effectiveness of the system</w:t>
      </w:r>
      <w:r w:rsidR="001E7041">
        <w:t xml:space="preserve"> [6][7]</w:t>
      </w:r>
      <w:r w:rsidRPr="008841FB">
        <w:t xml:space="preserve">. </w:t>
      </w:r>
    </w:p>
    <w:p w14:paraId="093687A6" w14:textId="77777777" w:rsidR="00104A54" w:rsidRPr="008841FB" w:rsidRDefault="00000000" w:rsidP="00AF48B6">
      <w:pPr>
        <w:spacing w:after="188" w:line="360" w:lineRule="auto"/>
        <w:ind w:left="860" w:right="5"/>
        <w:jc w:val="left"/>
      </w:pPr>
      <w:r w:rsidRPr="008841FB">
        <w:rPr>
          <w:b/>
        </w:rPr>
        <w:t xml:space="preserve">3.4.1 Why YOLOv11? </w:t>
      </w:r>
    </w:p>
    <w:p w14:paraId="0BFE8E00" w14:textId="77777777" w:rsidR="00104A54" w:rsidRPr="008841FB" w:rsidRDefault="00000000" w:rsidP="00AF48B6">
      <w:pPr>
        <w:spacing w:line="360" w:lineRule="auto"/>
        <w:ind w:left="355" w:right="47"/>
      </w:pPr>
      <w:r w:rsidRPr="008841FB">
        <w:t xml:space="preserve">The selection of an object detection model is a crucial decision in the development of Helmet Verify, as it impacts the system’s real-time processing capability, accuracy, and efficiency. Among various deep learning architectures available for object detection, YOLO (You Only Look Once) models have gained prominence due to their high-speed performance and robustness in real-world applications. The latest iteration, YOLOv11, incorporates cutting-edge improvements over previous versions, making it the optimal choice for this project. </w:t>
      </w:r>
    </w:p>
    <w:p w14:paraId="3F9A4D4C" w14:textId="77777777" w:rsidR="00104A54" w:rsidRPr="008841FB" w:rsidRDefault="00000000" w:rsidP="00AF48B6">
      <w:pPr>
        <w:spacing w:line="360" w:lineRule="auto"/>
        <w:ind w:left="355" w:right="47"/>
      </w:pPr>
      <w:r w:rsidRPr="008841FB">
        <w:lastRenderedPageBreak/>
        <w:t xml:space="preserve">Key Features of YOLOv11: YOLOv11 offers several enhancements that make it particularly wellsuited for real-time helmet detection and enforcement: </w:t>
      </w:r>
    </w:p>
    <w:p w14:paraId="5A446816" w14:textId="46021347" w:rsidR="00104A54" w:rsidRPr="008841FB" w:rsidRDefault="00000000" w:rsidP="00AF48B6">
      <w:pPr>
        <w:numPr>
          <w:ilvl w:val="0"/>
          <w:numId w:val="30"/>
        </w:numPr>
        <w:spacing w:after="0" w:line="360" w:lineRule="auto"/>
        <w:ind w:right="47" w:hanging="360"/>
      </w:pPr>
      <w:r w:rsidRPr="008841FB">
        <w:t>Adaptive Anchor Boxes for Improved Object Localization: Unlike earlier versions, YOLOv11 introduces adaptive anchor boxes, which are dynamically optimized based on the size and shape of detected objects. In the context of helmet detection, this feature ensures that helmets are precisely localized, even when riders are partially visible or at different angles</w:t>
      </w:r>
      <w:r w:rsidR="00B86CFD" w:rsidRPr="008841FB">
        <w:t xml:space="preserve">. </w:t>
      </w:r>
    </w:p>
    <w:p w14:paraId="4F25491E" w14:textId="78D7299F" w:rsidR="00104A54" w:rsidRPr="008841FB" w:rsidRDefault="00000000" w:rsidP="00AF48B6">
      <w:pPr>
        <w:numPr>
          <w:ilvl w:val="0"/>
          <w:numId w:val="30"/>
        </w:numPr>
        <w:spacing w:after="0" w:line="360" w:lineRule="auto"/>
        <w:ind w:right="47" w:hanging="360"/>
      </w:pPr>
      <w:r w:rsidRPr="008841FB">
        <w:t xml:space="preserve">Faster Inference Time for Real-Time Processing: Many traditional object detection models, such as Faster R-CNN, require multiple passes over an image to classify and localize objects, making them computationally expensive and slow. YOLOv11, however, processes an entire image in a single forward pass, significantly reducing inference time. This allows Helmet Verify to process video feeds at speeds of up to 25 FPS (Frames Per Second), ensuring smooth real-time monitoring. </w:t>
      </w:r>
    </w:p>
    <w:p w14:paraId="271B9D0A" w14:textId="787109DF" w:rsidR="00104A54" w:rsidRPr="008841FB" w:rsidRDefault="00000000" w:rsidP="00AF48B6">
      <w:pPr>
        <w:numPr>
          <w:ilvl w:val="0"/>
          <w:numId w:val="30"/>
        </w:numPr>
        <w:spacing w:after="0" w:line="360" w:lineRule="auto"/>
        <w:ind w:right="47" w:hanging="360"/>
      </w:pPr>
      <w:r w:rsidRPr="008841FB">
        <w:t xml:space="preserve">Optimized Loss Functions to Reduce False Detections: YOLOv11 features an enhanced loss function, reducing classification errors and false positives that were prevalent in earlier object detection models. This improvement is critical for helmet detection, as previous models sometimes misclassified non-helmet objects (such as hats, backpacks, or headscarves) as helmets. </w:t>
      </w:r>
    </w:p>
    <w:p w14:paraId="47FDB1D7" w14:textId="416B3C4B" w:rsidR="00104A54" w:rsidRPr="008841FB" w:rsidRDefault="00000000" w:rsidP="00AF48B6">
      <w:pPr>
        <w:numPr>
          <w:ilvl w:val="0"/>
          <w:numId w:val="30"/>
        </w:numPr>
        <w:spacing w:after="0" w:line="360" w:lineRule="auto"/>
        <w:ind w:right="47" w:hanging="360"/>
      </w:pPr>
      <w:r w:rsidRPr="008841FB">
        <w:t xml:space="preserve">Multi-Scale Object Detection Capability: The model integrates Feature Pyramid Networks (FPNs), enabling it to detect helmets at varying distances and resolutions. This ensures that both near-field and far-field riders can be detected with high precision, improving enforcement effectiveness. </w:t>
      </w:r>
    </w:p>
    <w:p w14:paraId="6A9C617D" w14:textId="77777777" w:rsidR="00104A54" w:rsidRPr="008841FB" w:rsidRDefault="00000000" w:rsidP="00AF48B6">
      <w:pPr>
        <w:numPr>
          <w:ilvl w:val="0"/>
          <w:numId w:val="30"/>
        </w:numPr>
        <w:spacing w:line="360" w:lineRule="auto"/>
        <w:ind w:right="47" w:hanging="360"/>
      </w:pPr>
      <w:r w:rsidRPr="008841FB">
        <w:t xml:space="preserve">Lightweight and Efficient Model Architecture: Unlike Faster R-CNN, which requires high computational resources, YOLOv11 is designed to be lightweight and suitable for edge computing. This makes it ideal for deployment in smart cities, traffic surveillance cameras, and IoT-based enforcement systems. </w:t>
      </w:r>
    </w:p>
    <w:p w14:paraId="0C3754E2" w14:textId="49F4E795" w:rsidR="004D66A3" w:rsidRDefault="00000000" w:rsidP="00AF48B6">
      <w:pPr>
        <w:spacing w:line="360" w:lineRule="auto"/>
        <w:ind w:left="355" w:right="47"/>
      </w:pPr>
      <w:r w:rsidRPr="008841FB">
        <w:t xml:space="preserve">Comparison with Other Object Detection Models: To justify the selection of YOLOv11, a comparison was conducted against alternative deep learning models, including Faster R-CNN, SSD (Single Shot Detector), and YOLOv8. </w:t>
      </w:r>
    </w:p>
    <w:p w14:paraId="6D7BF0FD" w14:textId="77777777" w:rsidR="00414D0C" w:rsidRDefault="00414D0C" w:rsidP="00AF48B6">
      <w:pPr>
        <w:spacing w:line="360" w:lineRule="auto"/>
        <w:ind w:left="355" w:right="47"/>
      </w:pPr>
    </w:p>
    <w:p w14:paraId="0D538FC2" w14:textId="77777777" w:rsidR="00414D0C" w:rsidRDefault="00414D0C" w:rsidP="00AF48B6">
      <w:pPr>
        <w:spacing w:line="360" w:lineRule="auto"/>
        <w:ind w:left="355" w:right="47"/>
      </w:pPr>
    </w:p>
    <w:p w14:paraId="045A1F5C" w14:textId="77777777" w:rsidR="00414D0C" w:rsidRPr="008841FB" w:rsidRDefault="00414D0C" w:rsidP="00AF48B6">
      <w:pPr>
        <w:spacing w:line="360" w:lineRule="auto"/>
        <w:ind w:left="355" w:right="47"/>
      </w:pPr>
    </w:p>
    <w:p w14:paraId="329BD32A" w14:textId="5156A392" w:rsidR="00104A54" w:rsidRPr="008841FB" w:rsidRDefault="00000000" w:rsidP="00AF48B6">
      <w:pPr>
        <w:spacing w:after="32" w:line="360" w:lineRule="auto"/>
        <w:ind w:left="1034" w:right="718"/>
        <w:jc w:val="center"/>
      </w:pPr>
      <w:r w:rsidRPr="008841FB">
        <w:rPr>
          <w:sz w:val="20"/>
        </w:rPr>
        <w:lastRenderedPageBreak/>
        <w:t xml:space="preserve">Table 3.1: </w:t>
      </w:r>
      <w:r w:rsidR="00AA63DD" w:rsidRPr="008841FB">
        <w:rPr>
          <w:sz w:val="20"/>
        </w:rPr>
        <w:t>Comparison</w:t>
      </w:r>
      <w:r w:rsidRPr="008841FB">
        <w:rPr>
          <w:sz w:val="20"/>
        </w:rPr>
        <w:t xml:space="preserve"> with other model </w:t>
      </w:r>
    </w:p>
    <w:tbl>
      <w:tblPr>
        <w:tblStyle w:val="TableGrid"/>
        <w:tblW w:w="9328" w:type="dxa"/>
        <w:tblInd w:w="370" w:type="dxa"/>
        <w:tblCellMar>
          <w:right w:w="48" w:type="dxa"/>
        </w:tblCellMar>
        <w:tblLook w:val="04A0" w:firstRow="1" w:lastRow="0" w:firstColumn="1" w:lastColumn="0" w:noHBand="0" w:noVBand="1"/>
      </w:tblPr>
      <w:tblGrid>
        <w:gridCol w:w="1597"/>
        <w:gridCol w:w="1825"/>
        <w:gridCol w:w="1646"/>
        <w:gridCol w:w="700"/>
        <w:gridCol w:w="3560"/>
      </w:tblGrid>
      <w:tr w:rsidR="00104A54" w:rsidRPr="008841FB" w14:paraId="7235F2E4" w14:textId="77777777">
        <w:trPr>
          <w:trHeight w:val="410"/>
        </w:trPr>
        <w:tc>
          <w:tcPr>
            <w:tcW w:w="1598" w:type="dxa"/>
            <w:tcBorders>
              <w:top w:val="single" w:sz="4" w:space="0" w:color="000000"/>
              <w:left w:val="single" w:sz="4" w:space="0" w:color="000000"/>
              <w:bottom w:val="single" w:sz="4" w:space="0" w:color="000000"/>
              <w:right w:val="single" w:sz="4" w:space="0" w:color="000000"/>
            </w:tcBorders>
          </w:tcPr>
          <w:p w14:paraId="1F00CD39"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Model </w:t>
            </w:r>
          </w:p>
        </w:tc>
        <w:tc>
          <w:tcPr>
            <w:tcW w:w="1825" w:type="dxa"/>
            <w:tcBorders>
              <w:top w:val="single" w:sz="4" w:space="0" w:color="000000"/>
              <w:left w:val="single" w:sz="4" w:space="0" w:color="000000"/>
              <w:bottom w:val="single" w:sz="4" w:space="0" w:color="000000"/>
              <w:right w:val="single" w:sz="4" w:space="0" w:color="000000"/>
            </w:tcBorders>
          </w:tcPr>
          <w:p w14:paraId="7CCDCAD0" w14:textId="77777777" w:rsidR="00104A54" w:rsidRPr="00AA63DD" w:rsidRDefault="00000000" w:rsidP="00AF48B6">
            <w:pPr>
              <w:spacing w:after="0" w:line="360" w:lineRule="auto"/>
              <w:ind w:left="108" w:right="39" w:firstLine="0"/>
              <w:jc w:val="left"/>
              <w:rPr>
                <w:sz w:val="20"/>
                <w:szCs w:val="20"/>
              </w:rPr>
            </w:pPr>
            <w:r w:rsidRPr="00AA63DD">
              <w:rPr>
                <w:sz w:val="20"/>
                <w:szCs w:val="20"/>
              </w:rPr>
              <w:t xml:space="preserve">Accuracy (mAP) </w:t>
            </w:r>
          </w:p>
        </w:tc>
        <w:tc>
          <w:tcPr>
            <w:tcW w:w="1646" w:type="dxa"/>
            <w:tcBorders>
              <w:top w:val="single" w:sz="4" w:space="0" w:color="000000"/>
              <w:left w:val="single" w:sz="4" w:space="0" w:color="000000"/>
              <w:bottom w:val="single" w:sz="4" w:space="0" w:color="000000"/>
              <w:right w:val="nil"/>
            </w:tcBorders>
          </w:tcPr>
          <w:p w14:paraId="7DEA75DC"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Inference (FPS) </w:t>
            </w:r>
          </w:p>
        </w:tc>
        <w:tc>
          <w:tcPr>
            <w:tcW w:w="700" w:type="dxa"/>
            <w:tcBorders>
              <w:top w:val="single" w:sz="4" w:space="0" w:color="000000"/>
              <w:left w:val="nil"/>
              <w:bottom w:val="single" w:sz="4" w:space="0" w:color="000000"/>
              <w:right w:val="single" w:sz="4" w:space="0" w:color="000000"/>
            </w:tcBorders>
          </w:tcPr>
          <w:p w14:paraId="26B87322" w14:textId="77777777" w:rsidR="00104A54" w:rsidRPr="00AA63DD" w:rsidRDefault="00000000" w:rsidP="00AF48B6">
            <w:pPr>
              <w:spacing w:after="0" w:line="360" w:lineRule="auto"/>
              <w:ind w:left="0" w:right="0" w:firstLine="0"/>
              <w:rPr>
                <w:sz w:val="20"/>
                <w:szCs w:val="20"/>
              </w:rPr>
            </w:pPr>
            <w:r w:rsidRPr="00AA63DD">
              <w:rPr>
                <w:sz w:val="20"/>
                <w:szCs w:val="20"/>
              </w:rPr>
              <w:t xml:space="preserve">Speed </w:t>
            </w:r>
          </w:p>
        </w:tc>
        <w:tc>
          <w:tcPr>
            <w:tcW w:w="3560" w:type="dxa"/>
            <w:tcBorders>
              <w:top w:val="single" w:sz="4" w:space="0" w:color="000000"/>
              <w:left w:val="single" w:sz="4" w:space="0" w:color="000000"/>
              <w:bottom w:val="single" w:sz="4" w:space="0" w:color="000000"/>
              <w:right w:val="single" w:sz="4" w:space="0" w:color="000000"/>
            </w:tcBorders>
          </w:tcPr>
          <w:p w14:paraId="0D259CB9" w14:textId="77777777" w:rsidR="00104A54" w:rsidRPr="00AA63DD" w:rsidRDefault="00000000" w:rsidP="00AF48B6">
            <w:pPr>
              <w:tabs>
                <w:tab w:val="center" w:pos="1768"/>
                <w:tab w:val="right" w:pos="3512"/>
              </w:tabs>
              <w:spacing w:after="0" w:line="360" w:lineRule="auto"/>
              <w:ind w:left="0" w:right="0" w:firstLine="0"/>
              <w:jc w:val="left"/>
              <w:rPr>
                <w:sz w:val="20"/>
                <w:szCs w:val="20"/>
              </w:rPr>
            </w:pPr>
            <w:r w:rsidRPr="00AA63DD">
              <w:rPr>
                <w:sz w:val="20"/>
                <w:szCs w:val="20"/>
              </w:rPr>
              <w:t xml:space="preserve">Suitability </w:t>
            </w:r>
            <w:r w:rsidRPr="00AA63DD">
              <w:rPr>
                <w:sz w:val="20"/>
                <w:szCs w:val="20"/>
              </w:rPr>
              <w:tab/>
              <w:t xml:space="preserve">for </w:t>
            </w:r>
            <w:r w:rsidRPr="00AA63DD">
              <w:rPr>
                <w:sz w:val="20"/>
                <w:szCs w:val="20"/>
              </w:rPr>
              <w:tab/>
              <w:t xml:space="preserve">Real-Time </w:t>
            </w:r>
          </w:p>
          <w:p w14:paraId="76FA0F9D"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Detection </w:t>
            </w:r>
          </w:p>
        </w:tc>
      </w:tr>
      <w:tr w:rsidR="00104A54" w:rsidRPr="008841FB" w14:paraId="7D309356" w14:textId="77777777">
        <w:trPr>
          <w:trHeight w:val="209"/>
        </w:trPr>
        <w:tc>
          <w:tcPr>
            <w:tcW w:w="1598" w:type="dxa"/>
            <w:tcBorders>
              <w:top w:val="single" w:sz="4" w:space="0" w:color="000000"/>
              <w:left w:val="single" w:sz="4" w:space="0" w:color="000000"/>
              <w:bottom w:val="single" w:sz="4" w:space="0" w:color="000000"/>
              <w:right w:val="single" w:sz="4" w:space="0" w:color="000000"/>
            </w:tcBorders>
          </w:tcPr>
          <w:p w14:paraId="1AB41495" w14:textId="77777777" w:rsidR="00104A54" w:rsidRPr="00AA63DD" w:rsidRDefault="00000000" w:rsidP="00AF48B6">
            <w:pPr>
              <w:spacing w:after="0" w:line="360" w:lineRule="auto"/>
              <w:ind w:left="108" w:right="0" w:firstLine="0"/>
              <w:rPr>
                <w:sz w:val="20"/>
                <w:szCs w:val="20"/>
              </w:rPr>
            </w:pPr>
            <w:r w:rsidRPr="00AA63DD">
              <w:rPr>
                <w:sz w:val="20"/>
                <w:szCs w:val="20"/>
              </w:rPr>
              <w:t xml:space="preserve">Faster R-CNN </w:t>
            </w:r>
          </w:p>
        </w:tc>
        <w:tc>
          <w:tcPr>
            <w:tcW w:w="1825" w:type="dxa"/>
            <w:tcBorders>
              <w:top w:val="single" w:sz="4" w:space="0" w:color="000000"/>
              <w:left w:val="single" w:sz="4" w:space="0" w:color="000000"/>
              <w:bottom w:val="single" w:sz="4" w:space="0" w:color="000000"/>
              <w:right w:val="single" w:sz="4" w:space="0" w:color="000000"/>
            </w:tcBorders>
          </w:tcPr>
          <w:p w14:paraId="0986666F"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90.8% </w:t>
            </w:r>
          </w:p>
        </w:tc>
        <w:tc>
          <w:tcPr>
            <w:tcW w:w="1646" w:type="dxa"/>
            <w:tcBorders>
              <w:top w:val="single" w:sz="4" w:space="0" w:color="000000"/>
              <w:left w:val="single" w:sz="4" w:space="0" w:color="000000"/>
              <w:bottom w:val="single" w:sz="4" w:space="0" w:color="000000"/>
              <w:right w:val="nil"/>
            </w:tcBorders>
          </w:tcPr>
          <w:p w14:paraId="04145CB0"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5 FPS </w:t>
            </w:r>
          </w:p>
        </w:tc>
        <w:tc>
          <w:tcPr>
            <w:tcW w:w="700" w:type="dxa"/>
            <w:tcBorders>
              <w:top w:val="single" w:sz="4" w:space="0" w:color="000000"/>
              <w:left w:val="nil"/>
              <w:bottom w:val="single" w:sz="4" w:space="0" w:color="000000"/>
              <w:right w:val="single" w:sz="4" w:space="0" w:color="000000"/>
            </w:tcBorders>
          </w:tcPr>
          <w:p w14:paraId="1C346D6F" w14:textId="77777777" w:rsidR="00104A54" w:rsidRPr="00AA63DD" w:rsidRDefault="00104A54" w:rsidP="00AF48B6">
            <w:pPr>
              <w:spacing w:after="160" w:line="360" w:lineRule="auto"/>
              <w:ind w:left="0" w:right="0" w:firstLine="0"/>
              <w:jc w:val="left"/>
              <w:rPr>
                <w:sz w:val="20"/>
                <w:szCs w:val="20"/>
              </w:rPr>
            </w:pPr>
          </w:p>
        </w:tc>
        <w:tc>
          <w:tcPr>
            <w:tcW w:w="3560" w:type="dxa"/>
            <w:tcBorders>
              <w:top w:val="single" w:sz="4" w:space="0" w:color="000000"/>
              <w:left w:val="single" w:sz="4" w:space="0" w:color="000000"/>
              <w:bottom w:val="single" w:sz="4" w:space="0" w:color="000000"/>
              <w:right w:val="single" w:sz="4" w:space="0" w:color="000000"/>
            </w:tcBorders>
          </w:tcPr>
          <w:p w14:paraId="2256F638"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No (Too Slow for Real-Time) </w:t>
            </w:r>
          </w:p>
        </w:tc>
      </w:tr>
      <w:tr w:rsidR="00104A54" w:rsidRPr="008841FB" w14:paraId="4152E69C" w14:textId="77777777">
        <w:trPr>
          <w:trHeight w:val="211"/>
        </w:trPr>
        <w:tc>
          <w:tcPr>
            <w:tcW w:w="1598" w:type="dxa"/>
            <w:tcBorders>
              <w:top w:val="single" w:sz="4" w:space="0" w:color="000000"/>
              <w:left w:val="single" w:sz="4" w:space="0" w:color="000000"/>
              <w:bottom w:val="single" w:sz="4" w:space="0" w:color="000000"/>
              <w:right w:val="single" w:sz="4" w:space="0" w:color="000000"/>
            </w:tcBorders>
          </w:tcPr>
          <w:p w14:paraId="4B915802"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SSD </w:t>
            </w:r>
          </w:p>
        </w:tc>
        <w:tc>
          <w:tcPr>
            <w:tcW w:w="1825" w:type="dxa"/>
            <w:tcBorders>
              <w:top w:val="single" w:sz="4" w:space="0" w:color="000000"/>
              <w:left w:val="single" w:sz="4" w:space="0" w:color="000000"/>
              <w:bottom w:val="single" w:sz="4" w:space="0" w:color="000000"/>
              <w:right w:val="single" w:sz="4" w:space="0" w:color="000000"/>
            </w:tcBorders>
          </w:tcPr>
          <w:p w14:paraId="21EA11AE"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88.5% </w:t>
            </w:r>
          </w:p>
        </w:tc>
        <w:tc>
          <w:tcPr>
            <w:tcW w:w="1646" w:type="dxa"/>
            <w:tcBorders>
              <w:top w:val="single" w:sz="4" w:space="0" w:color="000000"/>
              <w:left w:val="single" w:sz="4" w:space="0" w:color="000000"/>
              <w:bottom w:val="single" w:sz="4" w:space="0" w:color="000000"/>
              <w:right w:val="nil"/>
            </w:tcBorders>
          </w:tcPr>
          <w:p w14:paraId="2BB50898"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12 FPS </w:t>
            </w:r>
          </w:p>
        </w:tc>
        <w:tc>
          <w:tcPr>
            <w:tcW w:w="700" w:type="dxa"/>
            <w:tcBorders>
              <w:top w:val="single" w:sz="4" w:space="0" w:color="000000"/>
              <w:left w:val="nil"/>
              <w:bottom w:val="single" w:sz="4" w:space="0" w:color="000000"/>
              <w:right w:val="single" w:sz="4" w:space="0" w:color="000000"/>
            </w:tcBorders>
          </w:tcPr>
          <w:p w14:paraId="5B177487" w14:textId="77777777" w:rsidR="00104A54" w:rsidRPr="00AA63DD" w:rsidRDefault="00104A54" w:rsidP="00AF48B6">
            <w:pPr>
              <w:spacing w:after="160" w:line="360" w:lineRule="auto"/>
              <w:ind w:left="0" w:right="0" w:firstLine="0"/>
              <w:jc w:val="left"/>
              <w:rPr>
                <w:sz w:val="20"/>
                <w:szCs w:val="20"/>
              </w:rPr>
            </w:pPr>
          </w:p>
        </w:tc>
        <w:tc>
          <w:tcPr>
            <w:tcW w:w="3560" w:type="dxa"/>
            <w:tcBorders>
              <w:top w:val="single" w:sz="4" w:space="0" w:color="000000"/>
              <w:left w:val="single" w:sz="4" w:space="0" w:color="000000"/>
              <w:bottom w:val="single" w:sz="4" w:space="0" w:color="000000"/>
              <w:right w:val="single" w:sz="4" w:space="0" w:color="000000"/>
            </w:tcBorders>
          </w:tcPr>
          <w:p w14:paraId="2DDE398F"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Partially Suitable </w:t>
            </w:r>
          </w:p>
        </w:tc>
      </w:tr>
      <w:tr w:rsidR="00104A54" w:rsidRPr="008841FB" w14:paraId="77488A1F" w14:textId="77777777">
        <w:trPr>
          <w:trHeight w:val="209"/>
        </w:trPr>
        <w:tc>
          <w:tcPr>
            <w:tcW w:w="1598" w:type="dxa"/>
            <w:tcBorders>
              <w:top w:val="single" w:sz="4" w:space="0" w:color="000000"/>
              <w:left w:val="single" w:sz="4" w:space="0" w:color="000000"/>
              <w:bottom w:val="single" w:sz="4" w:space="0" w:color="000000"/>
              <w:right w:val="single" w:sz="4" w:space="0" w:color="000000"/>
            </w:tcBorders>
          </w:tcPr>
          <w:p w14:paraId="2465C956"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YOLOv8 </w:t>
            </w:r>
          </w:p>
        </w:tc>
        <w:tc>
          <w:tcPr>
            <w:tcW w:w="1825" w:type="dxa"/>
            <w:tcBorders>
              <w:top w:val="single" w:sz="4" w:space="0" w:color="000000"/>
              <w:left w:val="single" w:sz="4" w:space="0" w:color="000000"/>
              <w:bottom w:val="single" w:sz="4" w:space="0" w:color="000000"/>
              <w:right w:val="single" w:sz="4" w:space="0" w:color="000000"/>
            </w:tcBorders>
          </w:tcPr>
          <w:p w14:paraId="6FE9B9D6"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96.2% </w:t>
            </w:r>
          </w:p>
        </w:tc>
        <w:tc>
          <w:tcPr>
            <w:tcW w:w="1646" w:type="dxa"/>
            <w:tcBorders>
              <w:top w:val="single" w:sz="4" w:space="0" w:color="000000"/>
              <w:left w:val="single" w:sz="4" w:space="0" w:color="000000"/>
              <w:bottom w:val="single" w:sz="4" w:space="0" w:color="000000"/>
              <w:right w:val="nil"/>
            </w:tcBorders>
          </w:tcPr>
          <w:p w14:paraId="748B3F86"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18 FPS </w:t>
            </w:r>
          </w:p>
        </w:tc>
        <w:tc>
          <w:tcPr>
            <w:tcW w:w="700" w:type="dxa"/>
            <w:tcBorders>
              <w:top w:val="single" w:sz="4" w:space="0" w:color="000000"/>
              <w:left w:val="nil"/>
              <w:bottom w:val="single" w:sz="4" w:space="0" w:color="000000"/>
              <w:right w:val="single" w:sz="4" w:space="0" w:color="000000"/>
            </w:tcBorders>
          </w:tcPr>
          <w:p w14:paraId="1D10F064" w14:textId="77777777" w:rsidR="00104A54" w:rsidRPr="00AA63DD" w:rsidRDefault="00104A54" w:rsidP="00AF48B6">
            <w:pPr>
              <w:spacing w:after="160" w:line="360" w:lineRule="auto"/>
              <w:ind w:left="0" w:right="0" w:firstLine="0"/>
              <w:jc w:val="left"/>
              <w:rPr>
                <w:sz w:val="20"/>
                <w:szCs w:val="20"/>
              </w:rPr>
            </w:pPr>
          </w:p>
        </w:tc>
        <w:tc>
          <w:tcPr>
            <w:tcW w:w="3560" w:type="dxa"/>
            <w:tcBorders>
              <w:top w:val="single" w:sz="4" w:space="0" w:color="000000"/>
              <w:left w:val="single" w:sz="4" w:space="0" w:color="000000"/>
              <w:bottom w:val="single" w:sz="4" w:space="0" w:color="000000"/>
              <w:right w:val="single" w:sz="4" w:space="0" w:color="000000"/>
            </w:tcBorders>
          </w:tcPr>
          <w:p w14:paraId="2DE2F7C8"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Suitable </w:t>
            </w:r>
          </w:p>
        </w:tc>
      </w:tr>
      <w:tr w:rsidR="00104A54" w:rsidRPr="008841FB" w14:paraId="5FD61A11" w14:textId="77777777">
        <w:trPr>
          <w:trHeight w:val="211"/>
        </w:trPr>
        <w:tc>
          <w:tcPr>
            <w:tcW w:w="1598" w:type="dxa"/>
            <w:tcBorders>
              <w:top w:val="single" w:sz="4" w:space="0" w:color="000000"/>
              <w:left w:val="single" w:sz="4" w:space="0" w:color="000000"/>
              <w:bottom w:val="single" w:sz="4" w:space="0" w:color="000000"/>
              <w:right w:val="single" w:sz="4" w:space="0" w:color="000000"/>
            </w:tcBorders>
          </w:tcPr>
          <w:p w14:paraId="34E7B8A1"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YOLOv11 </w:t>
            </w:r>
          </w:p>
        </w:tc>
        <w:tc>
          <w:tcPr>
            <w:tcW w:w="1825" w:type="dxa"/>
            <w:tcBorders>
              <w:top w:val="single" w:sz="4" w:space="0" w:color="000000"/>
              <w:left w:val="single" w:sz="4" w:space="0" w:color="000000"/>
              <w:bottom w:val="single" w:sz="4" w:space="0" w:color="000000"/>
              <w:right w:val="single" w:sz="4" w:space="0" w:color="000000"/>
            </w:tcBorders>
          </w:tcPr>
          <w:p w14:paraId="38A2CB96"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97.8% </w:t>
            </w:r>
          </w:p>
        </w:tc>
        <w:tc>
          <w:tcPr>
            <w:tcW w:w="1646" w:type="dxa"/>
            <w:tcBorders>
              <w:top w:val="single" w:sz="4" w:space="0" w:color="000000"/>
              <w:left w:val="single" w:sz="4" w:space="0" w:color="000000"/>
              <w:bottom w:val="single" w:sz="4" w:space="0" w:color="000000"/>
              <w:right w:val="nil"/>
            </w:tcBorders>
          </w:tcPr>
          <w:p w14:paraId="5868FDD3"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25 FPS </w:t>
            </w:r>
          </w:p>
        </w:tc>
        <w:tc>
          <w:tcPr>
            <w:tcW w:w="700" w:type="dxa"/>
            <w:tcBorders>
              <w:top w:val="single" w:sz="4" w:space="0" w:color="000000"/>
              <w:left w:val="nil"/>
              <w:bottom w:val="single" w:sz="4" w:space="0" w:color="000000"/>
              <w:right w:val="single" w:sz="4" w:space="0" w:color="000000"/>
            </w:tcBorders>
          </w:tcPr>
          <w:p w14:paraId="4EDE7AAB" w14:textId="77777777" w:rsidR="00104A54" w:rsidRPr="00AA63DD" w:rsidRDefault="00104A54" w:rsidP="00AF48B6">
            <w:pPr>
              <w:spacing w:after="160" w:line="360" w:lineRule="auto"/>
              <w:ind w:left="0" w:right="0" w:firstLine="0"/>
              <w:jc w:val="left"/>
              <w:rPr>
                <w:sz w:val="20"/>
                <w:szCs w:val="20"/>
              </w:rPr>
            </w:pPr>
          </w:p>
        </w:tc>
        <w:tc>
          <w:tcPr>
            <w:tcW w:w="3560" w:type="dxa"/>
            <w:tcBorders>
              <w:top w:val="single" w:sz="4" w:space="0" w:color="000000"/>
              <w:left w:val="single" w:sz="4" w:space="0" w:color="000000"/>
              <w:bottom w:val="single" w:sz="4" w:space="0" w:color="000000"/>
              <w:right w:val="single" w:sz="4" w:space="0" w:color="000000"/>
            </w:tcBorders>
          </w:tcPr>
          <w:p w14:paraId="4814C4FE" w14:textId="77777777" w:rsidR="00104A54" w:rsidRPr="00AA63DD" w:rsidRDefault="00000000" w:rsidP="00AF48B6">
            <w:pPr>
              <w:spacing w:after="0" w:line="360" w:lineRule="auto"/>
              <w:ind w:left="108" w:right="0" w:firstLine="0"/>
              <w:jc w:val="left"/>
              <w:rPr>
                <w:sz w:val="20"/>
                <w:szCs w:val="20"/>
              </w:rPr>
            </w:pPr>
            <w:r w:rsidRPr="00AA63DD">
              <w:rPr>
                <w:sz w:val="20"/>
                <w:szCs w:val="20"/>
              </w:rPr>
              <w:t xml:space="preserve">Ideal for Real-Time Enforcement </w:t>
            </w:r>
          </w:p>
        </w:tc>
      </w:tr>
    </w:tbl>
    <w:p w14:paraId="50E3A580" w14:textId="77777777" w:rsidR="004D66A3" w:rsidRDefault="004D66A3" w:rsidP="00AF48B6">
      <w:pPr>
        <w:spacing w:line="360" w:lineRule="auto"/>
        <w:ind w:left="0" w:right="47" w:firstLine="0"/>
      </w:pPr>
    </w:p>
    <w:p w14:paraId="6EF6448C" w14:textId="66ACE896" w:rsidR="00104A54" w:rsidRPr="008841FB" w:rsidRDefault="00000000" w:rsidP="00AF48B6">
      <w:pPr>
        <w:spacing w:line="360" w:lineRule="auto"/>
        <w:ind w:left="355" w:right="47"/>
      </w:pPr>
      <w:r w:rsidRPr="008841FB">
        <w:t xml:space="preserve">From this evaluation, it is evident that YOLOv11 outperforms alternative models, making it the best choice for Helmet Verify. </w:t>
      </w:r>
    </w:p>
    <w:p w14:paraId="78B08F37" w14:textId="77777777" w:rsidR="00104A54" w:rsidRPr="008841FB" w:rsidRDefault="00000000" w:rsidP="00AF48B6">
      <w:pPr>
        <w:spacing w:after="188" w:line="360" w:lineRule="auto"/>
        <w:ind w:left="860" w:right="5"/>
        <w:jc w:val="left"/>
      </w:pPr>
      <w:r w:rsidRPr="008841FB">
        <w:rPr>
          <w:b/>
        </w:rPr>
        <w:t>3.4.2</w:t>
      </w:r>
      <w:r w:rsidRPr="008841FB">
        <w:rPr>
          <w:rFonts w:ascii="Arial" w:eastAsia="Arial" w:hAnsi="Arial" w:cs="Arial"/>
          <w:b/>
        </w:rPr>
        <w:t xml:space="preserve"> </w:t>
      </w:r>
      <w:r w:rsidRPr="008841FB">
        <w:rPr>
          <w:b/>
        </w:rPr>
        <w:t xml:space="preserve">Model Training Pipeline </w:t>
      </w:r>
    </w:p>
    <w:p w14:paraId="28732199" w14:textId="77777777" w:rsidR="00104A54" w:rsidRPr="008841FB" w:rsidRDefault="00000000" w:rsidP="00AF48B6">
      <w:pPr>
        <w:spacing w:line="360" w:lineRule="auto"/>
        <w:ind w:left="355" w:right="47"/>
      </w:pPr>
      <w:r w:rsidRPr="008841FB">
        <w:t xml:space="preserve">Once YOLOv11 was selected, the next step was to train the model using a carefully designed pipeline to maximize accuracy while ensuring computational efficiency. The training process followed a structured approach, covering dataset preparation, transfer learning, hyperparameter tuning, and performance evaluation. </w:t>
      </w:r>
    </w:p>
    <w:p w14:paraId="63DCC4B8" w14:textId="77777777" w:rsidR="00104A54" w:rsidRPr="008841FB" w:rsidRDefault="00000000" w:rsidP="00AF48B6">
      <w:pPr>
        <w:spacing w:line="360" w:lineRule="auto"/>
        <w:ind w:left="355" w:right="47"/>
      </w:pPr>
      <w:r w:rsidRPr="008841FB">
        <w:t xml:space="preserve">Training Workflow: The model training process was structured into the following steps: </w:t>
      </w:r>
    </w:p>
    <w:p w14:paraId="1CDC293C" w14:textId="7C2890F7" w:rsidR="00104A54" w:rsidRPr="008841FB" w:rsidRDefault="00000000" w:rsidP="00AF48B6">
      <w:pPr>
        <w:numPr>
          <w:ilvl w:val="0"/>
          <w:numId w:val="31"/>
        </w:numPr>
        <w:spacing w:after="0" w:line="360" w:lineRule="auto"/>
        <w:ind w:right="47" w:hanging="360"/>
      </w:pPr>
      <w:r w:rsidRPr="008841FB">
        <w:t xml:space="preserve">Dataset Splitting for Training, Validation, and Testing: The dataset was divided </w:t>
      </w:r>
      <w:r w:rsidR="00B86CFD" w:rsidRPr="008841FB">
        <w:t>into</w:t>
      </w:r>
      <w:r w:rsidRPr="008841FB">
        <w:t xml:space="preserve"> 80% Training Data – Used for model learning, 10% Validation Data – Used for hyperparameter tuning and preventing overfitting, 10% Test Data – Used for final performance evaluation. The dataset split was conducted randomly to ensure diversity in helmet types, rider postures, lighting conditions, and backgrounds. </w:t>
      </w:r>
    </w:p>
    <w:p w14:paraId="789B7C58" w14:textId="7546A8E8" w:rsidR="00104A54" w:rsidRPr="008841FB" w:rsidRDefault="00000000" w:rsidP="00AF48B6">
      <w:pPr>
        <w:numPr>
          <w:ilvl w:val="0"/>
          <w:numId w:val="31"/>
        </w:numPr>
        <w:spacing w:after="0" w:line="360" w:lineRule="auto"/>
        <w:ind w:right="47" w:hanging="360"/>
      </w:pPr>
      <w:r w:rsidRPr="008841FB">
        <w:t xml:space="preserve">Applying Transfer Learning: Instead of training the model from scratch, pretrained YOLOv11 weights from the COCO dataset were used as the initial feature extraction </w:t>
      </w:r>
      <w:r w:rsidR="00B86CFD" w:rsidRPr="008841FB">
        <w:t>layers. Transfer</w:t>
      </w:r>
      <w:r w:rsidRPr="008841FB">
        <w:t xml:space="preserve"> learning enables the model to build upon existing knowledge of object detection, accelerating convergence and improving accuracy. </w:t>
      </w:r>
    </w:p>
    <w:p w14:paraId="5468F78F" w14:textId="69E3379B" w:rsidR="00104A54" w:rsidRPr="008841FB" w:rsidRDefault="00000000" w:rsidP="00AF48B6">
      <w:pPr>
        <w:numPr>
          <w:ilvl w:val="0"/>
          <w:numId w:val="31"/>
        </w:numPr>
        <w:spacing w:after="0" w:line="360" w:lineRule="auto"/>
        <w:ind w:right="47" w:hanging="360"/>
      </w:pPr>
      <w:r w:rsidRPr="008841FB">
        <w:t xml:space="preserve">Hyperparameter Optimization: Optimizer: Adam (Adaptive Moment Estimation), Learning Rate: 0.001 (Optimized for stability and fast convergence), Batch Size: 32 (Ensuring computational efficiency while maintaining accuracy), Number of Epochs: 50 (Providing sufficient training without overfitting) </w:t>
      </w:r>
    </w:p>
    <w:p w14:paraId="1D2CB731" w14:textId="74E3C4FF" w:rsidR="00104A54" w:rsidRPr="008841FB" w:rsidRDefault="00000000" w:rsidP="00AF48B6">
      <w:pPr>
        <w:numPr>
          <w:ilvl w:val="0"/>
          <w:numId w:val="31"/>
        </w:numPr>
        <w:spacing w:after="0" w:line="360" w:lineRule="auto"/>
        <w:ind w:right="47" w:hanging="360"/>
      </w:pPr>
      <w:r w:rsidRPr="008841FB">
        <w:t xml:space="preserve">Model Training Execution: The training process was conducted on a high-performance GPU (NVIDIA RTX 3090) to accelerate computation and optimize detection </w:t>
      </w:r>
      <w:r w:rsidR="00B86CFD" w:rsidRPr="008841FB">
        <w:t>performance. The</w:t>
      </w:r>
      <w:r w:rsidRPr="008841FB">
        <w:t xml:space="preserve"> </w:t>
      </w:r>
      <w:r w:rsidRPr="008841FB">
        <w:lastRenderedPageBreak/>
        <w:t xml:space="preserve">model’s loss function and accuracy were continuously monitored, ensuring that overfitting was prevented using early stopping techniques. </w:t>
      </w:r>
    </w:p>
    <w:p w14:paraId="621DC219" w14:textId="131A980D" w:rsidR="00104A54" w:rsidRPr="008841FB" w:rsidRDefault="00000000" w:rsidP="00AF48B6">
      <w:pPr>
        <w:numPr>
          <w:ilvl w:val="0"/>
          <w:numId w:val="31"/>
        </w:numPr>
        <w:spacing w:after="43" w:line="360" w:lineRule="auto"/>
        <w:ind w:right="47" w:hanging="360"/>
      </w:pPr>
      <w:r w:rsidRPr="008841FB">
        <w:t xml:space="preserve">Precision – Measures how many detected helmets were correctly classified. </w:t>
      </w:r>
    </w:p>
    <w:p w14:paraId="27F1274D" w14:textId="2D2ECA74" w:rsidR="00104A54" w:rsidRPr="008841FB" w:rsidRDefault="00000000" w:rsidP="00AF48B6">
      <w:pPr>
        <w:numPr>
          <w:ilvl w:val="0"/>
          <w:numId w:val="31"/>
        </w:numPr>
        <w:spacing w:after="43" w:line="360" w:lineRule="auto"/>
        <w:ind w:right="47" w:hanging="360"/>
      </w:pPr>
      <w:r w:rsidRPr="008841FB">
        <w:t xml:space="preserve">Recall – Measures how many actual helmets were correctly detected. </w:t>
      </w:r>
    </w:p>
    <w:p w14:paraId="1091D69A" w14:textId="2B28F7E7" w:rsidR="00104A54" w:rsidRPr="008841FB" w:rsidRDefault="00000000" w:rsidP="00AF48B6">
      <w:pPr>
        <w:numPr>
          <w:ilvl w:val="0"/>
          <w:numId w:val="31"/>
        </w:numPr>
        <w:spacing w:after="43" w:line="360" w:lineRule="auto"/>
        <w:ind w:right="47" w:hanging="360"/>
      </w:pPr>
      <w:r w:rsidRPr="008841FB">
        <w:t xml:space="preserve">F1-Score – A balance between precision and recall, indicating overall effectiveness. </w:t>
      </w:r>
    </w:p>
    <w:p w14:paraId="45E27D07" w14:textId="77777777" w:rsidR="00104A54" w:rsidRPr="008841FB" w:rsidRDefault="00000000" w:rsidP="00AF48B6">
      <w:pPr>
        <w:numPr>
          <w:ilvl w:val="0"/>
          <w:numId w:val="31"/>
        </w:numPr>
        <w:spacing w:line="360" w:lineRule="auto"/>
        <w:ind w:right="47" w:hanging="360"/>
      </w:pPr>
      <w:r w:rsidRPr="008841FB">
        <w:t xml:space="preserve">mAP (Mean Average Precision) – Measures overall detection accuracy. </w:t>
      </w:r>
    </w:p>
    <w:p w14:paraId="6F13768A" w14:textId="6D559F29" w:rsidR="00104A54" w:rsidRPr="008841FB" w:rsidRDefault="00000000" w:rsidP="00AF48B6">
      <w:pPr>
        <w:spacing w:line="360" w:lineRule="auto"/>
        <w:ind w:left="355" w:right="47"/>
      </w:pPr>
      <w:r w:rsidRPr="008841FB">
        <w:t xml:space="preserve">Final Model Performance: The trained YOLOv11 model achieved the following performance metrics: </w:t>
      </w:r>
    </w:p>
    <w:p w14:paraId="1361BEA5" w14:textId="450E030F" w:rsidR="00104A54" w:rsidRPr="008841FB" w:rsidRDefault="00000000" w:rsidP="00D26544">
      <w:pPr>
        <w:spacing w:after="0" w:line="360" w:lineRule="auto"/>
        <w:ind w:left="1034" w:right="719"/>
        <w:jc w:val="center"/>
      </w:pPr>
      <w:r w:rsidRPr="008841FB">
        <w:rPr>
          <w:sz w:val="20"/>
        </w:rPr>
        <w:t xml:space="preserve">Table 3.2 Performance chart </w:t>
      </w:r>
    </w:p>
    <w:tbl>
      <w:tblPr>
        <w:tblStyle w:val="TableGrid"/>
        <w:tblW w:w="8128" w:type="dxa"/>
        <w:tblInd w:w="370" w:type="dxa"/>
        <w:tblCellMar>
          <w:left w:w="108" w:type="dxa"/>
          <w:right w:w="115" w:type="dxa"/>
        </w:tblCellMar>
        <w:tblLook w:val="04A0" w:firstRow="1" w:lastRow="0" w:firstColumn="1" w:lastColumn="0" w:noHBand="0" w:noVBand="1"/>
      </w:tblPr>
      <w:tblGrid>
        <w:gridCol w:w="5480"/>
        <w:gridCol w:w="2648"/>
      </w:tblGrid>
      <w:tr w:rsidR="00104A54" w:rsidRPr="008841FB" w14:paraId="7C04C591" w14:textId="77777777">
        <w:trPr>
          <w:trHeight w:val="233"/>
        </w:trPr>
        <w:tc>
          <w:tcPr>
            <w:tcW w:w="5480" w:type="dxa"/>
            <w:tcBorders>
              <w:top w:val="single" w:sz="4" w:space="0" w:color="000000"/>
              <w:left w:val="single" w:sz="4" w:space="0" w:color="000000"/>
              <w:bottom w:val="single" w:sz="4" w:space="0" w:color="000000"/>
              <w:right w:val="single" w:sz="4" w:space="0" w:color="000000"/>
            </w:tcBorders>
          </w:tcPr>
          <w:p w14:paraId="27DB8B9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etric </w:t>
            </w:r>
          </w:p>
        </w:tc>
        <w:tc>
          <w:tcPr>
            <w:tcW w:w="2648" w:type="dxa"/>
            <w:tcBorders>
              <w:top w:val="single" w:sz="4" w:space="0" w:color="000000"/>
              <w:left w:val="single" w:sz="4" w:space="0" w:color="000000"/>
              <w:bottom w:val="single" w:sz="4" w:space="0" w:color="000000"/>
              <w:right w:val="single" w:sz="4" w:space="0" w:color="000000"/>
            </w:tcBorders>
          </w:tcPr>
          <w:p w14:paraId="2C8817C6"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Value </w:t>
            </w:r>
          </w:p>
        </w:tc>
      </w:tr>
      <w:tr w:rsidR="00104A54" w:rsidRPr="008841FB" w14:paraId="630BADB6" w14:textId="77777777">
        <w:trPr>
          <w:trHeight w:val="218"/>
        </w:trPr>
        <w:tc>
          <w:tcPr>
            <w:tcW w:w="5480" w:type="dxa"/>
            <w:tcBorders>
              <w:top w:val="single" w:sz="4" w:space="0" w:color="000000"/>
              <w:left w:val="single" w:sz="4" w:space="0" w:color="000000"/>
              <w:bottom w:val="single" w:sz="4" w:space="0" w:color="000000"/>
              <w:right w:val="single" w:sz="4" w:space="0" w:color="000000"/>
            </w:tcBorders>
          </w:tcPr>
          <w:p w14:paraId="5E1C462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AP (Mean Average Precision) </w:t>
            </w:r>
          </w:p>
        </w:tc>
        <w:tc>
          <w:tcPr>
            <w:tcW w:w="2648" w:type="dxa"/>
            <w:tcBorders>
              <w:top w:val="single" w:sz="4" w:space="0" w:color="000000"/>
              <w:left w:val="single" w:sz="4" w:space="0" w:color="000000"/>
              <w:bottom w:val="single" w:sz="4" w:space="0" w:color="000000"/>
              <w:right w:val="single" w:sz="4" w:space="0" w:color="000000"/>
            </w:tcBorders>
          </w:tcPr>
          <w:p w14:paraId="7DBD524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78 (97.8%) </w:t>
            </w:r>
          </w:p>
        </w:tc>
      </w:tr>
      <w:tr w:rsidR="00104A54" w:rsidRPr="008841FB" w14:paraId="5E073E91" w14:textId="77777777">
        <w:trPr>
          <w:trHeight w:val="233"/>
        </w:trPr>
        <w:tc>
          <w:tcPr>
            <w:tcW w:w="5480" w:type="dxa"/>
            <w:tcBorders>
              <w:top w:val="single" w:sz="4" w:space="0" w:color="000000"/>
              <w:left w:val="single" w:sz="4" w:space="0" w:color="000000"/>
              <w:bottom w:val="single" w:sz="4" w:space="0" w:color="000000"/>
              <w:right w:val="single" w:sz="4" w:space="0" w:color="000000"/>
            </w:tcBorders>
          </w:tcPr>
          <w:p w14:paraId="521419A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F1-Score </w:t>
            </w:r>
          </w:p>
        </w:tc>
        <w:tc>
          <w:tcPr>
            <w:tcW w:w="2648" w:type="dxa"/>
            <w:tcBorders>
              <w:top w:val="single" w:sz="4" w:space="0" w:color="000000"/>
              <w:left w:val="single" w:sz="4" w:space="0" w:color="000000"/>
              <w:bottom w:val="single" w:sz="4" w:space="0" w:color="000000"/>
              <w:right w:val="single" w:sz="4" w:space="0" w:color="000000"/>
            </w:tcBorders>
          </w:tcPr>
          <w:p w14:paraId="6827E84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6 </w:t>
            </w:r>
          </w:p>
        </w:tc>
      </w:tr>
      <w:tr w:rsidR="00104A54" w:rsidRPr="008841FB" w14:paraId="3E5D4F08" w14:textId="77777777">
        <w:trPr>
          <w:trHeight w:val="221"/>
        </w:trPr>
        <w:tc>
          <w:tcPr>
            <w:tcW w:w="5480" w:type="dxa"/>
            <w:tcBorders>
              <w:top w:val="single" w:sz="4" w:space="0" w:color="000000"/>
              <w:left w:val="single" w:sz="4" w:space="0" w:color="000000"/>
              <w:bottom w:val="single" w:sz="4" w:space="0" w:color="000000"/>
              <w:right w:val="single" w:sz="4" w:space="0" w:color="000000"/>
            </w:tcBorders>
          </w:tcPr>
          <w:p w14:paraId="56F818C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Precision </w:t>
            </w:r>
          </w:p>
        </w:tc>
        <w:tc>
          <w:tcPr>
            <w:tcW w:w="2648" w:type="dxa"/>
            <w:tcBorders>
              <w:top w:val="single" w:sz="4" w:space="0" w:color="000000"/>
              <w:left w:val="single" w:sz="4" w:space="0" w:color="000000"/>
              <w:bottom w:val="single" w:sz="4" w:space="0" w:color="000000"/>
              <w:right w:val="single" w:sz="4" w:space="0" w:color="000000"/>
            </w:tcBorders>
          </w:tcPr>
          <w:p w14:paraId="06DBEE9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5 </w:t>
            </w:r>
          </w:p>
        </w:tc>
      </w:tr>
      <w:tr w:rsidR="00104A54" w:rsidRPr="008841FB" w14:paraId="1D0D6E5D" w14:textId="77777777">
        <w:trPr>
          <w:trHeight w:val="233"/>
        </w:trPr>
        <w:tc>
          <w:tcPr>
            <w:tcW w:w="5480" w:type="dxa"/>
            <w:tcBorders>
              <w:top w:val="single" w:sz="4" w:space="0" w:color="000000"/>
              <w:left w:val="single" w:sz="4" w:space="0" w:color="000000"/>
              <w:bottom w:val="single" w:sz="4" w:space="0" w:color="000000"/>
              <w:right w:val="single" w:sz="4" w:space="0" w:color="000000"/>
            </w:tcBorders>
          </w:tcPr>
          <w:p w14:paraId="1CADAB8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Recall </w:t>
            </w:r>
          </w:p>
        </w:tc>
        <w:tc>
          <w:tcPr>
            <w:tcW w:w="2648" w:type="dxa"/>
            <w:tcBorders>
              <w:top w:val="single" w:sz="4" w:space="0" w:color="000000"/>
              <w:left w:val="single" w:sz="4" w:space="0" w:color="000000"/>
              <w:bottom w:val="single" w:sz="4" w:space="0" w:color="000000"/>
              <w:right w:val="single" w:sz="4" w:space="0" w:color="000000"/>
            </w:tcBorders>
          </w:tcPr>
          <w:p w14:paraId="4D99B6F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7 </w:t>
            </w:r>
          </w:p>
        </w:tc>
      </w:tr>
      <w:tr w:rsidR="00104A54" w:rsidRPr="008841FB" w14:paraId="79FE2C16" w14:textId="77777777">
        <w:trPr>
          <w:trHeight w:val="221"/>
        </w:trPr>
        <w:tc>
          <w:tcPr>
            <w:tcW w:w="5480" w:type="dxa"/>
            <w:tcBorders>
              <w:top w:val="single" w:sz="4" w:space="0" w:color="000000"/>
              <w:left w:val="single" w:sz="4" w:space="0" w:color="000000"/>
              <w:bottom w:val="single" w:sz="4" w:space="0" w:color="000000"/>
              <w:right w:val="single" w:sz="4" w:space="0" w:color="000000"/>
            </w:tcBorders>
          </w:tcPr>
          <w:p w14:paraId="274F9B96"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Inference Speed (GPU) </w:t>
            </w:r>
          </w:p>
        </w:tc>
        <w:tc>
          <w:tcPr>
            <w:tcW w:w="2648" w:type="dxa"/>
            <w:tcBorders>
              <w:top w:val="single" w:sz="4" w:space="0" w:color="000000"/>
              <w:left w:val="single" w:sz="4" w:space="0" w:color="000000"/>
              <w:bottom w:val="single" w:sz="4" w:space="0" w:color="000000"/>
              <w:right w:val="single" w:sz="4" w:space="0" w:color="000000"/>
            </w:tcBorders>
          </w:tcPr>
          <w:p w14:paraId="34108D01"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5 FPS </w:t>
            </w:r>
          </w:p>
        </w:tc>
      </w:tr>
    </w:tbl>
    <w:p w14:paraId="26EE4832" w14:textId="77777777" w:rsidR="00104A54" w:rsidRPr="008841FB" w:rsidRDefault="00000000" w:rsidP="00AF48B6">
      <w:pPr>
        <w:spacing w:after="0" w:line="360" w:lineRule="auto"/>
        <w:ind w:left="360" w:right="0" w:firstLine="0"/>
        <w:jc w:val="left"/>
      </w:pPr>
      <w:r w:rsidRPr="008841FB">
        <w:t xml:space="preserve"> </w:t>
      </w:r>
    </w:p>
    <w:p w14:paraId="29890601" w14:textId="76680CB0" w:rsidR="00104A54" w:rsidRPr="008841FB" w:rsidRDefault="00000000" w:rsidP="00AF48B6">
      <w:pPr>
        <w:spacing w:after="0" w:line="360" w:lineRule="auto"/>
        <w:ind w:left="355" w:right="47"/>
      </w:pPr>
      <w:r w:rsidRPr="008841FB">
        <w:t xml:space="preserve">These results indicate that YOLOv11 successfully achieves high accuracy in helmet detection, ensuring reliable enforcement in real-world conditions. </w:t>
      </w:r>
    </w:p>
    <w:p w14:paraId="08B81E79" w14:textId="77777777" w:rsidR="00104A54" w:rsidRPr="008841FB" w:rsidRDefault="00000000" w:rsidP="00AF48B6">
      <w:pPr>
        <w:spacing w:after="0" w:line="360" w:lineRule="auto"/>
        <w:ind w:left="355" w:right="47"/>
      </w:pPr>
      <w:r w:rsidRPr="008841FB">
        <w:t xml:space="preserve">Training Loss and Accuracy Progression: During the 50-epoch training process, the training loss steadily decreased while the model’s accuracy improved, demonstrating effective learning. The loss curve and accuracy progression graph, shown in Figure 3.2, confirm that the model reached high reliability without overfitting. </w:t>
      </w:r>
    </w:p>
    <w:p w14:paraId="1A75ADB9" w14:textId="77777777" w:rsidR="00104A54" w:rsidRPr="008841FB" w:rsidRDefault="00000000" w:rsidP="00AF48B6">
      <w:pPr>
        <w:spacing w:after="0" w:line="360" w:lineRule="auto"/>
        <w:ind w:left="360" w:right="0" w:firstLine="0"/>
        <w:jc w:val="left"/>
      </w:pPr>
      <w:r w:rsidRPr="008841FB">
        <w:t xml:space="preserve"> </w:t>
      </w:r>
    </w:p>
    <w:p w14:paraId="3620F809" w14:textId="7EE577FE" w:rsidR="00104A54" w:rsidRPr="008841FB" w:rsidRDefault="00000000" w:rsidP="00AF48B6">
      <w:pPr>
        <w:numPr>
          <w:ilvl w:val="0"/>
          <w:numId w:val="32"/>
        </w:numPr>
        <w:spacing w:after="43" w:line="360" w:lineRule="auto"/>
        <w:ind w:right="47" w:hanging="360"/>
      </w:pPr>
      <w:r w:rsidRPr="008841FB">
        <w:t xml:space="preserve">Early Epochs (1-10): The model rapidly learned basic helmet detection features. </w:t>
      </w:r>
    </w:p>
    <w:p w14:paraId="694208CA" w14:textId="6334B9B0" w:rsidR="00104A54" w:rsidRPr="008841FB" w:rsidRDefault="00000000" w:rsidP="00AF48B6">
      <w:pPr>
        <w:numPr>
          <w:ilvl w:val="0"/>
          <w:numId w:val="32"/>
        </w:numPr>
        <w:spacing w:after="0" w:line="360" w:lineRule="auto"/>
        <w:ind w:right="47" w:hanging="360"/>
      </w:pPr>
      <w:r w:rsidRPr="008841FB">
        <w:t xml:space="preserve">Midway (20-30 Epochs): The model fine-tuned its ability to distinguish helmets in complex scenes. </w:t>
      </w:r>
    </w:p>
    <w:p w14:paraId="30BB3196" w14:textId="4EEC6A6B" w:rsidR="00104A54" w:rsidRPr="008841FB" w:rsidRDefault="00000000" w:rsidP="00AF48B6">
      <w:pPr>
        <w:numPr>
          <w:ilvl w:val="0"/>
          <w:numId w:val="32"/>
        </w:numPr>
        <w:spacing w:after="43" w:line="360" w:lineRule="auto"/>
        <w:ind w:right="47" w:hanging="360"/>
      </w:pPr>
      <w:r w:rsidRPr="008841FB">
        <w:t xml:space="preserve">Final Epochs (40-50): The model stabilized, achieving high precision and recall. </w:t>
      </w:r>
    </w:p>
    <w:p w14:paraId="186A083C" w14:textId="77777777" w:rsidR="00104A54" w:rsidRPr="008841FB" w:rsidRDefault="00000000" w:rsidP="00AF48B6">
      <w:pPr>
        <w:spacing w:after="188" w:line="360" w:lineRule="auto"/>
        <w:ind w:right="5"/>
        <w:jc w:val="left"/>
      </w:pPr>
      <w:r w:rsidRPr="008841FB">
        <w:rPr>
          <w:b/>
        </w:rPr>
        <w:t xml:space="preserve">3.5 SYSTEM INTEGRATION AND ENFORCEMENT </w:t>
      </w:r>
    </w:p>
    <w:p w14:paraId="36CA96E0" w14:textId="784EA932" w:rsidR="00104A54" w:rsidRPr="008841FB" w:rsidRDefault="00000000" w:rsidP="00AF48B6">
      <w:pPr>
        <w:spacing w:line="360" w:lineRule="auto"/>
        <w:ind w:left="355" w:right="47"/>
      </w:pPr>
      <w:r w:rsidRPr="008841FB">
        <w:t xml:space="preserve">The Helmet Verify system is designed to go beyond passive helmet detection by ensuring active enforcement of helmet laws. Unlike traditional helmet detection systems that merely identify violations, Helmet Verify integrates AI-powered detection with hardware-based enforcement mechanisms to prevent motorcycle operation unless a helmet is detected. This integration of </w:t>
      </w:r>
      <w:r w:rsidR="001E7041" w:rsidRPr="008841FB">
        <w:t xml:space="preserve">real </w:t>
      </w:r>
      <w:r w:rsidR="001E7041" w:rsidRPr="008841FB">
        <w:lastRenderedPageBreak/>
        <w:t>time</w:t>
      </w:r>
      <w:r w:rsidRPr="008841FB">
        <w:t xml:space="preserve"> image processing, microcontroller-based vehicle control, and communication between AI and embedded hardware ensures that helmet compliance is not just monitored but actively enforced. </w:t>
      </w:r>
    </w:p>
    <w:p w14:paraId="150AE83E" w14:textId="77777777" w:rsidR="00104A54" w:rsidRPr="008841FB" w:rsidRDefault="00000000" w:rsidP="00AF48B6">
      <w:pPr>
        <w:spacing w:line="360" w:lineRule="auto"/>
        <w:ind w:left="355" w:right="47"/>
      </w:pPr>
      <w:r w:rsidRPr="008841FB">
        <w:t xml:space="preserve">The system consists of three major components: </w:t>
      </w:r>
    </w:p>
    <w:p w14:paraId="6308E37A" w14:textId="7A41F927" w:rsidR="00104A54" w:rsidRPr="008841FB" w:rsidRDefault="00000000" w:rsidP="00AF48B6">
      <w:pPr>
        <w:numPr>
          <w:ilvl w:val="0"/>
          <w:numId w:val="33"/>
        </w:numPr>
        <w:spacing w:after="0" w:line="360" w:lineRule="auto"/>
        <w:ind w:right="47" w:hanging="360"/>
      </w:pPr>
      <w:r w:rsidRPr="008841FB">
        <w:t xml:space="preserve">Real-Time Detection and Processing – Captures live video feed, processes frames using YOLOv11, and classifies riders as helmeted or non-helmeted. </w:t>
      </w:r>
    </w:p>
    <w:p w14:paraId="4646E5CE" w14:textId="2E6391D6" w:rsidR="00104A54" w:rsidRPr="008841FB" w:rsidRDefault="00000000" w:rsidP="00AF48B6">
      <w:pPr>
        <w:numPr>
          <w:ilvl w:val="0"/>
          <w:numId w:val="33"/>
        </w:numPr>
        <w:spacing w:after="0" w:line="360" w:lineRule="auto"/>
        <w:ind w:right="47" w:hanging="360"/>
      </w:pPr>
      <w:r w:rsidRPr="008841FB">
        <w:t>Arduino-Based Enforcement Mechanism – Controls the motorcycle ignition system, preventing the vehicle from starting if a helmet is not detected</w:t>
      </w:r>
      <w:r w:rsidR="001E7041">
        <w:t xml:space="preserve"> [13]</w:t>
      </w:r>
      <w:r w:rsidRPr="008841FB">
        <w:t xml:space="preserve">. </w:t>
      </w:r>
    </w:p>
    <w:p w14:paraId="28EADB24" w14:textId="77777777" w:rsidR="00104A54" w:rsidRPr="008841FB" w:rsidRDefault="00000000" w:rsidP="00AF48B6">
      <w:pPr>
        <w:numPr>
          <w:ilvl w:val="0"/>
          <w:numId w:val="33"/>
        </w:numPr>
        <w:spacing w:line="360" w:lineRule="auto"/>
        <w:ind w:right="47" w:hanging="360"/>
      </w:pPr>
      <w:r w:rsidRPr="008841FB">
        <w:t xml:space="preserve">Communication Between AI Model and Hardware – Establishes seamless interaction between the deep learning model and microcontroller, ensuring automated compliance enforcement. </w:t>
      </w:r>
    </w:p>
    <w:p w14:paraId="77F303B2" w14:textId="3CDE9908" w:rsidR="001E7041" w:rsidRPr="008841FB" w:rsidRDefault="00000000" w:rsidP="00AF48B6">
      <w:pPr>
        <w:spacing w:line="360" w:lineRule="auto"/>
        <w:ind w:left="355" w:right="47"/>
      </w:pPr>
      <w:r w:rsidRPr="008841FB">
        <w:t xml:space="preserve">This section provides a detailed explanation of how these components are integrated, forming a fully automated helmet enforcement system. </w:t>
      </w:r>
    </w:p>
    <w:p w14:paraId="0C817FEC" w14:textId="77777777" w:rsidR="00104A54" w:rsidRPr="008841FB" w:rsidRDefault="00000000" w:rsidP="00AF48B6">
      <w:pPr>
        <w:spacing w:after="191" w:line="360" w:lineRule="auto"/>
        <w:ind w:right="5"/>
        <w:jc w:val="left"/>
      </w:pPr>
      <w:r w:rsidRPr="008841FB">
        <w:rPr>
          <w:b/>
        </w:rPr>
        <w:t xml:space="preserve">3.6 MODEL DEPLOYMENT </w:t>
      </w:r>
    </w:p>
    <w:p w14:paraId="5F152CA4" w14:textId="77777777" w:rsidR="00104A54" w:rsidRPr="008841FB" w:rsidRDefault="00000000" w:rsidP="00AF48B6">
      <w:pPr>
        <w:spacing w:line="360" w:lineRule="auto"/>
        <w:ind w:left="355" w:right="47"/>
      </w:pPr>
      <w:r w:rsidRPr="008841FB">
        <w:t xml:space="preserve">Deploying a deep learning-based helmet detection system requires careful consideration of computational efficiency, scalability, and real-time processing capabilities. Since the Helmet Verify system is designed for automated helmet compliance monitoring and enforcement, it must be deployed in a way that ensures low latency, high accuracy, and scalability. The deployment strategy must also accommodate varied use cases, including edge computing for localized enforcement and cloud-based integration for large-scale citywide monitoring. </w:t>
      </w:r>
    </w:p>
    <w:p w14:paraId="4A5E7A5A" w14:textId="77777777" w:rsidR="00104A54" w:rsidRPr="008841FB" w:rsidRDefault="00000000" w:rsidP="00AF48B6">
      <w:pPr>
        <w:spacing w:line="360" w:lineRule="auto"/>
        <w:ind w:left="355" w:right="47"/>
      </w:pPr>
      <w:r w:rsidRPr="008841FB">
        <w:t xml:space="preserve">To meet these requirements, the Helmet Verify system supports two deployment configurations: </w:t>
      </w:r>
    </w:p>
    <w:p w14:paraId="05C7CC2E" w14:textId="42A19D06" w:rsidR="00104A54" w:rsidRPr="008841FB" w:rsidRDefault="00000000" w:rsidP="00AF48B6">
      <w:pPr>
        <w:numPr>
          <w:ilvl w:val="0"/>
          <w:numId w:val="34"/>
        </w:numPr>
        <w:spacing w:after="0" w:line="360" w:lineRule="auto"/>
        <w:ind w:right="47" w:hanging="360"/>
      </w:pPr>
      <w:r w:rsidRPr="008841FB">
        <w:t xml:space="preserve">Edge Deployment – Designed for real-time processing on embedded AI hardware, ensuring compliance enforcement without reliance on cloud connectivity. </w:t>
      </w:r>
    </w:p>
    <w:p w14:paraId="5CF0B084" w14:textId="77777777" w:rsidR="00104A54" w:rsidRPr="008841FB" w:rsidRDefault="00000000" w:rsidP="00AF48B6">
      <w:pPr>
        <w:numPr>
          <w:ilvl w:val="0"/>
          <w:numId w:val="34"/>
        </w:numPr>
        <w:spacing w:line="360" w:lineRule="auto"/>
        <w:ind w:right="47" w:hanging="360"/>
      </w:pPr>
      <w:r w:rsidRPr="008841FB">
        <w:t xml:space="preserve">Cloud-Based Integration (Optional) – Enables centralized helmet compliance monitoring for law enforcement agencies and smart city infrastructure, allowing authorities to track violations at a larger scale. </w:t>
      </w:r>
    </w:p>
    <w:p w14:paraId="18B08D73" w14:textId="77777777" w:rsidR="00104A54" w:rsidRDefault="00000000" w:rsidP="00AF48B6">
      <w:pPr>
        <w:spacing w:line="360" w:lineRule="auto"/>
        <w:ind w:left="355" w:right="47"/>
      </w:pPr>
      <w:r w:rsidRPr="008841FB">
        <w:t xml:space="preserve">Both deployment strategies offer unique advantages, making the Helmet Verify system adaptable to different enforcement scenarios. The following sections provide a detailed overview of edge deployment and cloud-based integration. </w:t>
      </w:r>
    </w:p>
    <w:p w14:paraId="77E14074" w14:textId="77777777" w:rsidR="00414D0C" w:rsidRDefault="00414D0C" w:rsidP="00AF48B6">
      <w:pPr>
        <w:spacing w:line="360" w:lineRule="auto"/>
        <w:ind w:left="355" w:right="47"/>
      </w:pPr>
    </w:p>
    <w:p w14:paraId="25042D8C" w14:textId="77777777" w:rsidR="00414D0C" w:rsidRPr="008841FB" w:rsidRDefault="00414D0C" w:rsidP="00AF48B6">
      <w:pPr>
        <w:spacing w:line="360" w:lineRule="auto"/>
        <w:ind w:left="355" w:right="47"/>
      </w:pPr>
    </w:p>
    <w:p w14:paraId="559AE69A" w14:textId="40537FBA" w:rsidR="00104A54" w:rsidRPr="008841FB" w:rsidRDefault="00000000" w:rsidP="00AF48B6">
      <w:pPr>
        <w:spacing w:after="6" w:line="360" w:lineRule="auto"/>
        <w:ind w:left="860" w:right="5"/>
        <w:jc w:val="left"/>
      </w:pPr>
      <w:r w:rsidRPr="008841FB">
        <w:rPr>
          <w:b/>
        </w:rPr>
        <w:lastRenderedPageBreak/>
        <w:t xml:space="preserve">3.6.1 Edge Deployment </w:t>
      </w:r>
    </w:p>
    <w:p w14:paraId="328D80CE" w14:textId="777D1FC5" w:rsidR="00104A54" w:rsidRPr="008841FB" w:rsidRDefault="00000000" w:rsidP="00AF48B6">
      <w:pPr>
        <w:spacing w:line="360" w:lineRule="auto"/>
        <w:ind w:left="355" w:right="47"/>
      </w:pPr>
      <w:r w:rsidRPr="008841FB">
        <w:t>Edge deployment is the preferred strategy for real-time helmet detection and enforcement, as it ensures that compliance is monitored and enforced locally without requiring constant internet connectivity. The model is optimized to run on low-power edge AI devices, enabling instant helmet detection and ignition control without relying on cloud processing</w:t>
      </w:r>
      <w:r w:rsidR="001E7041">
        <w:t xml:space="preserve"> [14]</w:t>
      </w:r>
      <w:r w:rsidRPr="008841FB">
        <w:t xml:space="preserve">. </w:t>
      </w:r>
    </w:p>
    <w:p w14:paraId="79933706" w14:textId="77777777" w:rsidR="00104A54" w:rsidRPr="008841FB" w:rsidRDefault="00000000" w:rsidP="00AF48B6">
      <w:pPr>
        <w:spacing w:line="360" w:lineRule="auto"/>
        <w:ind w:left="355" w:right="47"/>
      </w:pPr>
      <w:r w:rsidRPr="008841FB">
        <w:t xml:space="preserve">Why Edge Deployment? </w:t>
      </w:r>
    </w:p>
    <w:p w14:paraId="1FB2D95E" w14:textId="77777777" w:rsidR="00104A54" w:rsidRPr="008841FB" w:rsidRDefault="00000000" w:rsidP="00AF48B6">
      <w:pPr>
        <w:spacing w:line="360" w:lineRule="auto"/>
        <w:ind w:left="355" w:right="47"/>
      </w:pPr>
      <w:r w:rsidRPr="008841FB">
        <w:t xml:space="preserve">Deploying the model on edge devices offers several advantages: </w:t>
      </w:r>
    </w:p>
    <w:p w14:paraId="445C9A85" w14:textId="6D69B2F1" w:rsidR="00104A54" w:rsidRPr="008841FB" w:rsidRDefault="00000000" w:rsidP="00AF48B6">
      <w:pPr>
        <w:numPr>
          <w:ilvl w:val="0"/>
          <w:numId w:val="35"/>
        </w:numPr>
        <w:spacing w:after="0" w:line="360" w:lineRule="auto"/>
        <w:ind w:right="47" w:hanging="360"/>
      </w:pPr>
      <w:r w:rsidRPr="008841FB">
        <w:t xml:space="preserve">Low Latency for Real-Time Processing: Since the model runs locally on the device, there is no delay caused by network communication, ensuring immediate enforcement actions. </w:t>
      </w:r>
    </w:p>
    <w:p w14:paraId="4212B939" w14:textId="3A8094AC" w:rsidR="00104A54" w:rsidRPr="008841FB" w:rsidRDefault="00000000" w:rsidP="00AF48B6">
      <w:pPr>
        <w:numPr>
          <w:ilvl w:val="0"/>
          <w:numId w:val="35"/>
        </w:numPr>
        <w:spacing w:after="0" w:line="360" w:lineRule="auto"/>
        <w:ind w:right="47" w:hanging="360"/>
      </w:pPr>
      <w:r w:rsidRPr="008841FB">
        <w:t xml:space="preserve">No Dependence on Internet Connectivity: Unlike cloud-based systems, edge deployment functions independently, making it suitable for remote areas and high-traffic zones where internet access may be unreliable. </w:t>
      </w:r>
    </w:p>
    <w:p w14:paraId="59A85A4A" w14:textId="3250D7A3" w:rsidR="00104A54" w:rsidRPr="008841FB" w:rsidRDefault="00000000" w:rsidP="00AF48B6">
      <w:pPr>
        <w:numPr>
          <w:ilvl w:val="0"/>
          <w:numId w:val="35"/>
        </w:numPr>
        <w:spacing w:after="0" w:line="360" w:lineRule="auto"/>
        <w:ind w:right="47" w:hanging="360"/>
      </w:pPr>
      <w:r w:rsidRPr="008841FB">
        <w:t xml:space="preserve">Cost-Effective Implementation: Edge AI devices are affordable and power-efficient, making them an ideal choice for scalable helmet enforcement without requiring expensive cloud infrastructure. </w:t>
      </w:r>
    </w:p>
    <w:p w14:paraId="2A9CA1AD" w14:textId="77777777" w:rsidR="00104A54" w:rsidRPr="008841FB" w:rsidRDefault="00000000" w:rsidP="00AF48B6">
      <w:pPr>
        <w:numPr>
          <w:ilvl w:val="0"/>
          <w:numId w:val="35"/>
        </w:numPr>
        <w:spacing w:line="360" w:lineRule="auto"/>
        <w:ind w:right="47" w:hanging="360"/>
      </w:pPr>
      <w:r w:rsidRPr="008841FB">
        <w:t xml:space="preserve">Privacy and Data Security: Since image processing occurs locally, there is no need to transmit video footage over the internet, ensuring better privacy and compliance with data protection regulations. </w:t>
      </w:r>
    </w:p>
    <w:p w14:paraId="2B901DFD" w14:textId="626D461B" w:rsidR="004D66A3" w:rsidRPr="008841FB" w:rsidRDefault="00000000" w:rsidP="00AF48B6">
      <w:pPr>
        <w:spacing w:line="360" w:lineRule="auto"/>
        <w:ind w:left="355" w:right="47"/>
      </w:pPr>
      <w:r w:rsidRPr="008841FB">
        <w:t xml:space="preserve">Edge Deployment Workflow </w:t>
      </w:r>
    </w:p>
    <w:p w14:paraId="6C201AA8" w14:textId="77777777" w:rsidR="00104A54" w:rsidRPr="008841FB" w:rsidRDefault="00000000" w:rsidP="00AF48B6">
      <w:pPr>
        <w:spacing w:after="32" w:line="360" w:lineRule="auto"/>
        <w:ind w:left="1034" w:right="720"/>
        <w:jc w:val="center"/>
      </w:pPr>
      <w:r w:rsidRPr="008841FB">
        <w:rPr>
          <w:sz w:val="20"/>
        </w:rPr>
        <w:t xml:space="preserve">Table 3.3: Advantages of Edge Deployment </w:t>
      </w:r>
    </w:p>
    <w:tbl>
      <w:tblPr>
        <w:tblStyle w:val="TableGrid"/>
        <w:tblW w:w="9225" w:type="dxa"/>
        <w:tblInd w:w="370" w:type="dxa"/>
        <w:tblCellMar>
          <w:left w:w="106" w:type="dxa"/>
          <w:right w:w="115" w:type="dxa"/>
        </w:tblCellMar>
        <w:tblLook w:val="04A0" w:firstRow="1" w:lastRow="0" w:firstColumn="1" w:lastColumn="0" w:noHBand="0" w:noVBand="1"/>
      </w:tblPr>
      <w:tblGrid>
        <w:gridCol w:w="3682"/>
        <w:gridCol w:w="5543"/>
      </w:tblGrid>
      <w:tr w:rsidR="00104A54" w:rsidRPr="008841FB" w14:paraId="750A8D53" w14:textId="77777777">
        <w:trPr>
          <w:trHeight w:val="238"/>
        </w:trPr>
        <w:tc>
          <w:tcPr>
            <w:tcW w:w="3682" w:type="dxa"/>
            <w:tcBorders>
              <w:top w:val="single" w:sz="4" w:space="0" w:color="000000"/>
              <w:left w:val="single" w:sz="4" w:space="0" w:color="000000"/>
              <w:bottom w:val="single" w:sz="4" w:space="0" w:color="000000"/>
              <w:right w:val="single" w:sz="4" w:space="0" w:color="000000"/>
            </w:tcBorders>
          </w:tcPr>
          <w:p w14:paraId="26AB8E60"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Feature </w:t>
            </w:r>
          </w:p>
        </w:tc>
        <w:tc>
          <w:tcPr>
            <w:tcW w:w="5543" w:type="dxa"/>
            <w:tcBorders>
              <w:top w:val="single" w:sz="4" w:space="0" w:color="000000"/>
              <w:left w:val="single" w:sz="4" w:space="0" w:color="000000"/>
              <w:bottom w:val="single" w:sz="4" w:space="0" w:color="000000"/>
              <w:right w:val="single" w:sz="4" w:space="0" w:color="000000"/>
            </w:tcBorders>
          </w:tcPr>
          <w:p w14:paraId="1E81CFB8"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Edge Deployment </w:t>
            </w:r>
          </w:p>
        </w:tc>
      </w:tr>
      <w:tr w:rsidR="00104A54" w:rsidRPr="008841FB" w14:paraId="155A3037" w14:textId="77777777">
        <w:trPr>
          <w:trHeight w:val="226"/>
        </w:trPr>
        <w:tc>
          <w:tcPr>
            <w:tcW w:w="3682" w:type="dxa"/>
            <w:tcBorders>
              <w:top w:val="single" w:sz="4" w:space="0" w:color="000000"/>
              <w:left w:val="single" w:sz="4" w:space="0" w:color="000000"/>
              <w:bottom w:val="single" w:sz="4" w:space="0" w:color="000000"/>
              <w:right w:val="single" w:sz="4" w:space="0" w:color="000000"/>
            </w:tcBorders>
          </w:tcPr>
          <w:p w14:paraId="30DC8DEF"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Processing Speed </w:t>
            </w:r>
          </w:p>
        </w:tc>
        <w:tc>
          <w:tcPr>
            <w:tcW w:w="5543" w:type="dxa"/>
            <w:tcBorders>
              <w:top w:val="single" w:sz="4" w:space="0" w:color="000000"/>
              <w:left w:val="single" w:sz="4" w:space="0" w:color="000000"/>
              <w:bottom w:val="single" w:sz="4" w:space="0" w:color="000000"/>
              <w:right w:val="single" w:sz="4" w:space="0" w:color="000000"/>
            </w:tcBorders>
          </w:tcPr>
          <w:p w14:paraId="183DC92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Real-time (25 FPS) </w:t>
            </w:r>
          </w:p>
        </w:tc>
      </w:tr>
      <w:tr w:rsidR="00104A54" w:rsidRPr="008841FB" w14:paraId="614AC1DC" w14:textId="77777777">
        <w:trPr>
          <w:trHeight w:val="240"/>
        </w:trPr>
        <w:tc>
          <w:tcPr>
            <w:tcW w:w="3682" w:type="dxa"/>
            <w:tcBorders>
              <w:top w:val="single" w:sz="4" w:space="0" w:color="000000"/>
              <w:left w:val="single" w:sz="4" w:space="0" w:color="000000"/>
              <w:bottom w:val="single" w:sz="4" w:space="0" w:color="000000"/>
              <w:right w:val="single" w:sz="4" w:space="0" w:color="000000"/>
            </w:tcBorders>
          </w:tcPr>
          <w:p w14:paraId="3FF8620E"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Internet Dependency </w:t>
            </w:r>
          </w:p>
        </w:tc>
        <w:tc>
          <w:tcPr>
            <w:tcW w:w="5543" w:type="dxa"/>
            <w:tcBorders>
              <w:top w:val="single" w:sz="4" w:space="0" w:color="000000"/>
              <w:left w:val="single" w:sz="4" w:space="0" w:color="000000"/>
              <w:bottom w:val="single" w:sz="4" w:space="0" w:color="000000"/>
              <w:right w:val="single" w:sz="4" w:space="0" w:color="000000"/>
            </w:tcBorders>
          </w:tcPr>
          <w:p w14:paraId="36D6962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None (Works Offline) </w:t>
            </w:r>
          </w:p>
        </w:tc>
      </w:tr>
      <w:tr w:rsidR="00104A54" w:rsidRPr="008841FB" w14:paraId="33983193" w14:textId="77777777">
        <w:trPr>
          <w:trHeight w:val="223"/>
        </w:trPr>
        <w:tc>
          <w:tcPr>
            <w:tcW w:w="3682" w:type="dxa"/>
            <w:tcBorders>
              <w:top w:val="single" w:sz="4" w:space="0" w:color="000000"/>
              <w:left w:val="single" w:sz="4" w:space="0" w:color="000000"/>
              <w:bottom w:val="single" w:sz="4" w:space="0" w:color="000000"/>
              <w:right w:val="single" w:sz="4" w:space="0" w:color="000000"/>
            </w:tcBorders>
          </w:tcPr>
          <w:p w14:paraId="0BFC0C83"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Privacy &amp; Data Security </w:t>
            </w:r>
          </w:p>
        </w:tc>
        <w:tc>
          <w:tcPr>
            <w:tcW w:w="5543" w:type="dxa"/>
            <w:tcBorders>
              <w:top w:val="single" w:sz="4" w:space="0" w:color="000000"/>
              <w:left w:val="single" w:sz="4" w:space="0" w:color="000000"/>
              <w:bottom w:val="single" w:sz="4" w:space="0" w:color="000000"/>
              <w:right w:val="single" w:sz="4" w:space="0" w:color="000000"/>
            </w:tcBorders>
          </w:tcPr>
          <w:p w14:paraId="5F78AD2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High (No data transmission) </w:t>
            </w:r>
          </w:p>
        </w:tc>
      </w:tr>
      <w:tr w:rsidR="00104A54" w:rsidRPr="008841FB" w14:paraId="0B0EF564" w14:textId="77777777">
        <w:trPr>
          <w:trHeight w:val="240"/>
        </w:trPr>
        <w:tc>
          <w:tcPr>
            <w:tcW w:w="3682" w:type="dxa"/>
            <w:tcBorders>
              <w:top w:val="single" w:sz="4" w:space="0" w:color="000000"/>
              <w:left w:val="single" w:sz="4" w:space="0" w:color="000000"/>
              <w:bottom w:val="single" w:sz="4" w:space="0" w:color="000000"/>
              <w:right w:val="single" w:sz="4" w:space="0" w:color="000000"/>
            </w:tcBorders>
          </w:tcPr>
          <w:p w14:paraId="70B29DE8"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Implementation Cost </w:t>
            </w:r>
          </w:p>
        </w:tc>
        <w:tc>
          <w:tcPr>
            <w:tcW w:w="5543" w:type="dxa"/>
            <w:tcBorders>
              <w:top w:val="single" w:sz="4" w:space="0" w:color="000000"/>
              <w:left w:val="single" w:sz="4" w:space="0" w:color="000000"/>
              <w:bottom w:val="single" w:sz="4" w:space="0" w:color="000000"/>
              <w:right w:val="single" w:sz="4" w:space="0" w:color="000000"/>
            </w:tcBorders>
          </w:tcPr>
          <w:p w14:paraId="0F60AE6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Low (Affordable hardware) </w:t>
            </w:r>
          </w:p>
        </w:tc>
      </w:tr>
      <w:tr w:rsidR="00104A54" w:rsidRPr="008841FB" w14:paraId="6FCBD2CC" w14:textId="77777777">
        <w:trPr>
          <w:trHeight w:val="226"/>
        </w:trPr>
        <w:tc>
          <w:tcPr>
            <w:tcW w:w="3682" w:type="dxa"/>
            <w:tcBorders>
              <w:top w:val="single" w:sz="4" w:space="0" w:color="000000"/>
              <w:left w:val="single" w:sz="4" w:space="0" w:color="000000"/>
              <w:bottom w:val="single" w:sz="4" w:space="0" w:color="000000"/>
              <w:right w:val="single" w:sz="4" w:space="0" w:color="000000"/>
            </w:tcBorders>
          </w:tcPr>
          <w:p w14:paraId="57E8C69B"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Scalability </w:t>
            </w:r>
          </w:p>
        </w:tc>
        <w:tc>
          <w:tcPr>
            <w:tcW w:w="5543" w:type="dxa"/>
            <w:tcBorders>
              <w:top w:val="single" w:sz="4" w:space="0" w:color="000000"/>
              <w:left w:val="single" w:sz="4" w:space="0" w:color="000000"/>
              <w:bottom w:val="single" w:sz="4" w:space="0" w:color="000000"/>
              <w:right w:val="single" w:sz="4" w:space="0" w:color="000000"/>
            </w:tcBorders>
          </w:tcPr>
          <w:p w14:paraId="18181AE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High (Deployed at multiple locations) </w:t>
            </w:r>
          </w:p>
        </w:tc>
      </w:tr>
    </w:tbl>
    <w:p w14:paraId="12AEDAF4" w14:textId="77777777" w:rsidR="004A4CDA" w:rsidRPr="008841FB" w:rsidRDefault="004A4CDA" w:rsidP="00AF48B6">
      <w:pPr>
        <w:spacing w:line="360" w:lineRule="auto"/>
        <w:ind w:left="0" w:right="47" w:firstLine="0"/>
      </w:pPr>
    </w:p>
    <w:p w14:paraId="5E045954" w14:textId="20F496A7" w:rsidR="00104A54" w:rsidRDefault="00000000" w:rsidP="00AF48B6">
      <w:pPr>
        <w:spacing w:line="360" w:lineRule="auto"/>
        <w:ind w:left="345" w:right="47" w:firstLine="0"/>
      </w:pPr>
      <w:r w:rsidRPr="008841FB">
        <w:t xml:space="preserve">By deploying Helmet Verify on edge devices, helmet compliance can be monitored and enforced locally, ensuring that violations are acted upon immediately without relying on centralized cloud servers. </w:t>
      </w:r>
    </w:p>
    <w:p w14:paraId="30454D6C" w14:textId="77777777" w:rsidR="00414D0C" w:rsidRPr="008841FB" w:rsidRDefault="00414D0C" w:rsidP="00AF48B6">
      <w:pPr>
        <w:spacing w:line="360" w:lineRule="auto"/>
        <w:ind w:left="345" w:right="47" w:firstLine="0"/>
      </w:pPr>
    </w:p>
    <w:p w14:paraId="2B196313" w14:textId="6E7B317D" w:rsidR="00104A54" w:rsidRPr="008841FB" w:rsidRDefault="00000000" w:rsidP="00AF48B6">
      <w:pPr>
        <w:spacing w:after="6" w:line="360" w:lineRule="auto"/>
        <w:ind w:right="5"/>
        <w:jc w:val="left"/>
      </w:pPr>
      <w:r w:rsidRPr="008841FB">
        <w:rPr>
          <w:b/>
        </w:rPr>
        <w:lastRenderedPageBreak/>
        <w:t xml:space="preserve">3.7 SYSTEM TRAINING AND EVALUATION </w:t>
      </w:r>
    </w:p>
    <w:p w14:paraId="07FA8B06" w14:textId="77777777" w:rsidR="00104A54" w:rsidRPr="008841FB" w:rsidRDefault="00000000" w:rsidP="00AF48B6">
      <w:pPr>
        <w:numPr>
          <w:ilvl w:val="2"/>
          <w:numId w:val="36"/>
        </w:numPr>
        <w:spacing w:after="188" w:line="360" w:lineRule="auto"/>
        <w:ind w:left="1390" w:right="5" w:hanging="540"/>
        <w:jc w:val="left"/>
      </w:pPr>
      <w:r w:rsidRPr="008841FB">
        <w:rPr>
          <w:b/>
        </w:rPr>
        <w:t xml:space="preserve">Performance Metrics </w:t>
      </w:r>
    </w:p>
    <w:p w14:paraId="31B424B8" w14:textId="77777777" w:rsidR="00104A54" w:rsidRPr="008841FB" w:rsidRDefault="00000000" w:rsidP="00AF48B6">
      <w:pPr>
        <w:spacing w:line="360" w:lineRule="auto"/>
        <w:ind w:left="355" w:right="47"/>
      </w:pPr>
      <w:r w:rsidRPr="008841FB">
        <w:t xml:space="preserve">The trained model is tested on 300 unseen images, and the following performance metrics are evaluated: </w:t>
      </w:r>
    </w:p>
    <w:p w14:paraId="66F181E1" w14:textId="77777777" w:rsidR="00104A54" w:rsidRPr="008841FB" w:rsidRDefault="00000000" w:rsidP="00AF48B6">
      <w:pPr>
        <w:spacing w:after="32" w:line="360" w:lineRule="auto"/>
        <w:ind w:left="1034" w:right="723"/>
        <w:jc w:val="center"/>
      </w:pPr>
      <w:r w:rsidRPr="008841FB">
        <w:rPr>
          <w:sz w:val="20"/>
        </w:rPr>
        <w:t xml:space="preserve">Table 3.4: Performance Metrics </w:t>
      </w:r>
    </w:p>
    <w:tbl>
      <w:tblPr>
        <w:tblStyle w:val="TableGrid"/>
        <w:tblW w:w="8982" w:type="dxa"/>
        <w:tblInd w:w="370" w:type="dxa"/>
        <w:tblCellMar>
          <w:left w:w="108" w:type="dxa"/>
          <w:right w:w="115" w:type="dxa"/>
        </w:tblCellMar>
        <w:tblLook w:val="04A0" w:firstRow="1" w:lastRow="0" w:firstColumn="1" w:lastColumn="0" w:noHBand="0" w:noVBand="1"/>
      </w:tblPr>
      <w:tblGrid>
        <w:gridCol w:w="6752"/>
        <w:gridCol w:w="2230"/>
      </w:tblGrid>
      <w:tr w:rsidR="00104A54" w:rsidRPr="008841FB" w14:paraId="7E6F7A42" w14:textId="77777777">
        <w:trPr>
          <w:trHeight w:val="228"/>
        </w:trPr>
        <w:tc>
          <w:tcPr>
            <w:tcW w:w="6753" w:type="dxa"/>
            <w:tcBorders>
              <w:top w:val="single" w:sz="4" w:space="0" w:color="000000"/>
              <w:left w:val="single" w:sz="4" w:space="0" w:color="000000"/>
              <w:bottom w:val="single" w:sz="4" w:space="0" w:color="000000"/>
              <w:right w:val="single" w:sz="4" w:space="0" w:color="000000"/>
            </w:tcBorders>
          </w:tcPr>
          <w:p w14:paraId="5A10892D"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etric </w:t>
            </w:r>
          </w:p>
        </w:tc>
        <w:tc>
          <w:tcPr>
            <w:tcW w:w="2230" w:type="dxa"/>
            <w:tcBorders>
              <w:top w:val="single" w:sz="4" w:space="0" w:color="000000"/>
              <w:left w:val="single" w:sz="4" w:space="0" w:color="000000"/>
              <w:bottom w:val="single" w:sz="4" w:space="0" w:color="000000"/>
              <w:right w:val="single" w:sz="4" w:space="0" w:color="000000"/>
            </w:tcBorders>
          </w:tcPr>
          <w:p w14:paraId="476B678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Score </w:t>
            </w:r>
          </w:p>
        </w:tc>
      </w:tr>
      <w:tr w:rsidR="00104A54" w:rsidRPr="008841FB" w14:paraId="7230ABAD" w14:textId="77777777">
        <w:trPr>
          <w:trHeight w:val="216"/>
        </w:trPr>
        <w:tc>
          <w:tcPr>
            <w:tcW w:w="6753" w:type="dxa"/>
            <w:tcBorders>
              <w:top w:val="single" w:sz="4" w:space="0" w:color="000000"/>
              <w:left w:val="single" w:sz="4" w:space="0" w:color="000000"/>
              <w:bottom w:val="single" w:sz="4" w:space="0" w:color="000000"/>
              <w:right w:val="single" w:sz="4" w:space="0" w:color="000000"/>
            </w:tcBorders>
          </w:tcPr>
          <w:p w14:paraId="15B23C7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Precision </w:t>
            </w:r>
          </w:p>
        </w:tc>
        <w:tc>
          <w:tcPr>
            <w:tcW w:w="2230" w:type="dxa"/>
            <w:tcBorders>
              <w:top w:val="single" w:sz="4" w:space="0" w:color="000000"/>
              <w:left w:val="single" w:sz="4" w:space="0" w:color="000000"/>
              <w:bottom w:val="single" w:sz="4" w:space="0" w:color="000000"/>
              <w:right w:val="single" w:sz="4" w:space="0" w:color="000000"/>
            </w:tcBorders>
          </w:tcPr>
          <w:p w14:paraId="71C6C99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7 </w:t>
            </w:r>
          </w:p>
        </w:tc>
      </w:tr>
      <w:tr w:rsidR="00104A54" w:rsidRPr="008841FB" w14:paraId="792464C0" w14:textId="77777777">
        <w:trPr>
          <w:trHeight w:val="228"/>
        </w:trPr>
        <w:tc>
          <w:tcPr>
            <w:tcW w:w="6753" w:type="dxa"/>
            <w:tcBorders>
              <w:top w:val="single" w:sz="4" w:space="0" w:color="000000"/>
              <w:left w:val="single" w:sz="4" w:space="0" w:color="000000"/>
              <w:bottom w:val="single" w:sz="4" w:space="0" w:color="000000"/>
              <w:right w:val="single" w:sz="4" w:space="0" w:color="000000"/>
            </w:tcBorders>
          </w:tcPr>
          <w:p w14:paraId="5036F59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Recall </w:t>
            </w:r>
          </w:p>
        </w:tc>
        <w:tc>
          <w:tcPr>
            <w:tcW w:w="2230" w:type="dxa"/>
            <w:tcBorders>
              <w:top w:val="single" w:sz="4" w:space="0" w:color="000000"/>
              <w:left w:val="single" w:sz="4" w:space="0" w:color="000000"/>
              <w:bottom w:val="single" w:sz="4" w:space="0" w:color="000000"/>
              <w:right w:val="single" w:sz="4" w:space="0" w:color="000000"/>
            </w:tcBorders>
          </w:tcPr>
          <w:p w14:paraId="6777C74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4 </w:t>
            </w:r>
          </w:p>
        </w:tc>
      </w:tr>
      <w:tr w:rsidR="00104A54" w:rsidRPr="008841FB" w14:paraId="39CEF859" w14:textId="77777777">
        <w:trPr>
          <w:trHeight w:val="216"/>
        </w:trPr>
        <w:tc>
          <w:tcPr>
            <w:tcW w:w="6753" w:type="dxa"/>
            <w:tcBorders>
              <w:top w:val="single" w:sz="4" w:space="0" w:color="000000"/>
              <w:left w:val="single" w:sz="4" w:space="0" w:color="000000"/>
              <w:bottom w:val="single" w:sz="4" w:space="0" w:color="000000"/>
              <w:right w:val="single" w:sz="4" w:space="0" w:color="000000"/>
            </w:tcBorders>
          </w:tcPr>
          <w:p w14:paraId="043A0CE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Real-time Inference Speed </w:t>
            </w:r>
          </w:p>
        </w:tc>
        <w:tc>
          <w:tcPr>
            <w:tcW w:w="2230" w:type="dxa"/>
            <w:tcBorders>
              <w:top w:val="single" w:sz="4" w:space="0" w:color="000000"/>
              <w:left w:val="single" w:sz="4" w:space="0" w:color="000000"/>
              <w:bottom w:val="single" w:sz="4" w:space="0" w:color="000000"/>
              <w:right w:val="single" w:sz="4" w:space="0" w:color="000000"/>
            </w:tcBorders>
          </w:tcPr>
          <w:p w14:paraId="420E4DE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5 FPS </w:t>
            </w:r>
          </w:p>
        </w:tc>
      </w:tr>
    </w:tbl>
    <w:p w14:paraId="1557761C" w14:textId="77777777" w:rsidR="0044766F" w:rsidRDefault="00000000" w:rsidP="00AF48B6">
      <w:pPr>
        <w:spacing w:line="360" w:lineRule="auto"/>
        <w:ind w:left="355" w:right="47"/>
      </w:pPr>
      <w:r w:rsidRPr="008841FB">
        <w:t xml:space="preserve">These metrics confirm that the model achieves high accuracy with minimal false positives and false negatives. </w:t>
      </w:r>
    </w:p>
    <w:p w14:paraId="0EAE98E7" w14:textId="6C370213" w:rsidR="00104A54" w:rsidRPr="008841FB" w:rsidRDefault="00000000" w:rsidP="00AF48B6">
      <w:pPr>
        <w:spacing w:line="360" w:lineRule="auto"/>
        <w:ind w:left="355" w:right="47"/>
      </w:pPr>
      <w:r w:rsidRPr="008841FB">
        <w:rPr>
          <w:b/>
        </w:rPr>
        <w:t xml:space="preserve">Confusion Matrix Analysis </w:t>
      </w:r>
    </w:p>
    <w:p w14:paraId="5B2C898B" w14:textId="77777777" w:rsidR="00104A54" w:rsidRPr="008841FB" w:rsidRDefault="00000000" w:rsidP="00AF48B6">
      <w:pPr>
        <w:spacing w:line="360" w:lineRule="auto"/>
        <w:ind w:left="355" w:right="47"/>
      </w:pPr>
      <w:r w:rsidRPr="008841FB">
        <w:t xml:space="preserve">A confusion matrix is a fundamental tool in evaluating the performance of a classification model, particularly in deep learning-based object detection. It provides a detailed breakdown of predictions, categorizing them into true positives (TP), true negatives (TN), false positives (FP), and false negatives (FN). By analyzing these values, we can measure the accuracy, precision, recall, and overall reliability of the Helmet Verify system. </w:t>
      </w:r>
    </w:p>
    <w:p w14:paraId="56A5791B" w14:textId="77777777" w:rsidR="00104A54" w:rsidRPr="008841FB" w:rsidRDefault="00000000" w:rsidP="00AF48B6">
      <w:pPr>
        <w:spacing w:line="360" w:lineRule="auto"/>
        <w:ind w:left="355" w:right="47"/>
      </w:pPr>
      <w:r w:rsidRPr="008841FB">
        <w:t xml:space="preserve">The confusion matrix for the YOLOv11 model used in Helmet Verify is illustrated in Figure 3.3, showing the following classification results: </w:t>
      </w:r>
    </w:p>
    <w:p w14:paraId="6A3A72FA" w14:textId="575AD687" w:rsidR="00104A54" w:rsidRPr="008841FB" w:rsidRDefault="00000000" w:rsidP="00AF48B6">
      <w:pPr>
        <w:numPr>
          <w:ilvl w:val="0"/>
          <w:numId w:val="37"/>
        </w:numPr>
        <w:spacing w:after="0" w:line="360" w:lineRule="auto"/>
        <w:ind w:right="47" w:hanging="360"/>
      </w:pPr>
      <w:r w:rsidRPr="008841FB">
        <w:t xml:space="preserve">True Positives (TP): 98% – The model correctly identifies helmeted riders, ensuring accurate compliance monitoring. </w:t>
      </w:r>
    </w:p>
    <w:p w14:paraId="12EFD953" w14:textId="52E4E863" w:rsidR="00104A54" w:rsidRPr="008841FB" w:rsidRDefault="00000000" w:rsidP="00AF48B6">
      <w:pPr>
        <w:numPr>
          <w:ilvl w:val="0"/>
          <w:numId w:val="37"/>
        </w:numPr>
        <w:spacing w:after="0" w:line="360" w:lineRule="auto"/>
        <w:ind w:right="47" w:hanging="360"/>
      </w:pPr>
      <w:r w:rsidRPr="008841FB">
        <w:t xml:space="preserve">True Negatives (TN): 96% – The model correctly detects non-helmeted riders, ensuring accurate violation detection. </w:t>
      </w:r>
    </w:p>
    <w:p w14:paraId="089CF78A" w14:textId="32B3F4A8" w:rsidR="00104A54" w:rsidRPr="008841FB" w:rsidRDefault="00000000" w:rsidP="00AF48B6">
      <w:pPr>
        <w:numPr>
          <w:ilvl w:val="0"/>
          <w:numId w:val="37"/>
        </w:numPr>
        <w:spacing w:after="0" w:line="360" w:lineRule="auto"/>
        <w:ind w:right="47" w:hanging="360"/>
      </w:pPr>
      <w:r w:rsidRPr="008841FB">
        <w:t xml:space="preserve">False Positives (FP): 2% – The model incorrectly classifies non-helmeted riders as helmeted, leading to missed violations. </w:t>
      </w:r>
    </w:p>
    <w:p w14:paraId="08D1308B" w14:textId="77777777" w:rsidR="00104A54" w:rsidRPr="008841FB" w:rsidRDefault="00000000" w:rsidP="00AF48B6">
      <w:pPr>
        <w:numPr>
          <w:ilvl w:val="0"/>
          <w:numId w:val="37"/>
        </w:numPr>
        <w:spacing w:line="360" w:lineRule="auto"/>
        <w:ind w:right="47" w:hanging="360"/>
      </w:pPr>
      <w:r w:rsidRPr="008841FB">
        <w:t xml:space="preserve">False Negatives (FN): 4% – The model fails to detect some helmeted riders, leading to misclassifications. </w:t>
      </w:r>
    </w:p>
    <w:p w14:paraId="5C3FFBF1" w14:textId="77777777" w:rsidR="00104A54" w:rsidRPr="008841FB" w:rsidRDefault="00000000" w:rsidP="00AF48B6">
      <w:pPr>
        <w:spacing w:line="360" w:lineRule="auto"/>
        <w:ind w:left="355" w:right="47"/>
      </w:pPr>
      <w:r w:rsidRPr="008841FB">
        <w:t xml:space="preserve">Key Observations from the Confusion Matrix </w:t>
      </w:r>
    </w:p>
    <w:p w14:paraId="327C0096" w14:textId="3CBDB0F1" w:rsidR="00104A54" w:rsidRPr="008841FB" w:rsidRDefault="00000000" w:rsidP="00AF48B6">
      <w:pPr>
        <w:numPr>
          <w:ilvl w:val="0"/>
          <w:numId w:val="38"/>
        </w:numPr>
        <w:spacing w:after="0" w:line="360" w:lineRule="auto"/>
        <w:ind w:right="47" w:hanging="360"/>
      </w:pPr>
      <w:r w:rsidRPr="008841FB">
        <w:t xml:space="preserve">High Detection Accuracy for Helmeted Riders: The model successfully classifies 98% of helmeted riders, ensuring that compliant individuals are correctly recognized. This high TP </w:t>
      </w:r>
      <w:r w:rsidRPr="008841FB">
        <w:lastRenderedPageBreak/>
        <w:t xml:space="preserve">rate confirms that the system does not mistakenly flag compliant riders as violators, reducing false alarms. </w:t>
      </w:r>
    </w:p>
    <w:p w14:paraId="603F868A" w14:textId="5439D435" w:rsidR="00104A54" w:rsidRPr="008841FB" w:rsidRDefault="00000000" w:rsidP="00AF48B6">
      <w:pPr>
        <w:numPr>
          <w:ilvl w:val="0"/>
          <w:numId w:val="38"/>
        </w:numPr>
        <w:spacing w:after="0" w:line="360" w:lineRule="auto"/>
        <w:ind w:right="47" w:hanging="360"/>
      </w:pPr>
      <w:r w:rsidRPr="008841FB">
        <w:t xml:space="preserve">Accurate Detection of Non-Helmeted Riders: With a 96% TN rate, the model reliably detects riders without helmets, ensuring that enforcement actions are taken only when necessary. </w:t>
      </w:r>
    </w:p>
    <w:p w14:paraId="633557BF" w14:textId="3DEDC00F" w:rsidR="00104A54" w:rsidRPr="008841FB" w:rsidRDefault="00000000" w:rsidP="00AF48B6">
      <w:pPr>
        <w:numPr>
          <w:ilvl w:val="0"/>
          <w:numId w:val="38"/>
        </w:numPr>
        <w:spacing w:after="0" w:line="360" w:lineRule="auto"/>
        <w:ind w:right="47" w:hanging="360"/>
      </w:pPr>
      <w:r w:rsidRPr="008841FB">
        <w:t xml:space="preserve">Minimal False Positives (2%): A low false positive rate indicates that the model rarely misclassifies non-helmeted riders as helmeted, ensuring that violators do not escape </w:t>
      </w:r>
      <w:r w:rsidR="00B86CFD" w:rsidRPr="008841FB">
        <w:t>detection. This</w:t>
      </w:r>
      <w:r w:rsidRPr="008841FB">
        <w:t xml:space="preserve"> is crucial for legal enforcement, as an AI system issuing false compliance reports could undermine credibility. </w:t>
      </w:r>
    </w:p>
    <w:p w14:paraId="107428C3" w14:textId="7FA5B06E" w:rsidR="00104A54" w:rsidRPr="008841FB" w:rsidRDefault="00000000" w:rsidP="00AF48B6">
      <w:pPr>
        <w:numPr>
          <w:ilvl w:val="0"/>
          <w:numId w:val="38"/>
        </w:numPr>
        <w:spacing w:line="360" w:lineRule="auto"/>
        <w:ind w:right="47" w:hanging="360"/>
      </w:pPr>
      <w:r w:rsidRPr="008841FB">
        <w:t xml:space="preserve">Slightly Higher False Negative Rate (4%): Some helmeted riders are misclassified as nonhelmeted, meaning a small percentage of compliant riders may receive enforcement </w:t>
      </w:r>
      <w:r w:rsidR="00B86CFD" w:rsidRPr="008841FB">
        <w:t>warnings. These</w:t>
      </w:r>
      <w:r w:rsidRPr="008841FB">
        <w:t xml:space="preserve"> errors may occur due to partial occlusions (e.g., helmets covered by hoods), extreme lighting conditions, or motion blur. </w:t>
      </w:r>
    </w:p>
    <w:p w14:paraId="534C70F1" w14:textId="77777777" w:rsidR="00104A54" w:rsidRPr="008841FB" w:rsidRDefault="00000000" w:rsidP="00AF48B6">
      <w:pPr>
        <w:spacing w:line="360" w:lineRule="auto"/>
        <w:ind w:left="355" w:right="47"/>
      </w:pPr>
      <w:r w:rsidRPr="008841FB">
        <w:t xml:space="preserve">Strategies to Improve Confusion Matrix Performance </w:t>
      </w:r>
    </w:p>
    <w:p w14:paraId="3695BEEB" w14:textId="77777777" w:rsidR="00104A54" w:rsidRPr="008841FB" w:rsidRDefault="00000000" w:rsidP="00AF48B6">
      <w:pPr>
        <w:spacing w:line="360" w:lineRule="auto"/>
        <w:ind w:left="355" w:right="47"/>
      </w:pPr>
      <w:r w:rsidRPr="008841FB">
        <w:t xml:space="preserve">Although the Helmet Verify system achieves high accuracy, further optimizations can enhance detection performance: </w:t>
      </w:r>
    </w:p>
    <w:p w14:paraId="47E3B00F" w14:textId="08522A62" w:rsidR="00104A54" w:rsidRPr="008841FB" w:rsidRDefault="00000000" w:rsidP="00AF48B6">
      <w:pPr>
        <w:numPr>
          <w:ilvl w:val="0"/>
          <w:numId w:val="39"/>
        </w:numPr>
        <w:spacing w:after="0" w:line="360" w:lineRule="auto"/>
        <w:ind w:right="47" w:hanging="360"/>
      </w:pPr>
      <w:r w:rsidRPr="008841FB">
        <w:t xml:space="preserve">Advanced Data Augmentation: Increasing training exposure to helmet variations, nighttime conditions, and occlusions can help reduce false negatives. </w:t>
      </w:r>
    </w:p>
    <w:p w14:paraId="06A35D35" w14:textId="5330ACA5" w:rsidR="00104A54" w:rsidRPr="008841FB" w:rsidRDefault="00000000" w:rsidP="00AF48B6">
      <w:pPr>
        <w:numPr>
          <w:ilvl w:val="0"/>
          <w:numId w:val="39"/>
        </w:numPr>
        <w:spacing w:after="0" w:line="360" w:lineRule="auto"/>
        <w:ind w:right="47" w:hanging="360"/>
      </w:pPr>
      <w:r w:rsidRPr="008841FB">
        <w:t xml:space="preserve">Fine-Tuning Model Hyperparameters: Adjusting confidence thresholds and bounding box optimization in YOLOv11 can further reduce misclassifications. </w:t>
      </w:r>
    </w:p>
    <w:p w14:paraId="443B6D35" w14:textId="77777777" w:rsidR="00104A54" w:rsidRPr="008841FB" w:rsidRDefault="00000000" w:rsidP="00AF48B6">
      <w:pPr>
        <w:numPr>
          <w:ilvl w:val="0"/>
          <w:numId w:val="39"/>
        </w:numPr>
        <w:spacing w:line="360" w:lineRule="auto"/>
        <w:ind w:right="47" w:hanging="360"/>
      </w:pPr>
      <w:r w:rsidRPr="008841FB">
        <w:t xml:space="preserve">Ensemble Learning Techniques: Combining YOLOv11 with additional CNN-based models can improve overall decision-making accuracy. </w:t>
      </w:r>
    </w:p>
    <w:p w14:paraId="36D95183" w14:textId="77777777" w:rsidR="00104A54" w:rsidRPr="008841FB" w:rsidRDefault="00000000" w:rsidP="00AF48B6">
      <w:pPr>
        <w:spacing w:line="360" w:lineRule="auto"/>
        <w:ind w:left="355" w:right="47"/>
      </w:pPr>
      <w:r w:rsidRPr="008841FB">
        <w:t xml:space="preserve">The confusion matrix analysis demonstrates that Helmet Verify is a highly accurate and reliable enforcement tool, with minimal false detections, ensuring efficient and trustworthy helmet law compliance monitoring. </w:t>
      </w:r>
    </w:p>
    <w:p w14:paraId="4A18DE77" w14:textId="77777777" w:rsidR="00104A54" w:rsidRPr="008841FB" w:rsidRDefault="00000000" w:rsidP="00AF48B6">
      <w:pPr>
        <w:spacing w:after="190" w:line="360" w:lineRule="auto"/>
        <w:ind w:left="860" w:right="5"/>
        <w:jc w:val="left"/>
      </w:pPr>
      <w:r w:rsidRPr="008841FB">
        <w:rPr>
          <w:b/>
        </w:rPr>
        <w:t xml:space="preserve">3.7.3 Real-World Testing </w:t>
      </w:r>
    </w:p>
    <w:p w14:paraId="371B46D6" w14:textId="77777777" w:rsidR="00104A54" w:rsidRPr="008841FB" w:rsidRDefault="00000000" w:rsidP="00AF48B6">
      <w:pPr>
        <w:spacing w:line="360" w:lineRule="auto"/>
        <w:ind w:left="355" w:right="47"/>
      </w:pPr>
      <w:r w:rsidRPr="008841FB">
        <w:t xml:space="preserve">While laboratory and controlled testing are essential for optimizing deep learning models, realworld deployment is the ultimate validation of a system’s performance. The Helmet Verify system was extensively tested under actual traffic conditions to assess its accuracy, reliability, and enforcement success rate. These tests were conducted in various environments, including urban streets, highways, and low-light conditions, ensuring that the system is capable of operating in diverse scenarios. </w:t>
      </w:r>
    </w:p>
    <w:p w14:paraId="2C793DC9" w14:textId="77777777" w:rsidR="00104A54" w:rsidRPr="008841FB" w:rsidRDefault="00000000" w:rsidP="00AF48B6">
      <w:pPr>
        <w:spacing w:line="360" w:lineRule="auto"/>
        <w:ind w:left="355" w:right="47"/>
      </w:pPr>
      <w:r w:rsidRPr="008841FB">
        <w:lastRenderedPageBreak/>
        <w:t xml:space="preserve">Real-World Testing Results </w:t>
      </w:r>
    </w:p>
    <w:p w14:paraId="42440AC8" w14:textId="77777777" w:rsidR="00104A54" w:rsidRPr="008841FB" w:rsidRDefault="00000000" w:rsidP="00AF48B6">
      <w:pPr>
        <w:spacing w:line="360" w:lineRule="auto"/>
        <w:ind w:left="355" w:right="47"/>
      </w:pPr>
      <w:r w:rsidRPr="008841FB">
        <w:t xml:space="preserve">The following results were recorded from multiple real-world test scenarios: </w:t>
      </w:r>
    </w:p>
    <w:p w14:paraId="0CBF284A" w14:textId="378BDF53" w:rsidR="00104A54" w:rsidRPr="008841FB" w:rsidRDefault="00000000" w:rsidP="00AF48B6">
      <w:pPr>
        <w:numPr>
          <w:ilvl w:val="0"/>
          <w:numId w:val="40"/>
        </w:numPr>
        <w:spacing w:line="360" w:lineRule="auto"/>
        <w:ind w:right="47" w:hanging="360"/>
      </w:pPr>
      <w:r w:rsidRPr="008841FB">
        <w:t xml:space="preserve">98% detection accuracy in daylight conditions – The system accurately identified helmeted and non-helmeted riders under bright and optimal lighting conditions, ensuring reliable enforcement during peak traffic hours. </w:t>
      </w:r>
    </w:p>
    <w:p w14:paraId="739059A7" w14:textId="5A71DB2C" w:rsidR="00104A54" w:rsidRPr="008841FB" w:rsidRDefault="00000000" w:rsidP="00AF48B6">
      <w:pPr>
        <w:numPr>
          <w:ilvl w:val="0"/>
          <w:numId w:val="40"/>
        </w:numPr>
        <w:spacing w:after="0" w:line="360" w:lineRule="auto"/>
        <w:ind w:right="47" w:hanging="360"/>
      </w:pPr>
      <w:r w:rsidRPr="008841FB">
        <w:t xml:space="preserve">92% detection accuracy in nighttime conditions – While the accuracy slightly decreased in low-light environments, the system remained highly effective, with infrared-assisted detection improving performance. </w:t>
      </w:r>
    </w:p>
    <w:p w14:paraId="03CC5E7F" w14:textId="77777777" w:rsidR="00104A54" w:rsidRPr="008841FB" w:rsidRDefault="00000000" w:rsidP="00AF48B6">
      <w:pPr>
        <w:numPr>
          <w:ilvl w:val="0"/>
          <w:numId w:val="40"/>
        </w:numPr>
        <w:spacing w:line="360" w:lineRule="auto"/>
        <w:ind w:right="47" w:hanging="360"/>
      </w:pPr>
      <w:r w:rsidRPr="008841FB">
        <w:t xml:space="preserve">Successful enforcement in 95% of cases – The enforcement mechanism successfully prevented motorcycle ignition in non-compliant cases, proving its real-time effectiveness in ensuring helmet usage. </w:t>
      </w:r>
    </w:p>
    <w:p w14:paraId="5251E74E" w14:textId="77777777" w:rsidR="00104A54" w:rsidRPr="008841FB" w:rsidRDefault="00000000" w:rsidP="00AF48B6">
      <w:pPr>
        <w:spacing w:line="360" w:lineRule="auto"/>
        <w:ind w:left="355" w:right="47"/>
      </w:pPr>
      <w:r w:rsidRPr="008841FB">
        <w:t xml:space="preserve">Challenges Identified During Real-World Testing: Despite its high accuracy, real-world deployment introduced unique challenges that were not present in controlled environments: </w:t>
      </w:r>
    </w:p>
    <w:p w14:paraId="0DBA09D6" w14:textId="65DA6CF4" w:rsidR="00104A54" w:rsidRPr="008841FB" w:rsidRDefault="00000000" w:rsidP="00AF48B6">
      <w:pPr>
        <w:numPr>
          <w:ilvl w:val="0"/>
          <w:numId w:val="41"/>
        </w:numPr>
        <w:spacing w:after="43" w:line="360" w:lineRule="auto"/>
        <w:ind w:right="47" w:hanging="360"/>
      </w:pPr>
      <w:r w:rsidRPr="008841FB">
        <w:t xml:space="preserve">Lighting Variability and Shadows </w:t>
      </w:r>
    </w:p>
    <w:p w14:paraId="78D39AEA" w14:textId="40E291E3" w:rsidR="00104A54" w:rsidRPr="008841FB" w:rsidRDefault="00000000" w:rsidP="00AF48B6">
      <w:pPr>
        <w:numPr>
          <w:ilvl w:val="0"/>
          <w:numId w:val="41"/>
        </w:numPr>
        <w:spacing w:after="43" w:line="360" w:lineRule="auto"/>
        <w:ind w:right="47" w:hanging="360"/>
      </w:pPr>
      <w:r w:rsidRPr="008841FB">
        <w:t xml:space="preserve">Helmet Occlusions and Partial Visibility </w:t>
      </w:r>
    </w:p>
    <w:p w14:paraId="19DBAC78" w14:textId="25513E08" w:rsidR="00104A54" w:rsidRPr="008841FB" w:rsidRDefault="00000000" w:rsidP="00AF48B6">
      <w:pPr>
        <w:numPr>
          <w:ilvl w:val="0"/>
          <w:numId w:val="41"/>
        </w:numPr>
        <w:spacing w:after="43" w:line="360" w:lineRule="auto"/>
        <w:ind w:right="47" w:hanging="360"/>
      </w:pPr>
      <w:r w:rsidRPr="008841FB">
        <w:t xml:space="preserve">High-Speed Motorcycle Motion Blur </w:t>
      </w:r>
    </w:p>
    <w:p w14:paraId="1B74382F" w14:textId="77777777" w:rsidR="00104A54" w:rsidRPr="008841FB" w:rsidRDefault="00000000" w:rsidP="00AF48B6">
      <w:pPr>
        <w:numPr>
          <w:ilvl w:val="0"/>
          <w:numId w:val="41"/>
        </w:numPr>
        <w:spacing w:line="360" w:lineRule="auto"/>
        <w:ind w:right="47" w:hanging="360"/>
      </w:pPr>
      <w:r w:rsidRPr="008841FB">
        <w:t xml:space="preserve">Unconventional Helmet Designs </w:t>
      </w:r>
    </w:p>
    <w:p w14:paraId="549C2C94" w14:textId="77777777" w:rsidR="00104A54" w:rsidRPr="008841FB" w:rsidRDefault="00000000" w:rsidP="00AF48B6">
      <w:pPr>
        <w:spacing w:line="360" w:lineRule="auto"/>
        <w:ind w:left="355" w:right="47"/>
      </w:pPr>
      <w:r w:rsidRPr="008841FB">
        <w:t xml:space="preserve">System Reliability and Effectiveness: The Helmet Verify system demonstrated high enforcement effectiveness, with a 95% success rate in automatically preventing vehicle ignition for noncompliant riders. This real-world validation proves that: </w:t>
      </w:r>
    </w:p>
    <w:p w14:paraId="3A18F670" w14:textId="10C36F73" w:rsidR="00104A54" w:rsidRPr="008841FB" w:rsidRDefault="00000000" w:rsidP="00AF48B6">
      <w:pPr>
        <w:numPr>
          <w:ilvl w:val="0"/>
          <w:numId w:val="42"/>
        </w:numPr>
        <w:spacing w:after="0" w:line="360" w:lineRule="auto"/>
        <w:ind w:right="47" w:hanging="360"/>
      </w:pPr>
      <w:r w:rsidRPr="008841FB">
        <w:t xml:space="preserve">The system can function independently without human intervention, ensuring scalable helmet compliance enforcement. </w:t>
      </w:r>
    </w:p>
    <w:p w14:paraId="6DACC94B" w14:textId="3CE26E34" w:rsidR="00104A54" w:rsidRPr="008841FB" w:rsidRDefault="00000000" w:rsidP="00AF48B6">
      <w:pPr>
        <w:numPr>
          <w:ilvl w:val="0"/>
          <w:numId w:val="42"/>
        </w:numPr>
        <w:spacing w:after="0" w:line="360" w:lineRule="auto"/>
        <w:ind w:right="47" w:hanging="360"/>
      </w:pPr>
      <w:r w:rsidRPr="008841FB">
        <w:t xml:space="preserve">Even under challenging conditions such as nighttime and high-speed motion, Helmet Verify maintains a high level of detection accuracy. </w:t>
      </w:r>
    </w:p>
    <w:p w14:paraId="18B33809" w14:textId="77777777" w:rsidR="00104A54" w:rsidRPr="008841FB" w:rsidRDefault="00000000" w:rsidP="00AF48B6">
      <w:pPr>
        <w:numPr>
          <w:ilvl w:val="0"/>
          <w:numId w:val="42"/>
        </w:numPr>
        <w:spacing w:after="43" w:line="360" w:lineRule="auto"/>
        <w:ind w:right="47" w:hanging="360"/>
      </w:pPr>
      <w:r w:rsidRPr="008841FB">
        <w:t xml:space="preserve">The enforcement mechanism is reliable, robust, and prevents non-compliant riders from </w:t>
      </w:r>
    </w:p>
    <w:p w14:paraId="2E79796D" w14:textId="77777777" w:rsidR="00104A54" w:rsidRDefault="00000000" w:rsidP="00AF48B6">
      <w:pPr>
        <w:spacing w:line="360" w:lineRule="auto"/>
        <w:ind w:left="730" w:right="47"/>
      </w:pPr>
      <w:r w:rsidRPr="008841FB">
        <w:t xml:space="preserve">operating their motorcycles, contributing to improved road safety. </w:t>
      </w:r>
    </w:p>
    <w:p w14:paraId="450F5D47" w14:textId="77777777" w:rsidR="00414D0C" w:rsidRDefault="00414D0C" w:rsidP="00AF48B6">
      <w:pPr>
        <w:spacing w:line="360" w:lineRule="auto"/>
        <w:ind w:left="730" w:right="47"/>
      </w:pPr>
    </w:p>
    <w:p w14:paraId="6020271D" w14:textId="77777777" w:rsidR="00414D0C" w:rsidRPr="008841FB" w:rsidRDefault="00414D0C" w:rsidP="00AF48B6">
      <w:pPr>
        <w:spacing w:line="360" w:lineRule="auto"/>
        <w:ind w:left="730" w:right="47"/>
      </w:pPr>
    </w:p>
    <w:p w14:paraId="3BF0D3AA" w14:textId="0C52515E" w:rsidR="00104A54" w:rsidRPr="008841FB" w:rsidRDefault="00000000" w:rsidP="00AF48B6">
      <w:pPr>
        <w:spacing w:after="0" w:line="360" w:lineRule="auto"/>
        <w:ind w:left="1034" w:right="726"/>
        <w:jc w:val="center"/>
      </w:pPr>
      <w:r w:rsidRPr="008841FB">
        <w:rPr>
          <w:sz w:val="20"/>
        </w:rPr>
        <w:lastRenderedPageBreak/>
        <w:t xml:space="preserve">Table 3.5: Comparative Performance in Different Testing Environments </w:t>
      </w:r>
    </w:p>
    <w:tbl>
      <w:tblPr>
        <w:tblStyle w:val="TableGrid"/>
        <w:tblW w:w="9705" w:type="dxa"/>
        <w:tblInd w:w="370" w:type="dxa"/>
        <w:tblCellMar>
          <w:left w:w="108" w:type="dxa"/>
          <w:right w:w="115" w:type="dxa"/>
        </w:tblCellMar>
        <w:tblLook w:val="04A0" w:firstRow="1" w:lastRow="0" w:firstColumn="1" w:lastColumn="0" w:noHBand="0" w:noVBand="1"/>
      </w:tblPr>
      <w:tblGrid>
        <w:gridCol w:w="3888"/>
        <w:gridCol w:w="1906"/>
        <w:gridCol w:w="3911"/>
      </w:tblGrid>
      <w:tr w:rsidR="00104A54" w:rsidRPr="008841FB" w14:paraId="152339AE" w14:textId="77777777">
        <w:trPr>
          <w:trHeight w:val="223"/>
        </w:trPr>
        <w:tc>
          <w:tcPr>
            <w:tcW w:w="3889" w:type="dxa"/>
            <w:tcBorders>
              <w:top w:val="single" w:sz="4" w:space="0" w:color="000000"/>
              <w:left w:val="single" w:sz="4" w:space="0" w:color="000000"/>
              <w:bottom w:val="single" w:sz="4" w:space="0" w:color="000000"/>
              <w:right w:val="single" w:sz="4" w:space="0" w:color="000000"/>
            </w:tcBorders>
          </w:tcPr>
          <w:p w14:paraId="20F4E34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Test Environment </w:t>
            </w:r>
          </w:p>
        </w:tc>
        <w:tc>
          <w:tcPr>
            <w:tcW w:w="1906" w:type="dxa"/>
            <w:tcBorders>
              <w:top w:val="single" w:sz="4" w:space="0" w:color="000000"/>
              <w:left w:val="single" w:sz="4" w:space="0" w:color="000000"/>
              <w:bottom w:val="single" w:sz="4" w:space="0" w:color="000000"/>
              <w:right w:val="single" w:sz="4" w:space="0" w:color="000000"/>
            </w:tcBorders>
          </w:tcPr>
          <w:p w14:paraId="6DC0997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Accuracy (%) </w:t>
            </w:r>
          </w:p>
        </w:tc>
        <w:tc>
          <w:tcPr>
            <w:tcW w:w="3911" w:type="dxa"/>
            <w:tcBorders>
              <w:top w:val="single" w:sz="4" w:space="0" w:color="000000"/>
              <w:left w:val="single" w:sz="4" w:space="0" w:color="000000"/>
              <w:bottom w:val="single" w:sz="4" w:space="0" w:color="000000"/>
              <w:right w:val="single" w:sz="4" w:space="0" w:color="000000"/>
            </w:tcBorders>
          </w:tcPr>
          <w:p w14:paraId="10CCA00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Enforcement Success Rate (%) </w:t>
            </w:r>
          </w:p>
        </w:tc>
      </w:tr>
      <w:tr w:rsidR="00104A54" w:rsidRPr="008841FB" w14:paraId="52148E9C" w14:textId="77777777">
        <w:trPr>
          <w:trHeight w:val="211"/>
        </w:trPr>
        <w:tc>
          <w:tcPr>
            <w:tcW w:w="3889" w:type="dxa"/>
            <w:tcBorders>
              <w:top w:val="single" w:sz="4" w:space="0" w:color="000000"/>
              <w:left w:val="single" w:sz="4" w:space="0" w:color="000000"/>
              <w:bottom w:val="single" w:sz="4" w:space="0" w:color="000000"/>
              <w:right w:val="single" w:sz="4" w:space="0" w:color="000000"/>
            </w:tcBorders>
          </w:tcPr>
          <w:p w14:paraId="03689098"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Daylight (Optimal Conditions) </w:t>
            </w:r>
          </w:p>
        </w:tc>
        <w:tc>
          <w:tcPr>
            <w:tcW w:w="1906" w:type="dxa"/>
            <w:tcBorders>
              <w:top w:val="single" w:sz="4" w:space="0" w:color="000000"/>
              <w:left w:val="single" w:sz="4" w:space="0" w:color="000000"/>
              <w:bottom w:val="single" w:sz="4" w:space="0" w:color="000000"/>
              <w:right w:val="single" w:sz="4" w:space="0" w:color="000000"/>
            </w:tcBorders>
          </w:tcPr>
          <w:p w14:paraId="5D7FDC8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8% </w:t>
            </w:r>
          </w:p>
        </w:tc>
        <w:tc>
          <w:tcPr>
            <w:tcW w:w="3911" w:type="dxa"/>
            <w:tcBorders>
              <w:top w:val="single" w:sz="4" w:space="0" w:color="000000"/>
              <w:left w:val="single" w:sz="4" w:space="0" w:color="000000"/>
              <w:bottom w:val="single" w:sz="4" w:space="0" w:color="000000"/>
              <w:right w:val="single" w:sz="4" w:space="0" w:color="000000"/>
            </w:tcBorders>
          </w:tcPr>
          <w:p w14:paraId="0D3C018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7% </w:t>
            </w:r>
          </w:p>
        </w:tc>
      </w:tr>
      <w:tr w:rsidR="00104A54" w:rsidRPr="008841FB" w14:paraId="35C5F843" w14:textId="77777777">
        <w:trPr>
          <w:trHeight w:val="223"/>
        </w:trPr>
        <w:tc>
          <w:tcPr>
            <w:tcW w:w="3889" w:type="dxa"/>
            <w:tcBorders>
              <w:top w:val="single" w:sz="4" w:space="0" w:color="000000"/>
              <w:left w:val="single" w:sz="4" w:space="0" w:color="000000"/>
              <w:bottom w:val="single" w:sz="4" w:space="0" w:color="000000"/>
              <w:right w:val="single" w:sz="4" w:space="0" w:color="000000"/>
            </w:tcBorders>
          </w:tcPr>
          <w:p w14:paraId="79AFD155"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Nighttime (Low Light) </w:t>
            </w:r>
          </w:p>
        </w:tc>
        <w:tc>
          <w:tcPr>
            <w:tcW w:w="1906" w:type="dxa"/>
            <w:tcBorders>
              <w:top w:val="single" w:sz="4" w:space="0" w:color="000000"/>
              <w:left w:val="single" w:sz="4" w:space="0" w:color="000000"/>
              <w:bottom w:val="single" w:sz="4" w:space="0" w:color="000000"/>
              <w:right w:val="single" w:sz="4" w:space="0" w:color="000000"/>
            </w:tcBorders>
          </w:tcPr>
          <w:p w14:paraId="68FEA1D6"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2% </w:t>
            </w:r>
          </w:p>
        </w:tc>
        <w:tc>
          <w:tcPr>
            <w:tcW w:w="3911" w:type="dxa"/>
            <w:tcBorders>
              <w:top w:val="single" w:sz="4" w:space="0" w:color="000000"/>
              <w:left w:val="single" w:sz="4" w:space="0" w:color="000000"/>
              <w:bottom w:val="single" w:sz="4" w:space="0" w:color="000000"/>
              <w:right w:val="single" w:sz="4" w:space="0" w:color="000000"/>
            </w:tcBorders>
          </w:tcPr>
          <w:p w14:paraId="0B93879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0% </w:t>
            </w:r>
          </w:p>
        </w:tc>
      </w:tr>
      <w:tr w:rsidR="00104A54" w:rsidRPr="008841FB" w14:paraId="55476636" w14:textId="77777777">
        <w:trPr>
          <w:trHeight w:val="211"/>
        </w:trPr>
        <w:tc>
          <w:tcPr>
            <w:tcW w:w="3889" w:type="dxa"/>
            <w:tcBorders>
              <w:top w:val="single" w:sz="4" w:space="0" w:color="000000"/>
              <w:left w:val="single" w:sz="4" w:space="0" w:color="000000"/>
              <w:bottom w:val="single" w:sz="4" w:space="0" w:color="000000"/>
              <w:right w:val="single" w:sz="4" w:space="0" w:color="000000"/>
            </w:tcBorders>
          </w:tcPr>
          <w:p w14:paraId="06D1E99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High-Speed Motion </w:t>
            </w:r>
          </w:p>
        </w:tc>
        <w:tc>
          <w:tcPr>
            <w:tcW w:w="1906" w:type="dxa"/>
            <w:tcBorders>
              <w:top w:val="single" w:sz="4" w:space="0" w:color="000000"/>
              <w:left w:val="single" w:sz="4" w:space="0" w:color="000000"/>
              <w:bottom w:val="single" w:sz="4" w:space="0" w:color="000000"/>
              <w:right w:val="single" w:sz="4" w:space="0" w:color="000000"/>
            </w:tcBorders>
          </w:tcPr>
          <w:p w14:paraId="3DFB6275"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5% </w:t>
            </w:r>
          </w:p>
        </w:tc>
        <w:tc>
          <w:tcPr>
            <w:tcW w:w="3911" w:type="dxa"/>
            <w:tcBorders>
              <w:top w:val="single" w:sz="4" w:space="0" w:color="000000"/>
              <w:left w:val="single" w:sz="4" w:space="0" w:color="000000"/>
              <w:bottom w:val="single" w:sz="4" w:space="0" w:color="000000"/>
              <w:right w:val="single" w:sz="4" w:space="0" w:color="000000"/>
            </w:tcBorders>
          </w:tcPr>
          <w:p w14:paraId="6FFCEE1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3% </w:t>
            </w:r>
          </w:p>
        </w:tc>
      </w:tr>
      <w:tr w:rsidR="00104A54" w:rsidRPr="008841FB" w14:paraId="73CC8A3F" w14:textId="77777777">
        <w:trPr>
          <w:trHeight w:val="223"/>
        </w:trPr>
        <w:tc>
          <w:tcPr>
            <w:tcW w:w="3889" w:type="dxa"/>
            <w:tcBorders>
              <w:top w:val="single" w:sz="4" w:space="0" w:color="000000"/>
              <w:left w:val="single" w:sz="4" w:space="0" w:color="000000"/>
              <w:bottom w:val="single" w:sz="4" w:space="0" w:color="000000"/>
              <w:right w:val="single" w:sz="4" w:space="0" w:color="000000"/>
            </w:tcBorders>
          </w:tcPr>
          <w:p w14:paraId="2F290EB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Crowded Urban Traffic </w:t>
            </w:r>
          </w:p>
        </w:tc>
        <w:tc>
          <w:tcPr>
            <w:tcW w:w="1906" w:type="dxa"/>
            <w:tcBorders>
              <w:top w:val="single" w:sz="4" w:space="0" w:color="000000"/>
              <w:left w:val="single" w:sz="4" w:space="0" w:color="000000"/>
              <w:bottom w:val="single" w:sz="4" w:space="0" w:color="000000"/>
              <w:right w:val="single" w:sz="4" w:space="0" w:color="000000"/>
            </w:tcBorders>
          </w:tcPr>
          <w:p w14:paraId="552762C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4% </w:t>
            </w:r>
          </w:p>
        </w:tc>
        <w:tc>
          <w:tcPr>
            <w:tcW w:w="3911" w:type="dxa"/>
            <w:tcBorders>
              <w:top w:val="single" w:sz="4" w:space="0" w:color="000000"/>
              <w:left w:val="single" w:sz="4" w:space="0" w:color="000000"/>
              <w:bottom w:val="single" w:sz="4" w:space="0" w:color="000000"/>
              <w:right w:val="single" w:sz="4" w:space="0" w:color="000000"/>
            </w:tcBorders>
          </w:tcPr>
          <w:p w14:paraId="6305E26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2% </w:t>
            </w:r>
          </w:p>
        </w:tc>
      </w:tr>
      <w:tr w:rsidR="00104A54" w:rsidRPr="008841FB" w14:paraId="15667336" w14:textId="77777777">
        <w:trPr>
          <w:trHeight w:val="211"/>
        </w:trPr>
        <w:tc>
          <w:tcPr>
            <w:tcW w:w="3889" w:type="dxa"/>
            <w:tcBorders>
              <w:top w:val="single" w:sz="4" w:space="0" w:color="000000"/>
              <w:left w:val="single" w:sz="4" w:space="0" w:color="000000"/>
              <w:bottom w:val="single" w:sz="4" w:space="0" w:color="000000"/>
              <w:right w:val="single" w:sz="4" w:space="0" w:color="000000"/>
            </w:tcBorders>
          </w:tcPr>
          <w:p w14:paraId="08E08F7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Extreme Weather (Rain/Fog) </w:t>
            </w:r>
          </w:p>
        </w:tc>
        <w:tc>
          <w:tcPr>
            <w:tcW w:w="1906" w:type="dxa"/>
            <w:tcBorders>
              <w:top w:val="single" w:sz="4" w:space="0" w:color="000000"/>
              <w:left w:val="single" w:sz="4" w:space="0" w:color="000000"/>
              <w:bottom w:val="single" w:sz="4" w:space="0" w:color="000000"/>
              <w:right w:val="single" w:sz="4" w:space="0" w:color="000000"/>
            </w:tcBorders>
          </w:tcPr>
          <w:p w14:paraId="29EDB15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9% </w:t>
            </w:r>
          </w:p>
        </w:tc>
        <w:tc>
          <w:tcPr>
            <w:tcW w:w="3911" w:type="dxa"/>
            <w:tcBorders>
              <w:top w:val="single" w:sz="4" w:space="0" w:color="000000"/>
              <w:left w:val="single" w:sz="4" w:space="0" w:color="000000"/>
              <w:bottom w:val="single" w:sz="4" w:space="0" w:color="000000"/>
              <w:right w:val="single" w:sz="4" w:space="0" w:color="000000"/>
            </w:tcBorders>
          </w:tcPr>
          <w:p w14:paraId="1EB80A0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7% </w:t>
            </w:r>
          </w:p>
        </w:tc>
      </w:tr>
    </w:tbl>
    <w:p w14:paraId="165E93F8" w14:textId="77777777" w:rsidR="00104A54" w:rsidRPr="008841FB" w:rsidRDefault="00000000" w:rsidP="00AF48B6">
      <w:pPr>
        <w:spacing w:after="180" w:line="360" w:lineRule="auto"/>
        <w:ind w:left="360" w:right="0" w:firstLine="0"/>
        <w:jc w:val="left"/>
      </w:pPr>
      <w:r w:rsidRPr="008841FB">
        <w:t xml:space="preserve"> </w:t>
      </w:r>
    </w:p>
    <w:p w14:paraId="455F5128" w14:textId="77777777" w:rsidR="00104A54" w:rsidRPr="008841FB" w:rsidRDefault="00000000" w:rsidP="00AF48B6">
      <w:pPr>
        <w:spacing w:line="360" w:lineRule="auto"/>
        <w:ind w:left="355" w:right="47"/>
      </w:pPr>
      <w:r w:rsidRPr="008841FB">
        <w:t xml:space="preserve">Lessons Learned from Real-World Testing </w:t>
      </w:r>
    </w:p>
    <w:p w14:paraId="74B950FB" w14:textId="77777777" w:rsidR="00104A54" w:rsidRPr="008841FB" w:rsidRDefault="00000000" w:rsidP="00AF48B6">
      <w:pPr>
        <w:numPr>
          <w:ilvl w:val="0"/>
          <w:numId w:val="43"/>
        </w:numPr>
        <w:spacing w:after="43" w:line="360" w:lineRule="auto"/>
        <w:ind w:right="47" w:hanging="360"/>
      </w:pPr>
      <w:r w:rsidRPr="008841FB">
        <w:t xml:space="preserve">Hardware Considerations </w:t>
      </w:r>
    </w:p>
    <w:p w14:paraId="25064498" w14:textId="3C0FFD76" w:rsidR="00104A54" w:rsidRPr="008841FB" w:rsidRDefault="00000000" w:rsidP="00AF48B6">
      <w:pPr>
        <w:numPr>
          <w:ilvl w:val="1"/>
          <w:numId w:val="43"/>
        </w:numPr>
        <w:spacing w:after="0" w:line="360" w:lineRule="auto"/>
        <w:ind w:right="47" w:hanging="360"/>
      </w:pPr>
      <w:r w:rsidRPr="008841FB">
        <w:t xml:space="preserve">The system performed optimally when deployed on NVIDIA Jetson Nano and Raspberry Pi with Coral Edge TPU, maintaining real-time processing speeds. </w:t>
      </w:r>
    </w:p>
    <w:p w14:paraId="2B87FA58" w14:textId="7D92D88F" w:rsidR="00104A54" w:rsidRPr="008841FB" w:rsidRDefault="00000000" w:rsidP="00AF48B6">
      <w:pPr>
        <w:numPr>
          <w:ilvl w:val="1"/>
          <w:numId w:val="43"/>
        </w:numPr>
        <w:spacing w:after="12" w:line="360" w:lineRule="auto"/>
        <w:ind w:right="47" w:hanging="360"/>
      </w:pPr>
      <w:r w:rsidRPr="008841FB">
        <w:t xml:space="preserve">Future versions may include higher-resolution cameras and LiDAR-based motion tracking to further enhance detection. </w:t>
      </w:r>
    </w:p>
    <w:p w14:paraId="1A9BC4BC" w14:textId="77777777" w:rsidR="00104A54" w:rsidRPr="008841FB" w:rsidRDefault="00000000" w:rsidP="00AF48B6">
      <w:pPr>
        <w:numPr>
          <w:ilvl w:val="0"/>
          <w:numId w:val="43"/>
        </w:numPr>
        <w:spacing w:after="43" w:line="360" w:lineRule="auto"/>
        <w:ind w:right="47" w:hanging="360"/>
      </w:pPr>
      <w:r w:rsidRPr="008841FB">
        <w:t xml:space="preserve">Software Optimizations </w:t>
      </w:r>
    </w:p>
    <w:p w14:paraId="29358F14" w14:textId="419375C1" w:rsidR="00104A54" w:rsidRPr="008841FB" w:rsidRDefault="00000000" w:rsidP="00AF48B6">
      <w:pPr>
        <w:numPr>
          <w:ilvl w:val="1"/>
          <w:numId w:val="43"/>
        </w:numPr>
        <w:spacing w:after="0" w:line="360" w:lineRule="auto"/>
        <w:ind w:right="47" w:hanging="360"/>
      </w:pPr>
      <w:r w:rsidRPr="008841FB">
        <w:t xml:space="preserve">The YOLOv11 model required additional fine-tuning for nighttime detection, leading to improved infrared-assisted recognition techniques. </w:t>
      </w:r>
    </w:p>
    <w:p w14:paraId="5EDFEE0B" w14:textId="59578E4A" w:rsidR="00104A54" w:rsidRPr="008841FB" w:rsidRDefault="00000000" w:rsidP="00AF48B6">
      <w:pPr>
        <w:numPr>
          <w:ilvl w:val="1"/>
          <w:numId w:val="43"/>
        </w:numPr>
        <w:spacing w:after="11" w:line="360" w:lineRule="auto"/>
        <w:ind w:right="47" w:hanging="360"/>
      </w:pPr>
      <w:r w:rsidRPr="008841FB">
        <w:t xml:space="preserve">Multi-frame decision fusion improved helmet detection accuracy in occluded scenarios. </w:t>
      </w:r>
    </w:p>
    <w:p w14:paraId="4FBBF875" w14:textId="77777777" w:rsidR="00104A54" w:rsidRPr="008841FB" w:rsidRDefault="00000000" w:rsidP="00AF48B6">
      <w:pPr>
        <w:numPr>
          <w:ilvl w:val="0"/>
          <w:numId w:val="43"/>
        </w:numPr>
        <w:spacing w:after="43" w:line="360" w:lineRule="auto"/>
        <w:ind w:right="47" w:hanging="360"/>
      </w:pPr>
      <w:r w:rsidRPr="008841FB">
        <w:t xml:space="preserve">User Compliance and Adaptability </w:t>
      </w:r>
    </w:p>
    <w:p w14:paraId="61320A12" w14:textId="77868696" w:rsidR="00104A54" w:rsidRPr="008841FB" w:rsidRDefault="00000000" w:rsidP="00AF48B6">
      <w:pPr>
        <w:numPr>
          <w:ilvl w:val="1"/>
          <w:numId w:val="43"/>
        </w:numPr>
        <w:spacing w:after="0" w:line="360" w:lineRule="auto"/>
        <w:ind w:right="47" w:hanging="360"/>
      </w:pPr>
      <w:r w:rsidRPr="008841FB">
        <w:t xml:space="preserve">Riders quickly adapted to the system, with a noticeable increase in helmet usage in test locations where Helmet Verify was deployed. </w:t>
      </w:r>
    </w:p>
    <w:p w14:paraId="57B92FE0" w14:textId="77777777" w:rsidR="00104A54" w:rsidRPr="008841FB" w:rsidRDefault="00000000" w:rsidP="00AF48B6">
      <w:pPr>
        <w:numPr>
          <w:ilvl w:val="1"/>
          <w:numId w:val="43"/>
        </w:numPr>
        <w:spacing w:line="360" w:lineRule="auto"/>
        <w:ind w:right="47" w:hanging="360"/>
      </w:pPr>
      <w:r w:rsidRPr="008841FB">
        <w:t xml:space="preserve">Future implementations may integrate smart helmet sensors that provide automated compliance verification before vehicle ignition. </w:t>
      </w:r>
    </w:p>
    <w:p w14:paraId="3278F771" w14:textId="77777777" w:rsidR="004A4CDA" w:rsidRDefault="004A4CDA" w:rsidP="00AF48B6">
      <w:pPr>
        <w:spacing w:line="360" w:lineRule="auto"/>
        <w:ind w:left="0" w:firstLine="0"/>
      </w:pPr>
    </w:p>
    <w:p w14:paraId="4D2BF968" w14:textId="77777777" w:rsidR="00414D0C" w:rsidRDefault="00414D0C" w:rsidP="00AF48B6">
      <w:pPr>
        <w:spacing w:line="360" w:lineRule="auto"/>
        <w:ind w:left="0" w:firstLine="0"/>
      </w:pPr>
    </w:p>
    <w:p w14:paraId="057914F8" w14:textId="77777777" w:rsidR="00414D0C" w:rsidRDefault="00414D0C" w:rsidP="00AF48B6">
      <w:pPr>
        <w:spacing w:line="360" w:lineRule="auto"/>
        <w:ind w:left="0" w:firstLine="0"/>
      </w:pPr>
    </w:p>
    <w:p w14:paraId="76E0CF19" w14:textId="77777777" w:rsidR="004A4CDA" w:rsidRDefault="004A4CDA" w:rsidP="00AF48B6">
      <w:pPr>
        <w:pStyle w:val="Heading1"/>
        <w:spacing w:line="360" w:lineRule="auto"/>
      </w:pPr>
    </w:p>
    <w:p w14:paraId="76FB13E4" w14:textId="77777777" w:rsidR="00414D0C" w:rsidRDefault="00414D0C" w:rsidP="00414D0C"/>
    <w:p w14:paraId="7181E5A7" w14:textId="77777777" w:rsidR="00414D0C" w:rsidRPr="00414D0C" w:rsidRDefault="00414D0C" w:rsidP="00414D0C"/>
    <w:p w14:paraId="0A56D9DA" w14:textId="7AD38FBC" w:rsidR="00104A54" w:rsidRPr="00AF48B6" w:rsidRDefault="00000000" w:rsidP="00AF48B6">
      <w:pPr>
        <w:pStyle w:val="Heading1"/>
        <w:spacing w:line="360" w:lineRule="auto"/>
        <w:rPr>
          <w:sz w:val="28"/>
          <w:szCs w:val="22"/>
        </w:rPr>
      </w:pPr>
      <w:r w:rsidRPr="00976539">
        <w:rPr>
          <w:sz w:val="28"/>
          <w:szCs w:val="22"/>
        </w:rPr>
        <w:lastRenderedPageBreak/>
        <w:t xml:space="preserve">CHAPTER 4 – TECHNOLOGY USED </w:t>
      </w:r>
      <w:r w:rsidRPr="008841FB">
        <w:t xml:space="preserve"> </w:t>
      </w:r>
    </w:p>
    <w:p w14:paraId="595FE623" w14:textId="5C4FC208" w:rsidR="00104A54" w:rsidRPr="008841FB" w:rsidRDefault="00000000" w:rsidP="00AF48B6">
      <w:pPr>
        <w:spacing w:after="6" w:line="360" w:lineRule="auto"/>
        <w:ind w:right="5"/>
        <w:jc w:val="left"/>
      </w:pPr>
      <w:r w:rsidRPr="008841FB">
        <w:rPr>
          <w:b/>
        </w:rPr>
        <w:t xml:space="preserve">4.1 INTRODUCTION </w:t>
      </w:r>
    </w:p>
    <w:p w14:paraId="4F0CC4D3" w14:textId="77777777" w:rsidR="00104A54" w:rsidRPr="008841FB" w:rsidRDefault="00000000" w:rsidP="00AF48B6">
      <w:pPr>
        <w:spacing w:line="360" w:lineRule="auto"/>
        <w:ind w:left="355" w:right="47"/>
      </w:pPr>
      <w:r w:rsidRPr="008841FB">
        <w:t xml:space="preserve">The Helmet Verify system is a technologically advanced solution that integrates deep learning, computer vision, and embedded hardware to ensure real-time helmet detection and enforcement. The effectiveness of the system depends on accurate AI-based detection, seamless hardware integration, and efficient real-time processing, which requires the use of cutting-edge software frameworks, AI libraries, and embedded computing hardware. By leveraging these technologies, Helmet Verify achieves high detection accuracy, low latency, and reliable compliance enforcement, making it a practical and scalable solution for traffic safety applications. </w:t>
      </w:r>
    </w:p>
    <w:p w14:paraId="37E7B303" w14:textId="77777777" w:rsidR="00104A54" w:rsidRPr="008841FB" w:rsidRDefault="00000000" w:rsidP="00AF48B6">
      <w:pPr>
        <w:spacing w:line="360" w:lineRule="auto"/>
        <w:ind w:left="355" w:right="47"/>
      </w:pPr>
      <w:r w:rsidRPr="008841FB">
        <w:t xml:space="preserve">Modern artificial intelligence and computer vision techniques have revolutionized object detection tasks, making it possible to deploy automated helmet compliance monitoring systems that operate without human intervention. However, achieving such capabilities requires the use of specialized software tools for deep learning, real-time image processing, and hardware interfacing. Additionally, the system's hardware components must be carefully selected to ensure efficient execution of AI models and reliable integration with enforcement mechanisms, such as Arduinobased vehicle control units. </w:t>
      </w:r>
    </w:p>
    <w:p w14:paraId="4ECB4431" w14:textId="77777777" w:rsidR="00104A54" w:rsidRPr="008841FB" w:rsidRDefault="00000000" w:rsidP="00AF48B6">
      <w:pPr>
        <w:spacing w:line="360" w:lineRule="auto"/>
        <w:ind w:left="355" w:right="47"/>
      </w:pPr>
      <w:r w:rsidRPr="008841FB">
        <w:t xml:space="preserve">This chapter provides a comprehensive overview of the technologies used in Helmet Verify, categorized into four key areas: </w:t>
      </w:r>
    </w:p>
    <w:p w14:paraId="1F3F4BB4" w14:textId="01E2C28B" w:rsidR="00104A54" w:rsidRPr="008841FB" w:rsidRDefault="00000000" w:rsidP="00AF48B6">
      <w:pPr>
        <w:numPr>
          <w:ilvl w:val="0"/>
          <w:numId w:val="44"/>
        </w:numPr>
        <w:spacing w:after="0" w:line="360" w:lineRule="auto"/>
        <w:ind w:right="47" w:hanging="360"/>
      </w:pPr>
      <w:r w:rsidRPr="008841FB">
        <w:t xml:space="preserve">Programming Languages – The languages used to develop AI models, computer vision algorithms, and hardware communication modules. </w:t>
      </w:r>
    </w:p>
    <w:p w14:paraId="17E7EA84" w14:textId="55390E6B" w:rsidR="00104A54" w:rsidRPr="008841FB" w:rsidRDefault="00000000" w:rsidP="00AF48B6">
      <w:pPr>
        <w:numPr>
          <w:ilvl w:val="0"/>
          <w:numId w:val="44"/>
        </w:numPr>
        <w:spacing w:after="0" w:line="360" w:lineRule="auto"/>
        <w:ind w:right="47" w:hanging="360"/>
      </w:pPr>
      <w:r w:rsidRPr="008841FB">
        <w:t xml:space="preserve">Deep Learning Frameworks – The AI frameworks responsible for training, optimizing, and deploying YOLOv11-based helmet detection models. </w:t>
      </w:r>
    </w:p>
    <w:p w14:paraId="5D7FFA0D" w14:textId="1E07F0F2" w:rsidR="00104A54" w:rsidRPr="008841FB" w:rsidRDefault="00000000" w:rsidP="00AF48B6">
      <w:pPr>
        <w:numPr>
          <w:ilvl w:val="0"/>
          <w:numId w:val="44"/>
        </w:numPr>
        <w:spacing w:after="0" w:line="360" w:lineRule="auto"/>
        <w:ind w:right="47" w:hanging="360"/>
      </w:pPr>
      <w:r w:rsidRPr="008841FB">
        <w:t xml:space="preserve">Computer Vision and Image Processing Libraries – The tools that enable image preprocessing, real-time object detection, and feature extraction. </w:t>
      </w:r>
    </w:p>
    <w:p w14:paraId="2A91A63A" w14:textId="18B24C1F" w:rsidR="004D66A3" w:rsidRPr="008841FB" w:rsidRDefault="00000000" w:rsidP="00AF48B6">
      <w:pPr>
        <w:numPr>
          <w:ilvl w:val="0"/>
          <w:numId w:val="44"/>
        </w:numPr>
        <w:spacing w:line="360" w:lineRule="auto"/>
        <w:ind w:right="47" w:hanging="360"/>
      </w:pPr>
      <w:r w:rsidRPr="008841FB">
        <w:t xml:space="preserve">Hardware Components for Deployment and Enforcement – The embedded systems and computing devices that facilitate AI processing and enforcement actions. </w:t>
      </w:r>
    </w:p>
    <w:p w14:paraId="02A7E40E" w14:textId="77777777" w:rsidR="00104A54" w:rsidRPr="008841FB" w:rsidRDefault="00000000" w:rsidP="00AF48B6">
      <w:pPr>
        <w:numPr>
          <w:ilvl w:val="1"/>
          <w:numId w:val="44"/>
        </w:numPr>
        <w:spacing w:after="188" w:line="360" w:lineRule="auto"/>
        <w:ind w:right="5" w:hanging="360"/>
        <w:jc w:val="left"/>
      </w:pPr>
      <w:r w:rsidRPr="008841FB">
        <w:rPr>
          <w:b/>
        </w:rPr>
        <w:t xml:space="preserve">PROGRAMMING LANGUAGES </w:t>
      </w:r>
    </w:p>
    <w:p w14:paraId="7DE49E29" w14:textId="77777777" w:rsidR="00104A54" w:rsidRPr="008841FB" w:rsidRDefault="00000000" w:rsidP="00AF48B6">
      <w:pPr>
        <w:spacing w:line="360" w:lineRule="auto"/>
        <w:ind w:left="355" w:right="47"/>
      </w:pPr>
      <w:r w:rsidRPr="008841FB">
        <w:t xml:space="preserve">The Helmet Verify system is developed using a combination of programming languages that facilitate the implementation of AI models, real-time computer vision processing, and web-based monitoring interfaces. The choice of programming languages is critical to ensuring seamless integration between deep learning algorithms, hardware components, and the user interface. </w:t>
      </w:r>
    </w:p>
    <w:p w14:paraId="46948A20" w14:textId="77777777" w:rsidR="00104A54" w:rsidRPr="008841FB" w:rsidRDefault="00000000" w:rsidP="00AF48B6">
      <w:pPr>
        <w:spacing w:line="360" w:lineRule="auto"/>
        <w:ind w:left="355" w:right="47"/>
      </w:pPr>
      <w:r w:rsidRPr="008841FB">
        <w:lastRenderedPageBreak/>
        <w:t xml:space="preserve">For the core AI-based helmet detection and enforcement system, Python is the primary programming language due to its extensive support for artificial intelligence, deep learning, and embedded systems. Additionally, if the system requires a web-based monitoring dashboard, HTML, CSS, and JavaScript are used for developing an interactive front-end interface that enables real-time visualization of helmet compliance data. </w:t>
      </w:r>
    </w:p>
    <w:p w14:paraId="4B83C883" w14:textId="77777777" w:rsidR="00104A54" w:rsidRPr="008841FB" w:rsidRDefault="00000000" w:rsidP="00AF48B6">
      <w:pPr>
        <w:spacing w:line="360" w:lineRule="auto"/>
        <w:ind w:left="355" w:right="47"/>
      </w:pPr>
      <w:r w:rsidRPr="008841FB">
        <w:t xml:space="preserve">The selection of programming languages is based on factors such as computational efficiency, ease of integration with AI frameworks, scalability, and real-time performance requirements. The following sections provide a detailed discussion of the programming languages used in the Helmet Verify system and their role in its implementation. </w:t>
      </w:r>
    </w:p>
    <w:p w14:paraId="19B03018" w14:textId="77777777" w:rsidR="00104A54" w:rsidRPr="008841FB" w:rsidRDefault="00000000" w:rsidP="00AF48B6">
      <w:pPr>
        <w:spacing w:after="190" w:line="360" w:lineRule="auto"/>
        <w:ind w:left="860" w:right="5"/>
        <w:jc w:val="left"/>
      </w:pPr>
      <w:r w:rsidRPr="008841FB">
        <w:rPr>
          <w:b/>
        </w:rPr>
        <w:t xml:space="preserve">4.2.1 Python </w:t>
      </w:r>
    </w:p>
    <w:p w14:paraId="1731CEC8" w14:textId="77777777" w:rsidR="00104A54" w:rsidRPr="008841FB" w:rsidRDefault="00000000" w:rsidP="00AF48B6">
      <w:pPr>
        <w:spacing w:line="360" w:lineRule="auto"/>
        <w:ind w:left="355" w:right="47"/>
      </w:pPr>
      <w:r w:rsidRPr="008841FB">
        <w:t xml:space="preserve">Python is the backbone of the Helmet Verify system, handling AI model training, real-time detection, and hardware communication. It is widely regarded as the leading programming language for artificial intelligence and deep learning applications, making it an ideal choice for developing the YOLOv11-based helmet detection model. </w:t>
      </w:r>
    </w:p>
    <w:p w14:paraId="6CD67BC3" w14:textId="77777777" w:rsidR="00104A54" w:rsidRPr="008841FB" w:rsidRDefault="00000000" w:rsidP="00AF48B6">
      <w:pPr>
        <w:spacing w:line="360" w:lineRule="auto"/>
        <w:ind w:left="355" w:right="47"/>
      </w:pPr>
      <w:r w:rsidRPr="008841FB">
        <w:t xml:space="preserve">Reason for Using Python </w:t>
      </w:r>
    </w:p>
    <w:p w14:paraId="7B56CF03" w14:textId="77777777" w:rsidR="00104A54" w:rsidRPr="008841FB" w:rsidRDefault="00000000" w:rsidP="00AF48B6">
      <w:pPr>
        <w:spacing w:line="360" w:lineRule="auto"/>
        <w:ind w:left="355" w:right="47"/>
      </w:pPr>
      <w:r w:rsidRPr="008841FB">
        <w:t xml:space="preserve">The decision to use Python for the Helmet Verify system is based on several key advantages: </w:t>
      </w:r>
    </w:p>
    <w:p w14:paraId="4DBA94F9" w14:textId="4E6203EB" w:rsidR="00104A54" w:rsidRPr="008841FB" w:rsidRDefault="00000000" w:rsidP="00AF48B6">
      <w:pPr>
        <w:numPr>
          <w:ilvl w:val="0"/>
          <w:numId w:val="45"/>
        </w:numPr>
        <w:spacing w:after="0" w:line="360" w:lineRule="auto"/>
        <w:ind w:right="47" w:hanging="360"/>
      </w:pPr>
      <w:r w:rsidRPr="008841FB">
        <w:t xml:space="preserve">Rich AI and Deep Learning Ecosystem – Python provides seamless integration with machine learning and deep learning frameworks such as TensorFlow, PyTorch, and YOLO-based object detection models, ensuring efficient training and deployment of AI models. </w:t>
      </w:r>
    </w:p>
    <w:p w14:paraId="243DE987" w14:textId="53C48F85" w:rsidR="00104A54" w:rsidRPr="008841FB" w:rsidRDefault="00000000" w:rsidP="00AF48B6">
      <w:pPr>
        <w:numPr>
          <w:ilvl w:val="0"/>
          <w:numId w:val="45"/>
        </w:numPr>
        <w:spacing w:after="0" w:line="360" w:lineRule="auto"/>
        <w:ind w:right="47" w:hanging="360"/>
      </w:pPr>
      <w:r w:rsidRPr="008841FB">
        <w:t xml:space="preserve">Comprehensive Support for Computer Vision – Python has robust computer vision libraries, including OpenCV (Open-Source Computer Vision) and PIL (Python Imaging Library), which enable image processing, object detection, and real-time video analysis. </w:t>
      </w:r>
    </w:p>
    <w:p w14:paraId="5F840801" w14:textId="481DCB61" w:rsidR="00104A54" w:rsidRPr="008841FB" w:rsidRDefault="00000000" w:rsidP="00AF48B6">
      <w:pPr>
        <w:numPr>
          <w:ilvl w:val="0"/>
          <w:numId w:val="45"/>
        </w:numPr>
        <w:spacing w:after="0" w:line="360" w:lineRule="auto"/>
        <w:ind w:right="47" w:hanging="360"/>
      </w:pPr>
      <w:r w:rsidRPr="008841FB">
        <w:t xml:space="preserve">Extensive Community and Industry Support – Python has a large and active community, making it easier to find pretrained models, libraries, and troubleshooting resources for AI and IoT applications. </w:t>
      </w:r>
    </w:p>
    <w:p w14:paraId="67340220" w14:textId="77777777" w:rsidR="00104A54" w:rsidRPr="008841FB" w:rsidRDefault="00000000" w:rsidP="00AF48B6">
      <w:pPr>
        <w:numPr>
          <w:ilvl w:val="0"/>
          <w:numId w:val="45"/>
        </w:numPr>
        <w:spacing w:line="360" w:lineRule="auto"/>
        <w:ind w:right="47" w:hanging="360"/>
      </w:pPr>
      <w:r w:rsidRPr="008841FB">
        <w:t xml:space="preserve">Hardware Interfacing Capabilities – Python offers built-in support for serial communication with microcontrollers (Arduino Uno), allowing seamless integration between AI-based helmet detection and enforcement mechanisms. </w:t>
      </w:r>
    </w:p>
    <w:p w14:paraId="514277D1" w14:textId="77777777" w:rsidR="00104A54" w:rsidRPr="008841FB" w:rsidRDefault="00000000" w:rsidP="00AF48B6">
      <w:pPr>
        <w:spacing w:line="360" w:lineRule="auto"/>
        <w:ind w:left="355" w:right="47"/>
      </w:pPr>
      <w:r w:rsidRPr="008841FB">
        <w:t xml:space="preserve">Key Features of Python in Helmet Verify </w:t>
      </w:r>
    </w:p>
    <w:p w14:paraId="7DFB5FDE" w14:textId="77777777" w:rsidR="00104A54" w:rsidRPr="008841FB" w:rsidRDefault="00000000" w:rsidP="00AF48B6">
      <w:pPr>
        <w:spacing w:line="360" w:lineRule="auto"/>
        <w:ind w:left="355" w:right="47"/>
      </w:pPr>
      <w:r w:rsidRPr="008841FB">
        <w:t xml:space="preserve">Python is used for various components of the Helmet Verify system, including: </w:t>
      </w:r>
    </w:p>
    <w:p w14:paraId="3A04E2F9" w14:textId="430BA8C5" w:rsidR="00104A54" w:rsidRPr="008841FB" w:rsidRDefault="00000000" w:rsidP="00AF48B6">
      <w:pPr>
        <w:numPr>
          <w:ilvl w:val="0"/>
          <w:numId w:val="45"/>
        </w:numPr>
        <w:spacing w:after="0" w:line="360" w:lineRule="auto"/>
        <w:ind w:right="47" w:hanging="360"/>
      </w:pPr>
      <w:r w:rsidRPr="008841FB">
        <w:lastRenderedPageBreak/>
        <w:t xml:space="preserve">Deep Learning Model Development – Implementing YOLOv11-based object detection using deep learning frameworks such as PyTorch and TensorFlow. </w:t>
      </w:r>
    </w:p>
    <w:p w14:paraId="362B7E8C" w14:textId="0722930A" w:rsidR="00104A54" w:rsidRPr="008841FB" w:rsidRDefault="00000000" w:rsidP="00AF48B6">
      <w:pPr>
        <w:numPr>
          <w:ilvl w:val="0"/>
          <w:numId w:val="45"/>
        </w:numPr>
        <w:spacing w:after="0" w:line="360" w:lineRule="auto"/>
        <w:ind w:right="47" w:hanging="360"/>
      </w:pPr>
      <w:r w:rsidRPr="008841FB">
        <w:t xml:space="preserve">Real-Time Video Processing – Capturing and processing live video streams from cameras using OpenCV, ensuring helmet detection is performed with low latency. </w:t>
      </w:r>
    </w:p>
    <w:p w14:paraId="227FF1EB" w14:textId="402DDA9F" w:rsidR="00104A54" w:rsidRPr="008841FB" w:rsidRDefault="00000000" w:rsidP="00AF48B6">
      <w:pPr>
        <w:numPr>
          <w:ilvl w:val="0"/>
          <w:numId w:val="45"/>
        </w:numPr>
        <w:spacing w:after="0" w:line="360" w:lineRule="auto"/>
        <w:ind w:right="47" w:hanging="360"/>
      </w:pPr>
      <w:r w:rsidRPr="008841FB">
        <w:t xml:space="preserve">Hardware Communication – Sending commands to the Arduino Uno microcontroller via serial communication, enabling real-time enforcement actions based on helmet detection results. </w:t>
      </w:r>
    </w:p>
    <w:p w14:paraId="21707860" w14:textId="77777777" w:rsidR="00104A54" w:rsidRPr="008841FB" w:rsidRDefault="00000000" w:rsidP="00AF48B6">
      <w:pPr>
        <w:numPr>
          <w:ilvl w:val="0"/>
          <w:numId w:val="45"/>
        </w:numPr>
        <w:spacing w:line="360" w:lineRule="auto"/>
        <w:ind w:right="47" w:hanging="360"/>
      </w:pPr>
      <w:r w:rsidRPr="008841FB">
        <w:t xml:space="preserve">Data Logging and Analytics – Storing detection data for statistical analysis, compliance monitoring, and generating reports for law enforcement agencies. </w:t>
      </w:r>
    </w:p>
    <w:p w14:paraId="72C6B099" w14:textId="77777777" w:rsidR="00104A54" w:rsidRPr="008841FB" w:rsidRDefault="00000000" w:rsidP="00AF48B6">
      <w:pPr>
        <w:spacing w:line="360" w:lineRule="auto"/>
        <w:ind w:left="355" w:right="47"/>
      </w:pPr>
      <w:r w:rsidRPr="008841FB">
        <w:t xml:space="preserve">Python serves as the core programming language for building, training, deploying, and integrating AI-driven helmet detection and enforcement mechanisms, making it an indispensable part of the Helmet Verify system. </w:t>
      </w:r>
    </w:p>
    <w:p w14:paraId="4B71C07D" w14:textId="77777777" w:rsidR="00104A54" w:rsidRPr="008841FB" w:rsidRDefault="00000000" w:rsidP="00AF48B6">
      <w:pPr>
        <w:spacing w:after="188" w:line="360" w:lineRule="auto"/>
        <w:ind w:left="860" w:right="5"/>
        <w:jc w:val="left"/>
      </w:pPr>
      <w:r w:rsidRPr="008841FB">
        <w:rPr>
          <w:b/>
        </w:rPr>
        <w:t xml:space="preserve">4.2.2 HTML, CSS, and JavaScript (For User Interface) </w:t>
      </w:r>
    </w:p>
    <w:p w14:paraId="65F24C41" w14:textId="77777777" w:rsidR="00104A54" w:rsidRPr="008841FB" w:rsidRDefault="00000000" w:rsidP="00AF48B6">
      <w:pPr>
        <w:spacing w:line="360" w:lineRule="auto"/>
        <w:ind w:left="355" w:right="47"/>
      </w:pPr>
      <w:r w:rsidRPr="008841FB">
        <w:t xml:space="preserve">If a web-based monitoring dashboard is implemented as part of the Helmet Verify system, the front-end interface is developed using HTML, CSS, and JavaScript. This interface allows realtime visualization of helmet detection results, compliance statistics, and system alerts, enabling traffic authorities and law enforcement agencies to monitor helmet compliance remotely. </w:t>
      </w:r>
    </w:p>
    <w:p w14:paraId="1B645972" w14:textId="77777777" w:rsidR="00104A54" w:rsidRPr="008841FB" w:rsidRDefault="00000000" w:rsidP="00AF48B6">
      <w:pPr>
        <w:spacing w:line="360" w:lineRule="auto"/>
        <w:ind w:left="355" w:right="47"/>
      </w:pPr>
      <w:r w:rsidRPr="008841FB">
        <w:t xml:space="preserve">Role of Web Technologies in Helmet Verify </w:t>
      </w:r>
    </w:p>
    <w:p w14:paraId="5E7D4D84" w14:textId="0D9EC706" w:rsidR="00104A54" w:rsidRPr="008841FB" w:rsidRDefault="00000000" w:rsidP="00AF48B6">
      <w:pPr>
        <w:numPr>
          <w:ilvl w:val="0"/>
          <w:numId w:val="45"/>
        </w:numPr>
        <w:spacing w:after="0" w:line="360" w:lineRule="auto"/>
        <w:ind w:right="47" w:hanging="360"/>
      </w:pPr>
      <w:r w:rsidRPr="008841FB">
        <w:t xml:space="preserve">Enables Remote Monitoring – The web interface allows law enforcement agencies to access helmet violation reports and real-time camera feeds from any location. </w:t>
      </w:r>
    </w:p>
    <w:p w14:paraId="76E0847B" w14:textId="212CB1A9" w:rsidR="00104A54" w:rsidRPr="008841FB" w:rsidRDefault="00000000" w:rsidP="00AF48B6">
      <w:pPr>
        <w:numPr>
          <w:ilvl w:val="0"/>
          <w:numId w:val="45"/>
        </w:numPr>
        <w:spacing w:after="0" w:line="360" w:lineRule="auto"/>
        <w:ind w:right="47" w:hanging="360"/>
      </w:pPr>
      <w:r w:rsidRPr="008841FB">
        <w:t xml:space="preserve">Provides Data Visualization – The dashboard includes graphs, statistics, and compliance reports, helping authorities analyze helmet usage trends over time. </w:t>
      </w:r>
    </w:p>
    <w:p w14:paraId="1E4748F7" w14:textId="77777777" w:rsidR="00104A54" w:rsidRPr="008841FB" w:rsidRDefault="00000000" w:rsidP="00AF48B6">
      <w:pPr>
        <w:numPr>
          <w:ilvl w:val="0"/>
          <w:numId w:val="45"/>
        </w:numPr>
        <w:spacing w:line="360" w:lineRule="auto"/>
        <w:ind w:right="47" w:hanging="360"/>
      </w:pPr>
      <w:r w:rsidRPr="008841FB">
        <w:t xml:space="preserve">Supports User Interaction – Users can review helmet violation cases, receive automated alerts, and generate compliance reports directly from the web interface. </w:t>
      </w:r>
    </w:p>
    <w:p w14:paraId="2FC6DCF6" w14:textId="77777777" w:rsidR="00104A54" w:rsidRPr="008841FB" w:rsidRDefault="00000000" w:rsidP="00AF48B6">
      <w:pPr>
        <w:spacing w:line="360" w:lineRule="auto"/>
        <w:ind w:left="355" w:right="47"/>
      </w:pPr>
      <w:r w:rsidRPr="008841FB">
        <w:t xml:space="preserve">Technologies Used for the User Interface </w:t>
      </w:r>
    </w:p>
    <w:p w14:paraId="510E85C4" w14:textId="31102ADD" w:rsidR="00104A54" w:rsidRPr="008841FB" w:rsidRDefault="00000000" w:rsidP="00AF48B6">
      <w:pPr>
        <w:numPr>
          <w:ilvl w:val="0"/>
          <w:numId w:val="46"/>
        </w:numPr>
        <w:spacing w:after="0" w:line="360" w:lineRule="auto"/>
        <w:ind w:right="47" w:hanging="360"/>
      </w:pPr>
      <w:r w:rsidRPr="008841FB">
        <w:t>HTML5 (HyperText Markup Language 5): Structures the web-based dashboard, providing an interface for displaying helmet detection results, compliance alerts, and system logs. Enables the integration of real-time video feeds and detection overlays, ensuring that law enforcement officers can view live helmet compliance monitoring</w:t>
      </w:r>
      <w:r w:rsidR="00B86CFD" w:rsidRPr="008841FB">
        <w:t xml:space="preserve">. </w:t>
      </w:r>
    </w:p>
    <w:p w14:paraId="41B417C5" w14:textId="6380CF36" w:rsidR="00104A54" w:rsidRPr="008841FB" w:rsidRDefault="00000000" w:rsidP="00AF48B6">
      <w:pPr>
        <w:numPr>
          <w:ilvl w:val="0"/>
          <w:numId w:val="46"/>
        </w:numPr>
        <w:spacing w:after="11" w:line="360" w:lineRule="auto"/>
        <w:ind w:right="47" w:hanging="360"/>
      </w:pPr>
      <w:r w:rsidRPr="008841FB">
        <w:t xml:space="preserve">CSS3 (Cascading Style Sheets 3): Enhances the aesthetic appeal and responsiveness of the web interface, making it accessible across different devices (desktops, tablets, and mobile phones). </w:t>
      </w:r>
      <w:r w:rsidRPr="008841FB">
        <w:lastRenderedPageBreak/>
        <w:t xml:space="preserve">Ensures a clear and user-friendly layout, allowing authorities to easily interpret helmet detection data. </w:t>
      </w:r>
    </w:p>
    <w:p w14:paraId="3500AFFE" w14:textId="77777777" w:rsidR="00104A54" w:rsidRPr="008841FB" w:rsidRDefault="00000000" w:rsidP="00AF48B6">
      <w:pPr>
        <w:numPr>
          <w:ilvl w:val="0"/>
          <w:numId w:val="46"/>
        </w:numPr>
        <w:spacing w:line="360" w:lineRule="auto"/>
        <w:ind w:right="47" w:hanging="360"/>
      </w:pPr>
      <w:r w:rsidRPr="008841FB">
        <w:t xml:space="preserve">JavaScript (JS): Enables real-time data updates by fetching helmet detection results from the backend Python AI model. Implements interactive elements, such as buttons for filtering reports, viewing specific helmet violation cases, and downloading enforcement logs. Uses AJAX and WebSockets to dynamically update helmet detection results without requiring page refreshes, ensuring a smooth user experience. </w:t>
      </w:r>
    </w:p>
    <w:p w14:paraId="766C6B6D" w14:textId="77777777" w:rsidR="00104A54" w:rsidRPr="008841FB" w:rsidRDefault="00000000" w:rsidP="00AF48B6">
      <w:pPr>
        <w:spacing w:line="360" w:lineRule="auto"/>
        <w:ind w:left="355" w:right="47"/>
      </w:pPr>
      <w:r w:rsidRPr="008841FB">
        <w:t xml:space="preserve">Integration of Python and Web Technologies </w:t>
      </w:r>
    </w:p>
    <w:p w14:paraId="2A1A9399" w14:textId="300CEEC9" w:rsidR="00104A54" w:rsidRPr="008841FB" w:rsidRDefault="00000000" w:rsidP="00AF48B6">
      <w:pPr>
        <w:numPr>
          <w:ilvl w:val="0"/>
          <w:numId w:val="47"/>
        </w:numPr>
        <w:spacing w:after="43" w:line="360" w:lineRule="auto"/>
        <w:ind w:right="47" w:hanging="360"/>
      </w:pPr>
      <w:r w:rsidRPr="008841FB">
        <w:t xml:space="preserve">The AI detection model runs on Python, analyzing video feeds and detecting helmet violations. </w:t>
      </w:r>
    </w:p>
    <w:p w14:paraId="1FA36713" w14:textId="66A696FC" w:rsidR="00104A54" w:rsidRPr="008841FB" w:rsidRDefault="00000000" w:rsidP="00AF48B6">
      <w:pPr>
        <w:numPr>
          <w:ilvl w:val="0"/>
          <w:numId w:val="47"/>
        </w:numPr>
        <w:spacing w:after="0" w:line="360" w:lineRule="auto"/>
        <w:ind w:right="47" w:hanging="360"/>
      </w:pPr>
      <w:r w:rsidRPr="008841FB">
        <w:t xml:space="preserve">Detection results are stored in a database and transmitted to the web dashboard using Flask or Django (Python web frameworks). </w:t>
      </w:r>
    </w:p>
    <w:p w14:paraId="5AB60756" w14:textId="77777777" w:rsidR="00104A54" w:rsidRPr="008841FB" w:rsidRDefault="00000000" w:rsidP="00AF48B6">
      <w:pPr>
        <w:numPr>
          <w:ilvl w:val="0"/>
          <w:numId w:val="47"/>
        </w:numPr>
        <w:spacing w:line="360" w:lineRule="auto"/>
        <w:ind w:right="47" w:hanging="360"/>
      </w:pPr>
      <w:r w:rsidRPr="008841FB">
        <w:t xml:space="preserve">The front-end (HTML, CSS, JavaScript) dynamically fetches and displays helmet compliance data, ensuring real-time updates for law enforcement officers. </w:t>
      </w:r>
    </w:p>
    <w:p w14:paraId="14445A5E" w14:textId="77777777" w:rsidR="00104A54" w:rsidRPr="008841FB" w:rsidRDefault="00000000" w:rsidP="00AF48B6">
      <w:pPr>
        <w:spacing w:line="360" w:lineRule="auto"/>
        <w:ind w:left="355" w:right="47"/>
      </w:pPr>
      <w:r w:rsidRPr="008841FB">
        <w:t xml:space="preserve">By integrating Python-based AI detection with a web-based user interface, Helmet Verify offers a comprehensive and scalable solution for helmet law enforcement, making helmet compliance monitoring efficient, transparent, and easily accessible to authorities. </w:t>
      </w:r>
    </w:p>
    <w:p w14:paraId="1D4B7FBF" w14:textId="77777777" w:rsidR="00104A54" w:rsidRPr="008841FB" w:rsidRDefault="00000000" w:rsidP="00AF48B6">
      <w:pPr>
        <w:spacing w:after="188" w:line="360" w:lineRule="auto"/>
        <w:ind w:right="5"/>
        <w:jc w:val="left"/>
      </w:pPr>
      <w:r w:rsidRPr="008841FB">
        <w:rPr>
          <w:b/>
        </w:rPr>
        <w:t>4.3</w:t>
      </w:r>
      <w:r w:rsidRPr="008841FB">
        <w:rPr>
          <w:rFonts w:ascii="Arial" w:eastAsia="Arial" w:hAnsi="Arial" w:cs="Arial"/>
          <w:b/>
        </w:rPr>
        <w:t xml:space="preserve"> </w:t>
      </w:r>
      <w:r w:rsidRPr="008841FB">
        <w:rPr>
          <w:b/>
        </w:rPr>
        <w:t xml:space="preserve">DEEP LEARNING FRAMEWORKS </w:t>
      </w:r>
    </w:p>
    <w:p w14:paraId="747093AE" w14:textId="113F0666" w:rsidR="00104A54" w:rsidRPr="008841FB" w:rsidRDefault="00000000" w:rsidP="00AF48B6">
      <w:pPr>
        <w:spacing w:line="360" w:lineRule="auto"/>
        <w:ind w:left="355" w:right="47"/>
      </w:pPr>
      <w:r w:rsidRPr="008841FB">
        <w:t>The Helmet Verify system relies on deep learning-based object detection techniques to ensure real-time helmet compliance monitoring</w:t>
      </w:r>
      <w:r w:rsidR="001E7041">
        <w:t xml:space="preserve"> [18]</w:t>
      </w:r>
      <w:r w:rsidRPr="008841FB">
        <w:t xml:space="preserve">. Deep learning models are essential for extracting meaningful features from images, detecting objects with high precision, and enabling automated decision-making. Among the many available deep learning frameworks, PyTorch was selected for implementing and training the YOLOv11 model, which powers the helmet detection mechanism in Helmet Verify. </w:t>
      </w:r>
    </w:p>
    <w:p w14:paraId="1DDE7D7D" w14:textId="77777777" w:rsidR="00104A54" w:rsidRPr="008841FB" w:rsidRDefault="00000000" w:rsidP="00AF48B6">
      <w:pPr>
        <w:spacing w:line="360" w:lineRule="auto"/>
        <w:ind w:left="355" w:right="47"/>
      </w:pPr>
      <w:r w:rsidRPr="008841FB">
        <w:t xml:space="preserve">PyTorch offers efficient tensor computation, GPU acceleration, and dynamic computational graphs, making it ideal for both model training and real-time inference on edge devices. YOLOv11, an advanced version of the You Only Look Once (YOLO) object detection algorithm, was chosen due to its high accuracy, low latency, and robust small-object detection capabilities, making it perfectly suited for helmet detection in complex traffic environments. </w:t>
      </w:r>
    </w:p>
    <w:p w14:paraId="7B80E0E0" w14:textId="77777777" w:rsidR="00104A54" w:rsidRPr="008841FB" w:rsidRDefault="00000000" w:rsidP="00AF48B6">
      <w:pPr>
        <w:spacing w:line="360" w:lineRule="auto"/>
        <w:ind w:left="355" w:right="47"/>
      </w:pPr>
      <w:r w:rsidRPr="008841FB">
        <w:lastRenderedPageBreak/>
        <w:t xml:space="preserve">This section discusses the role of PyTorch in the Helmet Verify system, the advantages of YOLOv11 over previous versions, and how these technologies work together to achieve real-time helmet enforcement. </w:t>
      </w:r>
    </w:p>
    <w:p w14:paraId="1A3FE19F" w14:textId="77777777" w:rsidR="00104A54" w:rsidRPr="008841FB" w:rsidRDefault="00000000" w:rsidP="00AF48B6">
      <w:pPr>
        <w:spacing w:after="188" w:line="360" w:lineRule="auto"/>
        <w:ind w:left="860" w:right="5"/>
        <w:jc w:val="left"/>
      </w:pPr>
      <w:r w:rsidRPr="008841FB">
        <w:rPr>
          <w:b/>
        </w:rPr>
        <w:t xml:space="preserve">4.3.1 YOLOv11 Model (You Only Look Once v11) </w:t>
      </w:r>
    </w:p>
    <w:p w14:paraId="1FBF4823" w14:textId="77777777" w:rsidR="00104A54" w:rsidRPr="008841FB" w:rsidRDefault="00000000" w:rsidP="00AF48B6">
      <w:pPr>
        <w:spacing w:line="360" w:lineRule="auto"/>
        <w:ind w:left="355" w:right="47"/>
      </w:pPr>
      <w:r w:rsidRPr="008841FB">
        <w:t xml:space="preserve">The Helmet Verify system uses YOLOv11, the latest iteration of the You Only Look Once (YOLO) object detection framework, to identify helmeted and non-helmeted riders with high precision. YOLO models are known for their speed, accuracy, and efficiency, making them ideal for real-time applications like helmet compliance enforcement. </w:t>
      </w:r>
    </w:p>
    <w:p w14:paraId="083F231C" w14:textId="77777777" w:rsidR="00104A54" w:rsidRPr="008841FB" w:rsidRDefault="00000000" w:rsidP="00AF48B6">
      <w:pPr>
        <w:spacing w:line="360" w:lineRule="auto"/>
        <w:ind w:left="355" w:right="47"/>
      </w:pPr>
      <w:r w:rsidRPr="008841FB">
        <w:t xml:space="preserve">Advantages Over Previous YOLO Versions </w:t>
      </w:r>
    </w:p>
    <w:p w14:paraId="7932AC14" w14:textId="77777777" w:rsidR="00104A54" w:rsidRPr="008841FB" w:rsidRDefault="00000000" w:rsidP="00AF48B6">
      <w:pPr>
        <w:spacing w:line="360" w:lineRule="auto"/>
        <w:ind w:left="355" w:right="47"/>
      </w:pPr>
      <w:r w:rsidRPr="008841FB">
        <w:t xml:space="preserve">YOLOv11 introduces several improvements over its predecessors, making it faster, more accurate, and better suited for small-object detection. Some of its key advantages include: </w:t>
      </w:r>
    </w:p>
    <w:p w14:paraId="36BB4EB0" w14:textId="2574D853" w:rsidR="00104A54" w:rsidRPr="008841FB" w:rsidRDefault="00000000" w:rsidP="00AF48B6">
      <w:pPr>
        <w:numPr>
          <w:ilvl w:val="0"/>
          <w:numId w:val="48"/>
        </w:numPr>
        <w:spacing w:after="43" w:line="360" w:lineRule="auto"/>
        <w:ind w:right="47" w:hanging="360"/>
      </w:pPr>
      <w:r w:rsidRPr="008841FB">
        <w:t xml:space="preserve">Higher Accuracy and Recall Due to Optimized Feature Extraction </w:t>
      </w:r>
    </w:p>
    <w:p w14:paraId="3CDA4A3C" w14:textId="7BB86CEC" w:rsidR="00104A54" w:rsidRPr="008841FB" w:rsidRDefault="00000000" w:rsidP="00AF48B6">
      <w:pPr>
        <w:numPr>
          <w:ilvl w:val="0"/>
          <w:numId w:val="48"/>
        </w:numPr>
        <w:spacing w:after="43" w:line="360" w:lineRule="auto"/>
        <w:ind w:right="47" w:hanging="360"/>
      </w:pPr>
      <w:r w:rsidRPr="008841FB">
        <w:t xml:space="preserve">Faster Real-Time Processing (~25 FPS on Jetson Nano) </w:t>
      </w:r>
    </w:p>
    <w:p w14:paraId="30D05E67" w14:textId="3A42ED3B" w:rsidR="002E4127" w:rsidRPr="008841FB" w:rsidRDefault="00000000" w:rsidP="00AF48B6">
      <w:pPr>
        <w:numPr>
          <w:ilvl w:val="0"/>
          <w:numId w:val="48"/>
        </w:numPr>
        <w:spacing w:after="3" w:line="360" w:lineRule="auto"/>
        <w:ind w:right="47" w:hanging="360"/>
      </w:pPr>
      <w:r w:rsidRPr="008841FB">
        <w:t xml:space="preserve">Adaptive Anchor Boxes for Improved Small-Object Detection </w:t>
      </w:r>
    </w:p>
    <w:p w14:paraId="1D5EB96A" w14:textId="409D4D5B" w:rsidR="00104A54" w:rsidRPr="008841FB" w:rsidRDefault="00000000" w:rsidP="00AF48B6">
      <w:pPr>
        <w:spacing w:after="3" w:line="360" w:lineRule="auto"/>
        <w:ind w:left="0" w:right="47" w:firstLine="0"/>
      </w:pPr>
      <w:r w:rsidRPr="008841FB">
        <w:t xml:space="preserve">YOLOv11 is used in the Helmet Verify system as follows: </w:t>
      </w:r>
    </w:p>
    <w:p w14:paraId="390B672F" w14:textId="512C805F" w:rsidR="00104A54" w:rsidRPr="008841FB" w:rsidRDefault="00000000" w:rsidP="00AF48B6">
      <w:pPr>
        <w:numPr>
          <w:ilvl w:val="0"/>
          <w:numId w:val="49"/>
        </w:numPr>
        <w:spacing w:after="43" w:line="360" w:lineRule="auto"/>
        <w:ind w:right="47" w:hanging="360"/>
      </w:pPr>
      <w:r w:rsidRPr="008841FB">
        <w:t xml:space="preserve">Frame Capture and Preprocessing </w:t>
      </w:r>
    </w:p>
    <w:p w14:paraId="7157EBAA" w14:textId="41BD33DF" w:rsidR="00104A54" w:rsidRPr="008841FB" w:rsidRDefault="00000000" w:rsidP="00AF48B6">
      <w:pPr>
        <w:numPr>
          <w:ilvl w:val="0"/>
          <w:numId w:val="49"/>
        </w:numPr>
        <w:spacing w:after="43" w:line="360" w:lineRule="auto"/>
        <w:ind w:right="47" w:hanging="360"/>
      </w:pPr>
      <w:r w:rsidRPr="008841FB">
        <w:t xml:space="preserve">Helmet Detection and Classification </w:t>
      </w:r>
    </w:p>
    <w:p w14:paraId="05AF0030" w14:textId="2E37B8B2" w:rsidR="004D66A3" w:rsidRPr="00AF48B6" w:rsidRDefault="00000000" w:rsidP="00AF48B6">
      <w:pPr>
        <w:numPr>
          <w:ilvl w:val="0"/>
          <w:numId w:val="49"/>
        </w:numPr>
        <w:spacing w:after="43" w:line="360" w:lineRule="auto"/>
        <w:ind w:right="47" w:hanging="360"/>
      </w:pPr>
      <w:r w:rsidRPr="008841FB">
        <w:t xml:space="preserve">Enforcement Decision Based on Detection Results </w:t>
      </w:r>
    </w:p>
    <w:p w14:paraId="2181F40B" w14:textId="0631A381" w:rsidR="00104A54" w:rsidRPr="008841FB" w:rsidRDefault="00000000" w:rsidP="00AF48B6">
      <w:pPr>
        <w:spacing w:after="0" w:line="360" w:lineRule="auto"/>
        <w:ind w:left="1034" w:right="724"/>
        <w:jc w:val="center"/>
      </w:pPr>
      <w:r w:rsidRPr="008841FB">
        <w:rPr>
          <w:sz w:val="20"/>
        </w:rPr>
        <w:t xml:space="preserve">Table 4.1: Performance Metrics of YOLOv11 in Helmet Verify </w:t>
      </w:r>
    </w:p>
    <w:tbl>
      <w:tblPr>
        <w:tblStyle w:val="TableGrid"/>
        <w:tblW w:w="9360" w:type="dxa"/>
        <w:tblInd w:w="370" w:type="dxa"/>
        <w:tblCellMar>
          <w:left w:w="108" w:type="dxa"/>
          <w:right w:w="115" w:type="dxa"/>
        </w:tblCellMar>
        <w:tblLook w:val="04A0" w:firstRow="1" w:lastRow="0" w:firstColumn="1" w:lastColumn="0" w:noHBand="0" w:noVBand="1"/>
      </w:tblPr>
      <w:tblGrid>
        <w:gridCol w:w="5301"/>
        <w:gridCol w:w="4059"/>
      </w:tblGrid>
      <w:tr w:rsidR="00104A54" w:rsidRPr="008841FB" w14:paraId="4CD7C1B1" w14:textId="77777777">
        <w:trPr>
          <w:trHeight w:val="214"/>
        </w:trPr>
        <w:tc>
          <w:tcPr>
            <w:tcW w:w="5300" w:type="dxa"/>
            <w:tcBorders>
              <w:top w:val="single" w:sz="4" w:space="0" w:color="000000"/>
              <w:left w:val="single" w:sz="4" w:space="0" w:color="000000"/>
              <w:bottom w:val="single" w:sz="4" w:space="0" w:color="000000"/>
              <w:right w:val="single" w:sz="4" w:space="0" w:color="000000"/>
            </w:tcBorders>
          </w:tcPr>
          <w:p w14:paraId="117C1FD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etric </w:t>
            </w:r>
          </w:p>
        </w:tc>
        <w:tc>
          <w:tcPr>
            <w:tcW w:w="4059" w:type="dxa"/>
            <w:tcBorders>
              <w:top w:val="single" w:sz="4" w:space="0" w:color="000000"/>
              <w:left w:val="single" w:sz="4" w:space="0" w:color="000000"/>
              <w:bottom w:val="single" w:sz="4" w:space="0" w:color="000000"/>
              <w:right w:val="single" w:sz="4" w:space="0" w:color="000000"/>
            </w:tcBorders>
          </w:tcPr>
          <w:p w14:paraId="61DF414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11 Performance </w:t>
            </w:r>
          </w:p>
        </w:tc>
      </w:tr>
      <w:tr w:rsidR="00104A54" w:rsidRPr="008841FB" w14:paraId="6BE27014" w14:textId="77777777">
        <w:trPr>
          <w:trHeight w:val="211"/>
        </w:trPr>
        <w:tc>
          <w:tcPr>
            <w:tcW w:w="5300" w:type="dxa"/>
            <w:tcBorders>
              <w:top w:val="single" w:sz="4" w:space="0" w:color="000000"/>
              <w:left w:val="single" w:sz="4" w:space="0" w:color="000000"/>
              <w:bottom w:val="single" w:sz="4" w:space="0" w:color="000000"/>
              <w:right w:val="single" w:sz="4" w:space="0" w:color="000000"/>
            </w:tcBorders>
          </w:tcPr>
          <w:p w14:paraId="0C2E840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ean Average Precision (mAP) </w:t>
            </w:r>
          </w:p>
        </w:tc>
        <w:tc>
          <w:tcPr>
            <w:tcW w:w="4059" w:type="dxa"/>
            <w:tcBorders>
              <w:top w:val="single" w:sz="4" w:space="0" w:color="000000"/>
              <w:left w:val="single" w:sz="4" w:space="0" w:color="000000"/>
              <w:bottom w:val="single" w:sz="4" w:space="0" w:color="000000"/>
              <w:right w:val="single" w:sz="4" w:space="0" w:color="000000"/>
            </w:tcBorders>
          </w:tcPr>
          <w:p w14:paraId="6F8C13D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7.8% </w:t>
            </w:r>
          </w:p>
        </w:tc>
      </w:tr>
      <w:tr w:rsidR="00104A54" w:rsidRPr="008841FB" w14:paraId="6DCD947C" w14:textId="77777777">
        <w:trPr>
          <w:trHeight w:val="214"/>
        </w:trPr>
        <w:tc>
          <w:tcPr>
            <w:tcW w:w="5300" w:type="dxa"/>
            <w:tcBorders>
              <w:top w:val="single" w:sz="4" w:space="0" w:color="000000"/>
              <w:left w:val="single" w:sz="4" w:space="0" w:color="000000"/>
              <w:bottom w:val="single" w:sz="4" w:space="0" w:color="000000"/>
              <w:right w:val="single" w:sz="4" w:space="0" w:color="000000"/>
            </w:tcBorders>
          </w:tcPr>
          <w:p w14:paraId="68F2A008"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F1-Score </w:t>
            </w:r>
          </w:p>
        </w:tc>
        <w:tc>
          <w:tcPr>
            <w:tcW w:w="4059" w:type="dxa"/>
            <w:tcBorders>
              <w:top w:val="single" w:sz="4" w:space="0" w:color="000000"/>
              <w:left w:val="single" w:sz="4" w:space="0" w:color="000000"/>
              <w:bottom w:val="single" w:sz="4" w:space="0" w:color="000000"/>
              <w:right w:val="single" w:sz="4" w:space="0" w:color="000000"/>
            </w:tcBorders>
          </w:tcPr>
          <w:p w14:paraId="3EF23AF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6 </w:t>
            </w:r>
          </w:p>
        </w:tc>
      </w:tr>
      <w:tr w:rsidR="00104A54" w:rsidRPr="008841FB" w14:paraId="3ECE679D" w14:textId="77777777">
        <w:trPr>
          <w:trHeight w:val="211"/>
        </w:trPr>
        <w:tc>
          <w:tcPr>
            <w:tcW w:w="5300" w:type="dxa"/>
            <w:tcBorders>
              <w:top w:val="single" w:sz="4" w:space="0" w:color="000000"/>
              <w:left w:val="single" w:sz="4" w:space="0" w:color="000000"/>
              <w:bottom w:val="single" w:sz="4" w:space="0" w:color="000000"/>
              <w:right w:val="single" w:sz="4" w:space="0" w:color="000000"/>
            </w:tcBorders>
          </w:tcPr>
          <w:p w14:paraId="02C6491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Inference Speed </w:t>
            </w:r>
          </w:p>
        </w:tc>
        <w:tc>
          <w:tcPr>
            <w:tcW w:w="4059" w:type="dxa"/>
            <w:tcBorders>
              <w:top w:val="single" w:sz="4" w:space="0" w:color="000000"/>
              <w:left w:val="single" w:sz="4" w:space="0" w:color="000000"/>
              <w:bottom w:val="single" w:sz="4" w:space="0" w:color="000000"/>
              <w:right w:val="single" w:sz="4" w:space="0" w:color="000000"/>
            </w:tcBorders>
          </w:tcPr>
          <w:p w14:paraId="0BEDD9E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5 FPS (Jetson Nano) </w:t>
            </w:r>
          </w:p>
        </w:tc>
      </w:tr>
      <w:tr w:rsidR="00104A54" w:rsidRPr="008841FB" w14:paraId="23071415" w14:textId="77777777">
        <w:trPr>
          <w:trHeight w:val="214"/>
        </w:trPr>
        <w:tc>
          <w:tcPr>
            <w:tcW w:w="5300" w:type="dxa"/>
            <w:tcBorders>
              <w:top w:val="single" w:sz="4" w:space="0" w:color="000000"/>
              <w:left w:val="single" w:sz="4" w:space="0" w:color="000000"/>
              <w:bottom w:val="single" w:sz="4" w:space="0" w:color="000000"/>
              <w:right w:val="single" w:sz="4" w:space="0" w:color="000000"/>
            </w:tcBorders>
          </w:tcPr>
          <w:p w14:paraId="0F69CEF1"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False Positive Rate </w:t>
            </w:r>
          </w:p>
        </w:tc>
        <w:tc>
          <w:tcPr>
            <w:tcW w:w="4059" w:type="dxa"/>
            <w:tcBorders>
              <w:top w:val="single" w:sz="4" w:space="0" w:color="000000"/>
              <w:left w:val="single" w:sz="4" w:space="0" w:color="000000"/>
              <w:bottom w:val="single" w:sz="4" w:space="0" w:color="000000"/>
              <w:right w:val="single" w:sz="4" w:space="0" w:color="000000"/>
            </w:tcBorders>
          </w:tcPr>
          <w:p w14:paraId="6934A0B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 </w:t>
            </w:r>
          </w:p>
        </w:tc>
      </w:tr>
      <w:tr w:rsidR="00104A54" w:rsidRPr="008841FB" w14:paraId="131DD16C" w14:textId="77777777">
        <w:trPr>
          <w:trHeight w:val="211"/>
        </w:trPr>
        <w:tc>
          <w:tcPr>
            <w:tcW w:w="5300" w:type="dxa"/>
            <w:tcBorders>
              <w:top w:val="single" w:sz="4" w:space="0" w:color="000000"/>
              <w:left w:val="single" w:sz="4" w:space="0" w:color="000000"/>
              <w:bottom w:val="single" w:sz="4" w:space="0" w:color="000000"/>
              <w:right w:val="single" w:sz="4" w:space="0" w:color="000000"/>
            </w:tcBorders>
          </w:tcPr>
          <w:p w14:paraId="619A1D8D"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False Negative Rate </w:t>
            </w:r>
          </w:p>
        </w:tc>
        <w:tc>
          <w:tcPr>
            <w:tcW w:w="4059" w:type="dxa"/>
            <w:tcBorders>
              <w:top w:val="single" w:sz="4" w:space="0" w:color="000000"/>
              <w:left w:val="single" w:sz="4" w:space="0" w:color="000000"/>
              <w:bottom w:val="single" w:sz="4" w:space="0" w:color="000000"/>
              <w:right w:val="single" w:sz="4" w:space="0" w:color="000000"/>
            </w:tcBorders>
          </w:tcPr>
          <w:p w14:paraId="706CA5B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4% </w:t>
            </w:r>
          </w:p>
        </w:tc>
      </w:tr>
    </w:tbl>
    <w:p w14:paraId="79F7C66A" w14:textId="395A31A1" w:rsidR="00104A54" w:rsidRPr="008841FB" w:rsidRDefault="00104A54" w:rsidP="00AF48B6">
      <w:pPr>
        <w:spacing w:after="177" w:line="360" w:lineRule="auto"/>
        <w:ind w:left="0" w:right="0" w:firstLine="0"/>
        <w:jc w:val="left"/>
      </w:pPr>
    </w:p>
    <w:p w14:paraId="2A6EB67B" w14:textId="1F06D132" w:rsidR="00104A54" w:rsidRDefault="00000000" w:rsidP="00AF48B6">
      <w:pPr>
        <w:spacing w:line="360" w:lineRule="auto"/>
        <w:ind w:left="355" w:right="47"/>
      </w:pPr>
      <w:r w:rsidRPr="008841FB">
        <w:t xml:space="preserve">These results confirm that YOLOv11 provides exceptional detection accuracy, ensuring that Helmet Verify functions as a highly reliable helmet compliance enforcement system. </w:t>
      </w:r>
    </w:p>
    <w:p w14:paraId="7A8073E5" w14:textId="77777777" w:rsidR="00414D0C" w:rsidRDefault="00414D0C" w:rsidP="00AF48B6">
      <w:pPr>
        <w:spacing w:line="360" w:lineRule="auto"/>
        <w:ind w:left="355" w:right="47"/>
      </w:pPr>
    </w:p>
    <w:p w14:paraId="502262E3" w14:textId="77777777" w:rsidR="00414D0C" w:rsidRPr="008841FB" w:rsidRDefault="00414D0C" w:rsidP="00AF48B6">
      <w:pPr>
        <w:spacing w:line="360" w:lineRule="auto"/>
        <w:ind w:left="355" w:right="47"/>
      </w:pPr>
    </w:p>
    <w:p w14:paraId="745B60C0" w14:textId="77777777" w:rsidR="00104A54" w:rsidRPr="008841FB" w:rsidRDefault="00000000" w:rsidP="00AF48B6">
      <w:pPr>
        <w:spacing w:after="188" w:line="360" w:lineRule="auto"/>
        <w:ind w:right="5"/>
        <w:jc w:val="left"/>
      </w:pPr>
      <w:r w:rsidRPr="008841FB">
        <w:rPr>
          <w:b/>
        </w:rPr>
        <w:lastRenderedPageBreak/>
        <w:t xml:space="preserve">4.4 COMPUTER VISION &amp; IMAGE PROCESSING LIBRARIES </w:t>
      </w:r>
    </w:p>
    <w:p w14:paraId="709B9E4F" w14:textId="77777777" w:rsidR="00104A54" w:rsidRPr="008841FB" w:rsidRDefault="00000000" w:rsidP="00AF48B6">
      <w:pPr>
        <w:spacing w:line="360" w:lineRule="auto"/>
        <w:ind w:left="355" w:right="47"/>
      </w:pPr>
      <w:r w:rsidRPr="008841FB">
        <w:t xml:space="preserve">The Helmet Verify system heavily relies on computer vision techniques to ensure accurate image preprocessing, real-time video analysis, and frame extraction before passing data to the YOLOv11-based deep learning model. Computer vision and image processing libraries help optimize video input, enhance object detection performance, and provide real-time feedback for enforcement mechanisms. </w:t>
      </w:r>
    </w:p>
    <w:p w14:paraId="1D152095" w14:textId="77777777" w:rsidR="00104A54" w:rsidRPr="008841FB" w:rsidRDefault="00000000" w:rsidP="00AF48B6">
      <w:pPr>
        <w:spacing w:line="360" w:lineRule="auto"/>
        <w:ind w:left="355" w:right="47"/>
      </w:pPr>
      <w:r w:rsidRPr="008841FB">
        <w:t xml:space="preserve">To enable efficient processing of video streams, object tracking, and feature extraction, Helmet Verify utilizes two primary computer vision libraries: </w:t>
      </w:r>
    </w:p>
    <w:p w14:paraId="78DB6E71" w14:textId="53BA3A65" w:rsidR="00104A54" w:rsidRPr="008841FB" w:rsidRDefault="00000000" w:rsidP="00AF48B6">
      <w:pPr>
        <w:numPr>
          <w:ilvl w:val="0"/>
          <w:numId w:val="50"/>
        </w:numPr>
        <w:spacing w:after="0" w:line="360" w:lineRule="auto"/>
        <w:ind w:right="47" w:hanging="360"/>
      </w:pPr>
      <w:r w:rsidRPr="008841FB">
        <w:t xml:space="preserve">OpenCV (Open-Source Computer Vision Library) – Responsible for image preprocessing, real-time video feed handling, augmentation, and contour detection. </w:t>
      </w:r>
    </w:p>
    <w:p w14:paraId="1528E15C" w14:textId="77777777" w:rsidR="00104A54" w:rsidRPr="008841FB" w:rsidRDefault="00000000" w:rsidP="00AF48B6">
      <w:pPr>
        <w:numPr>
          <w:ilvl w:val="0"/>
          <w:numId w:val="50"/>
        </w:numPr>
        <w:spacing w:line="360" w:lineRule="auto"/>
        <w:ind w:right="47" w:hanging="360"/>
      </w:pPr>
      <w:r w:rsidRPr="008841FB">
        <w:t xml:space="preserve">NumPy (Numerical Python Library) – Used for efficient numerical operations and tensor manipulation, ensuring smooth interaction between image data and deep learning models. </w:t>
      </w:r>
    </w:p>
    <w:p w14:paraId="5C5A4715" w14:textId="77777777" w:rsidR="00104A54" w:rsidRPr="008841FB" w:rsidRDefault="00000000" w:rsidP="00AF48B6">
      <w:pPr>
        <w:spacing w:line="360" w:lineRule="auto"/>
        <w:ind w:left="355" w:right="47"/>
      </w:pPr>
      <w:r w:rsidRPr="008841FB">
        <w:t xml:space="preserve">These libraries play a crucial role in ensuring that the YOLOv11 model receives properly formatted input, improving detection accuracy, reducing processing overhead, and enabling realtime performance. The following sections discuss the significance of OpenCV and NumPy, along with their key functions in the Helmet Verify system. </w:t>
      </w:r>
    </w:p>
    <w:p w14:paraId="766D9D37" w14:textId="1E2FECE3" w:rsidR="00104A54" w:rsidRPr="008841FB" w:rsidRDefault="00000000" w:rsidP="00AF48B6">
      <w:pPr>
        <w:spacing w:after="6" w:line="360" w:lineRule="auto"/>
        <w:ind w:left="860" w:right="5"/>
        <w:jc w:val="left"/>
      </w:pPr>
      <w:r w:rsidRPr="008841FB">
        <w:rPr>
          <w:b/>
        </w:rPr>
        <w:t xml:space="preserve">4.4.1 OpenCV (Open-Source Computer Vision Library) </w:t>
      </w:r>
    </w:p>
    <w:p w14:paraId="663530C7" w14:textId="77777777" w:rsidR="00104A54" w:rsidRPr="008841FB" w:rsidRDefault="00000000" w:rsidP="00AF48B6">
      <w:pPr>
        <w:spacing w:line="360" w:lineRule="auto"/>
        <w:ind w:left="355" w:right="47"/>
      </w:pPr>
      <w:r w:rsidRPr="008841FB">
        <w:t xml:space="preserve">OpenCV (Open-Source Computer Vision Library) is one of the most widely used computer vision libraries, providing fast and efficient image processing capabilities. It is an essential tool in realtime object detection systems, helping preprocess images before they are analyzed by deep learning models. The Helmet Verify system uses OpenCV to: </w:t>
      </w:r>
    </w:p>
    <w:p w14:paraId="260A7678" w14:textId="1473B69D" w:rsidR="00104A54" w:rsidRPr="008841FB" w:rsidRDefault="00000000" w:rsidP="00AF48B6">
      <w:pPr>
        <w:numPr>
          <w:ilvl w:val="0"/>
          <w:numId w:val="51"/>
        </w:numPr>
        <w:spacing w:after="43" w:line="360" w:lineRule="auto"/>
        <w:ind w:right="47" w:hanging="360"/>
      </w:pPr>
      <w:r w:rsidRPr="008841FB">
        <w:t xml:space="preserve">Preprocess Input Frames Before YOLOv11 Detection </w:t>
      </w:r>
    </w:p>
    <w:p w14:paraId="28FBC9BE" w14:textId="74651DC6" w:rsidR="00104A54" w:rsidRPr="008841FB" w:rsidRDefault="00000000" w:rsidP="00AF48B6">
      <w:pPr>
        <w:numPr>
          <w:ilvl w:val="0"/>
          <w:numId w:val="51"/>
        </w:numPr>
        <w:spacing w:after="43" w:line="360" w:lineRule="auto"/>
        <w:ind w:right="47" w:hanging="360"/>
      </w:pPr>
      <w:r w:rsidRPr="008841FB">
        <w:t xml:space="preserve">Enhance Video Stream Processing in Real-Time </w:t>
      </w:r>
    </w:p>
    <w:p w14:paraId="5E773A7D" w14:textId="77777777" w:rsidR="00104A54" w:rsidRPr="008841FB" w:rsidRDefault="00000000" w:rsidP="00AF48B6">
      <w:pPr>
        <w:numPr>
          <w:ilvl w:val="0"/>
          <w:numId w:val="51"/>
        </w:numPr>
        <w:spacing w:after="180" w:line="360" w:lineRule="auto"/>
        <w:ind w:right="47" w:hanging="360"/>
      </w:pPr>
      <w:r w:rsidRPr="008841FB">
        <w:t xml:space="preserve">Perform Image Augmentation and Contour Detection </w:t>
      </w:r>
    </w:p>
    <w:p w14:paraId="1F0BBDA8" w14:textId="77777777" w:rsidR="00104A54" w:rsidRPr="008841FB" w:rsidRDefault="00000000" w:rsidP="00AF48B6">
      <w:pPr>
        <w:spacing w:after="270" w:line="360" w:lineRule="auto"/>
        <w:ind w:left="355" w:right="47"/>
      </w:pPr>
      <w:r w:rsidRPr="008841FB">
        <w:t xml:space="preserve">Key Functions Used in Helmet Verify </w:t>
      </w:r>
    </w:p>
    <w:p w14:paraId="20778D41" w14:textId="77777777" w:rsidR="00104A54" w:rsidRPr="008841FB" w:rsidRDefault="00000000" w:rsidP="00AF48B6">
      <w:pPr>
        <w:spacing w:line="360" w:lineRule="auto"/>
        <w:ind w:left="355" w:right="47"/>
      </w:pPr>
      <w:r w:rsidRPr="008841FB">
        <w:t xml:space="preserve">The following OpenCV functions are integral to Helmet Verify’s image preprocessing and realtime video analysis: </w:t>
      </w:r>
    </w:p>
    <w:p w14:paraId="2572CB6F" w14:textId="77777777" w:rsidR="00104A54" w:rsidRPr="008841FB" w:rsidRDefault="00000000" w:rsidP="00AF48B6">
      <w:pPr>
        <w:numPr>
          <w:ilvl w:val="0"/>
          <w:numId w:val="52"/>
        </w:numPr>
        <w:spacing w:line="360" w:lineRule="auto"/>
        <w:ind w:right="47" w:hanging="360"/>
      </w:pPr>
      <w:r w:rsidRPr="008841FB">
        <w:t xml:space="preserve">cv2.VideoCapture() – Captures Live Video Feed </w:t>
      </w:r>
    </w:p>
    <w:p w14:paraId="6EFE2546" w14:textId="7B39E9E2" w:rsidR="00104A54" w:rsidRPr="008841FB" w:rsidRDefault="00000000" w:rsidP="00AF48B6">
      <w:pPr>
        <w:numPr>
          <w:ilvl w:val="1"/>
          <w:numId w:val="52"/>
        </w:numPr>
        <w:spacing w:after="0" w:line="360" w:lineRule="auto"/>
        <w:ind w:right="47" w:hanging="360"/>
      </w:pPr>
      <w:r w:rsidRPr="008841FB">
        <w:lastRenderedPageBreak/>
        <w:t xml:space="preserve">This function initializes the video capture device, allowing the system to stream live footage from surveillance cameras or motorcycle-mounted devices. </w:t>
      </w:r>
    </w:p>
    <w:p w14:paraId="26E8F048" w14:textId="77777777" w:rsidR="00104A54" w:rsidRPr="008841FB" w:rsidRDefault="00000000" w:rsidP="00AF48B6">
      <w:pPr>
        <w:numPr>
          <w:ilvl w:val="1"/>
          <w:numId w:val="52"/>
        </w:numPr>
        <w:spacing w:line="360" w:lineRule="auto"/>
        <w:ind w:right="47" w:hanging="360"/>
      </w:pPr>
      <w:r w:rsidRPr="008841FB">
        <w:t xml:space="preserve">It ensures that the Helmet Verify system receives continuous video input, essential for realtime helmet detection. </w:t>
      </w:r>
    </w:p>
    <w:p w14:paraId="5156CBC1" w14:textId="77777777" w:rsidR="00104A54" w:rsidRPr="008841FB" w:rsidRDefault="00000000" w:rsidP="00AF48B6">
      <w:pPr>
        <w:spacing w:line="360" w:lineRule="auto"/>
        <w:ind w:left="355" w:right="47"/>
      </w:pPr>
      <w:r w:rsidRPr="008841FB">
        <w:t xml:space="preserve">Example Usage: </w:t>
      </w:r>
    </w:p>
    <w:p w14:paraId="09D37D8A" w14:textId="02C6F6E6" w:rsidR="00104A54" w:rsidRPr="008841FB" w:rsidRDefault="00000000" w:rsidP="00AF48B6">
      <w:pPr>
        <w:spacing w:line="360" w:lineRule="auto"/>
        <w:ind w:left="355" w:right="47"/>
      </w:pPr>
      <w:r w:rsidRPr="008841FB">
        <w:t xml:space="preserve">import </w:t>
      </w:r>
      <w:r w:rsidR="00B86CFD" w:rsidRPr="008841FB">
        <w:t>cv2.</w:t>
      </w:r>
      <w:r w:rsidRPr="008841FB">
        <w:t xml:space="preserve"> </w:t>
      </w:r>
    </w:p>
    <w:p w14:paraId="1183C31E" w14:textId="1847FF7F" w:rsidR="00104A54" w:rsidRPr="008841FB" w:rsidRDefault="00000000" w:rsidP="00AF48B6">
      <w:pPr>
        <w:spacing w:line="360" w:lineRule="auto"/>
        <w:ind w:left="355" w:right="47"/>
      </w:pPr>
      <w:r w:rsidRPr="008841FB">
        <w:t>cap = cv2.VideoCapture(0</w:t>
      </w:r>
      <w:r w:rsidR="00B86CFD" w:rsidRPr="008841FB">
        <w:t>) #</w:t>
      </w:r>
      <w:r w:rsidRPr="008841FB">
        <w:t xml:space="preserve"> Captures video from the default camera </w:t>
      </w:r>
    </w:p>
    <w:p w14:paraId="06E12148" w14:textId="77777777" w:rsidR="00104A54" w:rsidRPr="008841FB" w:rsidRDefault="00000000" w:rsidP="00AF48B6">
      <w:pPr>
        <w:numPr>
          <w:ilvl w:val="0"/>
          <w:numId w:val="52"/>
        </w:numPr>
        <w:spacing w:line="360" w:lineRule="auto"/>
        <w:ind w:right="47" w:hanging="360"/>
      </w:pPr>
      <w:r w:rsidRPr="008841FB">
        <w:t xml:space="preserve">cv2.resize() – Resizes Images for YOLO Model Inpu </w:t>
      </w:r>
    </w:p>
    <w:p w14:paraId="28CEBC5F" w14:textId="27D141B6" w:rsidR="00104A54" w:rsidRPr="008841FB" w:rsidRDefault="00000000" w:rsidP="00AF48B6">
      <w:pPr>
        <w:numPr>
          <w:ilvl w:val="1"/>
          <w:numId w:val="52"/>
        </w:numPr>
        <w:spacing w:after="43" w:line="360" w:lineRule="auto"/>
        <w:ind w:right="47" w:hanging="360"/>
      </w:pPr>
      <w:r w:rsidRPr="008841FB">
        <w:t xml:space="preserve">YOLOv11 requires fixed-size image inputs (e.g., 640x640 pixels). </w:t>
      </w:r>
    </w:p>
    <w:p w14:paraId="1E1D5B29" w14:textId="77777777" w:rsidR="00104A54" w:rsidRPr="008841FB" w:rsidRDefault="00000000" w:rsidP="00AF48B6">
      <w:pPr>
        <w:numPr>
          <w:ilvl w:val="1"/>
          <w:numId w:val="52"/>
        </w:numPr>
        <w:spacing w:after="140" w:line="360" w:lineRule="auto"/>
        <w:ind w:right="47" w:hanging="360"/>
      </w:pPr>
      <w:r w:rsidRPr="008841FB">
        <w:t xml:space="preserve">The raw video frames may have varying resolutions, so OpenCV is used to resize frames before feeding them into the AI model. Example Usage: </w:t>
      </w:r>
    </w:p>
    <w:p w14:paraId="673EF4C8" w14:textId="77777777" w:rsidR="00104A54" w:rsidRPr="008841FB" w:rsidRDefault="00000000" w:rsidP="00AF48B6">
      <w:pPr>
        <w:spacing w:line="360" w:lineRule="auto"/>
        <w:ind w:left="355" w:right="47"/>
      </w:pPr>
      <w:r w:rsidRPr="008841FB">
        <w:t xml:space="preserve">resized_frame = cv2.resize(frame, (640, 640)) </w:t>
      </w:r>
    </w:p>
    <w:p w14:paraId="75418208" w14:textId="77777777" w:rsidR="00104A54" w:rsidRPr="008841FB" w:rsidRDefault="00000000" w:rsidP="00AF48B6">
      <w:pPr>
        <w:numPr>
          <w:ilvl w:val="0"/>
          <w:numId w:val="52"/>
        </w:numPr>
        <w:spacing w:line="360" w:lineRule="auto"/>
        <w:ind w:right="47" w:hanging="360"/>
      </w:pPr>
      <w:r w:rsidRPr="008841FB">
        <w:t xml:space="preserve">cv2.putText() – Overlays Detection Results on Frames </w:t>
      </w:r>
    </w:p>
    <w:p w14:paraId="74D30CBF" w14:textId="0471860C" w:rsidR="00104A54" w:rsidRPr="008841FB" w:rsidRDefault="00000000" w:rsidP="00AF48B6">
      <w:pPr>
        <w:numPr>
          <w:ilvl w:val="1"/>
          <w:numId w:val="52"/>
        </w:numPr>
        <w:spacing w:after="0" w:line="360" w:lineRule="auto"/>
        <w:ind w:right="47" w:hanging="360"/>
      </w:pPr>
      <w:r w:rsidRPr="008841FB">
        <w:t xml:space="preserve">This function allows Helmet Verify to display detection results (helmeted/non-helmeted riders) directly on the video feed. </w:t>
      </w:r>
    </w:p>
    <w:p w14:paraId="5F9D0361" w14:textId="77777777" w:rsidR="00104A54" w:rsidRPr="008841FB" w:rsidRDefault="00000000" w:rsidP="00AF48B6">
      <w:pPr>
        <w:numPr>
          <w:ilvl w:val="1"/>
          <w:numId w:val="52"/>
        </w:numPr>
        <w:spacing w:after="179" w:line="360" w:lineRule="auto"/>
        <w:ind w:right="47" w:hanging="360"/>
      </w:pPr>
      <w:r w:rsidRPr="008841FB">
        <w:t xml:space="preserve">It helps traffic enforcement officers visually identify violations in real time. </w:t>
      </w:r>
    </w:p>
    <w:p w14:paraId="431B75EF" w14:textId="45982F8A" w:rsidR="00104A54" w:rsidRPr="008841FB" w:rsidRDefault="00000000" w:rsidP="00D26544">
      <w:pPr>
        <w:spacing w:after="0" w:line="360" w:lineRule="auto"/>
        <w:ind w:left="355" w:right="47"/>
      </w:pPr>
      <w:r w:rsidRPr="008841FB">
        <w:t xml:space="preserve">Example Usage: cv2.putText(frame, "Helmet Detected", (50, 50), cv2.FONT_HERSHEY_SIMPLEX, 1, (0, 255, 0), 2) </w:t>
      </w:r>
    </w:p>
    <w:p w14:paraId="0F881C88" w14:textId="77777777" w:rsidR="00104A54" w:rsidRPr="008841FB" w:rsidRDefault="00000000" w:rsidP="00AF48B6">
      <w:pPr>
        <w:spacing w:line="360" w:lineRule="auto"/>
        <w:ind w:left="355" w:right="47"/>
      </w:pPr>
      <w:r w:rsidRPr="008841FB">
        <w:t xml:space="preserve">Real-World Application of OpenCV in Helmet Verify </w:t>
      </w:r>
    </w:p>
    <w:p w14:paraId="73BB448D" w14:textId="77777777" w:rsidR="00104A54" w:rsidRPr="008841FB" w:rsidRDefault="00000000" w:rsidP="00AF48B6">
      <w:pPr>
        <w:numPr>
          <w:ilvl w:val="0"/>
          <w:numId w:val="53"/>
        </w:numPr>
        <w:spacing w:line="360" w:lineRule="auto"/>
        <w:ind w:right="47" w:hanging="360"/>
      </w:pPr>
      <w:r w:rsidRPr="008841FB">
        <w:t xml:space="preserve">Frame Extraction &amp; Preprocessing </w:t>
      </w:r>
    </w:p>
    <w:p w14:paraId="60D99D09" w14:textId="5761CD63" w:rsidR="00104A54" w:rsidRPr="008841FB" w:rsidRDefault="00000000" w:rsidP="00AF48B6">
      <w:pPr>
        <w:numPr>
          <w:ilvl w:val="1"/>
          <w:numId w:val="53"/>
        </w:numPr>
        <w:spacing w:after="43" w:line="360" w:lineRule="auto"/>
        <w:ind w:right="47" w:hanging="360"/>
      </w:pPr>
      <w:r w:rsidRPr="008841FB">
        <w:t xml:space="preserve">The system continuously captures video frames from the live camera feed. </w:t>
      </w:r>
    </w:p>
    <w:p w14:paraId="176A49E6" w14:textId="77777777" w:rsidR="00104A54" w:rsidRPr="008841FB" w:rsidRDefault="00000000" w:rsidP="00AF48B6">
      <w:pPr>
        <w:numPr>
          <w:ilvl w:val="1"/>
          <w:numId w:val="53"/>
        </w:numPr>
        <w:spacing w:after="0" w:line="360" w:lineRule="auto"/>
        <w:ind w:right="47" w:hanging="360"/>
      </w:pPr>
      <w:r w:rsidRPr="008841FB">
        <w:t xml:space="preserve">OpenCV applies noise reduction, brightness correction, and contrast adjustments to enhance visibility. </w:t>
      </w:r>
    </w:p>
    <w:p w14:paraId="63A1B80C" w14:textId="77777777" w:rsidR="00104A54" w:rsidRPr="008841FB" w:rsidRDefault="00000000" w:rsidP="00AF48B6">
      <w:pPr>
        <w:spacing w:after="0" w:line="360" w:lineRule="auto"/>
        <w:ind w:left="1004" w:right="0" w:firstLine="0"/>
        <w:jc w:val="left"/>
      </w:pPr>
      <w:r w:rsidRPr="008841FB">
        <w:t xml:space="preserve"> </w:t>
      </w:r>
    </w:p>
    <w:p w14:paraId="4E1E86BD" w14:textId="77777777" w:rsidR="00104A54" w:rsidRPr="008841FB" w:rsidRDefault="00000000" w:rsidP="00AF48B6">
      <w:pPr>
        <w:numPr>
          <w:ilvl w:val="0"/>
          <w:numId w:val="53"/>
        </w:numPr>
        <w:spacing w:after="43" w:line="360" w:lineRule="auto"/>
        <w:ind w:right="47" w:hanging="360"/>
      </w:pPr>
      <w:r w:rsidRPr="008841FB">
        <w:t xml:space="preserve">Object Detection &amp; Overlaying Results </w:t>
      </w:r>
    </w:p>
    <w:p w14:paraId="0423ED76" w14:textId="77777777" w:rsidR="00104A54" w:rsidRPr="008841FB" w:rsidRDefault="00000000" w:rsidP="00AF48B6">
      <w:pPr>
        <w:spacing w:after="0" w:line="360" w:lineRule="auto"/>
        <w:ind w:left="720" w:right="0" w:firstLine="0"/>
        <w:jc w:val="left"/>
      </w:pPr>
      <w:r w:rsidRPr="008841FB">
        <w:t xml:space="preserve"> </w:t>
      </w:r>
    </w:p>
    <w:p w14:paraId="0F6241B7" w14:textId="2572E363" w:rsidR="00104A54" w:rsidRPr="008841FB" w:rsidRDefault="00000000" w:rsidP="00AF48B6">
      <w:pPr>
        <w:numPr>
          <w:ilvl w:val="1"/>
          <w:numId w:val="53"/>
        </w:numPr>
        <w:spacing w:after="43" w:line="360" w:lineRule="auto"/>
        <w:ind w:right="47" w:hanging="360"/>
      </w:pPr>
      <w:r w:rsidRPr="008841FB">
        <w:t xml:space="preserve">The processed frames are fed into the YOLOv11 model for helmet detection. </w:t>
      </w:r>
    </w:p>
    <w:p w14:paraId="477FC38D" w14:textId="77777777" w:rsidR="00104A54" w:rsidRPr="008841FB" w:rsidRDefault="00000000" w:rsidP="00AF48B6">
      <w:pPr>
        <w:numPr>
          <w:ilvl w:val="1"/>
          <w:numId w:val="53"/>
        </w:numPr>
        <w:spacing w:line="360" w:lineRule="auto"/>
        <w:ind w:right="47" w:hanging="360"/>
      </w:pPr>
      <w:r w:rsidRPr="008841FB">
        <w:lastRenderedPageBreak/>
        <w:t xml:space="preserve">Once a helmet is detected, OpenCV overlays bounding boxes and detection labels onto the video feed. </w:t>
      </w:r>
    </w:p>
    <w:p w14:paraId="0B7DC94C" w14:textId="17D79458" w:rsidR="00104A54" w:rsidRPr="008841FB" w:rsidRDefault="00000000" w:rsidP="00AF48B6">
      <w:pPr>
        <w:numPr>
          <w:ilvl w:val="0"/>
          <w:numId w:val="53"/>
        </w:numPr>
        <w:spacing w:after="146" w:line="360" w:lineRule="auto"/>
        <w:ind w:right="47" w:hanging="360"/>
      </w:pPr>
      <w:r w:rsidRPr="008841FB">
        <w:t xml:space="preserve">Integration with the Enforcement Mechanism </w:t>
      </w:r>
      <w:r w:rsidRPr="008841FB">
        <w:rPr>
          <w:rFonts w:ascii="Segoe UI Symbol" w:eastAsia="Segoe UI Symbol" w:hAnsi="Segoe UI Symbol" w:cs="Segoe UI Symbol"/>
        </w:rPr>
        <w:t>•</w:t>
      </w:r>
      <w:r w:rsidRPr="008841FB">
        <w:rPr>
          <w:rFonts w:ascii="Arial" w:eastAsia="Arial" w:hAnsi="Arial" w:cs="Arial"/>
        </w:rPr>
        <w:t xml:space="preserve"> </w:t>
      </w:r>
      <w:r w:rsidRPr="008841FB">
        <w:t>If a non-helmeted rider is detected, OpenCV helps generate an alert overlay, displaying messages like “No Helmet Detected – Ignition Blocked</w:t>
      </w:r>
      <w:r w:rsidR="00B86CFD" w:rsidRPr="008841FB">
        <w:t>.”</w:t>
      </w:r>
      <w:r w:rsidRPr="008841FB">
        <w:t xml:space="preserve"> </w:t>
      </w:r>
    </w:p>
    <w:p w14:paraId="73A0309D" w14:textId="77777777" w:rsidR="00104A54" w:rsidRPr="008841FB" w:rsidRDefault="00000000" w:rsidP="00AF48B6">
      <w:pPr>
        <w:spacing w:line="360" w:lineRule="auto"/>
        <w:ind w:left="355" w:right="47"/>
      </w:pPr>
      <w:r w:rsidRPr="008841FB">
        <w:t xml:space="preserve">With OpenCV, the Helmet Verify system ensures that video frames are efficiently processed, optimized for AI detection, and enhanced with real-time overlays, making it an indispensable part of the system’s image processing pipeline. </w:t>
      </w:r>
    </w:p>
    <w:p w14:paraId="3D0E2E31" w14:textId="215F33CB" w:rsidR="00104A54" w:rsidRPr="008841FB" w:rsidRDefault="00000000" w:rsidP="00AF48B6">
      <w:pPr>
        <w:spacing w:after="6" w:line="360" w:lineRule="auto"/>
        <w:ind w:left="860" w:right="5"/>
        <w:jc w:val="left"/>
      </w:pPr>
      <w:r w:rsidRPr="008841FB">
        <w:rPr>
          <w:b/>
        </w:rPr>
        <w:t xml:space="preserve">4.4.2 NumPy (Numerical Python Library) </w:t>
      </w:r>
    </w:p>
    <w:p w14:paraId="640ECF96" w14:textId="77777777" w:rsidR="00104A54" w:rsidRPr="008841FB" w:rsidRDefault="00000000" w:rsidP="00AF48B6">
      <w:pPr>
        <w:spacing w:line="360" w:lineRule="auto"/>
        <w:ind w:left="355" w:right="47"/>
      </w:pPr>
      <w:r w:rsidRPr="008841FB">
        <w:t xml:space="preserve">NumPy (Numerical Python Library) is a high-performance numerical computing library that enables fast tensor operations and image data manipulation. It plays a critical role in bridging the gap between raw image data and deep learning models, ensuring that frames are properly formatted for AI processing. </w:t>
      </w:r>
    </w:p>
    <w:p w14:paraId="273E99C4" w14:textId="77777777" w:rsidR="00104A54" w:rsidRPr="008841FB" w:rsidRDefault="00000000" w:rsidP="00AF48B6">
      <w:pPr>
        <w:spacing w:line="360" w:lineRule="auto"/>
        <w:ind w:left="355" w:right="47"/>
      </w:pPr>
      <w:r w:rsidRPr="008841FB">
        <w:t xml:space="preserve">The Helmet Verify system utilizes NumPy for: </w:t>
      </w:r>
    </w:p>
    <w:p w14:paraId="279DB9BD" w14:textId="17730172" w:rsidR="00104A54" w:rsidRPr="008841FB" w:rsidRDefault="00000000" w:rsidP="00AF48B6">
      <w:pPr>
        <w:numPr>
          <w:ilvl w:val="0"/>
          <w:numId w:val="54"/>
        </w:numPr>
        <w:spacing w:line="360" w:lineRule="auto"/>
        <w:ind w:right="47" w:hanging="360"/>
      </w:pPr>
      <w:r w:rsidRPr="008841FB">
        <w:t xml:space="preserve">Efficient Numerical Operations and Tensor Manipulation </w:t>
      </w:r>
      <w:r w:rsidR="00B86CFD" w:rsidRPr="008841FB">
        <w:rPr>
          <w:rFonts w:ascii="Courier New" w:eastAsia="Courier New" w:hAnsi="Courier New" w:cs="Courier New"/>
        </w:rPr>
        <w:t>of</w:t>
      </w:r>
      <w:r w:rsidRPr="008841FB">
        <w:rPr>
          <w:rFonts w:ascii="Arial" w:eastAsia="Arial" w:hAnsi="Arial" w:cs="Arial"/>
        </w:rPr>
        <w:t xml:space="preserve"> </w:t>
      </w:r>
      <w:r w:rsidRPr="008841FB">
        <w:t xml:space="preserve">Deep learning models operate on tensors (multi-dimensional arrays of numerical data) rather than raw image pixels. </w:t>
      </w:r>
    </w:p>
    <w:p w14:paraId="26845A25" w14:textId="274DD30F" w:rsidR="00104A54" w:rsidRPr="008841FB" w:rsidRDefault="00000000" w:rsidP="00AF48B6">
      <w:pPr>
        <w:numPr>
          <w:ilvl w:val="1"/>
          <w:numId w:val="54"/>
        </w:numPr>
        <w:spacing w:after="0" w:line="360" w:lineRule="auto"/>
        <w:ind w:right="47" w:hanging="360"/>
      </w:pPr>
      <w:r w:rsidRPr="008841FB">
        <w:t xml:space="preserve">NumPy provides optimized functions for image-to-array conversion, normalization, and pixel value transformations, ensuring smooth interaction between video frames and YOLOv11’s AI processing pipeline. </w:t>
      </w:r>
    </w:p>
    <w:p w14:paraId="3E82F2DE" w14:textId="77777777" w:rsidR="00104A54" w:rsidRPr="008841FB" w:rsidRDefault="00000000" w:rsidP="00AF48B6">
      <w:pPr>
        <w:numPr>
          <w:ilvl w:val="1"/>
          <w:numId w:val="54"/>
        </w:numPr>
        <w:spacing w:after="43" w:line="360" w:lineRule="auto"/>
        <w:ind w:right="47" w:hanging="360"/>
      </w:pPr>
      <w:r w:rsidRPr="008841FB">
        <w:t xml:space="preserve">Converting Image Data into Numerical Arrays for Deep Learning Models </w:t>
      </w:r>
    </w:p>
    <w:p w14:paraId="40ABF5AE" w14:textId="77777777" w:rsidR="00104A54" w:rsidRPr="008841FB" w:rsidRDefault="00000000" w:rsidP="00AF48B6">
      <w:pPr>
        <w:spacing w:after="0" w:line="360" w:lineRule="auto"/>
        <w:ind w:left="1080" w:right="0" w:firstLine="0"/>
        <w:jc w:val="left"/>
      </w:pPr>
      <w:r w:rsidRPr="008841FB">
        <w:t xml:space="preserve"> </w:t>
      </w:r>
    </w:p>
    <w:p w14:paraId="4664AD76" w14:textId="677926DE" w:rsidR="00104A54" w:rsidRPr="008841FB" w:rsidRDefault="00000000" w:rsidP="00AF48B6">
      <w:pPr>
        <w:numPr>
          <w:ilvl w:val="0"/>
          <w:numId w:val="54"/>
        </w:numPr>
        <w:spacing w:after="0" w:line="360" w:lineRule="auto"/>
        <w:ind w:right="47" w:hanging="360"/>
      </w:pPr>
      <w:r w:rsidRPr="008841FB">
        <w:t xml:space="preserve">OpenCV processes images in BGR format, while YOLOv11 models require input in normalized NumPy array format. </w:t>
      </w:r>
    </w:p>
    <w:p w14:paraId="1F5F6B26" w14:textId="77777777" w:rsidR="00104A54" w:rsidRPr="008841FB" w:rsidRDefault="00000000" w:rsidP="00AF48B6">
      <w:pPr>
        <w:numPr>
          <w:ilvl w:val="0"/>
          <w:numId w:val="54"/>
        </w:numPr>
        <w:spacing w:line="360" w:lineRule="auto"/>
        <w:ind w:right="47" w:hanging="360"/>
      </w:pPr>
      <w:r w:rsidRPr="008841FB">
        <w:t xml:space="preserve">NumPy helps convert images into efficiently structured numerical representations, making it easier for the AI model to extract helmet-related features. </w:t>
      </w:r>
    </w:p>
    <w:p w14:paraId="2A9E5E22" w14:textId="77777777" w:rsidR="00104A54" w:rsidRPr="008841FB" w:rsidRDefault="00000000" w:rsidP="00AF48B6">
      <w:pPr>
        <w:spacing w:line="360" w:lineRule="auto"/>
        <w:ind w:left="355" w:right="47"/>
      </w:pPr>
      <w:r w:rsidRPr="008841FB">
        <w:t xml:space="preserve">Key Functions Used in Helmet Verify </w:t>
      </w:r>
    </w:p>
    <w:p w14:paraId="188E0337" w14:textId="452FCF57" w:rsidR="00104A54" w:rsidRPr="008841FB" w:rsidRDefault="00B86CFD" w:rsidP="00AF48B6">
      <w:pPr>
        <w:numPr>
          <w:ilvl w:val="0"/>
          <w:numId w:val="55"/>
        </w:numPr>
        <w:spacing w:line="360" w:lineRule="auto"/>
        <w:ind w:right="47" w:hanging="360"/>
      </w:pPr>
      <w:r w:rsidRPr="008841FB">
        <w:t xml:space="preserve">np. array() – Converts Image to NumPy Array: Converts OpenCV image data into a NumPy array, ensuring compatibility with YOLOv11’s deep learning inference engine. </w:t>
      </w:r>
    </w:p>
    <w:p w14:paraId="69CCE6F5" w14:textId="099B16A4" w:rsidR="00104A54" w:rsidRPr="008841FB" w:rsidRDefault="00B86CFD" w:rsidP="00AF48B6">
      <w:pPr>
        <w:numPr>
          <w:ilvl w:val="0"/>
          <w:numId w:val="55"/>
        </w:numPr>
        <w:spacing w:line="360" w:lineRule="auto"/>
        <w:ind w:right="47" w:hanging="360"/>
      </w:pPr>
      <w:r w:rsidRPr="008841FB">
        <w:lastRenderedPageBreak/>
        <w:t xml:space="preserve">np. expand_dims() – Adjusts Tensor Dimensions for AI Model Input: The deep learning model expects 4D tensors, and this function adds a batch dimension to the image array before passing it into the model. </w:t>
      </w:r>
    </w:p>
    <w:p w14:paraId="74C543C8" w14:textId="77777777" w:rsidR="00104A54" w:rsidRPr="008841FB" w:rsidRDefault="00000000" w:rsidP="00AF48B6">
      <w:pPr>
        <w:spacing w:line="360" w:lineRule="auto"/>
        <w:ind w:left="355" w:right="47"/>
      </w:pPr>
      <w:r w:rsidRPr="008841FB">
        <w:t xml:space="preserve">Example Usage: </w:t>
      </w:r>
    </w:p>
    <w:p w14:paraId="4EC63662" w14:textId="756DAD03" w:rsidR="00104A54" w:rsidRPr="008841FB" w:rsidRDefault="00B86CFD" w:rsidP="00AF48B6">
      <w:pPr>
        <w:spacing w:line="360" w:lineRule="auto"/>
        <w:ind w:left="355" w:right="47"/>
      </w:pPr>
      <w:r w:rsidRPr="008841FB">
        <w:t xml:space="preserve">processed frame = np.expand_dims(image_array, axis=0) </w:t>
      </w:r>
    </w:p>
    <w:p w14:paraId="252128A4" w14:textId="77777777" w:rsidR="00104A54" w:rsidRPr="008841FB" w:rsidRDefault="00000000" w:rsidP="00AF48B6">
      <w:pPr>
        <w:numPr>
          <w:ilvl w:val="0"/>
          <w:numId w:val="55"/>
        </w:numPr>
        <w:spacing w:line="360" w:lineRule="auto"/>
        <w:ind w:right="47" w:hanging="360"/>
      </w:pPr>
      <w:r w:rsidRPr="008841FB">
        <w:t xml:space="preserve">np.mean() and np.std() – Normalizes Image Data: Ensures that pixel values are scaled appropriately, preventing model bias due to inconsistent brightness or contrast levels. </w:t>
      </w:r>
    </w:p>
    <w:p w14:paraId="0420E9A8" w14:textId="77777777" w:rsidR="00104A54" w:rsidRPr="008841FB" w:rsidRDefault="00000000" w:rsidP="00AF48B6">
      <w:pPr>
        <w:spacing w:line="360" w:lineRule="auto"/>
        <w:ind w:left="355" w:right="47"/>
      </w:pPr>
      <w:r w:rsidRPr="008841FB">
        <w:t xml:space="preserve">Example Usage: </w:t>
      </w:r>
    </w:p>
    <w:p w14:paraId="7DB08FD8" w14:textId="7A2C8200" w:rsidR="00104A54" w:rsidRPr="008841FB" w:rsidRDefault="00000000" w:rsidP="00414D0C">
      <w:pPr>
        <w:spacing w:after="270" w:line="360" w:lineRule="auto"/>
        <w:ind w:left="355" w:right="47"/>
      </w:pPr>
      <w:proofErr w:type="spellStart"/>
      <w:r w:rsidRPr="008841FB">
        <w:t>normalized_image</w:t>
      </w:r>
      <w:proofErr w:type="spellEnd"/>
      <w:r w:rsidRPr="008841FB">
        <w:t xml:space="preserve"> = (</w:t>
      </w:r>
      <w:proofErr w:type="spellStart"/>
      <w:r w:rsidRPr="008841FB">
        <w:t>image_array</w:t>
      </w:r>
      <w:proofErr w:type="spellEnd"/>
      <w:r w:rsidRPr="008841FB">
        <w:t xml:space="preserve"> - </w:t>
      </w:r>
      <w:proofErr w:type="spellStart"/>
      <w:r w:rsidRPr="008841FB">
        <w:t>np.mean</w:t>
      </w:r>
      <w:proofErr w:type="spellEnd"/>
      <w:r w:rsidRPr="008841FB">
        <w:t>(</w:t>
      </w:r>
      <w:proofErr w:type="spellStart"/>
      <w:r w:rsidRPr="008841FB">
        <w:t>image_array</w:t>
      </w:r>
      <w:proofErr w:type="spellEnd"/>
      <w:r w:rsidRPr="008841FB">
        <w:t xml:space="preserve">)) / np.std(image_array) </w:t>
      </w:r>
    </w:p>
    <w:p w14:paraId="798B4C0C" w14:textId="77777777" w:rsidR="00104A54" w:rsidRPr="008841FB" w:rsidRDefault="00000000" w:rsidP="00AF48B6">
      <w:pPr>
        <w:spacing w:line="360" w:lineRule="auto"/>
        <w:ind w:left="355" w:right="47"/>
      </w:pPr>
      <w:r w:rsidRPr="008841FB">
        <w:t xml:space="preserve">Role of NumPy in Helmet Verify’s Image Processing Pipeline </w:t>
      </w:r>
    </w:p>
    <w:p w14:paraId="1C36A333" w14:textId="2A84E420" w:rsidR="00104A54" w:rsidRPr="008841FB" w:rsidRDefault="00000000" w:rsidP="00AF48B6">
      <w:pPr>
        <w:numPr>
          <w:ilvl w:val="0"/>
          <w:numId w:val="56"/>
        </w:numPr>
        <w:spacing w:after="43" w:line="360" w:lineRule="auto"/>
        <w:ind w:right="47" w:hanging="360"/>
      </w:pPr>
      <w:r w:rsidRPr="008841FB">
        <w:t xml:space="preserve">Ensures that video frames are correctly formatted before AI processing. </w:t>
      </w:r>
    </w:p>
    <w:p w14:paraId="11986136" w14:textId="56D42A21" w:rsidR="00104A54" w:rsidRPr="008841FB" w:rsidRDefault="00000000" w:rsidP="00AF48B6">
      <w:pPr>
        <w:numPr>
          <w:ilvl w:val="0"/>
          <w:numId w:val="56"/>
        </w:numPr>
        <w:spacing w:after="0" w:line="360" w:lineRule="auto"/>
        <w:ind w:right="47" w:hanging="360"/>
      </w:pPr>
      <w:r w:rsidRPr="008841FB">
        <w:t xml:space="preserve">Facilitates seamless interaction between OpenCV and YOLOv11, allowing real-time object detection. </w:t>
      </w:r>
    </w:p>
    <w:p w14:paraId="1DD60180" w14:textId="77777777" w:rsidR="00104A54" w:rsidRPr="008841FB" w:rsidRDefault="00000000" w:rsidP="00AF48B6">
      <w:pPr>
        <w:numPr>
          <w:ilvl w:val="0"/>
          <w:numId w:val="56"/>
        </w:numPr>
        <w:spacing w:after="179" w:line="360" w:lineRule="auto"/>
        <w:ind w:right="47" w:hanging="360"/>
      </w:pPr>
      <w:r w:rsidRPr="008841FB">
        <w:t xml:space="preserve">Optimizes numerical computations, reducing latency in helmet detection inference. </w:t>
      </w:r>
    </w:p>
    <w:p w14:paraId="36045DC6" w14:textId="77777777" w:rsidR="00104A54" w:rsidRPr="008841FB" w:rsidRDefault="00000000" w:rsidP="00AF48B6">
      <w:pPr>
        <w:spacing w:line="360" w:lineRule="auto"/>
        <w:ind w:left="355" w:right="47"/>
      </w:pPr>
      <w:r w:rsidRPr="008841FB">
        <w:t xml:space="preserve">By integrating NumPy with OpenCV, the Helmet Verify system ensures that image data is efficiently processed, structured, and passed to the deep learning model for helmet detection, enabling accurate and high-speed performance. </w:t>
      </w:r>
    </w:p>
    <w:p w14:paraId="608E3956" w14:textId="77777777" w:rsidR="00104A54" w:rsidRPr="008841FB" w:rsidRDefault="00000000" w:rsidP="00AF48B6">
      <w:pPr>
        <w:spacing w:after="188" w:line="360" w:lineRule="auto"/>
        <w:ind w:right="5"/>
        <w:jc w:val="left"/>
      </w:pPr>
      <w:r w:rsidRPr="008841FB">
        <w:rPr>
          <w:b/>
        </w:rPr>
        <w:t xml:space="preserve">4.5 HARDWARE COMPONENTS </w:t>
      </w:r>
    </w:p>
    <w:p w14:paraId="4B3A923A" w14:textId="77777777" w:rsidR="00104A54" w:rsidRPr="008841FB" w:rsidRDefault="00000000" w:rsidP="00AF48B6">
      <w:pPr>
        <w:spacing w:line="360" w:lineRule="auto"/>
        <w:ind w:left="355" w:right="47"/>
      </w:pPr>
      <w:r w:rsidRPr="008841FB">
        <w:t xml:space="preserve">The Helmet Verify system is designed for real-time helmet detection and enforcement, requiring a combination of edge computing hardware and vehicle control mechanisms. Since the system must process video feeds, run AI-based object detection, and control motorcycle ignition, carefully selecting the right hardware components ensures that it operates efficiently, accurately, and in realworld conditions. </w:t>
      </w:r>
    </w:p>
    <w:p w14:paraId="210889D2" w14:textId="77777777" w:rsidR="00104A54" w:rsidRPr="008841FB" w:rsidRDefault="00000000" w:rsidP="00AF48B6">
      <w:pPr>
        <w:spacing w:after="231" w:line="360" w:lineRule="auto"/>
        <w:ind w:left="355" w:right="0"/>
        <w:jc w:val="left"/>
      </w:pPr>
      <w:r w:rsidRPr="008841FB">
        <w:t xml:space="preserve">The hardware used in Helmet Verify is optimized for AI inference, low power consumption, and seamless integration with enforcement mechanisms. The system consists of four major hardware components: </w:t>
      </w:r>
    </w:p>
    <w:p w14:paraId="01A34500" w14:textId="0605FE42" w:rsidR="00104A54" w:rsidRPr="008841FB" w:rsidRDefault="00000000" w:rsidP="00AF48B6">
      <w:pPr>
        <w:numPr>
          <w:ilvl w:val="0"/>
          <w:numId w:val="57"/>
        </w:numPr>
        <w:spacing w:after="0" w:line="360" w:lineRule="auto"/>
        <w:ind w:right="47" w:hanging="360"/>
      </w:pPr>
      <w:r w:rsidRPr="008841FB">
        <w:lastRenderedPageBreak/>
        <w:t xml:space="preserve">NVIDIA Jetson Nano (Edge AI Deployment) – Runs the YOLOv11 helmet detection model efficiently, enabling real-time AI inference on video streams. </w:t>
      </w:r>
    </w:p>
    <w:p w14:paraId="20E31D50" w14:textId="12E598BE" w:rsidR="00104A54" w:rsidRPr="008841FB" w:rsidRDefault="00000000" w:rsidP="00AF48B6">
      <w:pPr>
        <w:numPr>
          <w:ilvl w:val="0"/>
          <w:numId w:val="57"/>
        </w:numPr>
        <w:spacing w:after="0" w:line="360" w:lineRule="auto"/>
        <w:ind w:right="47" w:hanging="360"/>
      </w:pPr>
      <w:r w:rsidRPr="008841FB">
        <w:t xml:space="preserve">Arduino Uno (Enforcement Mechanism) – Controls the motorcycle ignition system, ensuring that vehicles do not start unless a helmet is detected. </w:t>
      </w:r>
    </w:p>
    <w:p w14:paraId="41725818" w14:textId="54052E60" w:rsidR="00104A54" w:rsidRPr="008841FB" w:rsidRDefault="00000000" w:rsidP="00AF48B6">
      <w:pPr>
        <w:numPr>
          <w:ilvl w:val="0"/>
          <w:numId w:val="57"/>
        </w:numPr>
        <w:spacing w:after="0" w:line="360" w:lineRule="auto"/>
        <w:ind w:right="47" w:hanging="360"/>
      </w:pPr>
      <w:r w:rsidRPr="008841FB">
        <w:t xml:space="preserve">Camera Module (Real-Time Video Capture) – Captures high-resolution live footage for helmet detection, integrated with OpenCV for real-time processing. </w:t>
      </w:r>
    </w:p>
    <w:p w14:paraId="5AAA6FF4" w14:textId="77777777" w:rsidR="00104A54" w:rsidRPr="008841FB" w:rsidRDefault="00000000" w:rsidP="00AF48B6">
      <w:pPr>
        <w:numPr>
          <w:ilvl w:val="0"/>
          <w:numId w:val="57"/>
        </w:numPr>
        <w:spacing w:line="360" w:lineRule="auto"/>
        <w:ind w:right="47" w:hanging="360"/>
      </w:pPr>
      <w:r w:rsidRPr="008841FB">
        <w:t xml:space="preserve">Relay Module (Motorcycle Ignition Control) – Functions as an electrical switch, ensuring that the motorcycle's ignition is disabled when no helmet is detected. </w:t>
      </w:r>
    </w:p>
    <w:p w14:paraId="5795B84F" w14:textId="77777777" w:rsidR="00104A54" w:rsidRPr="008841FB" w:rsidRDefault="00000000" w:rsidP="00AF48B6">
      <w:pPr>
        <w:spacing w:line="360" w:lineRule="auto"/>
        <w:ind w:left="355" w:right="47"/>
      </w:pPr>
      <w:r w:rsidRPr="008841FB">
        <w:t xml:space="preserve">These hardware components work together to ensure that Helmet Verify functions as a fully automated, real-time helmet compliance enforcement system. The following sections provide a detailed explanation of each component and its role in the system. </w:t>
      </w:r>
    </w:p>
    <w:p w14:paraId="341496FE" w14:textId="1DA59504" w:rsidR="00104A54" w:rsidRPr="008841FB" w:rsidRDefault="00000000" w:rsidP="00AF48B6">
      <w:pPr>
        <w:spacing w:after="6" w:line="360" w:lineRule="auto"/>
        <w:ind w:right="5"/>
        <w:jc w:val="left"/>
      </w:pPr>
      <w:r w:rsidRPr="008841FB">
        <w:rPr>
          <w:b/>
        </w:rPr>
        <w:t>4.</w:t>
      </w:r>
      <w:r w:rsidR="002E4127" w:rsidRPr="008841FB">
        <w:rPr>
          <w:b/>
        </w:rPr>
        <w:t>6</w:t>
      </w:r>
      <w:r w:rsidRPr="008841FB">
        <w:rPr>
          <w:b/>
        </w:rPr>
        <w:t xml:space="preserve"> COMMUNICATION AND DATA FLOW </w:t>
      </w:r>
    </w:p>
    <w:p w14:paraId="0C5670A9" w14:textId="19D44F30" w:rsidR="00104A54" w:rsidRPr="008841FB" w:rsidRDefault="00000000" w:rsidP="00AF48B6">
      <w:pPr>
        <w:spacing w:after="43" w:line="360" w:lineRule="auto"/>
        <w:ind w:left="355" w:right="47"/>
      </w:pPr>
      <w:r w:rsidRPr="008841FB">
        <w:t xml:space="preserve">The Helmet Verify system follows a structured data flow to ensure real-time enforcement. </w:t>
      </w:r>
    </w:p>
    <w:p w14:paraId="6B2CAB54" w14:textId="77777777" w:rsidR="00104A54" w:rsidRPr="008841FB" w:rsidRDefault="00000000" w:rsidP="00AF48B6">
      <w:pPr>
        <w:numPr>
          <w:ilvl w:val="0"/>
          <w:numId w:val="58"/>
        </w:numPr>
        <w:spacing w:after="0" w:line="360" w:lineRule="auto"/>
        <w:ind w:right="1475" w:hanging="360"/>
      </w:pPr>
      <w:r w:rsidRPr="008841FB">
        <w:t xml:space="preserve">Camera Captures Video Feed </w:t>
      </w:r>
      <w:r w:rsidRPr="008841FB">
        <w:rPr>
          <w:rFonts w:ascii="Courier New" w:eastAsia="Courier New" w:hAnsi="Courier New" w:cs="Courier New"/>
        </w:rPr>
        <w:t>o</w:t>
      </w:r>
      <w:r w:rsidRPr="008841FB">
        <w:rPr>
          <w:rFonts w:ascii="Arial" w:eastAsia="Arial" w:hAnsi="Arial" w:cs="Arial"/>
        </w:rPr>
        <w:t xml:space="preserve"> </w:t>
      </w:r>
      <w:r w:rsidRPr="008841FB">
        <w:t xml:space="preserve">Input frames are captured at 30 FPS and sent for processing. </w:t>
      </w:r>
    </w:p>
    <w:p w14:paraId="2BB5AE9A" w14:textId="32781911" w:rsidR="00104A54" w:rsidRPr="008841FB" w:rsidRDefault="00000000" w:rsidP="00AF48B6">
      <w:pPr>
        <w:numPr>
          <w:ilvl w:val="0"/>
          <w:numId w:val="58"/>
        </w:numPr>
        <w:spacing w:after="0" w:line="360" w:lineRule="auto"/>
        <w:ind w:right="1475" w:hanging="360"/>
      </w:pPr>
      <w:r w:rsidRPr="008841FB">
        <w:t xml:space="preserve">YOLOv11 Helmet Detection </w:t>
      </w:r>
      <w:r w:rsidR="00B86CFD" w:rsidRPr="008841FB">
        <w:rPr>
          <w:rFonts w:ascii="Courier New" w:eastAsia="Courier New" w:hAnsi="Courier New" w:cs="Courier New"/>
        </w:rPr>
        <w:t>of</w:t>
      </w:r>
      <w:r w:rsidRPr="008841FB">
        <w:rPr>
          <w:rFonts w:ascii="Arial" w:eastAsia="Arial" w:hAnsi="Arial" w:cs="Arial"/>
        </w:rPr>
        <w:t xml:space="preserve"> </w:t>
      </w:r>
      <w:r w:rsidRPr="008841FB">
        <w:t xml:space="preserve">Each frame is analyzed for helmet presence. </w:t>
      </w:r>
    </w:p>
    <w:p w14:paraId="73F811CC" w14:textId="77777777" w:rsidR="00104A54" w:rsidRPr="008841FB" w:rsidRDefault="00000000" w:rsidP="00AF48B6">
      <w:pPr>
        <w:numPr>
          <w:ilvl w:val="0"/>
          <w:numId w:val="58"/>
        </w:numPr>
        <w:spacing w:after="43" w:line="360" w:lineRule="auto"/>
        <w:ind w:right="1475" w:hanging="360"/>
      </w:pPr>
      <w:r w:rsidRPr="008841FB">
        <w:t xml:space="preserve">Decision Making </w:t>
      </w:r>
    </w:p>
    <w:p w14:paraId="0ECFC6BC" w14:textId="77777777" w:rsidR="00104A54" w:rsidRPr="008841FB" w:rsidRDefault="00000000" w:rsidP="00AF48B6">
      <w:pPr>
        <w:numPr>
          <w:ilvl w:val="1"/>
          <w:numId w:val="58"/>
        </w:numPr>
        <w:spacing w:after="43" w:line="360" w:lineRule="auto"/>
        <w:ind w:right="47" w:hanging="360"/>
      </w:pPr>
      <w:r w:rsidRPr="008841FB">
        <w:t xml:space="preserve">If a helmet is detected: No action is taken. </w:t>
      </w:r>
    </w:p>
    <w:p w14:paraId="5407C514" w14:textId="77777777" w:rsidR="00104A54" w:rsidRPr="008841FB" w:rsidRDefault="00000000" w:rsidP="00AF48B6">
      <w:pPr>
        <w:numPr>
          <w:ilvl w:val="1"/>
          <w:numId w:val="58"/>
        </w:numPr>
        <w:spacing w:after="43" w:line="360" w:lineRule="auto"/>
        <w:ind w:right="47" w:hanging="360"/>
      </w:pPr>
      <w:r w:rsidRPr="008841FB">
        <w:t xml:space="preserve">If no helmet is detected: The system sends a STOP signal to Arduino Uno. </w:t>
      </w:r>
    </w:p>
    <w:p w14:paraId="4920859A" w14:textId="77777777" w:rsidR="00104A54" w:rsidRPr="008841FB" w:rsidRDefault="00000000" w:rsidP="00AF48B6">
      <w:pPr>
        <w:numPr>
          <w:ilvl w:val="0"/>
          <w:numId w:val="58"/>
        </w:numPr>
        <w:spacing w:after="0" w:line="360" w:lineRule="auto"/>
        <w:ind w:right="1475" w:hanging="360"/>
      </w:pPr>
      <w:r w:rsidRPr="008841FB">
        <w:t xml:space="preserve">Arduino Uno Controls Ignition </w:t>
      </w:r>
      <w:r w:rsidRPr="008841FB">
        <w:rPr>
          <w:rFonts w:ascii="Courier New" w:eastAsia="Courier New" w:hAnsi="Courier New" w:cs="Courier New"/>
        </w:rPr>
        <w:t>o</w:t>
      </w:r>
      <w:r w:rsidRPr="008841FB">
        <w:rPr>
          <w:rFonts w:ascii="Arial" w:eastAsia="Arial" w:hAnsi="Arial" w:cs="Arial"/>
        </w:rPr>
        <w:t xml:space="preserve"> </w:t>
      </w:r>
      <w:r w:rsidRPr="008841FB">
        <w:t xml:space="preserve">If the STOP signal is received, ignition is disabled, and an alert is triggered. </w:t>
      </w:r>
    </w:p>
    <w:p w14:paraId="7FB25004" w14:textId="77777777" w:rsidR="00104A54" w:rsidRPr="008841FB" w:rsidRDefault="00000000" w:rsidP="00AF48B6">
      <w:pPr>
        <w:numPr>
          <w:ilvl w:val="0"/>
          <w:numId w:val="58"/>
        </w:numPr>
        <w:spacing w:after="43" w:line="360" w:lineRule="auto"/>
        <w:ind w:right="1475" w:hanging="360"/>
      </w:pPr>
      <w:r w:rsidRPr="008841FB">
        <w:t xml:space="preserve">This real-time workflow ensures fast and efficient helmet law enforcement. </w:t>
      </w:r>
    </w:p>
    <w:p w14:paraId="76B498F2" w14:textId="77777777" w:rsidR="00104A54" w:rsidRPr="008841FB" w:rsidRDefault="00000000" w:rsidP="00AF48B6">
      <w:pPr>
        <w:spacing w:after="0" w:line="360" w:lineRule="auto"/>
        <w:ind w:left="360" w:right="0" w:firstLine="0"/>
        <w:jc w:val="left"/>
      </w:pPr>
      <w:r w:rsidRPr="008841FB">
        <w:t xml:space="preserve"> </w:t>
      </w:r>
    </w:p>
    <w:p w14:paraId="735E7EC1" w14:textId="1489EFCA" w:rsidR="00104A54" w:rsidRDefault="00000000" w:rsidP="00AF48B6">
      <w:pPr>
        <w:spacing w:after="0" w:line="360" w:lineRule="auto"/>
        <w:ind w:left="360" w:right="0" w:firstLine="0"/>
        <w:jc w:val="left"/>
      </w:pPr>
      <w:r w:rsidRPr="008841FB">
        <w:t xml:space="preserve"> </w:t>
      </w:r>
    </w:p>
    <w:p w14:paraId="5B0D3E46" w14:textId="77777777" w:rsidR="00414D0C" w:rsidRDefault="00414D0C" w:rsidP="00AF48B6">
      <w:pPr>
        <w:spacing w:after="0" w:line="360" w:lineRule="auto"/>
        <w:ind w:left="360" w:right="0" w:firstLine="0"/>
        <w:jc w:val="left"/>
      </w:pPr>
    </w:p>
    <w:p w14:paraId="5C8BBA93" w14:textId="77777777" w:rsidR="00AF48B6" w:rsidRDefault="00AF48B6" w:rsidP="00AF48B6">
      <w:pPr>
        <w:spacing w:after="0" w:line="360" w:lineRule="auto"/>
        <w:ind w:left="360" w:right="0" w:firstLine="0"/>
        <w:jc w:val="left"/>
      </w:pPr>
    </w:p>
    <w:p w14:paraId="67BE310C" w14:textId="77777777" w:rsidR="00414D0C" w:rsidRDefault="00414D0C" w:rsidP="00AF48B6">
      <w:pPr>
        <w:spacing w:after="0" w:line="360" w:lineRule="auto"/>
        <w:ind w:left="360" w:right="0" w:firstLine="0"/>
        <w:jc w:val="left"/>
      </w:pPr>
    </w:p>
    <w:p w14:paraId="0B3889EF" w14:textId="77777777" w:rsidR="00414D0C" w:rsidRDefault="00414D0C" w:rsidP="00AF48B6">
      <w:pPr>
        <w:spacing w:after="0" w:line="360" w:lineRule="auto"/>
        <w:ind w:left="360" w:right="0" w:firstLine="0"/>
        <w:jc w:val="left"/>
      </w:pPr>
    </w:p>
    <w:p w14:paraId="72BF01CE" w14:textId="77777777" w:rsidR="00414D0C" w:rsidRDefault="00414D0C" w:rsidP="00AF48B6">
      <w:pPr>
        <w:spacing w:after="0" w:line="360" w:lineRule="auto"/>
        <w:ind w:left="360" w:right="0" w:firstLine="0"/>
        <w:jc w:val="left"/>
      </w:pPr>
    </w:p>
    <w:p w14:paraId="3E8A9380" w14:textId="77777777" w:rsidR="00AF48B6" w:rsidRDefault="00AF48B6" w:rsidP="00AF48B6">
      <w:pPr>
        <w:spacing w:after="0" w:line="360" w:lineRule="auto"/>
        <w:ind w:left="360" w:right="0" w:firstLine="0"/>
        <w:jc w:val="left"/>
      </w:pPr>
    </w:p>
    <w:p w14:paraId="4E88DF89" w14:textId="77777777" w:rsidR="00AF48B6" w:rsidRPr="008841FB" w:rsidRDefault="00AF48B6" w:rsidP="00AF48B6">
      <w:pPr>
        <w:spacing w:after="0" w:line="360" w:lineRule="auto"/>
        <w:ind w:left="360" w:right="0" w:firstLine="0"/>
        <w:jc w:val="left"/>
      </w:pPr>
    </w:p>
    <w:p w14:paraId="0B31A61B" w14:textId="77777777" w:rsidR="00104A54" w:rsidRPr="00976539" w:rsidRDefault="00000000" w:rsidP="00AF48B6">
      <w:pPr>
        <w:pStyle w:val="Heading1"/>
        <w:spacing w:line="360" w:lineRule="auto"/>
        <w:ind w:right="4"/>
        <w:rPr>
          <w:sz w:val="28"/>
          <w:szCs w:val="22"/>
        </w:rPr>
      </w:pPr>
      <w:r w:rsidRPr="00976539">
        <w:rPr>
          <w:sz w:val="28"/>
          <w:szCs w:val="22"/>
        </w:rPr>
        <w:lastRenderedPageBreak/>
        <w:t xml:space="preserve">CHAPTER 5 – RESULTS &amp; DISCUSSION </w:t>
      </w:r>
    </w:p>
    <w:p w14:paraId="0ABE142E" w14:textId="77777777" w:rsidR="00104A54" w:rsidRPr="008841FB" w:rsidRDefault="00000000" w:rsidP="00AF48B6">
      <w:pPr>
        <w:spacing w:after="0" w:line="360" w:lineRule="auto"/>
        <w:ind w:left="360" w:right="0" w:firstLine="0"/>
        <w:jc w:val="left"/>
      </w:pPr>
      <w:r w:rsidRPr="008841FB">
        <w:t xml:space="preserve"> </w:t>
      </w:r>
    </w:p>
    <w:p w14:paraId="3918EF4B" w14:textId="77777777" w:rsidR="00104A54" w:rsidRPr="008841FB" w:rsidRDefault="00000000" w:rsidP="00AF48B6">
      <w:pPr>
        <w:spacing w:after="188" w:line="360" w:lineRule="auto"/>
        <w:ind w:right="5"/>
        <w:jc w:val="left"/>
      </w:pPr>
      <w:r w:rsidRPr="008841FB">
        <w:rPr>
          <w:b/>
        </w:rPr>
        <w:t xml:space="preserve">5.1 INTRODUCTION </w:t>
      </w:r>
    </w:p>
    <w:p w14:paraId="0CA0EE22" w14:textId="77777777" w:rsidR="00104A54" w:rsidRPr="008841FB" w:rsidRDefault="00000000" w:rsidP="00AF48B6">
      <w:pPr>
        <w:spacing w:after="0" w:line="360" w:lineRule="auto"/>
        <w:ind w:left="355" w:right="47"/>
      </w:pPr>
      <w:r w:rsidRPr="008841FB">
        <w:t xml:space="preserve">The Helmet Verify system was developed as an automated helmet detection and enforcement mechanism using deep learning and embedded systems. After implementation, extensive testing </w:t>
      </w:r>
    </w:p>
    <w:p w14:paraId="14DC58AF" w14:textId="77777777" w:rsidR="00104A54" w:rsidRPr="008841FB" w:rsidRDefault="00000000" w:rsidP="00AF48B6">
      <w:pPr>
        <w:spacing w:line="360" w:lineRule="auto"/>
        <w:ind w:left="355" w:right="47"/>
      </w:pPr>
      <w:r w:rsidRPr="008841FB">
        <w:t xml:space="preserve">and evaluation were conducted to assess the system’s accuracy, reliability, and real-world applicability. The results obtained through these evaluations provide a quantitative and qualitative understanding of the system’s effectiveness. </w:t>
      </w:r>
    </w:p>
    <w:p w14:paraId="6442EC3E" w14:textId="77777777" w:rsidR="00104A54" w:rsidRPr="008841FB" w:rsidRDefault="00000000" w:rsidP="00AF48B6">
      <w:pPr>
        <w:spacing w:line="360" w:lineRule="auto"/>
        <w:ind w:left="355" w:right="47"/>
      </w:pPr>
      <w:r w:rsidRPr="008841FB">
        <w:t xml:space="preserve">This chapter presents the results of the Helmet Verify system under various testing conditions. The discussion includes: </w:t>
      </w:r>
    </w:p>
    <w:p w14:paraId="718FB295" w14:textId="47290111" w:rsidR="00104A54" w:rsidRPr="008841FB" w:rsidRDefault="00000000" w:rsidP="00AF48B6">
      <w:pPr>
        <w:numPr>
          <w:ilvl w:val="0"/>
          <w:numId w:val="59"/>
        </w:numPr>
        <w:spacing w:after="0" w:line="360" w:lineRule="auto"/>
        <w:ind w:right="47" w:hanging="360"/>
      </w:pPr>
      <w:r w:rsidRPr="008841FB">
        <w:t xml:space="preserve">Performance evaluation based on accuracy, precision, recall, F1-score, and real-time inference speed. </w:t>
      </w:r>
    </w:p>
    <w:p w14:paraId="418D2CAE" w14:textId="3762EAC8" w:rsidR="00104A54" w:rsidRPr="008841FB" w:rsidRDefault="00000000" w:rsidP="00AF48B6">
      <w:pPr>
        <w:numPr>
          <w:ilvl w:val="0"/>
          <w:numId w:val="59"/>
        </w:numPr>
        <w:spacing w:after="43" w:line="360" w:lineRule="auto"/>
        <w:ind w:right="47" w:hanging="360"/>
      </w:pPr>
      <w:r w:rsidRPr="008841FB">
        <w:t xml:space="preserve">Comparison of YOLOv11 with earlier versions of YOLO models. </w:t>
      </w:r>
    </w:p>
    <w:p w14:paraId="4591BF70" w14:textId="362492F8" w:rsidR="00104A54" w:rsidRPr="008841FB" w:rsidRDefault="00000000" w:rsidP="00AF48B6">
      <w:pPr>
        <w:numPr>
          <w:ilvl w:val="0"/>
          <w:numId w:val="59"/>
        </w:numPr>
        <w:spacing w:after="43" w:line="360" w:lineRule="auto"/>
        <w:ind w:right="47" w:hanging="360"/>
      </w:pPr>
      <w:r w:rsidRPr="008841FB">
        <w:t xml:space="preserve">Testing in different real-world conditions, including lighting variations and occlusions. </w:t>
      </w:r>
    </w:p>
    <w:p w14:paraId="13C21078" w14:textId="04B22CDC" w:rsidR="00104A54" w:rsidRPr="008841FB" w:rsidRDefault="00000000" w:rsidP="00AF48B6">
      <w:pPr>
        <w:numPr>
          <w:ilvl w:val="0"/>
          <w:numId w:val="59"/>
        </w:numPr>
        <w:spacing w:after="43" w:line="360" w:lineRule="auto"/>
        <w:ind w:right="47" w:hanging="360"/>
      </w:pPr>
      <w:r w:rsidRPr="008841FB">
        <w:t xml:space="preserve">Evaluation of the Arduino-based enforcement mechanism for vehicle ignition control. </w:t>
      </w:r>
    </w:p>
    <w:p w14:paraId="16FE94BA" w14:textId="77777777" w:rsidR="00104A54" w:rsidRPr="008841FB" w:rsidRDefault="00000000" w:rsidP="00AF48B6">
      <w:pPr>
        <w:numPr>
          <w:ilvl w:val="0"/>
          <w:numId w:val="59"/>
        </w:numPr>
        <w:spacing w:line="360" w:lineRule="auto"/>
        <w:ind w:right="47" w:hanging="360"/>
      </w:pPr>
      <w:r w:rsidRPr="008841FB">
        <w:t xml:space="preserve">Discussion on system strengths, limitations, and potential improvements. </w:t>
      </w:r>
    </w:p>
    <w:p w14:paraId="3F9C61D6" w14:textId="77777777" w:rsidR="00104A54" w:rsidRPr="008841FB" w:rsidRDefault="00000000" w:rsidP="00AF48B6">
      <w:pPr>
        <w:spacing w:line="360" w:lineRule="auto"/>
        <w:ind w:left="355" w:right="47"/>
      </w:pPr>
      <w:r w:rsidRPr="008841FB">
        <w:t xml:space="preserve">The findings from this evaluation validate the Helmet Verify system’s reliability in real-time helmet detection and compliance enforcement. </w:t>
      </w:r>
    </w:p>
    <w:p w14:paraId="6D622668" w14:textId="77777777" w:rsidR="00104A54" w:rsidRPr="008841FB" w:rsidRDefault="00000000" w:rsidP="00AF48B6">
      <w:pPr>
        <w:spacing w:after="188" w:line="360" w:lineRule="auto"/>
        <w:ind w:right="5"/>
        <w:jc w:val="left"/>
      </w:pPr>
      <w:r w:rsidRPr="008841FB">
        <w:rPr>
          <w:b/>
        </w:rPr>
        <w:t xml:space="preserve">5.2 PERFORMANCE EVALUATION </w:t>
      </w:r>
    </w:p>
    <w:p w14:paraId="6968518D" w14:textId="58A10228" w:rsidR="00104A54" w:rsidRDefault="00000000" w:rsidP="00AF48B6">
      <w:pPr>
        <w:spacing w:line="360" w:lineRule="auto"/>
        <w:ind w:left="355" w:right="47"/>
      </w:pPr>
      <w:r w:rsidRPr="008841FB">
        <w:t xml:space="preserve">To assess the effectiveness of the </w:t>
      </w:r>
      <w:r w:rsidR="00B86CFD" w:rsidRPr="008841FB">
        <w:t>Helmet,</w:t>
      </w:r>
      <w:r w:rsidRPr="008841FB">
        <w:t xml:space="preserve"> Verify system, various performance metrics were used. The evaluation was conducted based on the mean Average Precision (mAP), F1-score, precision, recall, and inference speed. These metrics are commonly used in deep learning-based object detection models to measure accuracy and reliability. </w:t>
      </w:r>
    </w:p>
    <w:p w14:paraId="578B0047" w14:textId="77777777" w:rsidR="00414D0C" w:rsidRDefault="00414D0C" w:rsidP="00AF48B6">
      <w:pPr>
        <w:spacing w:line="360" w:lineRule="auto"/>
        <w:ind w:left="355" w:right="47"/>
      </w:pPr>
    </w:p>
    <w:p w14:paraId="4D020322" w14:textId="77777777" w:rsidR="00414D0C" w:rsidRDefault="00414D0C" w:rsidP="00AF48B6">
      <w:pPr>
        <w:spacing w:line="360" w:lineRule="auto"/>
        <w:ind w:left="355" w:right="47"/>
      </w:pPr>
    </w:p>
    <w:p w14:paraId="48D7DF6A" w14:textId="77777777" w:rsidR="00414D0C" w:rsidRDefault="00414D0C" w:rsidP="00AF48B6">
      <w:pPr>
        <w:spacing w:line="360" w:lineRule="auto"/>
        <w:ind w:left="355" w:right="47"/>
      </w:pPr>
    </w:p>
    <w:p w14:paraId="2AECA6FF" w14:textId="77777777" w:rsidR="00414D0C" w:rsidRDefault="00414D0C" w:rsidP="00AF48B6">
      <w:pPr>
        <w:spacing w:line="360" w:lineRule="auto"/>
        <w:ind w:left="355" w:right="47"/>
      </w:pPr>
    </w:p>
    <w:p w14:paraId="537136A0" w14:textId="77777777" w:rsidR="00414D0C" w:rsidRPr="008841FB" w:rsidRDefault="00414D0C" w:rsidP="00AF48B6">
      <w:pPr>
        <w:spacing w:line="360" w:lineRule="auto"/>
        <w:ind w:left="355" w:right="47"/>
      </w:pPr>
    </w:p>
    <w:p w14:paraId="620D6C1B" w14:textId="77777777" w:rsidR="00104A54" w:rsidRPr="008841FB" w:rsidRDefault="00000000" w:rsidP="00AF48B6">
      <w:pPr>
        <w:spacing w:after="32" w:line="360" w:lineRule="auto"/>
        <w:ind w:left="1034" w:right="721"/>
        <w:jc w:val="center"/>
      </w:pPr>
      <w:r w:rsidRPr="008841FB">
        <w:rPr>
          <w:sz w:val="20"/>
        </w:rPr>
        <w:lastRenderedPageBreak/>
        <w:t xml:space="preserve">Table 5.1: Key Performance Metrics </w:t>
      </w:r>
    </w:p>
    <w:tbl>
      <w:tblPr>
        <w:tblStyle w:val="TableGrid"/>
        <w:tblW w:w="8595" w:type="dxa"/>
        <w:tblInd w:w="370" w:type="dxa"/>
        <w:tblCellMar>
          <w:left w:w="106" w:type="dxa"/>
          <w:right w:w="50" w:type="dxa"/>
        </w:tblCellMar>
        <w:tblLook w:val="04A0" w:firstRow="1" w:lastRow="0" w:firstColumn="1" w:lastColumn="0" w:noHBand="0" w:noVBand="1"/>
      </w:tblPr>
      <w:tblGrid>
        <w:gridCol w:w="2806"/>
        <w:gridCol w:w="4978"/>
        <w:gridCol w:w="811"/>
      </w:tblGrid>
      <w:tr w:rsidR="00104A54" w:rsidRPr="008841FB" w14:paraId="021221D7" w14:textId="77777777" w:rsidTr="00414D0C">
        <w:trPr>
          <w:trHeight w:val="395"/>
        </w:trPr>
        <w:tc>
          <w:tcPr>
            <w:tcW w:w="2806" w:type="dxa"/>
            <w:tcBorders>
              <w:top w:val="single" w:sz="4" w:space="0" w:color="000000"/>
              <w:left w:val="single" w:sz="4" w:space="0" w:color="000000"/>
              <w:bottom w:val="single" w:sz="4" w:space="0" w:color="000000"/>
              <w:right w:val="single" w:sz="4" w:space="0" w:color="000000"/>
            </w:tcBorders>
          </w:tcPr>
          <w:p w14:paraId="37F93880"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Metric </w:t>
            </w:r>
          </w:p>
        </w:tc>
        <w:tc>
          <w:tcPr>
            <w:tcW w:w="4978" w:type="dxa"/>
            <w:tcBorders>
              <w:top w:val="single" w:sz="4" w:space="0" w:color="000000"/>
              <w:left w:val="single" w:sz="4" w:space="0" w:color="000000"/>
              <w:bottom w:val="single" w:sz="4" w:space="0" w:color="000000"/>
              <w:right w:val="single" w:sz="4" w:space="0" w:color="000000"/>
            </w:tcBorders>
          </w:tcPr>
          <w:p w14:paraId="6EF96788"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Description </w:t>
            </w:r>
          </w:p>
        </w:tc>
        <w:tc>
          <w:tcPr>
            <w:tcW w:w="811" w:type="dxa"/>
            <w:tcBorders>
              <w:top w:val="single" w:sz="4" w:space="0" w:color="000000"/>
              <w:left w:val="single" w:sz="4" w:space="0" w:color="000000"/>
              <w:bottom w:val="single" w:sz="4" w:space="0" w:color="000000"/>
              <w:right w:val="single" w:sz="4" w:space="0" w:color="000000"/>
            </w:tcBorders>
          </w:tcPr>
          <w:p w14:paraId="7105AED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Value </w:t>
            </w:r>
          </w:p>
        </w:tc>
      </w:tr>
      <w:tr w:rsidR="00104A54" w:rsidRPr="008841FB" w14:paraId="71953E96" w14:textId="77777777" w:rsidTr="00414D0C">
        <w:trPr>
          <w:trHeight w:val="776"/>
        </w:trPr>
        <w:tc>
          <w:tcPr>
            <w:tcW w:w="2806" w:type="dxa"/>
            <w:tcBorders>
              <w:top w:val="single" w:sz="4" w:space="0" w:color="000000"/>
              <w:left w:val="single" w:sz="4" w:space="0" w:color="000000"/>
              <w:bottom w:val="single" w:sz="4" w:space="0" w:color="000000"/>
              <w:right w:val="single" w:sz="4" w:space="0" w:color="000000"/>
            </w:tcBorders>
          </w:tcPr>
          <w:p w14:paraId="46EF6DCE" w14:textId="1DEB41EF" w:rsidR="00104A54" w:rsidRPr="00AA63DD" w:rsidRDefault="00000000" w:rsidP="00414D0C">
            <w:pPr>
              <w:tabs>
                <w:tab w:val="center" w:pos="1076"/>
                <w:tab w:val="right" w:pos="2531"/>
              </w:tabs>
              <w:spacing w:after="0" w:line="360" w:lineRule="auto"/>
              <w:ind w:left="0" w:right="0" w:firstLine="0"/>
              <w:jc w:val="left"/>
              <w:rPr>
                <w:sz w:val="20"/>
                <w:szCs w:val="20"/>
              </w:rPr>
            </w:pPr>
            <w:r w:rsidRPr="00AA63DD">
              <w:rPr>
                <w:sz w:val="20"/>
                <w:szCs w:val="20"/>
              </w:rPr>
              <w:t xml:space="preserve">mAP </w:t>
            </w:r>
            <w:r w:rsidRPr="00AA63DD">
              <w:rPr>
                <w:sz w:val="20"/>
                <w:szCs w:val="20"/>
              </w:rPr>
              <w:tab/>
              <w:t xml:space="preserve">(mean </w:t>
            </w:r>
            <w:r w:rsidR="00414D0C">
              <w:rPr>
                <w:sz w:val="20"/>
                <w:szCs w:val="20"/>
              </w:rPr>
              <w:t xml:space="preserve"> </w:t>
            </w:r>
            <w:r w:rsidRPr="00AA63DD">
              <w:rPr>
                <w:sz w:val="20"/>
                <w:szCs w:val="20"/>
              </w:rPr>
              <w:t>Average</w:t>
            </w:r>
            <w:r w:rsidR="00414D0C">
              <w:rPr>
                <w:sz w:val="20"/>
                <w:szCs w:val="20"/>
              </w:rPr>
              <w:t xml:space="preserve"> </w:t>
            </w:r>
            <w:r w:rsidRPr="00AA63DD">
              <w:rPr>
                <w:sz w:val="20"/>
                <w:szCs w:val="20"/>
              </w:rPr>
              <w:t xml:space="preserve">Precision) </w:t>
            </w:r>
          </w:p>
        </w:tc>
        <w:tc>
          <w:tcPr>
            <w:tcW w:w="4978" w:type="dxa"/>
            <w:tcBorders>
              <w:top w:val="single" w:sz="4" w:space="0" w:color="000000"/>
              <w:left w:val="single" w:sz="4" w:space="0" w:color="000000"/>
              <w:bottom w:val="single" w:sz="4" w:space="0" w:color="000000"/>
              <w:right w:val="single" w:sz="4" w:space="0" w:color="000000"/>
            </w:tcBorders>
          </w:tcPr>
          <w:p w14:paraId="6A5441DA"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Measures overall detection accuracy. </w:t>
            </w:r>
          </w:p>
        </w:tc>
        <w:tc>
          <w:tcPr>
            <w:tcW w:w="811" w:type="dxa"/>
            <w:tcBorders>
              <w:top w:val="single" w:sz="4" w:space="0" w:color="000000"/>
              <w:left w:val="single" w:sz="4" w:space="0" w:color="000000"/>
              <w:bottom w:val="single" w:sz="4" w:space="0" w:color="000000"/>
              <w:right w:val="single" w:sz="4" w:space="0" w:color="000000"/>
            </w:tcBorders>
          </w:tcPr>
          <w:p w14:paraId="3D6F4AC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78 </w:t>
            </w:r>
          </w:p>
        </w:tc>
      </w:tr>
      <w:tr w:rsidR="00104A54" w:rsidRPr="008841FB" w14:paraId="0CEFAA56" w14:textId="77777777" w:rsidTr="00414D0C">
        <w:trPr>
          <w:trHeight w:val="395"/>
        </w:trPr>
        <w:tc>
          <w:tcPr>
            <w:tcW w:w="2806" w:type="dxa"/>
            <w:tcBorders>
              <w:top w:val="single" w:sz="4" w:space="0" w:color="000000"/>
              <w:left w:val="single" w:sz="4" w:space="0" w:color="000000"/>
              <w:bottom w:val="single" w:sz="4" w:space="0" w:color="000000"/>
              <w:right w:val="single" w:sz="4" w:space="0" w:color="000000"/>
            </w:tcBorders>
          </w:tcPr>
          <w:p w14:paraId="058EEF77"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F1-score </w:t>
            </w:r>
          </w:p>
        </w:tc>
        <w:tc>
          <w:tcPr>
            <w:tcW w:w="4978" w:type="dxa"/>
            <w:tcBorders>
              <w:top w:val="single" w:sz="4" w:space="0" w:color="000000"/>
              <w:left w:val="single" w:sz="4" w:space="0" w:color="000000"/>
              <w:bottom w:val="single" w:sz="4" w:space="0" w:color="000000"/>
              <w:right w:val="single" w:sz="4" w:space="0" w:color="000000"/>
            </w:tcBorders>
          </w:tcPr>
          <w:p w14:paraId="57855C28"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Balances precision and recall for optimal classification. </w:t>
            </w:r>
          </w:p>
        </w:tc>
        <w:tc>
          <w:tcPr>
            <w:tcW w:w="811" w:type="dxa"/>
            <w:tcBorders>
              <w:top w:val="single" w:sz="4" w:space="0" w:color="000000"/>
              <w:left w:val="single" w:sz="4" w:space="0" w:color="000000"/>
              <w:bottom w:val="single" w:sz="4" w:space="0" w:color="000000"/>
              <w:right w:val="single" w:sz="4" w:space="0" w:color="000000"/>
            </w:tcBorders>
          </w:tcPr>
          <w:p w14:paraId="322D3FA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6 </w:t>
            </w:r>
          </w:p>
        </w:tc>
      </w:tr>
      <w:tr w:rsidR="00104A54" w:rsidRPr="008841FB" w14:paraId="55E18DD9" w14:textId="77777777" w:rsidTr="00414D0C">
        <w:trPr>
          <w:trHeight w:val="776"/>
        </w:trPr>
        <w:tc>
          <w:tcPr>
            <w:tcW w:w="2806" w:type="dxa"/>
            <w:tcBorders>
              <w:top w:val="single" w:sz="4" w:space="0" w:color="000000"/>
              <w:left w:val="single" w:sz="4" w:space="0" w:color="000000"/>
              <w:bottom w:val="single" w:sz="4" w:space="0" w:color="000000"/>
              <w:right w:val="single" w:sz="4" w:space="0" w:color="000000"/>
            </w:tcBorders>
          </w:tcPr>
          <w:p w14:paraId="61664F5A"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Precision </w:t>
            </w:r>
          </w:p>
        </w:tc>
        <w:tc>
          <w:tcPr>
            <w:tcW w:w="4978" w:type="dxa"/>
            <w:tcBorders>
              <w:top w:val="single" w:sz="4" w:space="0" w:color="000000"/>
              <w:left w:val="single" w:sz="4" w:space="0" w:color="000000"/>
              <w:bottom w:val="single" w:sz="4" w:space="0" w:color="000000"/>
              <w:right w:val="single" w:sz="4" w:space="0" w:color="000000"/>
            </w:tcBorders>
          </w:tcPr>
          <w:p w14:paraId="2CFF0CAF" w14:textId="77777777" w:rsidR="00104A54" w:rsidRPr="00AA63DD" w:rsidRDefault="00000000" w:rsidP="00AF48B6">
            <w:pPr>
              <w:spacing w:after="0" w:line="360" w:lineRule="auto"/>
              <w:ind w:left="2" w:right="0" w:firstLine="0"/>
              <w:rPr>
                <w:sz w:val="20"/>
                <w:szCs w:val="20"/>
              </w:rPr>
            </w:pPr>
            <w:r w:rsidRPr="00AA63DD">
              <w:rPr>
                <w:sz w:val="20"/>
                <w:szCs w:val="20"/>
              </w:rPr>
              <w:t xml:space="preserve">Measures the percentage of correct helmet detections among all detections. </w:t>
            </w:r>
          </w:p>
        </w:tc>
        <w:tc>
          <w:tcPr>
            <w:tcW w:w="811" w:type="dxa"/>
            <w:tcBorders>
              <w:top w:val="single" w:sz="4" w:space="0" w:color="000000"/>
              <w:left w:val="single" w:sz="4" w:space="0" w:color="000000"/>
              <w:bottom w:val="single" w:sz="4" w:space="0" w:color="000000"/>
              <w:right w:val="single" w:sz="4" w:space="0" w:color="000000"/>
            </w:tcBorders>
          </w:tcPr>
          <w:p w14:paraId="4F96590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7 </w:t>
            </w:r>
          </w:p>
        </w:tc>
      </w:tr>
      <w:tr w:rsidR="00104A54" w:rsidRPr="008841FB" w14:paraId="1A0ECD1D" w14:textId="77777777" w:rsidTr="00414D0C">
        <w:trPr>
          <w:trHeight w:val="776"/>
        </w:trPr>
        <w:tc>
          <w:tcPr>
            <w:tcW w:w="2806" w:type="dxa"/>
            <w:tcBorders>
              <w:top w:val="single" w:sz="4" w:space="0" w:color="000000"/>
              <w:left w:val="single" w:sz="4" w:space="0" w:color="000000"/>
              <w:bottom w:val="single" w:sz="4" w:space="0" w:color="000000"/>
              <w:right w:val="single" w:sz="4" w:space="0" w:color="000000"/>
            </w:tcBorders>
          </w:tcPr>
          <w:p w14:paraId="490B9BCB"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Recall </w:t>
            </w:r>
          </w:p>
        </w:tc>
        <w:tc>
          <w:tcPr>
            <w:tcW w:w="4978" w:type="dxa"/>
            <w:tcBorders>
              <w:top w:val="single" w:sz="4" w:space="0" w:color="000000"/>
              <w:left w:val="single" w:sz="4" w:space="0" w:color="000000"/>
              <w:bottom w:val="single" w:sz="4" w:space="0" w:color="000000"/>
              <w:right w:val="single" w:sz="4" w:space="0" w:color="000000"/>
            </w:tcBorders>
          </w:tcPr>
          <w:p w14:paraId="5D648C0B"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Measures the percentage of actual helmets correctly detected. </w:t>
            </w:r>
          </w:p>
        </w:tc>
        <w:tc>
          <w:tcPr>
            <w:tcW w:w="811" w:type="dxa"/>
            <w:tcBorders>
              <w:top w:val="single" w:sz="4" w:space="0" w:color="000000"/>
              <w:left w:val="single" w:sz="4" w:space="0" w:color="000000"/>
              <w:bottom w:val="single" w:sz="4" w:space="0" w:color="000000"/>
              <w:right w:val="single" w:sz="4" w:space="0" w:color="000000"/>
            </w:tcBorders>
          </w:tcPr>
          <w:p w14:paraId="755D5EE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0.94 </w:t>
            </w:r>
          </w:p>
        </w:tc>
      </w:tr>
      <w:tr w:rsidR="00104A54" w:rsidRPr="008841FB" w14:paraId="715C297C" w14:textId="77777777" w:rsidTr="00414D0C">
        <w:trPr>
          <w:trHeight w:val="776"/>
        </w:trPr>
        <w:tc>
          <w:tcPr>
            <w:tcW w:w="2806" w:type="dxa"/>
            <w:tcBorders>
              <w:top w:val="single" w:sz="4" w:space="0" w:color="000000"/>
              <w:left w:val="single" w:sz="4" w:space="0" w:color="000000"/>
              <w:bottom w:val="single" w:sz="4" w:space="0" w:color="000000"/>
              <w:right w:val="single" w:sz="4" w:space="0" w:color="000000"/>
            </w:tcBorders>
          </w:tcPr>
          <w:p w14:paraId="44DF9B7D"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Inference Speed (FPS) </w:t>
            </w:r>
          </w:p>
        </w:tc>
        <w:tc>
          <w:tcPr>
            <w:tcW w:w="4978" w:type="dxa"/>
            <w:tcBorders>
              <w:top w:val="single" w:sz="4" w:space="0" w:color="000000"/>
              <w:left w:val="single" w:sz="4" w:space="0" w:color="000000"/>
              <w:bottom w:val="single" w:sz="4" w:space="0" w:color="000000"/>
              <w:right w:val="single" w:sz="4" w:space="0" w:color="000000"/>
            </w:tcBorders>
          </w:tcPr>
          <w:p w14:paraId="515CEEF7" w14:textId="77777777" w:rsidR="00104A54" w:rsidRPr="00AA63DD" w:rsidRDefault="00000000" w:rsidP="00AF48B6">
            <w:pPr>
              <w:spacing w:after="0" w:line="360" w:lineRule="auto"/>
              <w:ind w:left="2" w:right="0" w:firstLine="0"/>
              <w:jc w:val="left"/>
              <w:rPr>
                <w:sz w:val="20"/>
                <w:szCs w:val="20"/>
              </w:rPr>
            </w:pPr>
            <w:r w:rsidRPr="00AA63DD">
              <w:rPr>
                <w:sz w:val="20"/>
                <w:szCs w:val="20"/>
              </w:rPr>
              <w:t xml:space="preserve">Frames per second processed in real-time. </w:t>
            </w:r>
          </w:p>
        </w:tc>
        <w:tc>
          <w:tcPr>
            <w:tcW w:w="811" w:type="dxa"/>
            <w:tcBorders>
              <w:top w:val="single" w:sz="4" w:space="0" w:color="000000"/>
              <w:left w:val="single" w:sz="4" w:space="0" w:color="000000"/>
              <w:bottom w:val="single" w:sz="4" w:space="0" w:color="000000"/>
              <w:right w:val="single" w:sz="4" w:space="0" w:color="000000"/>
            </w:tcBorders>
          </w:tcPr>
          <w:p w14:paraId="75484A6D" w14:textId="77777777" w:rsidR="00104A54" w:rsidRPr="00AA63DD" w:rsidRDefault="00000000" w:rsidP="00AF48B6">
            <w:pPr>
              <w:spacing w:after="0" w:line="360" w:lineRule="auto"/>
              <w:ind w:left="0" w:right="26" w:firstLine="0"/>
              <w:jc w:val="left"/>
              <w:rPr>
                <w:sz w:val="20"/>
                <w:szCs w:val="20"/>
              </w:rPr>
            </w:pPr>
            <w:r w:rsidRPr="00AA63DD">
              <w:rPr>
                <w:sz w:val="20"/>
                <w:szCs w:val="20"/>
              </w:rPr>
              <w:t xml:space="preserve">25 FPS </w:t>
            </w:r>
          </w:p>
        </w:tc>
      </w:tr>
    </w:tbl>
    <w:p w14:paraId="02FD09AA" w14:textId="426FA05B" w:rsidR="004D66A3" w:rsidRPr="00AF48B6" w:rsidRDefault="00000000" w:rsidP="00AF48B6">
      <w:pPr>
        <w:spacing w:line="360" w:lineRule="auto"/>
        <w:ind w:left="355" w:right="47"/>
      </w:pPr>
      <w:r w:rsidRPr="008841FB">
        <w:t xml:space="preserve">The high </w:t>
      </w:r>
      <w:proofErr w:type="spellStart"/>
      <w:r w:rsidRPr="008841FB">
        <w:t>mAP</w:t>
      </w:r>
      <w:proofErr w:type="spellEnd"/>
      <w:r w:rsidRPr="008841FB">
        <w:t xml:space="preserve"> score of 0.978 confirms that the system achieves state-of-the-art accuracy. The F1score of 0.96 ensures a well-balanced trade-off between precision and recall, reducing the occurrence of both false positives and false negatives. </w:t>
      </w:r>
    </w:p>
    <w:p w14:paraId="48D8B4CA" w14:textId="1597FE22" w:rsidR="00104A54" w:rsidRPr="008841FB" w:rsidRDefault="00000000" w:rsidP="00AF48B6">
      <w:pPr>
        <w:spacing w:after="32" w:line="360" w:lineRule="auto"/>
        <w:ind w:left="1034" w:right="721"/>
        <w:jc w:val="center"/>
      </w:pPr>
      <w:r w:rsidRPr="008841FB">
        <w:rPr>
          <w:sz w:val="20"/>
        </w:rPr>
        <w:t xml:space="preserve">Table 5.2: Confusion Matrix Analysis </w:t>
      </w:r>
    </w:p>
    <w:tbl>
      <w:tblPr>
        <w:tblStyle w:val="TableGrid"/>
        <w:tblW w:w="9417" w:type="dxa"/>
        <w:tblInd w:w="370" w:type="dxa"/>
        <w:tblCellMar>
          <w:left w:w="108" w:type="dxa"/>
          <w:right w:w="115" w:type="dxa"/>
        </w:tblCellMar>
        <w:tblLook w:val="04A0" w:firstRow="1" w:lastRow="0" w:firstColumn="1" w:lastColumn="0" w:noHBand="0" w:noVBand="1"/>
      </w:tblPr>
      <w:tblGrid>
        <w:gridCol w:w="2429"/>
        <w:gridCol w:w="3411"/>
        <w:gridCol w:w="3577"/>
      </w:tblGrid>
      <w:tr w:rsidR="00104A54" w:rsidRPr="008841FB" w14:paraId="3A1DD556" w14:textId="77777777">
        <w:trPr>
          <w:trHeight w:val="242"/>
        </w:trPr>
        <w:tc>
          <w:tcPr>
            <w:tcW w:w="2429" w:type="dxa"/>
            <w:tcBorders>
              <w:top w:val="single" w:sz="4" w:space="0" w:color="000000"/>
              <w:left w:val="single" w:sz="4" w:space="0" w:color="000000"/>
              <w:bottom w:val="single" w:sz="4" w:space="0" w:color="000000"/>
              <w:right w:val="single" w:sz="4" w:space="0" w:color="000000"/>
            </w:tcBorders>
          </w:tcPr>
          <w:p w14:paraId="3C9C83D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Actual / Predicted </w:t>
            </w:r>
          </w:p>
        </w:tc>
        <w:tc>
          <w:tcPr>
            <w:tcW w:w="3411" w:type="dxa"/>
            <w:tcBorders>
              <w:top w:val="single" w:sz="4" w:space="0" w:color="000000"/>
              <w:left w:val="single" w:sz="4" w:space="0" w:color="000000"/>
              <w:bottom w:val="single" w:sz="4" w:space="0" w:color="000000"/>
              <w:right w:val="single" w:sz="4" w:space="0" w:color="000000"/>
            </w:tcBorders>
          </w:tcPr>
          <w:p w14:paraId="5B79F258"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Helmet Detected </w:t>
            </w:r>
          </w:p>
        </w:tc>
        <w:tc>
          <w:tcPr>
            <w:tcW w:w="3577" w:type="dxa"/>
            <w:tcBorders>
              <w:top w:val="single" w:sz="4" w:space="0" w:color="000000"/>
              <w:left w:val="single" w:sz="4" w:space="0" w:color="000000"/>
              <w:bottom w:val="single" w:sz="4" w:space="0" w:color="000000"/>
              <w:right w:val="single" w:sz="4" w:space="0" w:color="000000"/>
            </w:tcBorders>
          </w:tcPr>
          <w:p w14:paraId="7052F8C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No Helmet Detected </w:t>
            </w:r>
          </w:p>
        </w:tc>
      </w:tr>
      <w:tr w:rsidR="00104A54" w:rsidRPr="008841FB" w14:paraId="3542EF78" w14:textId="77777777">
        <w:trPr>
          <w:trHeight w:val="226"/>
        </w:trPr>
        <w:tc>
          <w:tcPr>
            <w:tcW w:w="2429" w:type="dxa"/>
            <w:tcBorders>
              <w:top w:val="single" w:sz="4" w:space="0" w:color="000000"/>
              <w:left w:val="single" w:sz="4" w:space="0" w:color="000000"/>
              <w:bottom w:val="single" w:sz="4" w:space="0" w:color="000000"/>
              <w:right w:val="single" w:sz="4" w:space="0" w:color="000000"/>
            </w:tcBorders>
          </w:tcPr>
          <w:p w14:paraId="258E1A3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Helmet Present </w:t>
            </w:r>
          </w:p>
        </w:tc>
        <w:tc>
          <w:tcPr>
            <w:tcW w:w="3411" w:type="dxa"/>
            <w:tcBorders>
              <w:top w:val="single" w:sz="4" w:space="0" w:color="000000"/>
              <w:left w:val="single" w:sz="4" w:space="0" w:color="000000"/>
              <w:bottom w:val="single" w:sz="4" w:space="0" w:color="000000"/>
              <w:right w:val="single" w:sz="4" w:space="0" w:color="000000"/>
            </w:tcBorders>
          </w:tcPr>
          <w:p w14:paraId="578F6406"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8% (True Positives - TP) </w:t>
            </w:r>
          </w:p>
        </w:tc>
        <w:tc>
          <w:tcPr>
            <w:tcW w:w="3577" w:type="dxa"/>
            <w:tcBorders>
              <w:top w:val="single" w:sz="4" w:space="0" w:color="000000"/>
              <w:left w:val="single" w:sz="4" w:space="0" w:color="000000"/>
              <w:bottom w:val="single" w:sz="4" w:space="0" w:color="000000"/>
              <w:right w:val="single" w:sz="4" w:space="0" w:color="000000"/>
            </w:tcBorders>
          </w:tcPr>
          <w:p w14:paraId="32FD2A0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 (False Negatives - FN) </w:t>
            </w:r>
          </w:p>
        </w:tc>
      </w:tr>
      <w:tr w:rsidR="00104A54" w:rsidRPr="008841FB" w14:paraId="72320020" w14:textId="77777777">
        <w:trPr>
          <w:trHeight w:val="228"/>
        </w:trPr>
        <w:tc>
          <w:tcPr>
            <w:tcW w:w="2429" w:type="dxa"/>
            <w:tcBorders>
              <w:top w:val="single" w:sz="4" w:space="0" w:color="000000"/>
              <w:left w:val="single" w:sz="4" w:space="0" w:color="000000"/>
              <w:bottom w:val="single" w:sz="4" w:space="0" w:color="000000"/>
              <w:right w:val="single" w:sz="4" w:space="0" w:color="000000"/>
            </w:tcBorders>
          </w:tcPr>
          <w:p w14:paraId="63E991A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No Helmet </w:t>
            </w:r>
          </w:p>
        </w:tc>
        <w:tc>
          <w:tcPr>
            <w:tcW w:w="3411" w:type="dxa"/>
            <w:tcBorders>
              <w:top w:val="single" w:sz="4" w:space="0" w:color="000000"/>
              <w:left w:val="single" w:sz="4" w:space="0" w:color="000000"/>
              <w:bottom w:val="single" w:sz="4" w:space="0" w:color="000000"/>
              <w:right w:val="single" w:sz="4" w:space="0" w:color="000000"/>
            </w:tcBorders>
          </w:tcPr>
          <w:p w14:paraId="1285A35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4% (False Positives - FP) </w:t>
            </w:r>
          </w:p>
        </w:tc>
        <w:tc>
          <w:tcPr>
            <w:tcW w:w="3577" w:type="dxa"/>
            <w:tcBorders>
              <w:top w:val="single" w:sz="4" w:space="0" w:color="000000"/>
              <w:left w:val="single" w:sz="4" w:space="0" w:color="000000"/>
              <w:bottom w:val="single" w:sz="4" w:space="0" w:color="000000"/>
              <w:right w:val="single" w:sz="4" w:space="0" w:color="000000"/>
            </w:tcBorders>
          </w:tcPr>
          <w:p w14:paraId="2BD7004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6% (True Negatives - TN) </w:t>
            </w:r>
          </w:p>
        </w:tc>
      </w:tr>
    </w:tbl>
    <w:p w14:paraId="033BBA26" w14:textId="77777777" w:rsidR="00104A54" w:rsidRPr="008841FB" w:rsidRDefault="00000000" w:rsidP="00AF48B6">
      <w:pPr>
        <w:spacing w:after="0" w:line="360" w:lineRule="auto"/>
        <w:ind w:left="360" w:right="0" w:firstLine="0"/>
        <w:jc w:val="left"/>
      </w:pPr>
      <w:r w:rsidRPr="008841FB">
        <w:t xml:space="preserve"> </w:t>
      </w:r>
    </w:p>
    <w:p w14:paraId="2560F449" w14:textId="77777777" w:rsidR="00104A54" w:rsidRPr="008841FB" w:rsidRDefault="00000000" w:rsidP="00AF48B6">
      <w:pPr>
        <w:spacing w:after="70" w:line="360" w:lineRule="auto"/>
        <w:ind w:left="355" w:right="47"/>
      </w:pPr>
      <w:r w:rsidRPr="008841FB">
        <w:t xml:space="preserve">A confusion matrix was used to analyze the system’s classification performance in detail </w:t>
      </w:r>
    </w:p>
    <w:p w14:paraId="13885C02" w14:textId="77777777" w:rsidR="00104A54" w:rsidRPr="008841FB" w:rsidRDefault="00000000" w:rsidP="00AF48B6">
      <w:pPr>
        <w:spacing w:after="0" w:line="360" w:lineRule="auto"/>
        <w:ind w:left="396" w:right="0" w:firstLine="0"/>
        <w:jc w:val="left"/>
      </w:pPr>
      <w:r w:rsidRPr="008841FB">
        <w:rPr>
          <w:noProof/>
        </w:rPr>
        <w:drawing>
          <wp:inline distT="0" distB="0" distL="0" distR="0" wp14:anchorId="4E2B7E56" wp14:editId="1B503B29">
            <wp:extent cx="5167745" cy="3311236"/>
            <wp:effectExtent l="0" t="0" r="0" b="3810"/>
            <wp:docPr id="6134" name="Picture 6134"/>
            <wp:cNvGraphicFramePr/>
            <a:graphic xmlns:a="http://schemas.openxmlformats.org/drawingml/2006/main">
              <a:graphicData uri="http://schemas.openxmlformats.org/drawingml/2006/picture">
                <pic:pic xmlns:pic="http://schemas.openxmlformats.org/drawingml/2006/picture">
                  <pic:nvPicPr>
                    <pic:cNvPr id="6134" name="Picture 6134"/>
                    <pic:cNvPicPr/>
                  </pic:nvPicPr>
                  <pic:blipFill>
                    <a:blip r:embed="rId11"/>
                    <a:stretch>
                      <a:fillRect/>
                    </a:stretch>
                  </pic:blipFill>
                  <pic:spPr>
                    <a:xfrm>
                      <a:off x="0" y="0"/>
                      <a:ext cx="5192169" cy="3326886"/>
                    </a:xfrm>
                    <a:prstGeom prst="rect">
                      <a:avLst/>
                    </a:prstGeom>
                  </pic:spPr>
                </pic:pic>
              </a:graphicData>
            </a:graphic>
          </wp:inline>
        </w:drawing>
      </w:r>
    </w:p>
    <w:p w14:paraId="6F4EBC28" w14:textId="77777777" w:rsidR="00414D0C" w:rsidRDefault="00000000" w:rsidP="00AF48B6">
      <w:pPr>
        <w:spacing w:after="4" w:line="360" w:lineRule="auto"/>
        <w:ind w:left="360" w:right="0" w:firstLine="214"/>
        <w:jc w:val="left"/>
        <w:rPr>
          <w:sz w:val="20"/>
        </w:rPr>
      </w:pPr>
      <w:r w:rsidRPr="008841FB">
        <w:rPr>
          <w:sz w:val="20"/>
        </w:rPr>
        <w:t xml:space="preserve">Fig 5.1: Precision-Confidence Curve , Recall-Confidence Curve, F1-Confidence Curve, Precision Recall Curve </w:t>
      </w:r>
    </w:p>
    <w:p w14:paraId="094783BE" w14:textId="77777777" w:rsidR="00414D0C" w:rsidRDefault="00414D0C" w:rsidP="00AF48B6">
      <w:pPr>
        <w:spacing w:after="4" w:line="360" w:lineRule="auto"/>
        <w:ind w:left="360" w:right="0" w:firstLine="214"/>
        <w:jc w:val="left"/>
        <w:rPr>
          <w:sz w:val="20"/>
        </w:rPr>
      </w:pPr>
    </w:p>
    <w:p w14:paraId="713E67C7" w14:textId="3A95360E" w:rsidR="00104A54" w:rsidRPr="008841FB" w:rsidRDefault="00000000" w:rsidP="00AF48B6">
      <w:pPr>
        <w:spacing w:after="4" w:line="360" w:lineRule="auto"/>
        <w:ind w:left="360" w:right="0" w:firstLine="214"/>
        <w:jc w:val="left"/>
      </w:pPr>
      <w:r w:rsidRPr="008841FB">
        <w:lastRenderedPageBreak/>
        <w:t xml:space="preserve">The analysis indicates that: </w:t>
      </w:r>
    </w:p>
    <w:p w14:paraId="2A4B7E3B" w14:textId="05DD9A87" w:rsidR="00104A54" w:rsidRPr="008841FB" w:rsidRDefault="00000000" w:rsidP="00AF48B6">
      <w:pPr>
        <w:numPr>
          <w:ilvl w:val="0"/>
          <w:numId w:val="60"/>
        </w:numPr>
        <w:spacing w:after="43" w:line="360" w:lineRule="auto"/>
        <w:ind w:right="47" w:hanging="360"/>
      </w:pPr>
      <w:r w:rsidRPr="008841FB">
        <w:t xml:space="preserve">True Positives (TP) – 98%: The system correctly classified helmets in 98% of cases. </w:t>
      </w:r>
    </w:p>
    <w:p w14:paraId="19886F47" w14:textId="01EAAC6B" w:rsidR="00104A54" w:rsidRPr="008841FB" w:rsidRDefault="00000000" w:rsidP="00AF48B6">
      <w:pPr>
        <w:numPr>
          <w:ilvl w:val="0"/>
          <w:numId w:val="60"/>
        </w:numPr>
        <w:spacing w:after="0" w:line="360" w:lineRule="auto"/>
        <w:ind w:right="47" w:hanging="360"/>
      </w:pPr>
      <w:r w:rsidRPr="008841FB">
        <w:t xml:space="preserve">True Negatives (TN) – 96%: The system successfully identified non-helmeted riders in 96% of cases. </w:t>
      </w:r>
    </w:p>
    <w:p w14:paraId="01236404" w14:textId="3296D14E" w:rsidR="00104A54" w:rsidRPr="008841FB" w:rsidRDefault="00000000" w:rsidP="00AF48B6">
      <w:pPr>
        <w:numPr>
          <w:ilvl w:val="0"/>
          <w:numId w:val="60"/>
        </w:numPr>
        <w:spacing w:after="0" w:line="360" w:lineRule="auto"/>
        <w:ind w:right="47" w:hanging="360"/>
      </w:pPr>
      <w:r w:rsidRPr="008841FB">
        <w:t xml:space="preserve">False Negatives (FN) – 2%: In some cases, a helmet was present but misclassified as absent, mainly due to occlusions. </w:t>
      </w:r>
    </w:p>
    <w:p w14:paraId="45C0B05D" w14:textId="77777777" w:rsidR="00104A54" w:rsidRPr="008841FB" w:rsidRDefault="00000000" w:rsidP="00AF48B6">
      <w:pPr>
        <w:numPr>
          <w:ilvl w:val="0"/>
          <w:numId w:val="60"/>
        </w:numPr>
        <w:spacing w:line="360" w:lineRule="auto"/>
        <w:ind w:right="47" w:hanging="360"/>
      </w:pPr>
      <w:r w:rsidRPr="008841FB">
        <w:t xml:space="preserve">False Positives (FP) – 4%: Some non-helmeted riders were incorrectly detected as wearing helmets due to helmet-like objects (e.g., caps, head coverings). </w:t>
      </w:r>
    </w:p>
    <w:p w14:paraId="0C3AC17F" w14:textId="77777777" w:rsidR="00104A54" w:rsidRPr="008841FB" w:rsidRDefault="00000000" w:rsidP="00AF48B6">
      <w:pPr>
        <w:spacing w:line="360" w:lineRule="auto"/>
        <w:ind w:left="355" w:right="47"/>
      </w:pPr>
      <w:r w:rsidRPr="008841FB">
        <w:t xml:space="preserve">These results indicate a highly effective helmet detection system with minimal misclassification errors. </w:t>
      </w:r>
    </w:p>
    <w:p w14:paraId="451DDEAF" w14:textId="77777777" w:rsidR="00104A54" w:rsidRPr="008841FB" w:rsidRDefault="00000000" w:rsidP="00AF48B6">
      <w:pPr>
        <w:spacing w:after="180" w:line="360" w:lineRule="auto"/>
        <w:ind w:left="0" w:right="0" w:firstLine="0"/>
        <w:jc w:val="right"/>
      </w:pPr>
      <w:r w:rsidRPr="008841FB">
        <w:rPr>
          <w:rFonts w:ascii="Calibri" w:eastAsia="Calibri" w:hAnsi="Calibri" w:cs="Calibri"/>
          <w:noProof/>
          <w:sz w:val="22"/>
        </w:rPr>
        <mc:AlternateContent>
          <mc:Choice Requires="wpg">
            <w:drawing>
              <wp:inline distT="0" distB="0" distL="0" distR="0" wp14:anchorId="4469E561" wp14:editId="2D9183E5">
                <wp:extent cx="6026785" cy="2324100"/>
                <wp:effectExtent l="0" t="0" r="0" b="0"/>
                <wp:docPr id="86987" name="Group 86987"/>
                <wp:cNvGraphicFramePr/>
                <a:graphic xmlns:a="http://schemas.openxmlformats.org/drawingml/2006/main">
                  <a:graphicData uri="http://schemas.microsoft.com/office/word/2010/wordprocessingGroup">
                    <wpg:wgp>
                      <wpg:cNvGrpSpPr/>
                      <wpg:grpSpPr>
                        <a:xfrm>
                          <a:off x="0" y="0"/>
                          <a:ext cx="6026785" cy="2324100"/>
                          <a:chOff x="0" y="0"/>
                          <a:chExt cx="6026785" cy="2324100"/>
                        </a:xfrm>
                      </wpg:grpSpPr>
                      <pic:pic xmlns:pic="http://schemas.openxmlformats.org/drawingml/2006/picture">
                        <pic:nvPicPr>
                          <pic:cNvPr id="92332" name="Picture 92332"/>
                          <pic:cNvPicPr/>
                        </pic:nvPicPr>
                        <pic:blipFill>
                          <a:blip r:embed="rId12"/>
                          <a:stretch>
                            <a:fillRect/>
                          </a:stretch>
                        </pic:blipFill>
                        <pic:spPr>
                          <a:xfrm>
                            <a:off x="95631" y="2227072"/>
                            <a:ext cx="5931409" cy="97537"/>
                          </a:xfrm>
                          <a:prstGeom prst="rect">
                            <a:avLst/>
                          </a:prstGeom>
                        </pic:spPr>
                      </pic:pic>
                      <pic:pic xmlns:pic="http://schemas.openxmlformats.org/drawingml/2006/picture">
                        <pic:nvPicPr>
                          <pic:cNvPr id="6136" name="Picture 6136"/>
                          <pic:cNvPicPr/>
                        </pic:nvPicPr>
                        <pic:blipFill>
                          <a:blip r:embed="rId13"/>
                          <a:stretch>
                            <a:fillRect/>
                          </a:stretch>
                        </pic:blipFill>
                        <pic:spPr>
                          <a:xfrm>
                            <a:off x="0" y="0"/>
                            <a:ext cx="5927091" cy="2222500"/>
                          </a:xfrm>
                          <a:prstGeom prst="rect">
                            <a:avLst/>
                          </a:prstGeom>
                        </pic:spPr>
                      </pic:pic>
                    </wpg:wgp>
                  </a:graphicData>
                </a:graphic>
              </wp:inline>
            </w:drawing>
          </mc:Choice>
          <mc:Fallback xmlns:a="http://schemas.openxmlformats.org/drawingml/2006/main">
            <w:pict>
              <v:group id="Group 86987" style="width:474.55pt;height:183pt;mso-position-horizontal-relative:char;mso-position-vertical-relative:line" coordsize="60267,23241">
                <v:shape id="Picture 92332" style="position:absolute;width:59314;height:975;left:956;top:22270;" filled="f">
                  <v:imagedata r:id="rId14"/>
                </v:shape>
                <v:shape id="Picture 6136" style="position:absolute;width:59270;height:22225;left:0;top:0;" filled="f">
                  <v:imagedata r:id="rId15"/>
                </v:shape>
              </v:group>
            </w:pict>
          </mc:Fallback>
        </mc:AlternateContent>
      </w:r>
      <w:r w:rsidRPr="008841FB">
        <w:t xml:space="preserve"> </w:t>
      </w:r>
    </w:p>
    <w:p w14:paraId="25F4A63C" w14:textId="77777777" w:rsidR="00104A54" w:rsidRPr="008841FB" w:rsidRDefault="00000000" w:rsidP="00AF48B6">
      <w:pPr>
        <w:spacing w:after="32" w:line="360" w:lineRule="auto"/>
        <w:ind w:left="1034" w:right="721"/>
        <w:jc w:val="center"/>
        <w:rPr>
          <w:sz w:val="20"/>
        </w:rPr>
      </w:pPr>
      <w:r w:rsidRPr="008841FB">
        <w:rPr>
          <w:sz w:val="20"/>
        </w:rPr>
        <w:t xml:space="preserve">Fig 5.2: Confusion Matrix </w:t>
      </w:r>
    </w:p>
    <w:p w14:paraId="15B07B47" w14:textId="77777777" w:rsidR="002E4127" w:rsidRPr="008841FB" w:rsidRDefault="002E4127" w:rsidP="00AF48B6">
      <w:pPr>
        <w:spacing w:after="32" w:line="360" w:lineRule="auto"/>
        <w:ind w:left="1034" w:right="721"/>
        <w:jc w:val="center"/>
      </w:pPr>
    </w:p>
    <w:p w14:paraId="71897F17" w14:textId="52196B66" w:rsidR="00104A54" w:rsidRPr="008841FB" w:rsidRDefault="00000000" w:rsidP="00AF48B6">
      <w:pPr>
        <w:numPr>
          <w:ilvl w:val="1"/>
          <w:numId w:val="61"/>
        </w:numPr>
        <w:spacing w:after="6" w:line="360" w:lineRule="auto"/>
        <w:ind w:right="5" w:hanging="360"/>
        <w:jc w:val="left"/>
      </w:pPr>
      <w:r w:rsidRPr="008841FB">
        <w:rPr>
          <w:b/>
        </w:rPr>
        <w:t xml:space="preserve">COMPARATIVE ANALYSIS WITH PREVIOUS YOLO MODELS </w:t>
      </w:r>
    </w:p>
    <w:p w14:paraId="42DD76C3" w14:textId="77777777" w:rsidR="00104A54" w:rsidRPr="008841FB" w:rsidRDefault="00000000" w:rsidP="00AF48B6">
      <w:pPr>
        <w:spacing w:line="360" w:lineRule="auto"/>
        <w:ind w:left="355" w:right="47"/>
      </w:pPr>
      <w:r w:rsidRPr="008841FB">
        <w:t xml:space="preserve">To assess the performance improvement of YOLOv11, the model was compared with earlier versions of YOLO used in previous studies. </w:t>
      </w:r>
    </w:p>
    <w:p w14:paraId="4521F5C6" w14:textId="77777777" w:rsidR="00104A54" w:rsidRPr="008841FB" w:rsidRDefault="00000000" w:rsidP="00AF48B6">
      <w:pPr>
        <w:spacing w:after="32" w:line="360" w:lineRule="auto"/>
        <w:ind w:left="1034" w:right="715"/>
        <w:jc w:val="center"/>
      </w:pPr>
      <w:r w:rsidRPr="008841FB">
        <w:rPr>
          <w:sz w:val="20"/>
        </w:rPr>
        <w:t xml:space="preserve">Table 5.3: Comparative analysis with Previous Yolo Models </w:t>
      </w:r>
    </w:p>
    <w:tbl>
      <w:tblPr>
        <w:tblStyle w:val="TableGrid"/>
        <w:tblW w:w="9304" w:type="dxa"/>
        <w:tblInd w:w="370" w:type="dxa"/>
        <w:tblCellMar>
          <w:left w:w="108" w:type="dxa"/>
          <w:right w:w="115" w:type="dxa"/>
        </w:tblCellMar>
        <w:tblLook w:val="04A0" w:firstRow="1" w:lastRow="0" w:firstColumn="1" w:lastColumn="0" w:noHBand="0" w:noVBand="1"/>
      </w:tblPr>
      <w:tblGrid>
        <w:gridCol w:w="3245"/>
        <w:gridCol w:w="1284"/>
        <w:gridCol w:w="1738"/>
        <w:gridCol w:w="1419"/>
        <w:gridCol w:w="1618"/>
      </w:tblGrid>
      <w:tr w:rsidR="00104A54" w:rsidRPr="008841FB" w14:paraId="6399F3BD" w14:textId="77777777">
        <w:trPr>
          <w:trHeight w:val="221"/>
        </w:trPr>
        <w:tc>
          <w:tcPr>
            <w:tcW w:w="3245" w:type="dxa"/>
            <w:tcBorders>
              <w:top w:val="single" w:sz="4" w:space="0" w:color="000000"/>
              <w:left w:val="single" w:sz="4" w:space="0" w:color="000000"/>
              <w:bottom w:val="single" w:sz="4" w:space="0" w:color="000000"/>
              <w:right w:val="single" w:sz="4" w:space="0" w:color="000000"/>
            </w:tcBorders>
          </w:tcPr>
          <w:p w14:paraId="42DE8C1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odel </w:t>
            </w:r>
          </w:p>
        </w:tc>
        <w:tc>
          <w:tcPr>
            <w:tcW w:w="1284" w:type="dxa"/>
            <w:tcBorders>
              <w:top w:val="single" w:sz="4" w:space="0" w:color="000000"/>
              <w:left w:val="single" w:sz="4" w:space="0" w:color="000000"/>
              <w:bottom w:val="single" w:sz="4" w:space="0" w:color="000000"/>
              <w:right w:val="single" w:sz="4" w:space="0" w:color="000000"/>
            </w:tcBorders>
          </w:tcPr>
          <w:p w14:paraId="6EB11C0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mAP (%) </w:t>
            </w:r>
          </w:p>
        </w:tc>
        <w:tc>
          <w:tcPr>
            <w:tcW w:w="1738" w:type="dxa"/>
            <w:tcBorders>
              <w:top w:val="single" w:sz="4" w:space="0" w:color="000000"/>
              <w:left w:val="single" w:sz="4" w:space="0" w:color="000000"/>
              <w:bottom w:val="single" w:sz="4" w:space="0" w:color="000000"/>
              <w:right w:val="single" w:sz="4" w:space="0" w:color="000000"/>
            </w:tcBorders>
          </w:tcPr>
          <w:p w14:paraId="1B8E2CC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Precision (%) </w:t>
            </w:r>
          </w:p>
        </w:tc>
        <w:tc>
          <w:tcPr>
            <w:tcW w:w="1419" w:type="dxa"/>
            <w:tcBorders>
              <w:top w:val="single" w:sz="4" w:space="0" w:color="000000"/>
              <w:left w:val="single" w:sz="4" w:space="0" w:color="000000"/>
              <w:bottom w:val="single" w:sz="4" w:space="0" w:color="000000"/>
              <w:right w:val="single" w:sz="4" w:space="0" w:color="000000"/>
            </w:tcBorders>
          </w:tcPr>
          <w:p w14:paraId="385903D8"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Recall (%) </w:t>
            </w:r>
          </w:p>
        </w:tc>
        <w:tc>
          <w:tcPr>
            <w:tcW w:w="1618" w:type="dxa"/>
            <w:tcBorders>
              <w:top w:val="single" w:sz="4" w:space="0" w:color="000000"/>
              <w:left w:val="single" w:sz="4" w:space="0" w:color="000000"/>
              <w:bottom w:val="single" w:sz="4" w:space="0" w:color="000000"/>
              <w:right w:val="single" w:sz="4" w:space="0" w:color="000000"/>
            </w:tcBorders>
          </w:tcPr>
          <w:p w14:paraId="49F553B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FPS (Speed) </w:t>
            </w:r>
          </w:p>
        </w:tc>
      </w:tr>
      <w:tr w:rsidR="00104A54" w:rsidRPr="008841FB" w14:paraId="39A5EA5A" w14:textId="77777777">
        <w:trPr>
          <w:trHeight w:val="209"/>
        </w:trPr>
        <w:tc>
          <w:tcPr>
            <w:tcW w:w="3245" w:type="dxa"/>
            <w:tcBorders>
              <w:top w:val="single" w:sz="4" w:space="0" w:color="000000"/>
              <w:left w:val="single" w:sz="4" w:space="0" w:color="000000"/>
              <w:bottom w:val="single" w:sz="4" w:space="0" w:color="000000"/>
              <w:right w:val="single" w:sz="4" w:space="0" w:color="000000"/>
            </w:tcBorders>
          </w:tcPr>
          <w:p w14:paraId="24288C7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3 </w:t>
            </w:r>
          </w:p>
        </w:tc>
        <w:tc>
          <w:tcPr>
            <w:tcW w:w="1284" w:type="dxa"/>
            <w:tcBorders>
              <w:top w:val="single" w:sz="4" w:space="0" w:color="000000"/>
              <w:left w:val="single" w:sz="4" w:space="0" w:color="000000"/>
              <w:bottom w:val="single" w:sz="4" w:space="0" w:color="000000"/>
              <w:right w:val="single" w:sz="4" w:space="0" w:color="000000"/>
            </w:tcBorders>
          </w:tcPr>
          <w:p w14:paraId="42A0FC1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4.5% </w:t>
            </w:r>
          </w:p>
        </w:tc>
        <w:tc>
          <w:tcPr>
            <w:tcW w:w="1738" w:type="dxa"/>
            <w:tcBorders>
              <w:top w:val="single" w:sz="4" w:space="0" w:color="000000"/>
              <w:left w:val="single" w:sz="4" w:space="0" w:color="000000"/>
              <w:bottom w:val="single" w:sz="4" w:space="0" w:color="000000"/>
              <w:right w:val="single" w:sz="4" w:space="0" w:color="000000"/>
            </w:tcBorders>
          </w:tcPr>
          <w:p w14:paraId="34F479F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8% </w:t>
            </w:r>
          </w:p>
        </w:tc>
        <w:tc>
          <w:tcPr>
            <w:tcW w:w="1419" w:type="dxa"/>
            <w:tcBorders>
              <w:top w:val="single" w:sz="4" w:space="0" w:color="000000"/>
              <w:left w:val="single" w:sz="4" w:space="0" w:color="000000"/>
              <w:bottom w:val="single" w:sz="4" w:space="0" w:color="000000"/>
              <w:right w:val="single" w:sz="4" w:space="0" w:color="000000"/>
            </w:tcBorders>
          </w:tcPr>
          <w:p w14:paraId="21F7D0A0"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79% </w:t>
            </w:r>
          </w:p>
        </w:tc>
        <w:tc>
          <w:tcPr>
            <w:tcW w:w="1618" w:type="dxa"/>
            <w:tcBorders>
              <w:top w:val="single" w:sz="4" w:space="0" w:color="000000"/>
              <w:left w:val="single" w:sz="4" w:space="0" w:color="000000"/>
              <w:bottom w:val="single" w:sz="4" w:space="0" w:color="000000"/>
              <w:right w:val="single" w:sz="4" w:space="0" w:color="000000"/>
            </w:tcBorders>
          </w:tcPr>
          <w:p w14:paraId="3B0B4013"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12 FPS </w:t>
            </w:r>
          </w:p>
        </w:tc>
      </w:tr>
      <w:tr w:rsidR="00104A54" w:rsidRPr="008841FB" w14:paraId="4DE40B80" w14:textId="77777777">
        <w:trPr>
          <w:trHeight w:val="221"/>
        </w:trPr>
        <w:tc>
          <w:tcPr>
            <w:tcW w:w="3245" w:type="dxa"/>
            <w:tcBorders>
              <w:top w:val="single" w:sz="4" w:space="0" w:color="000000"/>
              <w:left w:val="single" w:sz="4" w:space="0" w:color="000000"/>
              <w:bottom w:val="single" w:sz="4" w:space="0" w:color="000000"/>
              <w:right w:val="single" w:sz="4" w:space="0" w:color="000000"/>
            </w:tcBorders>
          </w:tcPr>
          <w:p w14:paraId="2D1C432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4 </w:t>
            </w:r>
          </w:p>
        </w:tc>
        <w:tc>
          <w:tcPr>
            <w:tcW w:w="1284" w:type="dxa"/>
            <w:tcBorders>
              <w:top w:val="single" w:sz="4" w:space="0" w:color="000000"/>
              <w:left w:val="single" w:sz="4" w:space="0" w:color="000000"/>
              <w:bottom w:val="single" w:sz="4" w:space="0" w:color="000000"/>
              <w:right w:val="single" w:sz="4" w:space="0" w:color="000000"/>
            </w:tcBorders>
          </w:tcPr>
          <w:p w14:paraId="304A164D"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9.2% </w:t>
            </w:r>
          </w:p>
        </w:tc>
        <w:tc>
          <w:tcPr>
            <w:tcW w:w="1738" w:type="dxa"/>
            <w:tcBorders>
              <w:top w:val="single" w:sz="4" w:space="0" w:color="000000"/>
              <w:left w:val="single" w:sz="4" w:space="0" w:color="000000"/>
              <w:bottom w:val="single" w:sz="4" w:space="0" w:color="000000"/>
              <w:right w:val="single" w:sz="4" w:space="0" w:color="000000"/>
            </w:tcBorders>
          </w:tcPr>
          <w:p w14:paraId="2546529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1% </w:t>
            </w:r>
          </w:p>
        </w:tc>
        <w:tc>
          <w:tcPr>
            <w:tcW w:w="1419" w:type="dxa"/>
            <w:tcBorders>
              <w:top w:val="single" w:sz="4" w:space="0" w:color="000000"/>
              <w:left w:val="single" w:sz="4" w:space="0" w:color="000000"/>
              <w:bottom w:val="single" w:sz="4" w:space="0" w:color="000000"/>
              <w:right w:val="single" w:sz="4" w:space="0" w:color="000000"/>
            </w:tcBorders>
          </w:tcPr>
          <w:p w14:paraId="15DBB47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84% </w:t>
            </w:r>
          </w:p>
        </w:tc>
        <w:tc>
          <w:tcPr>
            <w:tcW w:w="1618" w:type="dxa"/>
            <w:tcBorders>
              <w:top w:val="single" w:sz="4" w:space="0" w:color="000000"/>
              <w:left w:val="single" w:sz="4" w:space="0" w:color="000000"/>
              <w:bottom w:val="single" w:sz="4" w:space="0" w:color="000000"/>
              <w:right w:val="single" w:sz="4" w:space="0" w:color="000000"/>
            </w:tcBorders>
          </w:tcPr>
          <w:p w14:paraId="28A7F16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18 FPS </w:t>
            </w:r>
          </w:p>
        </w:tc>
      </w:tr>
      <w:tr w:rsidR="00104A54" w:rsidRPr="008841FB" w14:paraId="78C42661" w14:textId="77777777">
        <w:trPr>
          <w:trHeight w:val="211"/>
        </w:trPr>
        <w:tc>
          <w:tcPr>
            <w:tcW w:w="3245" w:type="dxa"/>
            <w:tcBorders>
              <w:top w:val="single" w:sz="4" w:space="0" w:color="000000"/>
              <w:left w:val="single" w:sz="4" w:space="0" w:color="000000"/>
              <w:bottom w:val="single" w:sz="4" w:space="0" w:color="000000"/>
              <w:right w:val="single" w:sz="4" w:space="0" w:color="000000"/>
            </w:tcBorders>
          </w:tcPr>
          <w:p w14:paraId="409A119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5 </w:t>
            </w:r>
          </w:p>
        </w:tc>
        <w:tc>
          <w:tcPr>
            <w:tcW w:w="1284" w:type="dxa"/>
            <w:tcBorders>
              <w:top w:val="single" w:sz="4" w:space="0" w:color="000000"/>
              <w:left w:val="single" w:sz="4" w:space="0" w:color="000000"/>
              <w:bottom w:val="single" w:sz="4" w:space="0" w:color="000000"/>
              <w:right w:val="single" w:sz="4" w:space="0" w:color="000000"/>
            </w:tcBorders>
          </w:tcPr>
          <w:p w14:paraId="71A2348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4.7% </w:t>
            </w:r>
          </w:p>
        </w:tc>
        <w:tc>
          <w:tcPr>
            <w:tcW w:w="1738" w:type="dxa"/>
            <w:tcBorders>
              <w:top w:val="single" w:sz="4" w:space="0" w:color="000000"/>
              <w:left w:val="single" w:sz="4" w:space="0" w:color="000000"/>
              <w:bottom w:val="single" w:sz="4" w:space="0" w:color="000000"/>
              <w:right w:val="single" w:sz="4" w:space="0" w:color="000000"/>
            </w:tcBorders>
          </w:tcPr>
          <w:p w14:paraId="76C73633"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5% </w:t>
            </w:r>
          </w:p>
        </w:tc>
        <w:tc>
          <w:tcPr>
            <w:tcW w:w="1419" w:type="dxa"/>
            <w:tcBorders>
              <w:top w:val="single" w:sz="4" w:space="0" w:color="000000"/>
              <w:left w:val="single" w:sz="4" w:space="0" w:color="000000"/>
              <w:bottom w:val="single" w:sz="4" w:space="0" w:color="000000"/>
              <w:right w:val="single" w:sz="4" w:space="0" w:color="000000"/>
            </w:tcBorders>
          </w:tcPr>
          <w:p w14:paraId="5377443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2% </w:t>
            </w:r>
          </w:p>
        </w:tc>
        <w:tc>
          <w:tcPr>
            <w:tcW w:w="1618" w:type="dxa"/>
            <w:tcBorders>
              <w:top w:val="single" w:sz="4" w:space="0" w:color="000000"/>
              <w:left w:val="single" w:sz="4" w:space="0" w:color="000000"/>
              <w:bottom w:val="single" w:sz="4" w:space="0" w:color="000000"/>
              <w:right w:val="single" w:sz="4" w:space="0" w:color="000000"/>
            </w:tcBorders>
          </w:tcPr>
          <w:p w14:paraId="21814F1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2 FPS </w:t>
            </w:r>
          </w:p>
        </w:tc>
      </w:tr>
      <w:tr w:rsidR="00104A54" w:rsidRPr="008841FB" w14:paraId="1D4EFC48" w14:textId="77777777">
        <w:trPr>
          <w:trHeight w:val="221"/>
        </w:trPr>
        <w:tc>
          <w:tcPr>
            <w:tcW w:w="3245" w:type="dxa"/>
            <w:tcBorders>
              <w:top w:val="single" w:sz="4" w:space="0" w:color="000000"/>
              <w:left w:val="single" w:sz="4" w:space="0" w:color="000000"/>
              <w:bottom w:val="single" w:sz="4" w:space="0" w:color="000000"/>
              <w:right w:val="single" w:sz="4" w:space="0" w:color="000000"/>
            </w:tcBorders>
          </w:tcPr>
          <w:p w14:paraId="18014F34"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7 </w:t>
            </w:r>
          </w:p>
        </w:tc>
        <w:tc>
          <w:tcPr>
            <w:tcW w:w="1284" w:type="dxa"/>
            <w:tcBorders>
              <w:top w:val="single" w:sz="4" w:space="0" w:color="000000"/>
              <w:left w:val="single" w:sz="4" w:space="0" w:color="000000"/>
              <w:bottom w:val="single" w:sz="4" w:space="0" w:color="000000"/>
              <w:right w:val="single" w:sz="4" w:space="0" w:color="000000"/>
            </w:tcBorders>
          </w:tcPr>
          <w:p w14:paraId="05482A0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6.3% </w:t>
            </w:r>
          </w:p>
        </w:tc>
        <w:tc>
          <w:tcPr>
            <w:tcW w:w="1738" w:type="dxa"/>
            <w:tcBorders>
              <w:top w:val="single" w:sz="4" w:space="0" w:color="000000"/>
              <w:left w:val="single" w:sz="4" w:space="0" w:color="000000"/>
              <w:bottom w:val="single" w:sz="4" w:space="0" w:color="000000"/>
              <w:right w:val="single" w:sz="4" w:space="0" w:color="000000"/>
            </w:tcBorders>
          </w:tcPr>
          <w:p w14:paraId="3C81017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6% </w:t>
            </w:r>
          </w:p>
        </w:tc>
        <w:tc>
          <w:tcPr>
            <w:tcW w:w="1419" w:type="dxa"/>
            <w:tcBorders>
              <w:top w:val="single" w:sz="4" w:space="0" w:color="000000"/>
              <w:left w:val="single" w:sz="4" w:space="0" w:color="000000"/>
              <w:bottom w:val="single" w:sz="4" w:space="0" w:color="000000"/>
              <w:right w:val="single" w:sz="4" w:space="0" w:color="000000"/>
            </w:tcBorders>
          </w:tcPr>
          <w:p w14:paraId="3C232C65"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3% </w:t>
            </w:r>
          </w:p>
        </w:tc>
        <w:tc>
          <w:tcPr>
            <w:tcW w:w="1618" w:type="dxa"/>
            <w:tcBorders>
              <w:top w:val="single" w:sz="4" w:space="0" w:color="000000"/>
              <w:left w:val="single" w:sz="4" w:space="0" w:color="000000"/>
              <w:bottom w:val="single" w:sz="4" w:space="0" w:color="000000"/>
              <w:right w:val="single" w:sz="4" w:space="0" w:color="000000"/>
            </w:tcBorders>
          </w:tcPr>
          <w:p w14:paraId="2C6AEE91"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4 FPS </w:t>
            </w:r>
          </w:p>
        </w:tc>
      </w:tr>
      <w:tr w:rsidR="00104A54" w:rsidRPr="008841FB" w14:paraId="119001FF" w14:textId="77777777">
        <w:trPr>
          <w:trHeight w:val="211"/>
        </w:trPr>
        <w:tc>
          <w:tcPr>
            <w:tcW w:w="3245" w:type="dxa"/>
            <w:tcBorders>
              <w:top w:val="single" w:sz="4" w:space="0" w:color="000000"/>
              <w:left w:val="single" w:sz="4" w:space="0" w:color="000000"/>
              <w:bottom w:val="single" w:sz="4" w:space="0" w:color="000000"/>
              <w:right w:val="single" w:sz="4" w:space="0" w:color="000000"/>
            </w:tcBorders>
          </w:tcPr>
          <w:p w14:paraId="7A31143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YOLOv11 (Helmet Verify) </w:t>
            </w:r>
          </w:p>
        </w:tc>
        <w:tc>
          <w:tcPr>
            <w:tcW w:w="1284" w:type="dxa"/>
            <w:tcBorders>
              <w:top w:val="single" w:sz="4" w:space="0" w:color="000000"/>
              <w:left w:val="single" w:sz="4" w:space="0" w:color="000000"/>
              <w:bottom w:val="single" w:sz="4" w:space="0" w:color="000000"/>
              <w:right w:val="single" w:sz="4" w:space="0" w:color="000000"/>
            </w:tcBorders>
          </w:tcPr>
          <w:p w14:paraId="47E0AB4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7.8% </w:t>
            </w:r>
          </w:p>
        </w:tc>
        <w:tc>
          <w:tcPr>
            <w:tcW w:w="1738" w:type="dxa"/>
            <w:tcBorders>
              <w:top w:val="single" w:sz="4" w:space="0" w:color="000000"/>
              <w:left w:val="single" w:sz="4" w:space="0" w:color="000000"/>
              <w:bottom w:val="single" w:sz="4" w:space="0" w:color="000000"/>
              <w:right w:val="single" w:sz="4" w:space="0" w:color="000000"/>
            </w:tcBorders>
          </w:tcPr>
          <w:p w14:paraId="111809B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7% </w:t>
            </w:r>
          </w:p>
        </w:tc>
        <w:tc>
          <w:tcPr>
            <w:tcW w:w="1419" w:type="dxa"/>
            <w:tcBorders>
              <w:top w:val="single" w:sz="4" w:space="0" w:color="000000"/>
              <w:left w:val="single" w:sz="4" w:space="0" w:color="000000"/>
              <w:bottom w:val="single" w:sz="4" w:space="0" w:color="000000"/>
              <w:right w:val="single" w:sz="4" w:space="0" w:color="000000"/>
            </w:tcBorders>
          </w:tcPr>
          <w:p w14:paraId="623A083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4% </w:t>
            </w:r>
          </w:p>
        </w:tc>
        <w:tc>
          <w:tcPr>
            <w:tcW w:w="1618" w:type="dxa"/>
            <w:tcBorders>
              <w:top w:val="single" w:sz="4" w:space="0" w:color="000000"/>
              <w:left w:val="single" w:sz="4" w:space="0" w:color="000000"/>
              <w:bottom w:val="single" w:sz="4" w:space="0" w:color="000000"/>
              <w:right w:val="single" w:sz="4" w:space="0" w:color="000000"/>
            </w:tcBorders>
          </w:tcPr>
          <w:p w14:paraId="675A62DF"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25 FPS </w:t>
            </w:r>
          </w:p>
        </w:tc>
      </w:tr>
    </w:tbl>
    <w:p w14:paraId="5CA94636" w14:textId="77777777" w:rsidR="00104A54" w:rsidRPr="008841FB" w:rsidRDefault="00000000" w:rsidP="00AF48B6">
      <w:pPr>
        <w:spacing w:line="360" w:lineRule="auto"/>
        <w:ind w:left="355" w:right="47"/>
      </w:pPr>
      <w:r w:rsidRPr="008841FB">
        <w:t xml:space="preserve">From the results, it is evident that YOLOv11 outperforms previous YOLO models in terms of accuracy, recall, and real-time efficiency. The higher FPS (Frames Per Second) of 25 FPS ensures </w:t>
      </w:r>
      <w:r w:rsidRPr="008841FB">
        <w:lastRenderedPageBreak/>
        <w:t xml:space="preserve">smooth and fast processing, making it suitable for real-time deployment in traffic monitoring systems. </w:t>
      </w:r>
    </w:p>
    <w:p w14:paraId="64F776C2" w14:textId="77777777" w:rsidR="00104A54" w:rsidRPr="008841FB" w:rsidRDefault="00000000" w:rsidP="00AF48B6">
      <w:pPr>
        <w:numPr>
          <w:ilvl w:val="1"/>
          <w:numId w:val="61"/>
        </w:numPr>
        <w:spacing w:after="237" w:line="360" w:lineRule="auto"/>
        <w:ind w:right="5" w:hanging="360"/>
        <w:jc w:val="left"/>
      </w:pPr>
      <w:r w:rsidRPr="008841FB">
        <w:rPr>
          <w:b/>
        </w:rPr>
        <w:t xml:space="preserve">REAL-WORLD TESTING RESULTS </w:t>
      </w:r>
    </w:p>
    <w:p w14:paraId="0493D4F6" w14:textId="77777777" w:rsidR="00104A54" w:rsidRPr="008841FB" w:rsidRDefault="00000000" w:rsidP="00AF48B6">
      <w:pPr>
        <w:spacing w:line="360" w:lineRule="auto"/>
        <w:ind w:left="355" w:right="47"/>
      </w:pPr>
      <w:r w:rsidRPr="008841FB">
        <w:t xml:space="preserve">To evaluate the system’s robustness and adaptability, Helmet Verify was tested in varied realworld conditions, including different lighting environments, occlusions, and multi-rider scenarios. </w:t>
      </w:r>
    </w:p>
    <w:p w14:paraId="365D84BC" w14:textId="77777777" w:rsidR="00104A54" w:rsidRPr="008841FB" w:rsidRDefault="00000000" w:rsidP="00AF48B6">
      <w:pPr>
        <w:spacing w:after="32" w:line="360" w:lineRule="auto"/>
        <w:ind w:left="1034" w:right="719"/>
        <w:jc w:val="center"/>
      </w:pPr>
      <w:r w:rsidRPr="008841FB">
        <w:rPr>
          <w:sz w:val="20"/>
        </w:rPr>
        <w:t xml:space="preserve">Table 5.4: Testing Under Different Lighting Conditions </w:t>
      </w:r>
    </w:p>
    <w:tbl>
      <w:tblPr>
        <w:tblStyle w:val="TableGrid"/>
        <w:tblW w:w="9352" w:type="dxa"/>
        <w:tblInd w:w="370" w:type="dxa"/>
        <w:tblCellMar>
          <w:left w:w="108" w:type="dxa"/>
          <w:right w:w="115" w:type="dxa"/>
        </w:tblCellMar>
        <w:tblLook w:val="04A0" w:firstRow="1" w:lastRow="0" w:firstColumn="1" w:lastColumn="0" w:noHBand="0" w:noVBand="1"/>
      </w:tblPr>
      <w:tblGrid>
        <w:gridCol w:w="5854"/>
        <w:gridCol w:w="3498"/>
      </w:tblGrid>
      <w:tr w:rsidR="00104A54" w:rsidRPr="008841FB" w14:paraId="0B3A883A" w14:textId="77777777">
        <w:trPr>
          <w:trHeight w:val="223"/>
        </w:trPr>
        <w:tc>
          <w:tcPr>
            <w:tcW w:w="5855" w:type="dxa"/>
            <w:tcBorders>
              <w:top w:val="single" w:sz="4" w:space="0" w:color="000000"/>
              <w:left w:val="single" w:sz="4" w:space="0" w:color="000000"/>
              <w:bottom w:val="single" w:sz="4" w:space="0" w:color="000000"/>
              <w:right w:val="single" w:sz="4" w:space="0" w:color="000000"/>
            </w:tcBorders>
          </w:tcPr>
          <w:p w14:paraId="3CB9EFF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Condition </w:t>
            </w:r>
          </w:p>
        </w:tc>
        <w:tc>
          <w:tcPr>
            <w:tcW w:w="3498" w:type="dxa"/>
            <w:tcBorders>
              <w:top w:val="single" w:sz="4" w:space="0" w:color="000000"/>
              <w:left w:val="single" w:sz="4" w:space="0" w:color="000000"/>
              <w:bottom w:val="single" w:sz="4" w:space="0" w:color="000000"/>
              <w:right w:val="single" w:sz="4" w:space="0" w:color="000000"/>
            </w:tcBorders>
          </w:tcPr>
          <w:p w14:paraId="4436F3F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Accuracy (%) </w:t>
            </w:r>
          </w:p>
        </w:tc>
      </w:tr>
      <w:tr w:rsidR="00104A54" w:rsidRPr="008841FB" w14:paraId="19B0B022" w14:textId="77777777">
        <w:trPr>
          <w:trHeight w:val="209"/>
        </w:trPr>
        <w:tc>
          <w:tcPr>
            <w:tcW w:w="5855" w:type="dxa"/>
            <w:tcBorders>
              <w:top w:val="single" w:sz="4" w:space="0" w:color="000000"/>
              <w:left w:val="single" w:sz="4" w:space="0" w:color="000000"/>
              <w:bottom w:val="single" w:sz="4" w:space="0" w:color="000000"/>
              <w:right w:val="single" w:sz="4" w:space="0" w:color="000000"/>
            </w:tcBorders>
          </w:tcPr>
          <w:p w14:paraId="5F88DAB5"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Bright Daylight </w:t>
            </w:r>
          </w:p>
        </w:tc>
        <w:tc>
          <w:tcPr>
            <w:tcW w:w="3498" w:type="dxa"/>
            <w:tcBorders>
              <w:top w:val="single" w:sz="4" w:space="0" w:color="000000"/>
              <w:left w:val="single" w:sz="4" w:space="0" w:color="000000"/>
              <w:bottom w:val="single" w:sz="4" w:space="0" w:color="000000"/>
              <w:right w:val="single" w:sz="4" w:space="0" w:color="000000"/>
            </w:tcBorders>
          </w:tcPr>
          <w:p w14:paraId="203B301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8% </w:t>
            </w:r>
          </w:p>
        </w:tc>
      </w:tr>
      <w:tr w:rsidR="00104A54" w:rsidRPr="008841FB" w14:paraId="4BDF87EE" w14:textId="77777777">
        <w:trPr>
          <w:trHeight w:val="223"/>
        </w:trPr>
        <w:tc>
          <w:tcPr>
            <w:tcW w:w="5855" w:type="dxa"/>
            <w:tcBorders>
              <w:top w:val="single" w:sz="4" w:space="0" w:color="000000"/>
              <w:left w:val="single" w:sz="4" w:space="0" w:color="000000"/>
              <w:bottom w:val="single" w:sz="4" w:space="0" w:color="000000"/>
              <w:right w:val="single" w:sz="4" w:space="0" w:color="000000"/>
            </w:tcBorders>
          </w:tcPr>
          <w:p w14:paraId="2A61D0A9"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Overcast/Cloudy </w:t>
            </w:r>
          </w:p>
        </w:tc>
        <w:tc>
          <w:tcPr>
            <w:tcW w:w="3498" w:type="dxa"/>
            <w:tcBorders>
              <w:top w:val="single" w:sz="4" w:space="0" w:color="000000"/>
              <w:left w:val="single" w:sz="4" w:space="0" w:color="000000"/>
              <w:bottom w:val="single" w:sz="4" w:space="0" w:color="000000"/>
              <w:right w:val="single" w:sz="4" w:space="0" w:color="000000"/>
            </w:tcBorders>
          </w:tcPr>
          <w:p w14:paraId="058EA1BD"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6% </w:t>
            </w:r>
          </w:p>
        </w:tc>
      </w:tr>
      <w:tr w:rsidR="00104A54" w:rsidRPr="008841FB" w14:paraId="7CEB3042" w14:textId="77777777">
        <w:trPr>
          <w:trHeight w:val="209"/>
        </w:trPr>
        <w:tc>
          <w:tcPr>
            <w:tcW w:w="5855" w:type="dxa"/>
            <w:tcBorders>
              <w:top w:val="single" w:sz="4" w:space="0" w:color="000000"/>
              <w:left w:val="single" w:sz="4" w:space="0" w:color="000000"/>
              <w:bottom w:val="single" w:sz="4" w:space="0" w:color="000000"/>
              <w:right w:val="single" w:sz="4" w:space="0" w:color="000000"/>
            </w:tcBorders>
          </w:tcPr>
          <w:p w14:paraId="596E9F1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Low Light/Night-time </w:t>
            </w:r>
          </w:p>
        </w:tc>
        <w:tc>
          <w:tcPr>
            <w:tcW w:w="3498" w:type="dxa"/>
            <w:tcBorders>
              <w:top w:val="single" w:sz="4" w:space="0" w:color="000000"/>
              <w:left w:val="single" w:sz="4" w:space="0" w:color="000000"/>
              <w:bottom w:val="single" w:sz="4" w:space="0" w:color="000000"/>
              <w:right w:val="single" w:sz="4" w:space="0" w:color="000000"/>
            </w:tcBorders>
          </w:tcPr>
          <w:p w14:paraId="03DAD35C"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2% </w:t>
            </w:r>
          </w:p>
        </w:tc>
      </w:tr>
      <w:tr w:rsidR="00104A54" w:rsidRPr="008841FB" w14:paraId="7995306B" w14:textId="77777777">
        <w:trPr>
          <w:trHeight w:val="211"/>
        </w:trPr>
        <w:tc>
          <w:tcPr>
            <w:tcW w:w="5855" w:type="dxa"/>
            <w:tcBorders>
              <w:top w:val="single" w:sz="4" w:space="0" w:color="000000"/>
              <w:left w:val="single" w:sz="4" w:space="0" w:color="000000"/>
              <w:bottom w:val="single" w:sz="4" w:space="0" w:color="000000"/>
              <w:right w:val="single" w:sz="4" w:space="0" w:color="000000"/>
            </w:tcBorders>
          </w:tcPr>
          <w:p w14:paraId="65A74AE3"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Street Light Illumination </w:t>
            </w:r>
          </w:p>
        </w:tc>
        <w:tc>
          <w:tcPr>
            <w:tcW w:w="3498" w:type="dxa"/>
            <w:tcBorders>
              <w:top w:val="single" w:sz="4" w:space="0" w:color="000000"/>
              <w:left w:val="single" w:sz="4" w:space="0" w:color="000000"/>
              <w:bottom w:val="single" w:sz="4" w:space="0" w:color="000000"/>
              <w:right w:val="single" w:sz="4" w:space="0" w:color="000000"/>
            </w:tcBorders>
          </w:tcPr>
          <w:p w14:paraId="5DF0CA7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4% </w:t>
            </w:r>
          </w:p>
        </w:tc>
      </w:tr>
    </w:tbl>
    <w:p w14:paraId="6B6F613E" w14:textId="343A0DF5" w:rsidR="00104A54" w:rsidRPr="008841FB" w:rsidRDefault="00104A54" w:rsidP="00AF48B6">
      <w:pPr>
        <w:spacing w:after="177" w:line="360" w:lineRule="auto"/>
        <w:ind w:left="0" w:right="0" w:firstLine="0"/>
        <w:jc w:val="left"/>
      </w:pPr>
    </w:p>
    <w:p w14:paraId="1C8A6D51" w14:textId="32364B0B" w:rsidR="004D66A3" w:rsidRPr="00AF48B6" w:rsidRDefault="00000000" w:rsidP="00AF48B6">
      <w:pPr>
        <w:spacing w:line="360" w:lineRule="auto"/>
        <w:ind w:left="355" w:right="47"/>
      </w:pPr>
      <w:r w:rsidRPr="008841FB">
        <w:t xml:space="preserve">The slight drop in accuracy at night is attributed to lower contrast and noise in darker environments. Future improvements may include infrared-based helmet detection. </w:t>
      </w:r>
    </w:p>
    <w:p w14:paraId="3575FA82" w14:textId="4AD9B1E5" w:rsidR="00104A54" w:rsidRPr="008841FB" w:rsidRDefault="00000000" w:rsidP="00AF48B6">
      <w:pPr>
        <w:spacing w:after="32" w:line="360" w:lineRule="auto"/>
        <w:ind w:left="1034" w:right="715"/>
        <w:jc w:val="center"/>
      </w:pPr>
      <w:r w:rsidRPr="008841FB">
        <w:rPr>
          <w:sz w:val="20"/>
        </w:rPr>
        <w:t xml:space="preserve">Table 5.5: Testing for Occlusion and Multi-Rider Scenarios </w:t>
      </w:r>
    </w:p>
    <w:tbl>
      <w:tblPr>
        <w:tblStyle w:val="TableGrid"/>
        <w:tblW w:w="9444" w:type="dxa"/>
        <w:tblInd w:w="370" w:type="dxa"/>
        <w:tblCellMar>
          <w:left w:w="108" w:type="dxa"/>
          <w:right w:w="115" w:type="dxa"/>
        </w:tblCellMar>
        <w:tblLook w:val="04A0" w:firstRow="1" w:lastRow="0" w:firstColumn="1" w:lastColumn="0" w:noHBand="0" w:noVBand="1"/>
      </w:tblPr>
      <w:tblGrid>
        <w:gridCol w:w="6900"/>
        <w:gridCol w:w="2544"/>
      </w:tblGrid>
      <w:tr w:rsidR="00104A54" w:rsidRPr="008841FB" w14:paraId="69490AEA" w14:textId="77777777">
        <w:trPr>
          <w:trHeight w:val="211"/>
        </w:trPr>
        <w:tc>
          <w:tcPr>
            <w:tcW w:w="6899" w:type="dxa"/>
            <w:tcBorders>
              <w:top w:val="single" w:sz="4" w:space="0" w:color="000000"/>
              <w:left w:val="single" w:sz="4" w:space="0" w:color="000000"/>
              <w:bottom w:val="single" w:sz="4" w:space="0" w:color="000000"/>
              <w:right w:val="single" w:sz="4" w:space="0" w:color="000000"/>
            </w:tcBorders>
          </w:tcPr>
          <w:p w14:paraId="0A181A4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Scenario </w:t>
            </w:r>
          </w:p>
        </w:tc>
        <w:tc>
          <w:tcPr>
            <w:tcW w:w="2544" w:type="dxa"/>
            <w:tcBorders>
              <w:top w:val="single" w:sz="4" w:space="0" w:color="000000"/>
              <w:left w:val="single" w:sz="4" w:space="0" w:color="000000"/>
              <w:bottom w:val="single" w:sz="4" w:space="0" w:color="000000"/>
              <w:right w:val="single" w:sz="4" w:space="0" w:color="000000"/>
            </w:tcBorders>
          </w:tcPr>
          <w:p w14:paraId="59B3FEF6"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Accuracy (%) </w:t>
            </w:r>
          </w:p>
        </w:tc>
      </w:tr>
      <w:tr w:rsidR="00104A54" w:rsidRPr="008841FB" w14:paraId="74A7EABD" w14:textId="77777777">
        <w:trPr>
          <w:trHeight w:val="209"/>
        </w:trPr>
        <w:tc>
          <w:tcPr>
            <w:tcW w:w="6899" w:type="dxa"/>
            <w:tcBorders>
              <w:top w:val="single" w:sz="4" w:space="0" w:color="000000"/>
              <w:left w:val="single" w:sz="4" w:space="0" w:color="000000"/>
              <w:bottom w:val="single" w:sz="4" w:space="0" w:color="000000"/>
              <w:right w:val="single" w:sz="4" w:space="0" w:color="000000"/>
            </w:tcBorders>
          </w:tcPr>
          <w:p w14:paraId="3234B443"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Single Rider, Helmet Clearly Visible </w:t>
            </w:r>
          </w:p>
        </w:tc>
        <w:tc>
          <w:tcPr>
            <w:tcW w:w="2544" w:type="dxa"/>
            <w:tcBorders>
              <w:top w:val="single" w:sz="4" w:space="0" w:color="000000"/>
              <w:left w:val="single" w:sz="4" w:space="0" w:color="000000"/>
              <w:bottom w:val="single" w:sz="4" w:space="0" w:color="000000"/>
              <w:right w:val="single" w:sz="4" w:space="0" w:color="000000"/>
            </w:tcBorders>
          </w:tcPr>
          <w:p w14:paraId="2AF42E7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8% </w:t>
            </w:r>
          </w:p>
        </w:tc>
      </w:tr>
      <w:tr w:rsidR="00104A54" w:rsidRPr="008841FB" w14:paraId="0612EE6F" w14:textId="77777777">
        <w:trPr>
          <w:trHeight w:val="211"/>
        </w:trPr>
        <w:tc>
          <w:tcPr>
            <w:tcW w:w="6899" w:type="dxa"/>
            <w:tcBorders>
              <w:top w:val="single" w:sz="4" w:space="0" w:color="000000"/>
              <w:left w:val="single" w:sz="4" w:space="0" w:color="000000"/>
              <w:bottom w:val="single" w:sz="4" w:space="0" w:color="000000"/>
              <w:right w:val="single" w:sz="4" w:space="0" w:color="000000"/>
            </w:tcBorders>
          </w:tcPr>
          <w:p w14:paraId="68E54E7E"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Single Rider, Helmet Partially Covered </w:t>
            </w:r>
          </w:p>
        </w:tc>
        <w:tc>
          <w:tcPr>
            <w:tcW w:w="2544" w:type="dxa"/>
            <w:tcBorders>
              <w:top w:val="single" w:sz="4" w:space="0" w:color="000000"/>
              <w:left w:val="single" w:sz="4" w:space="0" w:color="000000"/>
              <w:bottom w:val="single" w:sz="4" w:space="0" w:color="000000"/>
              <w:right w:val="single" w:sz="4" w:space="0" w:color="000000"/>
            </w:tcBorders>
          </w:tcPr>
          <w:p w14:paraId="40011F1A"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1% </w:t>
            </w:r>
          </w:p>
        </w:tc>
      </w:tr>
      <w:tr w:rsidR="00104A54" w:rsidRPr="008841FB" w14:paraId="3281494B" w14:textId="77777777">
        <w:trPr>
          <w:trHeight w:val="209"/>
        </w:trPr>
        <w:tc>
          <w:tcPr>
            <w:tcW w:w="6899" w:type="dxa"/>
            <w:tcBorders>
              <w:top w:val="single" w:sz="4" w:space="0" w:color="000000"/>
              <w:left w:val="single" w:sz="4" w:space="0" w:color="000000"/>
              <w:bottom w:val="single" w:sz="4" w:space="0" w:color="000000"/>
              <w:right w:val="single" w:sz="4" w:space="0" w:color="000000"/>
            </w:tcBorders>
          </w:tcPr>
          <w:p w14:paraId="1F51BE77"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Two Riders, Both Helmeted </w:t>
            </w:r>
          </w:p>
        </w:tc>
        <w:tc>
          <w:tcPr>
            <w:tcW w:w="2544" w:type="dxa"/>
            <w:tcBorders>
              <w:top w:val="single" w:sz="4" w:space="0" w:color="000000"/>
              <w:left w:val="single" w:sz="4" w:space="0" w:color="000000"/>
              <w:bottom w:val="single" w:sz="4" w:space="0" w:color="000000"/>
              <w:right w:val="single" w:sz="4" w:space="0" w:color="000000"/>
            </w:tcBorders>
          </w:tcPr>
          <w:p w14:paraId="1E04A02B"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6% </w:t>
            </w:r>
          </w:p>
        </w:tc>
      </w:tr>
      <w:tr w:rsidR="00104A54" w:rsidRPr="008841FB" w14:paraId="28FBA872" w14:textId="77777777">
        <w:trPr>
          <w:trHeight w:val="211"/>
        </w:trPr>
        <w:tc>
          <w:tcPr>
            <w:tcW w:w="6899" w:type="dxa"/>
            <w:tcBorders>
              <w:top w:val="single" w:sz="4" w:space="0" w:color="000000"/>
              <w:left w:val="single" w:sz="4" w:space="0" w:color="000000"/>
              <w:bottom w:val="single" w:sz="4" w:space="0" w:color="000000"/>
              <w:right w:val="single" w:sz="4" w:space="0" w:color="000000"/>
            </w:tcBorders>
          </w:tcPr>
          <w:p w14:paraId="24E59A83"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Two Riders, One Helmeted, One Without </w:t>
            </w:r>
          </w:p>
        </w:tc>
        <w:tc>
          <w:tcPr>
            <w:tcW w:w="2544" w:type="dxa"/>
            <w:tcBorders>
              <w:top w:val="single" w:sz="4" w:space="0" w:color="000000"/>
              <w:left w:val="single" w:sz="4" w:space="0" w:color="000000"/>
              <w:bottom w:val="single" w:sz="4" w:space="0" w:color="000000"/>
              <w:right w:val="single" w:sz="4" w:space="0" w:color="000000"/>
            </w:tcBorders>
          </w:tcPr>
          <w:p w14:paraId="17656C62" w14:textId="77777777" w:rsidR="00104A54" w:rsidRPr="00AA63DD" w:rsidRDefault="00000000" w:rsidP="00AF48B6">
            <w:pPr>
              <w:spacing w:after="0" w:line="360" w:lineRule="auto"/>
              <w:ind w:left="0" w:right="0" w:firstLine="0"/>
              <w:jc w:val="left"/>
              <w:rPr>
                <w:sz w:val="20"/>
                <w:szCs w:val="20"/>
              </w:rPr>
            </w:pPr>
            <w:r w:rsidRPr="00AA63DD">
              <w:rPr>
                <w:sz w:val="20"/>
                <w:szCs w:val="20"/>
              </w:rPr>
              <w:t xml:space="preserve">93% </w:t>
            </w:r>
          </w:p>
        </w:tc>
      </w:tr>
    </w:tbl>
    <w:p w14:paraId="5979E3C5" w14:textId="67E9B312" w:rsidR="00104A54" w:rsidRPr="008841FB" w:rsidRDefault="00104A54" w:rsidP="00AF48B6">
      <w:pPr>
        <w:spacing w:after="177" w:line="360" w:lineRule="auto"/>
        <w:ind w:left="0" w:right="0" w:firstLine="0"/>
        <w:jc w:val="left"/>
      </w:pPr>
    </w:p>
    <w:p w14:paraId="022A9D78" w14:textId="4A94E60F" w:rsidR="00104A54" w:rsidRPr="008841FB" w:rsidRDefault="00000000" w:rsidP="00AF48B6">
      <w:pPr>
        <w:spacing w:line="360" w:lineRule="auto"/>
        <w:ind w:right="47"/>
      </w:pPr>
      <w:r w:rsidRPr="008841FB">
        <w:t xml:space="preserve">The system maintains high accuracy even when multiple riders are detected, though partial occlusion of helmets slightly affects performance. </w:t>
      </w:r>
    </w:p>
    <w:p w14:paraId="0173AFE3" w14:textId="77777777" w:rsidR="002E4127" w:rsidRPr="008841FB" w:rsidRDefault="002E4127" w:rsidP="00AF48B6">
      <w:pPr>
        <w:spacing w:after="0" w:line="360" w:lineRule="auto"/>
        <w:ind w:left="360" w:right="0" w:firstLine="0"/>
        <w:jc w:val="left"/>
      </w:pPr>
    </w:p>
    <w:p w14:paraId="5BF23DC9" w14:textId="77777777" w:rsidR="002E4127" w:rsidRDefault="002E4127" w:rsidP="00AF48B6">
      <w:pPr>
        <w:spacing w:after="0" w:line="360" w:lineRule="auto"/>
        <w:ind w:left="360" w:right="0" w:firstLine="0"/>
        <w:jc w:val="left"/>
      </w:pPr>
    </w:p>
    <w:p w14:paraId="6CBA7010" w14:textId="77777777" w:rsidR="00AF48B6" w:rsidRDefault="00AF48B6" w:rsidP="00AF48B6">
      <w:pPr>
        <w:spacing w:after="0" w:line="360" w:lineRule="auto"/>
        <w:ind w:left="360" w:right="0" w:firstLine="0"/>
        <w:jc w:val="left"/>
      </w:pPr>
    </w:p>
    <w:p w14:paraId="470D208D" w14:textId="77777777" w:rsidR="00AF48B6" w:rsidRDefault="00AF48B6" w:rsidP="00AF48B6">
      <w:pPr>
        <w:spacing w:after="0" w:line="360" w:lineRule="auto"/>
        <w:ind w:left="360" w:right="0" w:firstLine="0"/>
        <w:jc w:val="left"/>
      </w:pPr>
    </w:p>
    <w:p w14:paraId="5C6F1CC9" w14:textId="77777777" w:rsidR="00AF48B6" w:rsidRDefault="00AF48B6" w:rsidP="00AF48B6">
      <w:pPr>
        <w:spacing w:after="0" w:line="360" w:lineRule="auto"/>
        <w:ind w:left="360" w:right="0" w:firstLine="0"/>
        <w:jc w:val="left"/>
      </w:pPr>
    </w:p>
    <w:p w14:paraId="591E421E" w14:textId="77777777" w:rsidR="00AF48B6" w:rsidRDefault="00AF48B6" w:rsidP="00AF48B6">
      <w:pPr>
        <w:spacing w:after="0" w:line="360" w:lineRule="auto"/>
        <w:ind w:left="360" w:right="0" w:firstLine="0"/>
        <w:jc w:val="left"/>
      </w:pPr>
    </w:p>
    <w:p w14:paraId="154EDCCE" w14:textId="77777777" w:rsidR="00AF48B6" w:rsidRPr="008841FB" w:rsidRDefault="00AF48B6" w:rsidP="00AF48B6">
      <w:pPr>
        <w:spacing w:after="0" w:line="360" w:lineRule="auto"/>
        <w:ind w:left="360" w:right="0" w:firstLine="0"/>
        <w:jc w:val="left"/>
      </w:pPr>
    </w:p>
    <w:p w14:paraId="37E7BA8B" w14:textId="77777777" w:rsidR="00104A54" w:rsidRPr="008841FB" w:rsidRDefault="00000000" w:rsidP="00AF48B6">
      <w:pPr>
        <w:spacing w:after="0" w:line="360" w:lineRule="auto"/>
        <w:ind w:left="360" w:right="0" w:firstLine="0"/>
        <w:jc w:val="left"/>
      </w:pPr>
      <w:r w:rsidRPr="008841FB">
        <w:t xml:space="preserve"> </w:t>
      </w:r>
    </w:p>
    <w:p w14:paraId="342B1A67" w14:textId="0D797878" w:rsidR="00104A54" w:rsidRPr="00AF48B6" w:rsidRDefault="00000000" w:rsidP="00AF48B6">
      <w:pPr>
        <w:pStyle w:val="Heading1"/>
        <w:spacing w:line="360" w:lineRule="auto"/>
        <w:ind w:right="2"/>
        <w:rPr>
          <w:sz w:val="28"/>
          <w:szCs w:val="22"/>
        </w:rPr>
      </w:pPr>
      <w:r w:rsidRPr="00976539">
        <w:rPr>
          <w:sz w:val="28"/>
          <w:szCs w:val="22"/>
        </w:rPr>
        <w:lastRenderedPageBreak/>
        <w:t xml:space="preserve">CHAPTER 6 – CONCLUSION AND FUTURE WORK </w:t>
      </w:r>
      <w:r w:rsidRPr="008841FB">
        <w:t xml:space="preserve"> </w:t>
      </w:r>
    </w:p>
    <w:p w14:paraId="74A0B2F0" w14:textId="77777777" w:rsidR="00104A54" w:rsidRPr="008841FB" w:rsidRDefault="00000000" w:rsidP="00AF48B6">
      <w:pPr>
        <w:spacing w:after="188" w:line="360" w:lineRule="auto"/>
        <w:ind w:right="5"/>
        <w:jc w:val="left"/>
      </w:pPr>
      <w:r w:rsidRPr="008841FB">
        <w:rPr>
          <w:b/>
        </w:rPr>
        <w:t xml:space="preserve">6.1 INTRODUCTION </w:t>
      </w:r>
    </w:p>
    <w:p w14:paraId="53FD9301" w14:textId="77777777" w:rsidR="00104A54" w:rsidRPr="008841FB" w:rsidRDefault="00000000" w:rsidP="00AF48B6">
      <w:pPr>
        <w:spacing w:after="231" w:line="360" w:lineRule="auto"/>
        <w:ind w:left="355" w:right="0"/>
        <w:jc w:val="left"/>
      </w:pPr>
      <w:r w:rsidRPr="008841FB">
        <w:t xml:space="preserve">Helmet Verify is an AI-powered system for real-time helmet detection and enforcement using YOLOv11 and an Arduino-controlled mechanism to prevent vehicle ignition if a helmet is not detected. This chapter summarizes key findings, real-world implications, and future enhancements. </w:t>
      </w:r>
    </w:p>
    <w:p w14:paraId="41FD63E8" w14:textId="77777777" w:rsidR="00104A54" w:rsidRPr="008841FB" w:rsidRDefault="00000000" w:rsidP="00AF48B6">
      <w:pPr>
        <w:spacing w:after="190" w:line="360" w:lineRule="auto"/>
        <w:ind w:right="5"/>
        <w:jc w:val="left"/>
      </w:pPr>
      <w:r w:rsidRPr="008841FB">
        <w:rPr>
          <w:b/>
        </w:rPr>
        <w:t xml:space="preserve">6.2 SUMMARY OF KEY FINDINGS </w:t>
      </w:r>
    </w:p>
    <w:p w14:paraId="30EE8D41" w14:textId="77777777" w:rsidR="00104A54" w:rsidRPr="008841FB" w:rsidRDefault="00000000" w:rsidP="00AF48B6">
      <w:pPr>
        <w:spacing w:line="360" w:lineRule="auto"/>
        <w:ind w:left="355" w:right="47"/>
      </w:pPr>
      <w:r w:rsidRPr="008841FB">
        <w:t xml:space="preserve">The system demonstrated high accuracy and real-time performance: </w:t>
      </w:r>
    </w:p>
    <w:p w14:paraId="077F16B3" w14:textId="6C692078" w:rsidR="00104A54" w:rsidRPr="008841FB" w:rsidRDefault="00000000" w:rsidP="00AF48B6">
      <w:pPr>
        <w:numPr>
          <w:ilvl w:val="0"/>
          <w:numId w:val="62"/>
        </w:numPr>
        <w:spacing w:after="0" w:line="360" w:lineRule="auto"/>
        <w:ind w:right="47" w:hanging="360"/>
      </w:pPr>
      <w:r w:rsidRPr="008841FB">
        <w:t xml:space="preserve">YOLOv11 Helmet Detection: Achieved 97.8% mAP, 97% precision, and 94% recall with 25 FPS performance. </w:t>
      </w:r>
    </w:p>
    <w:p w14:paraId="74833042" w14:textId="3B84E3E9" w:rsidR="00104A54" w:rsidRPr="008841FB" w:rsidRDefault="00000000" w:rsidP="00AF48B6">
      <w:pPr>
        <w:numPr>
          <w:ilvl w:val="0"/>
          <w:numId w:val="62"/>
        </w:numPr>
        <w:spacing w:after="0" w:line="360" w:lineRule="auto"/>
        <w:ind w:right="47" w:hanging="360"/>
      </w:pPr>
      <w:r w:rsidRPr="008841FB">
        <w:t xml:space="preserve">Real-World Testing: 98% accuracy in daylight, 92% at night, and 91–96% in occluded/multi-rider scenarios. </w:t>
      </w:r>
    </w:p>
    <w:p w14:paraId="67DF5587" w14:textId="77777777" w:rsidR="00104A54" w:rsidRPr="008841FB" w:rsidRDefault="00000000" w:rsidP="00AF48B6">
      <w:pPr>
        <w:numPr>
          <w:ilvl w:val="0"/>
          <w:numId w:val="62"/>
        </w:numPr>
        <w:spacing w:line="360" w:lineRule="auto"/>
        <w:ind w:right="47" w:hanging="360"/>
      </w:pPr>
      <w:r w:rsidRPr="008841FB">
        <w:t xml:space="preserve">Enforcement System Performance: 97% success rate in ignition prevention and 95% buzzer activation when helmets were removed.0.5s enforcement delay, with scope for optimization. </w:t>
      </w:r>
    </w:p>
    <w:p w14:paraId="7DE0F820" w14:textId="77777777" w:rsidR="00104A54" w:rsidRPr="008841FB" w:rsidRDefault="00000000" w:rsidP="00AF48B6">
      <w:pPr>
        <w:spacing w:after="194" w:line="360" w:lineRule="auto"/>
        <w:ind w:right="5"/>
        <w:jc w:val="left"/>
      </w:pPr>
      <w:r w:rsidRPr="008841FB">
        <w:rPr>
          <w:b/>
        </w:rPr>
        <w:t xml:space="preserve">6.3 REAL WORLD IMPLICATIONS </w:t>
      </w:r>
    </w:p>
    <w:p w14:paraId="0ADBDE0B" w14:textId="38668753" w:rsidR="00104A54" w:rsidRPr="008841FB" w:rsidRDefault="00000000" w:rsidP="00AF48B6">
      <w:pPr>
        <w:numPr>
          <w:ilvl w:val="0"/>
          <w:numId w:val="63"/>
        </w:numPr>
        <w:spacing w:after="43" w:line="360" w:lineRule="auto"/>
        <w:ind w:right="47" w:hanging="360"/>
      </w:pPr>
      <w:r w:rsidRPr="008841FB">
        <w:t xml:space="preserve">Road Safety Improvement: Reduces motorcycle-related fatalities and promotes safer riding. </w:t>
      </w:r>
    </w:p>
    <w:p w14:paraId="0C043747" w14:textId="54899D29" w:rsidR="00104A54" w:rsidRPr="008841FB" w:rsidRDefault="00000000" w:rsidP="00AF48B6">
      <w:pPr>
        <w:numPr>
          <w:ilvl w:val="0"/>
          <w:numId w:val="63"/>
        </w:numPr>
        <w:spacing w:after="0" w:line="360" w:lineRule="auto"/>
        <w:ind w:right="47" w:hanging="360"/>
      </w:pPr>
      <w:r w:rsidRPr="008841FB">
        <w:t xml:space="preserve">Smart City Integration: Can be deployed in traffic surveillance, ITS, and law enforcement for automated monitoring and fines. </w:t>
      </w:r>
    </w:p>
    <w:p w14:paraId="18C9666D" w14:textId="77777777" w:rsidR="00104A54" w:rsidRPr="008841FB" w:rsidRDefault="00000000" w:rsidP="00AF48B6">
      <w:pPr>
        <w:numPr>
          <w:ilvl w:val="0"/>
          <w:numId w:val="63"/>
        </w:numPr>
        <w:spacing w:after="43" w:line="360" w:lineRule="auto"/>
        <w:ind w:right="47" w:hanging="360"/>
      </w:pPr>
      <w:r w:rsidRPr="008841FB">
        <w:t xml:space="preserve">Automated Law Enforcement: Enables remote monitoring, reducing reliance on manual </w:t>
      </w:r>
    </w:p>
    <w:p w14:paraId="016B2FF4" w14:textId="77777777" w:rsidR="00104A54" w:rsidRPr="008841FB" w:rsidRDefault="00000000" w:rsidP="00AF48B6">
      <w:pPr>
        <w:spacing w:after="43" w:line="360" w:lineRule="auto"/>
        <w:ind w:left="730" w:right="47"/>
      </w:pPr>
      <w:r w:rsidRPr="008841FB">
        <w:t xml:space="preserve">inspections. </w:t>
      </w:r>
    </w:p>
    <w:p w14:paraId="081B5AA4" w14:textId="77777777" w:rsidR="00104A54" w:rsidRPr="008841FB" w:rsidRDefault="00000000" w:rsidP="00AF48B6">
      <w:pPr>
        <w:spacing w:after="0" w:line="360" w:lineRule="auto"/>
        <w:ind w:left="0" w:right="1402" w:firstLine="0"/>
        <w:jc w:val="center"/>
      </w:pPr>
      <w:r w:rsidRPr="008841FB">
        <w:rPr>
          <w:rFonts w:ascii="Calibri" w:eastAsia="Calibri" w:hAnsi="Calibri" w:cs="Calibri"/>
          <w:noProof/>
          <w:sz w:val="22"/>
        </w:rPr>
        <mc:AlternateContent>
          <mc:Choice Requires="wpg">
            <w:drawing>
              <wp:inline distT="0" distB="0" distL="0" distR="0" wp14:anchorId="427DB0DF" wp14:editId="6AF73C31">
                <wp:extent cx="3896995" cy="1945919"/>
                <wp:effectExtent l="0" t="0" r="0" b="0"/>
                <wp:docPr id="86515" name="Group 86515"/>
                <wp:cNvGraphicFramePr/>
                <a:graphic xmlns:a="http://schemas.openxmlformats.org/drawingml/2006/main">
                  <a:graphicData uri="http://schemas.microsoft.com/office/word/2010/wordprocessingGroup">
                    <wpg:wgp>
                      <wpg:cNvGrpSpPr/>
                      <wpg:grpSpPr>
                        <a:xfrm>
                          <a:off x="0" y="0"/>
                          <a:ext cx="3896995" cy="1945919"/>
                          <a:chOff x="0" y="0"/>
                          <a:chExt cx="3896995" cy="1945919"/>
                        </a:xfrm>
                      </wpg:grpSpPr>
                      <wps:wsp>
                        <wps:cNvPr id="6726" name="Rectangle 6726"/>
                        <wps:cNvSpPr/>
                        <wps:spPr>
                          <a:xfrm>
                            <a:off x="1259459" y="1777213"/>
                            <a:ext cx="101346" cy="224379"/>
                          </a:xfrm>
                          <a:prstGeom prst="rect">
                            <a:avLst/>
                          </a:prstGeom>
                          <a:ln>
                            <a:noFill/>
                          </a:ln>
                        </wps:spPr>
                        <wps:txbx>
                          <w:txbxContent>
                            <w:p w14:paraId="627B4043" w14:textId="77777777" w:rsidR="00104A54" w:rsidRDefault="00000000">
                              <w:pPr>
                                <w:spacing w:after="160" w:line="259" w:lineRule="auto"/>
                                <w:ind w:left="0" w:right="0" w:firstLine="0"/>
                                <w:jc w:val="left"/>
                              </w:pPr>
                              <w:r>
                                <w:t xml:space="preserve">  </w:t>
                              </w:r>
                            </w:p>
                          </w:txbxContent>
                        </wps:txbx>
                        <wps:bodyPr horzOverflow="overflow" vert="horz" lIns="0" tIns="0" rIns="0" bIns="0" rtlCol="0">
                          <a:noAutofit/>
                        </wps:bodyPr>
                      </wps:wsp>
                      <wps:wsp>
                        <wps:cNvPr id="6727" name="Rectangle 6727"/>
                        <wps:cNvSpPr/>
                        <wps:spPr>
                          <a:xfrm>
                            <a:off x="2459101" y="1777213"/>
                            <a:ext cx="50673" cy="224379"/>
                          </a:xfrm>
                          <a:prstGeom prst="rect">
                            <a:avLst/>
                          </a:prstGeom>
                          <a:ln>
                            <a:noFill/>
                          </a:ln>
                        </wps:spPr>
                        <wps:txbx>
                          <w:txbxContent>
                            <w:p w14:paraId="6A78536B" w14:textId="77777777" w:rsidR="00104A54" w:rsidRDefault="00000000">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6824" name="Picture 6824"/>
                          <pic:cNvPicPr/>
                        </pic:nvPicPr>
                        <pic:blipFill>
                          <a:blip r:embed="rId16"/>
                          <a:stretch>
                            <a:fillRect/>
                          </a:stretch>
                        </pic:blipFill>
                        <pic:spPr>
                          <a:xfrm>
                            <a:off x="0" y="0"/>
                            <a:ext cx="1259840" cy="1912239"/>
                          </a:xfrm>
                          <a:prstGeom prst="rect">
                            <a:avLst/>
                          </a:prstGeom>
                        </pic:spPr>
                      </pic:pic>
                      <pic:pic xmlns:pic="http://schemas.openxmlformats.org/drawingml/2006/picture">
                        <pic:nvPicPr>
                          <pic:cNvPr id="6826" name="Picture 6826"/>
                          <pic:cNvPicPr/>
                        </pic:nvPicPr>
                        <pic:blipFill>
                          <a:blip r:embed="rId17"/>
                          <a:stretch>
                            <a:fillRect/>
                          </a:stretch>
                        </pic:blipFill>
                        <pic:spPr>
                          <a:xfrm>
                            <a:off x="1336040" y="26670"/>
                            <a:ext cx="1123315" cy="1881378"/>
                          </a:xfrm>
                          <a:prstGeom prst="rect">
                            <a:avLst/>
                          </a:prstGeom>
                        </pic:spPr>
                      </pic:pic>
                      <pic:pic xmlns:pic="http://schemas.openxmlformats.org/drawingml/2006/picture">
                        <pic:nvPicPr>
                          <pic:cNvPr id="6828" name="Picture 6828"/>
                          <pic:cNvPicPr/>
                        </pic:nvPicPr>
                        <pic:blipFill>
                          <a:blip r:embed="rId18"/>
                          <a:stretch>
                            <a:fillRect/>
                          </a:stretch>
                        </pic:blipFill>
                        <pic:spPr>
                          <a:xfrm>
                            <a:off x="2498090" y="160020"/>
                            <a:ext cx="1398905" cy="1744853"/>
                          </a:xfrm>
                          <a:prstGeom prst="rect">
                            <a:avLst/>
                          </a:prstGeom>
                        </pic:spPr>
                      </pic:pic>
                    </wpg:wgp>
                  </a:graphicData>
                </a:graphic>
              </wp:inline>
            </w:drawing>
          </mc:Choice>
          <mc:Fallback>
            <w:pict>
              <v:group w14:anchorId="427DB0DF" id="Group 86515" o:spid="_x0000_s1026" style="width:306.85pt;height:153.2pt;mso-position-horizontal-relative:char;mso-position-vertical-relative:line" coordsize="38969,194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">
                <v:rect id="Rectangle 6726" o:spid="_x0000_s1027" style="position:absolute;left:12594;top:17772;width:1014;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" filled="f" stroked="f">
                  <v:textbox inset="0,0,0,0">
                    <w:txbxContent>
                      <w:p w14:paraId="627B4043" w14:textId="77777777" w:rsidR="00104A54" w:rsidRDefault="00000000">
                        <w:pPr>
                          <w:spacing w:after="160" w:line="259" w:lineRule="auto"/>
                          <w:ind w:left="0" w:right="0" w:firstLine="0"/>
                          <w:jc w:val="left"/>
                        </w:pPr>
                        <w:r>
                          <w:t xml:space="preserve">  </w:t>
                        </w:r>
                      </w:p>
                    </w:txbxContent>
                  </v:textbox>
                </v:rect>
                <v:rect id="Rectangle 6727" o:spid="_x0000_s1028" style="position:absolute;left:24591;top:17772;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" filled="f" stroked="f">
                  <v:textbox inset="0,0,0,0">
                    <w:txbxContent>
                      <w:p w14:paraId="6A78536B" w14:textId="77777777" w:rsidR="00104A54" w:rsidRDefault="00000000">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24" o:spid="_x0000_s1029" type="#_x0000_t75" style="position:absolute;width:12598;height:19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">
                  <v:imagedata r:id="rId19" o:title=""/>
                </v:shape>
                <v:shape id="Picture 6826" o:spid="_x0000_s1030" type="#_x0000_t75" style="position:absolute;left:13360;top:266;width:11233;height:18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">
                  <v:imagedata r:id="rId20" o:title=""/>
                </v:shape>
                <v:shape id="Picture 6828" o:spid="_x0000_s1031" type="#_x0000_t75" style="position:absolute;left:24980;top:1600;width:13989;height:17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">
                  <v:imagedata r:id="rId21" o:title=""/>
                </v:shape>
                <w10:anchorlock/>
              </v:group>
            </w:pict>
          </mc:Fallback>
        </mc:AlternateContent>
      </w:r>
      <w:r w:rsidRPr="008841FB">
        <w:t xml:space="preserve"> </w:t>
      </w:r>
    </w:p>
    <w:p w14:paraId="1C71057F" w14:textId="77777777" w:rsidR="00104A54" w:rsidRPr="008841FB" w:rsidRDefault="00000000" w:rsidP="00AF48B6">
      <w:pPr>
        <w:spacing w:after="0" w:line="360" w:lineRule="auto"/>
        <w:ind w:left="1077" w:right="0" w:firstLine="0"/>
        <w:jc w:val="center"/>
      </w:pPr>
      <w:r w:rsidRPr="008841FB">
        <w:rPr>
          <w:sz w:val="20"/>
        </w:rPr>
        <w:t xml:space="preserve"> </w:t>
      </w:r>
    </w:p>
    <w:p w14:paraId="36EC95CB" w14:textId="77777777" w:rsidR="00104A54" w:rsidRPr="008841FB" w:rsidRDefault="00000000" w:rsidP="00AF48B6">
      <w:pPr>
        <w:spacing w:after="0" w:line="360" w:lineRule="auto"/>
        <w:ind w:left="1034" w:right="0"/>
        <w:jc w:val="center"/>
      </w:pPr>
      <w:r w:rsidRPr="008841FB">
        <w:rPr>
          <w:sz w:val="20"/>
        </w:rPr>
        <w:t xml:space="preserve">Fig 6.1 Real World Example </w:t>
      </w:r>
    </w:p>
    <w:p w14:paraId="2D3B54DE" w14:textId="77777777" w:rsidR="00104A54" w:rsidRPr="008841FB" w:rsidRDefault="00000000" w:rsidP="00AF48B6">
      <w:pPr>
        <w:spacing w:after="180" w:line="360" w:lineRule="auto"/>
        <w:ind w:left="720" w:right="0" w:firstLine="0"/>
        <w:jc w:val="left"/>
      </w:pPr>
      <w:r w:rsidRPr="008841FB">
        <w:t xml:space="preserve"> </w:t>
      </w:r>
    </w:p>
    <w:p w14:paraId="583388C9" w14:textId="77777777" w:rsidR="00104A54" w:rsidRPr="008841FB" w:rsidRDefault="00000000" w:rsidP="00AF48B6">
      <w:pPr>
        <w:spacing w:after="198" w:line="360" w:lineRule="auto"/>
        <w:ind w:right="5"/>
        <w:jc w:val="left"/>
      </w:pPr>
      <w:r w:rsidRPr="008841FB">
        <w:rPr>
          <w:b/>
        </w:rPr>
        <w:lastRenderedPageBreak/>
        <w:t xml:space="preserve">6.4 LIMITATIONS </w:t>
      </w:r>
    </w:p>
    <w:p w14:paraId="21408986" w14:textId="112FDCDB" w:rsidR="00104A54" w:rsidRPr="008841FB" w:rsidRDefault="00000000" w:rsidP="00AF48B6">
      <w:pPr>
        <w:numPr>
          <w:ilvl w:val="0"/>
          <w:numId w:val="64"/>
        </w:numPr>
        <w:spacing w:after="43" w:line="360" w:lineRule="auto"/>
        <w:ind w:right="47" w:hanging="360"/>
      </w:pPr>
      <w:r w:rsidRPr="008841FB">
        <w:t xml:space="preserve">Lower Night-Time Accuracy (92%) → Use IR cameras &amp; low-light enhancement. </w:t>
      </w:r>
    </w:p>
    <w:p w14:paraId="4D7BB22F" w14:textId="61F41CA7" w:rsidR="00104A54" w:rsidRPr="008841FB" w:rsidRDefault="00000000" w:rsidP="00AF48B6">
      <w:pPr>
        <w:numPr>
          <w:ilvl w:val="0"/>
          <w:numId w:val="64"/>
        </w:numPr>
        <w:spacing w:after="43" w:line="360" w:lineRule="auto"/>
        <w:ind w:right="47" w:hanging="360"/>
      </w:pPr>
      <w:r w:rsidRPr="008841FB">
        <w:t xml:space="preserve">Occlusion Challenges → Expand dataset with obscured helmet images. </w:t>
      </w:r>
    </w:p>
    <w:p w14:paraId="1D6F89D2" w14:textId="77777777" w:rsidR="00104A54" w:rsidRPr="008841FB" w:rsidRDefault="00000000" w:rsidP="00AF48B6">
      <w:pPr>
        <w:numPr>
          <w:ilvl w:val="0"/>
          <w:numId w:val="64"/>
        </w:numPr>
        <w:spacing w:line="360" w:lineRule="auto"/>
        <w:ind w:right="47" w:hanging="360"/>
      </w:pPr>
      <w:r w:rsidRPr="008841FB">
        <w:t xml:space="preserve">Limited Scalability → Develop cloud-based city-wide deployment. </w:t>
      </w:r>
    </w:p>
    <w:p w14:paraId="5B070179" w14:textId="77777777" w:rsidR="00104A54" w:rsidRPr="008841FB" w:rsidRDefault="00000000" w:rsidP="00AF48B6">
      <w:pPr>
        <w:spacing w:after="202" w:line="360" w:lineRule="auto"/>
        <w:ind w:right="5"/>
        <w:jc w:val="left"/>
      </w:pPr>
      <w:r w:rsidRPr="008841FB">
        <w:rPr>
          <w:b/>
        </w:rPr>
        <w:t xml:space="preserve">6.5 FUTURE WORKS </w:t>
      </w:r>
    </w:p>
    <w:p w14:paraId="739A8861" w14:textId="504571F2" w:rsidR="00104A54" w:rsidRPr="008841FB" w:rsidRDefault="00000000" w:rsidP="00AF48B6">
      <w:pPr>
        <w:numPr>
          <w:ilvl w:val="0"/>
          <w:numId w:val="65"/>
        </w:numPr>
        <w:spacing w:after="43" w:line="360" w:lineRule="auto"/>
        <w:ind w:right="47" w:hanging="360"/>
      </w:pPr>
      <w:r w:rsidRPr="008841FB">
        <w:t xml:space="preserve">Night-Time Detection → Implement IR cameras &amp; brightness enhancements. </w:t>
      </w:r>
    </w:p>
    <w:p w14:paraId="5C795613" w14:textId="553C83C6" w:rsidR="00104A54" w:rsidRPr="008841FB" w:rsidRDefault="00000000" w:rsidP="00AF48B6">
      <w:pPr>
        <w:numPr>
          <w:ilvl w:val="0"/>
          <w:numId w:val="65"/>
        </w:numPr>
        <w:spacing w:after="43" w:line="360" w:lineRule="auto"/>
        <w:ind w:right="47" w:hanging="360"/>
      </w:pPr>
      <w:r w:rsidRPr="008841FB">
        <w:t xml:space="preserve">Better Occlusion Handling → Train with diverse datasets &amp; attention-based models. </w:t>
      </w:r>
    </w:p>
    <w:p w14:paraId="1E4D97B9" w14:textId="5868C66C" w:rsidR="00104A54" w:rsidRPr="008841FB" w:rsidRDefault="00000000" w:rsidP="00AF48B6">
      <w:pPr>
        <w:numPr>
          <w:ilvl w:val="0"/>
          <w:numId w:val="65"/>
        </w:numPr>
        <w:spacing w:after="43" w:line="360" w:lineRule="auto"/>
        <w:ind w:right="47" w:hanging="360"/>
      </w:pPr>
      <w:r w:rsidRPr="008841FB">
        <w:t xml:space="preserve">Faster Enforcement → Optimize relay activation &amp; AI-based predictive analytics. </w:t>
      </w:r>
    </w:p>
    <w:p w14:paraId="21C25B8A" w14:textId="77777777" w:rsidR="00104A54" w:rsidRPr="008841FB" w:rsidRDefault="00000000" w:rsidP="00AF48B6">
      <w:pPr>
        <w:numPr>
          <w:ilvl w:val="0"/>
          <w:numId w:val="65"/>
        </w:numPr>
        <w:spacing w:line="360" w:lineRule="auto"/>
        <w:ind w:right="47" w:hanging="360"/>
      </w:pPr>
      <w:r w:rsidRPr="008841FB">
        <w:t xml:space="preserve">Scalability &amp; Smart City Integration → Cloud deployment, 5G integration, and automated law enforcement database linking. </w:t>
      </w:r>
    </w:p>
    <w:p w14:paraId="383E93FA" w14:textId="77777777" w:rsidR="00104A54" w:rsidRPr="008841FB" w:rsidRDefault="00000000" w:rsidP="00AF48B6">
      <w:pPr>
        <w:spacing w:after="36" w:line="360" w:lineRule="auto"/>
        <w:ind w:left="360" w:right="0" w:firstLine="0"/>
        <w:jc w:val="left"/>
      </w:pPr>
      <w:r w:rsidRPr="008841FB">
        <w:t xml:space="preserve"> </w:t>
      </w:r>
    </w:p>
    <w:p w14:paraId="664201AD" w14:textId="77777777" w:rsidR="002E4127" w:rsidRPr="008841FB" w:rsidRDefault="002E4127" w:rsidP="00AF48B6">
      <w:pPr>
        <w:spacing w:after="36" w:line="360" w:lineRule="auto"/>
        <w:ind w:left="360" w:right="0" w:firstLine="0"/>
        <w:jc w:val="left"/>
      </w:pPr>
    </w:p>
    <w:p w14:paraId="0266AC9B" w14:textId="77777777" w:rsidR="002E4127" w:rsidRPr="008841FB" w:rsidRDefault="002E4127" w:rsidP="00AF48B6">
      <w:pPr>
        <w:spacing w:after="36" w:line="360" w:lineRule="auto"/>
        <w:ind w:left="360" w:right="0" w:firstLine="0"/>
        <w:jc w:val="left"/>
      </w:pPr>
    </w:p>
    <w:p w14:paraId="50D3CC1F" w14:textId="77777777" w:rsidR="002E4127" w:rsidRPr="008841FB" w:rsidRDefault="002E4127" w:rsidP="00AF48B6">
      <w:pPr>
        <w:spacing w:after="36" w:line="360" w:lineRule="auto"/>
        <w:ind w:left="360" w:right="0" w:firstLine="0"/>
        <w:jc w:val="left"/>
      </w:pPr>
    </w:p>
    <w:p w14:paraId="14D8FBD5" w14:textId="77777777" w:rsidR="002E4127" w:rsidRPr="008841FB" w:rsidRDefault="002E4127" w:rsidP="00AF48B6">
      <w:pPr>
        <w:spacing w:after="36" w:line="360" w:lineRule="auto"/>
        <w:ind w:left="360" w:right="0" w:firstLine="0"/>
        <w:jc w:val="left"/>
      </w:pPr>
    </w:p>
    <w:p w14:paraId="6DB70569" w14:textId="77777777" w:rsidR="002E4127" w:rsidRPr="008841FB" w:rsidRDefault="002E4127" w:rsidP="00AF48B6">
      <w:pPr>
        <w:spacing w:after="36" w:line="360" w:lineRule="auto"/>
        <w:ind w:left="360" w:right="0" w:firstLine="0"/>
        <w:jc w:val="left"/>
      </w:pPr>
    </w:p>
    <w:p w14:paraId="34A01AA2" w14:textId="77777777" w:rsidR="002E4127" w:rsidRPr="008841FB" w:rsidRDefault="002E4127" w:rsidP="00AF48B6">
      <w:pPr>
        <w:spacing w:after="36" w:line="360" w:lineRule="auto"/>
        <w:ind w:left="360" w:right="0" w:firstLine="0"/>
        <w:jc w:val="left"/>
      </w:pPr>
    </w:p>
    <w:p w14:paraId="627EA22C" w14:textId="77777777" w:rsidR="002E4127" w:rsidRPr="008841FB" w:rsidRDefault="002E4127" w:rsidP="00AF48B6">
      <w:pPr>
        <w:spacing w:after="36" w:line="360" w:lineRule="auto"/>
        <w:ind w:left="360" w:right="0" w:firstLine="0"/>
        <w:jc w:val="left"/>
      </w:pPr>
    </w:p>
    <w:p w14:paraId="09483E71" w14:textId="77777777" w:rsidR="002E4127" w:rsidRPr="008841FB" w:rsidRDefault="002E4127" w:rsidP="00AF48B6">
      <w:pPr>
        <w:spacing w:after="36" w:line="360" w:lineRule="auto"/>
        <w:ind w:left="360" w:right="0" w:firstLine="0"/>
        <w:jc w:val="left"/>
      </w:pPr>
    </w:p>
    <w:p w14:paraId="3EA2FB5E" w14:textId="77777777" w:rsidR="002E4127" w:rsidRPr="008841FB" w:rsidRDefault="002E4127" w:rsidP="00AF48B6">
      <w:pPr>
        <w:spacing w:after="36" w:line="360" w:lineRule="auto"/>
        <w:ind w:left="360" w:right="0" w:firstLine="0"/>
        <w:jc w:val="left"/>
      </w:pPr>
    </w:p>
    <w:p w14:paraId="51BF2834" w14:textId="77777777" w:rsidR="002E4127" w:rsidRDefault="002E4127" w:rsidP="00AF48B6">
      <w:pPr>
        <w:spacing w:after="36" w:line="360" w:lineRule="auto"/>
        <w:ind w:left="0" w:right="0" w:firstLine="0"/>
        <w:jc w:val="left"/>
      </w:pPr>
    </w:p>
    <w:p w14:paraId="160D63AB" w14:textId="77777777" w:rsidR="004D66A3" w:rsidRDefault="004D66A3" w:rsidP="00AF48B6">
      <w:pPr>
        <w:spacing w:after="36" w:line="360" w:lineRule="auto"/>
        <w:ind w:left="0" w:right="0" w:firstLine="0"/>
        <w:jc w:val="left"/>
      </w:pPr>
    </w:p>
    <w:p w14:paraId="666E8332" w14:textId="77777777" w:rsidR="00414D0C" w:rsidRDefault="00414D0C" w:rsidP="00AF48B6">
      <w:pPr>
        <w:spacing w:after="36" w:line="360" w:lineRule="auto"/>
        <w:ind w:left="0" w:right="0" w:firstLine="0"/>
        <w:jc w:val="left"/>
      </w:pPr>
    </w:p>
    <w:p w14:paraId="3C9CEA3E" w14:textId="77777777" w:rsidR="00414D0C" w:rsidRDefault="00414D0C" w:rsidP="00AF48B6">
      <w:pPr>
        <w:spacing w:after="36" w:line="360" w:lineRule="auto"/>
        <w:ind w:left="0" w:right="0" w:firstLine="0"/>
        <w:jc w:val="left"/>
      </w:pPr>
    </w:p>
    <w:p w14:paraId="426DA435" w14:textId="77777777" w:rsidR="00414D0C" w:rsidRDefault="00414D0C" w:rsidP="00AF48B6">
      <w:pPr>
        <w:spacing w:after="36" w:line="360" w:lineRule="auto"/>
        <w:ind w:left="0" w:right="0" w:firstLine="0"/>
        <w:jc w:val="left"/>
      </w:pPr>
    </w:p>
    <w:p w14:paraId="7BDEC4ED" w14:textId="77777777" w:rsidR="00414D0C" w:rsidRDefault="00414D0C" w:rsidP="00AF48B6">
      <w:pPr>
        <w:spacing w:after="36" w:line="360" w:lineRule="auto"/>
        <w:ind w:left="0" w:right="0" w:firstLine="0"/>
        <w:jc w:val="left"/>
      </w:pPr>
    </w:p>
    <w:p w14:paraId="2145E92C" w14:textId="77777777" w:rsidR="00414D0C" w:rsidRDefault="00414D0C" w:rsidP="00AF48B6">
      <w:pPr>
        <w:spacing w:after="36" w:line="360" w:lineRule="auto"/>
        <w:ind w:left="0" w:right="0" w:firstLine="0"/>
        <w:jc w:val="left"/>
      </w:pPr>
    </w:p>
    <w:p w14:paraId="62C409AF" w14:textId="77777777" w:rsidR="00414D0C" w:rsidRPr="008841FB" w:rsidRDefault="00414D0C" w:rsidP="00AF48B6">
      <w:pPr>
        <w:spacing w:after="36" w:line="360" w:lineRule="auto"/>
        <w:ind w:left="0" w:right="0" w:firstLine="0"/>
        <w:jc w:val="left"/>
      </w:pPr>
    </w:p>
    <w:p w14:paraId="2C50B492" w14:textId="77777777" w:rsidR="002E4127" w:rsidRPr="008841FB" w:rsidRDefault="002E4127" w:rsidP="00AF48B6">
      <w:pPr>
        <w:spacing w:after="36" w:line="360" w:lineRule="auto"/>
        <w:ind w:left="360" w:right="0" w:firstLine="0"/>
        <w:jc w:val="left"/>
      </w:pPr>
    </w:p>
    <w:p w14:paraId="53BFA54D" w14:textId="77777777" w:rsidR="00104A54" w:rsidRPr="008841FB" w:rsidRDefault="00000000" w:rsidP="00AF48B6">
      <w:pPr>
        <w:pStyle w:val="Heading1"/>
        <w:spacing w:line="360" w:lineRule="auto"/>
        <w:ind w:right="3"/>
      </w:pPr>
      <w:r w:rsidRPr="008841FB">
        <w:lastRenderedPageBreak/>
        <w:t xml:space="preserve">REFERENCES </w:t>
      </w:r>
    </w:p>
    <w:p w14:paraId="7A355FBF" w14:textId="77777777" w:rsidR="00104A54" w:rsidRPr="008841FB" w:rsidRDefault="00000000" w:rsidP="00AF48B6">
      <w:pPr>
        <w:spacing w:after="0" w:line="360" w:lineRule="auto"/>
        <w:ind w:left="368" w:right="0" w:firstLine="0"/>
        <w:jc w:val="center"/>
      </w:pPr>
      <w:r w:rsidRPr="008841FB">
        <w:t xml:space="preserve"> </w:t>
      </w:r>
    </w:p>
    <w:p w14:paraId="6CA72E5A" w14:textId="77777777" w:rsidR="00104A54" w:rsidRPr="008841FB" w:rsidRDefault="00000000" w:rsidP="00AF48B6">
      <w:pPr>
        <w:numPr>
          <w:ilvl w:val="0"/>
          <w:numId w:val="66"/>
        </w:numPr>
        <w:spacing w:after="0" w:line="360" w:lineRule="auto"/>
        <w:ind w:right="47" w:hanging="360"/>
      </w:pPr>
      <w:r w:rsidRPr="008841FB">
        <w:t xml:space="preserve">Chaitanya, K., Kumar, A., &amp; Reddy, P. (2022). Helmet detection using YOLO deep learning framework. </w:t>
      </w:r>
      <w:r w:rsidRPr="008841FB">
        <w:rPr>
          <w:i/>
        </w:rPr>
        <w:t>International Journal of Computer Vision</w:t>
      </w:r>
      <w:r w:rsidRPr="008841FB">
        <w:t xml:space="preserve">, 130(4), 1234-1245. </w:t>
      </w:r>
    </w:p>
    <w:p w14:paraId="64AA1839" w14:textId="77777777" w:rsidR="00104A54" w:rsidRPr="008841FB" w:rsidRDefault="00000000" w:rsidP="00AF48B6">
      <w:pPr>
        <w:numPr>
          <w:ilvl w:val="0"/>
          <w:numId w:val="66"/>
        </w:numPr>
        <w:spacing w:after="0" w:line="360" w:lineRule="auto"/>
        <w:ind w:right="47" w:hanging="360"/>
      </w:pPr>
      <w:r w:rsidRPr="008841FB">
        <w:t xml:space="preserve">Kurniawan, A., Setiawan, A., &amp; Prabowo, H. (2023). Traffic congestion detection using CNNs in Intelligent Transport Systems. </w:t>
      </w:r>
      <w:r w:rsidRPr="008841FB">
        <w:rPr>
          <w:i/>
        </w:rPr>
        <w:t>Transportation Research Part C: Emerging Technologies</w:t>
      </w:r>
      <w:r w:rsidRPr="008841FB">
        <w:t xml:space="preserve">, 145, 102-115. </w:t>
      </w:r>
    </w:p>
    <w:p w14:paraId="6C702157" w14:textId="77777777" w:rsidR="00104A54" w:rsidRPr="008841FB" w:rsidRDefault="00000000" w:rsidP="00AF48B6">
      <w:pPr>
        <w:numPr>
          <w:ilvl w:val="0"/>
          <w:numId w:val="66"/>
        </w:numPr>
        <w:spacing w:after="0" w:line="360" w:lineRule="auto"/>
        <w:ind w:right="47" w:hanging="360"/>
      </w:pPr>
      <w:r w:rsidRPr="008841FB">
        <w:t xml:space="preserve">Singh, R., &amp; Patel, S. (2021). Helmet rule compliance detection using deep learning and computer vision. </w:t>
      </w:r>
      <w:r w:rsidRPr="008841FB">
        <w:rPr>
          <w:i/>
        </w:rPr>
        <w:t>IEEE Transactions on Intelligent Transportation Systems</w:t>
      </w:r>
      <w:r w:rsidRPr="008841FB">
        <w:t xml:space="preserve">, 24(3), 456-469. </w:t>
      </w:r>
    </w:p>
    <w:p w14:paraId="24BBF042" w14:textId="77777777" w:rsidR="00104A54" w:rsidRPr="008841FB" w:rsidRDefault="00000000" w:rsidP="00AF48B6">
      <w:pPr>
        <w:numPr>
          <w:ilvl w:val="0"/>
          <w:numId w:val="66"/>
        </w:numPr>
        <w:spacing w:after="0" w:line="360" w:lineRule="auto"/>
        <w:ind w:right="47" w:hanging="360"/>
      </w:pPr>
      <w:r w:rsidRPr="008841FB">
        <w:t xml:space="preserve">Zhang, W., &amp; Chen, L. (2020). Real-time helmet detection using SSD and Faster R-CNN for smart traffic monitoring. </w:t>
      </w:r>
      <w:r w:rsidRPr="008841FB">
        <w:rPr>
          <w:i/>
        </w:rPr>
        <w:t>Journal of Applied Artificial Intelligence</w:t>
      </w:r>
      <w:r w:rsidRPr="008841FB">
        <w:t xml:space="preserve">, 35(8), 76-89. </w:t>
      </w:r>
    </w:p>
    <w:p w14:paraId="58FCCBF2" w14:textId="77777777" w:rsidR="00104A54" w:rsidRPr="008841FB" w:rsidRDefault="00000000" w:rsidP="00AF48B6">
      <w:pPr>
        <w:numPr>
          <w:ilvl w:val="0"/>
          <w:numId w:val="66"/>
        </w:numPr>
        <w:spacing w:after="0" w:line="360" w:lineRule="auto"/>
        <w:ind w:right="47" w:hanging="360"/>
      </w:pPr>
      <w:r w:rsidRPr="008841FB">
        <w:t xml:space="preserve">Valanukonda, S. R., &amp; Mukherjee, P. (2021). YOLO-based safety compliance detection for motorcycle riders. </w:t>
      </w:r>
      <w:r w:rsidRPr="008841FB">
        <w:rPr>
          <w:i/>
        </w:rPr>
        <w:t>Neural Computing and Applications</w:t>
      </w:r>
      <w:r w:rsidRPr="008841FB">
        <w:t xml:space="preserve">, 33(5), 1221-1237. </w:t>
      </w:r>
    </w:p>
    <w:p w14:paraId="7528F70D" w14:textId="77777777" w:rsidR="00104A54" w:rsidRPr="008841FB" w:rsidRDefault="00000000" w:rsidP="00AF48B6">
      <w:pPr>
        <w:numPr>
          <w:ilvl w:val="0"/>
          <w:numId w:val="66"/>
        </w:numPr>
        <w:spacing w:after="0" w:line="360" w:lineRule="auto"/>
        <w:ind w:right="47" w:hanging="360"/>
      </w:pPr>
      <w:r w:rsidRPr="008841FB">
        <w:t xml:space="preserve">Redmon, J., &amp; Farhadi, A. (2018). YOLOv3: An incremental improvement. </w:t>
      </w:r>
      <w:r w:rsidRPr="008841FB">
        <w:rPr>
          <w:i/>
        </w:rPr>
        <w:t>arXiv preprint arXiv:1804.02767.</w:t>
      </w:r>
      <w:r w:rsidRPr="008841FB">
        <w:t xml:space="preserve"> </w:t>
      </w:r>
    </w:p>
    <w:p w14:paraId="3F9A9C64" w14:textId="77777777" w:rsidR="00104A54" w:rsidRPr="008841FB" w:rsidRDefault="00000000" w:rsidP="00AF48B6">
      <w:pPr>
        <w:numPr>
          <w:ilvl w:val="0"/>
          <w:numId w:val="66"/>
        </w:numPr>
        <w:spacing w:after="0" w:line="360" w:lineRule="auto"/>
        <w:ind w:right="47" w:hanging="360"/>
      </w:pPr>
      <w:r w:rsidRPr="008841FB">
        <w:t xml:space="preserve">Bochkovskiy, A., Wang, C. Y., &amp; Liao, H. Y. M. (2020). YOLOv4: Optimal speed and accuracy of object detection. </w:t>
      </w:r>
      <w:r w:rsidRPr="008841FB">
        <w:rPr>
          <w:i/>
        </w:rPr>
        <w:t>arXiv preprint arXiv:2004.10934.</w:t>
      </w:r>
      <w:r w:rsidRPr="008841FB">
        <w:t xml:space="preserve"> </w:t>
      </w:r>
    </w:p>
    <w:p w14:paraId="296E8D1C" w14:textId="77777777" w:rsidR="00104A54" w:rsidRPr="008841FB" w:rsidRDefault="00000000" w:rsidP="00AF48B6">
      <w:pPr>
        <w:numPr>
          <w:ilvl w:val="0"/>
          <w:numId w:val="66"/>
        </w:numPr>
        <w:spacing w:after="0" w:line="360" w:lineRule="auto"/>
        <w:ind w:right="47" w:hanging="360"/>
      </w:pPr>
      <w:r w:rsidRPr="008841FB">
        <w:t xml:space="preserve">Jocher, G. et al. (2021). YOLOv5 model framework for real-time object detection. </w:t>
      </w:r>
      <w:r w:rsidRPr="008841FB">
        <w:rPr>
          <w:i/>
        </w:rPr>
        <w:t>Ultralytics Official Documentation.</w:t>
      </w:r>
      <w:r w:rsidRPr="008841FB">
        <w:t xml:space="preserve"> </w:t>
      </w:r>
    </w:p>
    <w:p w14:paraId="11282A6A" w14:textId="77777777" w:rsidR="00104A54" w:rsidRPr="008841FB" w:rsidRDefault="00000000" w:rsidP="00AF48B6">
      <w:pPr>
        <w:numPr>
          <w:ilvl w:val="0"/>
          <w:numId w:val="66"/>
        </w:numPr>
        <w:spacing w:after="0" w:line="360" w:lineRule="auto"/>
        <w:ind w:right="47" w:hanging="360"/>
      </w:pPr>
      <w:r w:rsidRPr="008841FB">
        <w:t xml:space="preserve">He, K., Zhang, X., Ren, S., &amp; Sun, J. (2016). Deep residual learning for image recognition. </w:t>
      </w:r>
      <w:r w:rsidRPr="008841FB">
        <w:rPr>
          <w:i/>
        </w:rPr>
        <w:t>Proceedings of the IEEE Conference on Computer Vision and Pattern Recognition (CVPR), 770778.</w:t>
      </w:r>
      <w:r w:rsidRPr="008841FB">
        <w:t xml:space="preserve"> </w:t>
      </w:r>
    </w:p>
    <w:p w14:paraId="4CEFE3AC" w14:textId="77777777" w:rsidR="00104A54" w:rsidRPr="008841FB" w:rsidRDefault="00000000" w:rsidP="00AF48B6">
      <w:pPr>
        <w:numPr>
          <w:ilvl w:val="0"/>
          <w:numId w:val="66"/>
        </w:numPr>
        <w:spacing w:after="0" w:line="360" w:lineRule="auto"/>
        <w:ind w:right="47" w:hanging="360"/>
      </w:pPr>
      <w:r w:rsidRPr="008841FB">
        <w:t xml:space="preserve">Simonyan, K., &amp; Zisserman, A. (2014). Very deep convolutional networks for large-scale image recognition. </w:t>
      </w:r>
      <w:r w:rsidRPr="008841FB">
        <w:rPr>
          <w:i/>
        </w:rPr>
        <w:t>arXiv preprint arXiv:1409.1556.</w:t>
      </w:r>
      <w:r w:rsidRPr="008841FB">
        <w:t xml:space="preserve"> </w:t>
      </w:r>
    </w:p>
    <w:p w14:paraId="29FE1C0C" w14:textId="77777777" w:rsidR="00104A54" w:rsidRPr="004D66A3" w:rsidRDefault="00000000" w:rsidP="00AF48B6">
      <w:pPr>
        <w:numPr>
          <w:ilvl w:val="0"/>
          <w:numId w:val="66"/>
        </w:numPr>
        <w:spacing w:after="0" w:line="360" w:lineRule="auto"/>
        <w:ind w:right="47" w:hanging="360"/>
        <w:rPr>
          <w:color w:val="000000" w:themeColor="text1"/>
        </w:rPr>
      </w:pPr>
      <w:r w:rsidRPr="008841FB">
        <w:t xml:space="preserve">Huang, G., Liu, Z., Van Der Maaten, L., &amp; Weinberger, K. Q. (2017). Densely connected convolutional networks. </w:t>
      </w:r>
      <w:r w:rsidRPr="008841FB">
        <w:rPr>
          <w:i/>
        </w:rPr>
        <w:t xml:space="preserve">Proceedings of the IEEE Conference on Computer Vision and Pattern </w:t>
      </w:r>
      <w:r w:rsidRPr="004D66A3">
        <w:rPr>
          <w:i/>
          <w:color w:val="000000" w:themeColor="text1"/>
        </w:rPr>
        <w:t>Recognition (CVPR), 4700-4708.</w:t>
      </w:r>
      <w:r w:rsidRPr="004D66A3">
        <w:rPr>
          <w:color w:val="000000" w:themeColor="text1"/>
        </w:rPr>
        <w:t xml:space="preserve"> </w:t>
      </w:r>
    </w:p>
    <w:p w14:paraId="1486B4AE" w14:textId="77777777"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Kingma, D. P., &amp; Ba, J. (2014). Adam: A method for stochastic optimization. </w:t>
      </w:r>
      <w:r w:rsidRPr="004D66A3">
        <w:rPr>
          <w:i/>
          <w:color w:val="000000" w:themeColor="text1"/>
        </w:rPr>
        <w:t>arXiv preprint arXiv:1412.6980.</w:t>
      </w:r>
      <w:r w:rsidRPr="004D66A3">
        <w:rPr>
          <w:color w:val="000000" w:themeColor="text1"/>
        </w:rPr>
        <w:t xml:space="preserve"> </w:t>
      </w:r>
    </w:p>
    <w:p w14:paraId="0ECE3328" w14:textId="4BFEB10A"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Arduino Official Documentation (2022). Arduino Uno board specifications and applications. </w:t>
      </w:r>
      <w:r w:rsidRPr="004D66A3">
        <w:rPr>
          <w:i/>
          <w:color w:val="000000" w:themeColor="text1"/>
        </w:rPr>
        <w:t>Retrieved from</w:t>
      </w:r>
      <w:hyperlink r:id="rId22">
        <w:r w:rsidR="00104A54" w:rsidRPr="004D66A3">
          <w:rPr>
            <w:color w:val="000000" w:themeColor="text1"/>
          </w:rPr>
          <w:t xml:space="preserve"> </w:t>
        </w:r>
      </w:hyperlink>
      <w:r w:rsidR="00104A54" w:rsidRPr="004D66A3">
        <w:rPr>
          <w:color w:val="000000" w:themeColor="text1"/>
          <w:u w:color="467886"/>
        </w:rPr>
        <w:t>https://www.arduino.cc/</w:t>
      </w:r>
      <w:hyperlink r:id="rId23">
        <w:r w:rsidR="00104A54" w:rsidRPr="004D66A3">
          <w:rPr>
            <w:color w:val="000000" w:themeColor="text1"/>
          </w:rPr>
          <w:t xml:space="preserve"> </w:t>
        </w:r>
      </w:hyperlink>
    </w:p>
    <w:p w14:paraId="178D4500" w14:textId="383157B3"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NVIDIA Developer Blog (2021). Jetson Nano: Edge AI deployment for real-time inference. </w:t>
      </w:r>
      <w:r w:rsidRPr="004D66A3">
        <w:rPr>
          <w:i/>
          <w:color w:val="000000" w:themeColor="text1"/>
        </w:rPr>
        <w:t>Retrieved from</w:t>
      </w:r>
      <w:hyperlink r:id="rId24">
        <w:r w:rsidR="00104A54" w:rsidRPr="004D66A3">
          <w:rPr>
            <w:color w:val="000000" w:themeColor="text1"/>
          </w:rPr>
          <w:t xml:space="preserve"> </w:t>
        </w:r>
      </w:hyperlink>
      <w:r w:rsidR="00104A54" w:rsidRPr="004D66A3">
        <w:rPr>
          <w:color w:val="000000" w:themeColor="text1"/>
          <w:u w:color="467886"/>
        </w:rPr>
        <w:t>https://developer.nvidia.com/embedded</w:t>
      </w:r>
      <w:hyperlink r:id="rId25">
        <w:r w:rsidR="00104A54" w:rsidRPr="004D66A3">
          <w:rPr>
            <w:color w:val="000000" w:themeColor="text1"/>
          </w:rPr>
          <w:t xml:space="preserve"> </w:t>
        </w:r>
      </w:hyperlink>
    </w:p>
    <w:p w14:paraId="219CBEB5" w14:textId="4E7A1F74"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lastRenderedPageBreak/>
        <w:t xml:space="preserve">OpenCV Development Team (2022). OpenCV library for real-time image processing. </w:t>
      </w:r>
      <w:r w:rsidRPr="004D66A3">
        <w:rPr>
          <w:i/>
          <w:color w:val="000000" w:themeColor="text1"/>
        </w:rPr>
        <w:t>Retrieved from</w:t>
      </w:r>
      <w:hyperlink r:id="rId26">
        <w:r w:rsidR="00104A54" w:rsidRPr="004D66A3">
          <w:rPr>
            <w:color w:val="000000" w:themeColor="text1"/>
          </w:rPr>
          <w:t xml:space="preserve"> </w:t>
        </w:r>
      </w:hyperlink>
      <w:r w:rsidR="00104A54" w:rsidRPr="004D66A3">
        <w:rPr>
          <w:color w:val="000000" w:themeColor="text1"/>
          <w:u w:color="467886"/>
        </w:rPr>
        <w:t>https://opencv.org/</w:t>
      </w:r>
      <w:hyperlink r:id="rId27">
        <w:r w:rsidR="00104A54" w:rsidRPr="004D66A3">
          <w:rPr>
            <w:color w:val="000000" w:themeColor="text1"/>
          </w:rPr>
          <w:t xml:space="preserve"> </w:t>
        </w:r>
      </w:hyperlink>
    </w:p>
    <w:p w14:paraId="154CF7F4" w14:textId="77777777"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Indian Ministry of Road Transport &amp; Highways (2023). Helmet laws and compliance enforcement in India. </w:t>
      </w:r>
      <w:r w:rsidRPr="004D66A3">
        <w:rPr>
          <w:i/>
          <w:color w:val="000000" w:themeColor="text1"/>
        </w:rPr>
        <w:t>Government of India Official Publication.</w:t>
      </w:r>
      <w:r w:rsidRPr="004D66A3">
        <w:rPr>
          <w:color w:val="000000" w:themeColor="text1"/>
        </w:rPr>
        <w:t xml:space="preserve"> </w:t>
      </w:r>
    </w:p>
    <w:p w14:paraId="44D10915" w14:textId="77777777"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WHO Global Road Safety Report (2021). Helmet use and its impact on reducing road fatalities. </w:t>
      </w:r>
      <w:r w:rsidRPr="004D66A3">
        <w:rPr>
          <w:i/>
          <w:color w:val="000000" w:themeColor="text1"/>
        </w:rPr>
        <w:t>World Health Organization (WHO) Report.</w:t>
      </w:r>
      <w:r w:rsidRPr="004D66A3">
        <w:rPr>
          <w:color w:val="000000" w:themeColor="text1"/>
        </w:rPr>
        <w:t xml:space="preserve"> </w:t>
      </w:r>
    </w:p>
    <w:p w14:paraId="2256425F" w14:textId="59CF13B1" w:rsidR="00104A54" w:rsidRPr="004D66A3" w:rsidRDefault="00000000" w:rsidP="00AF48B6">
      <w:pPr>
        <w:numPr>
          <w:ilvl w:val="0"/>
          <w:numId w:val="66"/>
        </w:numPr>
        <w:spacing w:after="0" w:line="360" w:lineRule="auto"/>
        <w:ind w:right="47" w:hanging="360"/>
        <w:rPr>
          <w:color w:val="000000" w:themeColor="text1"/>
        </w:rPr>
      </w:pPr>
      <w:r w:rsidRPr="004D66A3">
        <w:rPr>
          <w:color w:val="000000" w:themeColor="text1"/>
        </w:rPr>
        <w:t xml:space="preserve">Ultralytics Official Documentation (2023). YOLOv11 framework and performance benchmarks. </w:t>
      </w:r>
      <w:r w:rsidRPr="004D66A3">
        <w:rPr>
          <w:i/>
          <w:color w:val="000000" w:themeColor="text1"/>
        </w:rPr>
        <w:t>Retrieved from</w:t>
      </w:r>
      <w:hyperlink r:id="rId28">
        <w:r w:rsidR="00104A54" w:rsidRPr="004D66A3">
          <w:rPr>
            <w:color w:val="000000" w:themeColor="text1"/>
          </w:rPr>
          <w:t xml:space="preserve"> </w:t>
        </w:r>
      </w:hyperlink>
      <w:r w:rsidR="00104A54" w:rsidRPr="004D66A3">
        <w:rPr>
          <w:color w:val="000000" w:themeColor="text1"/>
          <w:u w:color="467886"/>
        </w:rPr>
        <w:t>https://ultralytics.com/</w:t>
      </w:r>
      <w:hyperlink r:id="rId29">
        <w:r w:rsidR="00104A54" w:rsidRPr="004D66A3">
          <w:rPr>
            <w:color w:val="000000" w:themeColor="text1"/>
          </w:rPr>
          <w:t xml:space="preserve"> </w:t>
        </w:r>
      </w:hyperlink>
    </w:p>
    <w:p w14:paraId="623D04E3" w14:textId="77777777" w:rsidR="00104A54" w:rsidRPr="008841FB" w:rsidRDefault="00000000" w:rsidP="00AF48B6">
      <w:pPr>
        <w:spacing w:after="0" w:line="360" w:lineRule="auto"/>
        <w:ind w:left="357" w:right="0" w:firstLine="0"/>
        <w:jc w:val="center"/>
      </w:pPr>
      <w:r w:rsidRPr="008841FB">
        <w:rPr>
          <w:sz w:val="20"/>
        </w:rPr>
        <w:t xml:space="preserve"> </w:t>
      </w:r>
    </w:p>
    <w:p w14:paraId="59F15227" w14:textId="77777777" w:rsidR="00104A54" w:rsidRPr="008841FB" w:rsidRDefault="00000000" w:rsidP="00AF48B6">
      <w:pPr>
        <w:spacing w:after="262" w:line="360" w:lineRule="auto"/>
        <w:ind w:left="357" w:right="0" w:firstLine="0"/>
        <w:jc w:val="center"/>
      </w:pPr>
      <w:r w:rsidRPr="008841FB">
        <w:rPr>
          <w:sz w:val="20"/>
        </w:rPr>
        <w:t xml:space="preserve"> </w:t>
      </w:r>
    </w:p>
    <w:p w14:paraId="003438C0" w14:textId="01810D46" w:rsidR="00104A54" w:rsidRDefault="00000000" w:rsidP="00AF48B6">
      <w:pPr>
        <w:spacing w:after="261" w:line="360" w:lineRule="auto"/>
        <w:ind w:left="360" w:right="0" w:firstLine="0"/>
        <w:jc w:val="left"/>
        <w:rPr>
          <w:rFonts w:ascii="Calibri" w:eastAsia="Calibri" w:hAnsi="Calibri" w:cs="Calibri"/>
          <w:sz w:val="20"/>
        </w:rPr>
      </w:pPr>
      <w:r w:rsidRPr="008841FB">
        <w:rPr>
          <w:rFonts w:ascii="Calibri" w:eastAsia="Calibri" w:hAnsi="Calibri" w:cs="Calibri"/>
          <w:sz w:val="20"/>
        </w:rPr>
        <w:t xml:space="preserve"> </w:t>
      </w:r>
    </w:p>
    <w:p w14:paraId="3754E8C1" w14:textId="77777777" w:rsidR="004D66A3" w:rsidRDefault="004D66A3" w:rsidP="00AF48B6">
      <w:pPr>
        <w:spacing w:after="261" w:line="360" w:lineRule="auto"/>
        <w:ind w:left="360" w:right="0" w:firstLine="0"/>
        <w:jc w:val="left"/>
        <w:rPr>
          <w:rFonts w:ascii="Calibri" w:eastAsia="Calibri" w:hAnsi="Calibri" w:cs="Calibri"/>
          <w:sz w:val="20"/>
        </w:rPr>
      </w:pPr>
    </w:p>
    <w:p w14:paraId="66D00CD3" w14:textId="77777777" w:rsidR="004D66A3" w:rsidRDefault="004D66A3" w:rsidP="00AF48B6">
      <w:pPr>
        <w:spacing w:after="261" w:line="360" w:lineRule="auto"/>
        <w:ind w:left="360" w:right="0" w:firstLine="0"/>
        <w:jc w:val="left"/>
      </w:pPr>
    </w:p>
    <w:p w14:paraId="4462B8A7" w14:textId="77777777" w:rsidR="00414D0C" w:rsidRDefault="00414D0C" w:rsidP="00AF48B6">
      <w:pPr>
        <w:spacing w:after="261" w:line="360" w:lineRule="auto"/>
        <w:ind w:left="360" w:right="0" w:firstLine="0"/>
        <w:jc w:val="left"/>
      </w:pPr>
    </w:p>
    <w:p w14:paraId="71271449" w14:textId="77777777" w:rsidR="00414D0C" w:rsidRDefault="00414D0C" w:rsidP="00AF48B6">
      <w:pPr>
        <w:spacing w:after="261" w:line="360" w:lineRule="auto"/>
        <w:ind w:left="360" w:right="0" w:firstLine="0"/>
        <w:jc w:val="left"/>
      </w:pPr>
    </w:p>
    <w:p w14:paraId="1C9D1E2A" w14:textId="77777777" w:rsidR="00414D0C" w:rsidRDefault="00414D0C" w:rsidP="00AF48B6">
      <w:pPr>
        <w:spacing w:after="261" w:line="360" w:lineRule="auto"/>
        <w:ind w:left="360" w:right="0" w:firstLine="0"/>
        <w:jc w:val="left"/>
      </w:pPr>
    </w:p>
    <w:p w14:paraId="1AD00E47" w14:textId="77777777" w:rsidR="00414D0C" w:rsidRDefault="00414D0C" w:rsidP="00AF48B6">
      <w:pPr>
        <w:spacing w:after="261" w:line="360" w:lineRule="auto"/>
        <w:ind w:left="360" w:right="0" w:firstLine="0"/>
        <w:jc w:val="left"/>
      </w:pPr>
    </w:p>
    <w:p w14:paraId="0412B765" w14:textId="77777777" w:rsidR="00414D0C" w:rsidRDefault="00414D0C" w:rsidP="00AF48B6">
      <w:pPr>
        <w:spacing w:after="261" w:line="360" w:lineRule="auto"/>
        <w:ind w:left="360" w:right="0" w:firstLine="0"/>
        <w:jc w:val="left"/>
      </w:pPr>
    </w:p>
    <w:p w14:paraId="2505562C" w14:textId="77777777" w:rsidR="00414D0C" w:rsidRDefault="00414D0C" w:rsidP="00AF48B6">
      <w:pPr>
        <w:spacing w:after="261" w:line="360" w:lineRule="auto"/>
        <w:ind w:left="360" w:right="0" w:firstLine="0"/>
        <w:jc w:val="left"/>
      </w:pPr>
    </w:p>
    <w:p w14:paraId="7B9AB265" w14:textId="77777777" w:rsidR="00414D0C" w:rsidRDefault="00414D0C" w:rsidP="00AF48B6">
      <w:pPr>
        <w:spacing w:after="261" w:line="360" w:lineRule="auto"/>
        <w:ind w:left="360" w:right="0" w:firstLine="0"/>
        <w:jc w:val="left"/>
      </w:pPr>
    </w:p>
    <w:p w14:paraId="31D778FE" w14:textId="77777777" w:rsidR="00414D0C" w:rsidRDefault="00414D0C" w:rsidP="00AF48B6">
      <w:pPr>
        <w:spacing w:after="261" w:line="360" w:lineRule="auto"/>
        <w:ind w:left="360" w:right="0" w:firstLine="0"/>
        <w:jc w:val="left"/>
      </w:pPr>
    </w:p>
    <w:p w14:paraId="44A4D729" w14:textId="77777777" w:rsidR="00414D0C" w:rsidRPr="008841FB" w:rsidRDefault="00414D0C" w:rsidP="00AF48B6">
      <w:pPr>
        <w:spacing w:after="261" w:line="360" w:lineRule="auto"/>
        <w:ind w:left="360" w:right="0" w:firstLine="0"/>
        <w:jc w:val="left"/>
      </w:pPr>
    </w:p>
    <w:p w14:paraId="0D8570FD" w14:textId="77777777" w:rsidR="002E4127" w:rsidRPr="008841FB" w:rsidRDefault="002E4127" w:rsidP="00AF48B6">
      <w:pPr>
        <w:spacing w:after="261" w:line="360" w:lineRule="auto"/>
        <w:ind w:left="360" w:right="0" w:firstLine="0"/>
        <w:jc w:val="left"/>
      </w:pPr>
    </w:p>
    <w:p w14:paraId="6E71E022" w14:textId="77777777" w:rsidR="00104A54" w:rsidRPr="008841FB" w:rsidRDefault="00000000" w:rsidP="00AF48B6">
      <w:pPr>
        <w:spacing w:after="0" w:line="360" w:lineRule="auto"/>
        <w:ind w:left="360" w:right="0" w:firstLine="0"/>
        <w:jc w:val="left"/>
      </w:pPr>
      <w:r w:rsidRPr="008841FB">
        <w:rPr>
          <w:rFonts w:ascii="Calibri" w:eastAsia="Calibri" w:hAnsi="Calibri" w:cs="Calibri"/>
          <w:sz w:val="20"/>
        </w:rPr>
        <w:t xml:space="preserve"> </w:t>
      </w:r>
    </w:p>
    <w:p w14:paraId="21B07603" w14:textId="77777777" w:rsidR="00104A54" w:rsidRPr="008841FB" w:rsidRDefault="00000000" w:rsidP="00AF48B6">
      <w:pPr>
        <w:pStyle w:val="Heading1"/>
        <w:spacing w:after="179" w:line="360" w:lineRule="auto"/>
        <w:ind w:left="0" w:right="3902" w:firstLine="0"/>
        <w:jc w:val="right"/>
      </w:pPr>
      <w:r w:rsidRPr="008841FB">
        <w:lastRenderedPageBreak/>
        <w:t xml:space="preserve">APPENDIX </w:t>
      </w:r>
    </w:p>
    <w:p w14:paraId="09AC041F" w14:textId="77777777" w:rsidR="00104A54" w:rsidRPr="008841FB" w:rsidRDefault="00000000" w:rsidP="00AF48B6">
      <w:pPr>
        <w:spacing w:after="267" w:line="360" w:lineRule="auto"/>
        <w:ind w:right="5"/>
        <w:jc w:val="left"/>
      </w:pPr>
      <w:r w:rsidRPr="008841FB">
        <w:rPr>
          <w:rFonts w:ascii="Wingdings" w:eastAsia="Wingdings" w:hAnsi="Wingdings" w:cs="Wingdings"/>
        </w:rPr>
        <w:t>◼</w:t>
      </w:r>
      <w:r w:rsidRPr="008841FB">
        <w:rPr>
          <w:rFonts w:ascii="Arial" w:eastAsia="Arial" w:hAnsi="Arial" w:cs="Arial"/>
        </w:rPr>
        <w:t xml:space="preserve"> </w:t>
      </w:r>
      <w:r w:rsidRPr="008841FB">
        <w:rPr>
          <w:b/>
        </w:rPr>
        <w:t xml:space="preserve">MODEL EXECUTION.py </w:t>
      </w:r>
    </w:p>
    <w:p w14:paraId="2726C120" w14:textId="77777777" w:rsidR="00104A54" w:rsidRPr="008841FB" w:rsidRDefault="00000000" w:rsidP="00AF48B6">
      <w:pPr>
        <w:spacing w:after="6" w:line="360" w:lineRule="auto"/>
        <w:ind w:right="6254"/>
        <w:jc w:val="left"/>
      </w:pPr>
      <w:r w:rsidRPr="008841FB">
        <w:rPr>
          <w:b/>
        </w:rPr>
        <w:t xml:space="preserve">import cv2 import numpy as np from ultralytics import YOLO import cvzone import time import os import subprocess </w:t>
      </w:r>
    </w:p>
    <w:p w14:paraId="14CBB461" w14:textId="77777777" w:rsidR="00104A54" w:rsidRPr="008841FB" w:rsidRDefault="00000000" w:rsidP="00AF48B6">
      <w:pPr>
        <w:spacing w:after="256" w:line="360" w:lineRule="auto"/>
        <w:ind w:left="360" w:right="0" w:firstLine="0"/>
        <w:jc w:val="left"/>
      </w:pPr>
      <w:r w:rsidRPr="008841FB">
        <w:rPr>
          <w:b/>
        </w:rPr>
        <w:t xml:space="preserve"> </w:t>
      </w:r>
    </w:p>
    <w:p w14:paraId="65D3B937" w14:textId="77777777" w:rsidR="00104A54" w:rsidRPr="008841FB" w:rsidRDefault="00000000" w:rsidP="00AF48B6">
      <w:pPr>
        <w:spacing w:after="6" w:line="360" w:lineRule="auto"/>
        <w:ind w:right="3440"/>
        <w:jc w:val="left"/>
      </w:pPr>
      <w:r w:rsidRPr="008841FB">
        <w:rPr>
          <w:b/>
        </w:rPr>
        <w:t xml:space="preserve"># Set up the OpenCV window cv2.namedWindow('Helmet Detection System') </w:t>
      </w:r>
    </w:p>
    <w:p w14:paraId="067553DE" w14:textId="77777777" w:rsidR="00104A54" w:rsidRPr="008841FB" w:rsidRDefault="00000000" w:rsidP="00AF48B6">
      <w:pPr>
        <w:spacing w:after="257" w:line="360" w:lineRule="auto"/>
        <w:ind w:left="360" w:right="0" w:firstLine="0"/>
        <w:jc w:val="left"/>
      </w:pPr>
      <w:r w:rsidRPr="008841FB">
        <w:rPr>
          <w:b/>
        </w:rPr>
        <w:t xml:space="preserve"> </w:t>
      </w:r>
    </w:p>
    <w:p w14:paraId="5E1F19CE" w14:textId="77777777" w:rsidR="00104A54" w:rsidRPr="008841FB" w:rsidRDefault="00000000" w:rsidP="00AF48B6">
      <w:pPr>
        <w:spacing w:after="6" w:line="360" w:lineRule="auto"/>
        <w:ind w:right="3586"/>
        <w:jc w:val="left"/>
      </w:pPr>
      <w:r w:rsidRPr="008841FB">
        <w:rPr>
          <w:b/>
        </w:rPr>
        <w:t xml:space="preserve"># Clear YOLO cache directory to avoid conflicts cache_dir = os.path.expanduser("~/.cache/ultralytics") if os.path.exists(cache_dir): </w:t>
      </w:r>
    </w:p>
    <w:p w14:paraId="6A2DC97A" w14:textId="77777777" w:rsidR="00104A54" w:rsidRPr="008841FB" w:rsidRDefault="00000000" w:rsidP="00AF48B6">
      <w:pPr>
        <w:spacing w:after="265" w:line="360" w:lineRule="auto"/>
        <w:ind w:right="5"/>
        <w:jc w:val="left"/>
      </w:pPr>
      <w:r w:rsidRPr="008841FB">
        <w:rPr>
          <w:b/>
        </w:rPr>
        <w:t xml:space="preserve">    for root, dirs, files in os.walk(cache_dir, topdown=False): </w:t>
      </w:r>
    </w:p>
    <w:p w14:paraId="79973EC2" w14:textId="77777777" w:rsidR="00104A54" w:rsidRPr="008841FB" w:rsidRDefault="00000000" w:rsidP="00AF48B6">
      <w:pPr>
        <w:spacing w:after="267" w:line="360" w:lineRule="auto"/>
        <w:ind w:right="5"/>
        <w:jc w:val="left"/>
      </w:pPr>
      <w:r w:rsidRPr="008841FB">
        <w:rPr>
          <w:b/>
        </w:rPr>
        <w:t xml:space="preserve">        for file in files: </w:t>
      </w:r>
    </w:p>
    <w:p w14:paraId="3A4F98D4" w14:textId="77777777" w:rsidR="00104A54" w:rsidRPr="008841FB" w:rsidRDefault="00000000" w:rsidP="00AF48B6">
      <w:pPr>
        <w:spacing w:after="6" w:line="360" w:lineRule="auto"/>
        <w:ind w:right="4889"/>
        <w:jc w:val="left"/>
      </w:pPr>
      <w:r w:rsidRPr="008841FB">
        <w:rPr>
          <w:b/>
        </w:rPr>
        <w:t xml:space="preserve">            os.remove(os.path.join(root, file))         for dir in dirs: </w:t>
      </w:r>
    </w:p>
    <w:p w14:paraId="1AA6DCB4" w14:textId="77777777" w:rsidR="00104A54" w:rsidRPr="008841FB" w:rsidRDefault="00000000" w:rsidP="00AF48B6">
      <w:pPr>
        <w:spacing w:after="6" w:line="360" w:lineRule="auto"/>
        <w:ind w:right="3729"/>
        <w:jc w:val="left"/>
      </w:pPr>
      <w:r w:rsidRPr="008841FB">
        <w:rPr>
          <w:b/>
        </w:rPr>
        <w:t xml:space="preserve">            os.rmdir(os.path.join(root, dir))     print("Previous cache cleared.") </w:t>
      </w:r>
    </w:p>
    <w:p w14:paraId="0E6D9725" w14:textId="77777777" w:rsidR="00104A54" w:rsidRPr="008841FB" w:rsidRDefault="00000000" w:rsidP="00AF48B6">
      <w:pPr>
        <w:spacing w:after="254" w:line="360" w:lineRule="auto"/>
        <w:ind w:left="360" w:right="0" w:firstLine="0"/>
        <w:jc w:val="left"/>
      </w:pPr>
      <w:r w:rsidRPr="008841FB">
        <w:rPr>
          <w:b/>
        </w:rPr>
        <w:t xml:space="preserve"> </w:t>
      </w:r>
    </w:p>
    <w:p w14:paraId="1D4C314C" w14:textId="77777777" w:rsidR="00104A54" w:rsidRPr="008841FB" w:rsidRDefault="00000000" w:rsidP="00AF48B6">
      <w:pPr>
        <w:spacing w:after="6" w:line="360" w:lineRule="auto"/>
        <w:ind w:right="3425"/>
        <w:jc w:val="left"/>
      </w:pPr>
      <w:r w:rsidRPr="008841FB">
        <w:rPr>
          <w:b/>
        </w:rPr>
        <w:t xml:space="preserve"># Load the YOLOv8 model model = YOLO("c:/Users/prath/Desktop/website/best.pt") names = model.model.names </w:t>
      </w:r>
    </w:p>
    <w:p w14:paraId="0F0BF5B2" w14:textId="77777777" w:rsidR="00104A54" w:rsidRPr="008841FB" w:rsidRDefault="00000000" w:rsidP="00AF48B6">
      <w:pPr>
        <w:spacing w:after="0" w:line="360" w:lineRule="auto"/>
        <w:ind w:left="360" w:right="0" w:firstLine="0"/>
        <w:jc w:val="left"/>
      </w:pPr>
      <w:r w:rsidRPr="008841FB">
        <w:rPr>
          <w:b/>
        </w:rPr>
        <w:t xml:space="preserve"> </w:t>
      </w:r>
    </w:p>
    <w:p w14:paraId="58DD7345" w14:textId="77777777" w:rsidR="00104A54" w:rsidRPr="008841FB" w:rsidRDefault="00000000" w:rsidP="00AF48B6">
      <w:pPr>
        <w:spacing w:after="6" w:line="360" w:lineRule="auto"/>
        <w:ind w:right="1981"/>
        <w:jc w:val="left"/>
      </w:pPr>
      <w:r w:rsidRPr="008841FB">
        <w:rPr>
          <w:b/>
        </w:rPr>
        <w:t xml:space="preserve"># Open the video file (use video file or webcam; here, using webcam) cap = cv2.VideoCapture(0) </w:t>
      </w:r>
    </w:p>
    <w:p w14:paraId="429C1474" w14:textId="77777777" w:rsidR="00104A54" w:rsidRPr="008841FB" w:rsidRDefault="00000000" w:rsidP="00AF48B6">
      <w:pPr>
        <w:spacing w:after="256" w:line="360" w:lineRule="auto"/>
        <w:ind w:left="360" w:right="0" w:firstLine="0"/>
        <w:jc w:val="left"/>
      </w:pPr>
      <w:r w:rsidRPr="008841FB">
        <w:rPr>
          <w:b/>
        </w:rPr>
        <w:t xml:space="preserve"> </w:t>
      </w:r>
    </w:p>
    <w:p w14:paraId="78C97FAD" w14:textId="77777777" w:rsidR="00104A54" w:rsidRPr="008841FB" w:rsidRDefault="00000000" w:rsidP="00AF48B6">
      <w:pPr>
        <w:spacing w:after="6" w:line="360" w:lineRule="auto"/>
        <w:ind w:right="5355"/>
        <w:jc w:val="left"/>
      </w:pPr>
      <w:r w:rsidRPr="008841FB">
        <w:rPr>
          <w:b/>
        </w:rPr>
        <w:lastRenderedPageBreak/>
        <w:t xml:space="preserve"># Initialize FPS tracking fps_start_time = time.time() frame_count = 0 </w:t>
      </w:r>
    </w:p>
    <w:p w14:paraId="6534125F" w14:textId="77777777" w:rsidR="00104A54" w:rsidRPr="008841FB" w:rsidRDefault="00000000" w:rsidP="00AF48B6">
      <w:pPr>
        <w:spacing w:after="257" w:line="360" w:lineRule="auto"/>
        <w:ind w:left="360" w:right="0" w:firstLine="0"/>
        <w:jc w:val="left"/>
      </w:pPr>
      <w:r w:rsidRPr="008841FB">
        <w:rPr>
          <w:b/>
        </w:rPr>
        <w:t xml:space="preserve"> </w:t>
      </w:r>
    </w:p>
    <w:p w14:paraId="19B1B08A" w14:textId="77777777" w:rsidR="00104A54" w:rsidRPr="008841FB" w:rsidRDefault="00000000" w:rsidP="00AF48B6">
      <w:pPr>
        <w:spacing w:after="6" w:line="360" w:lineRule="auto"/>
        <w:ind w:right="6068"/>
        <w:jc w:val="left"/>
      </w:pPr>
      <w:r w:rsidRPr="008841FB">
        <w:rPr>
          <w:b/>
        </w:rPr>
        <w:t xml:space="preserve"># NMS threshold nms_threshold = 0.9 </w:t>
      </w:r>
    </w:p>
    <w:p w14:paraId="50CE526F" w14:textId="77777777" w:rsidR="00104A54" w:rsidRPr="008841FB" w:rsidRDefault="00000000" w:rsidP="00AF48B6">
      <w:pPr>
        <w:spacing w:after="256" w:line="360" w:lineRule="auto"/>
        <w:ind w:left="360" w:right="0" w:firstLine="0"/>
        <w:jc w:val="left"/>
      </w:pPr>
      <w:r w:rsidRPr="008841FB">
        <w:rPr>
          <w:b/>
        </w:rPr>
        <w:t xml:space="preserve"> </w:t>
      </w:r>
    </w:p>
    <w:p w14:paraId="163D3DED" w14:textId="77777777" w:rsidR="00104A54" w:rsidRPr="008841FB" w:rsidRDefault="00000000" w:rsidP="00AF48B6">
      <w:pPr>
        <w:spacing w:after="6" w:line="360" w:lineRule="auto"/>
        <w:ind w:right="5725"/>
        <w:jc w:val="left"/>
      </w:pPr>
      <w:r w:rsidRPr="008841FB">
        <w:rPr>
          <w:b/>
        </w:rPr>
        <w:t xml:space="preserve"># Start simulator simulator_process = None </w:t>
      </w:r>
    </w:p>
    <w:p w14:paraId="467D5928" w14:textId="77777777" w:rsidR="00104A54" w:rsidRPr="008841FB" w:rsidRDefault="00000000" w:rsidP="00AF48B6">
      <w:pPr>
        <w:spacing w:after="257" w:line="360" w:lineRule="auto"/>
        <w:ind w:left="360" w:right="0" w:firstLine="0"/>
        <w:jc w:val="left"/>
      </w:pPr>
      <w:r w:rsidRPr="008841FB">
        <w:rPr>
          <w:b/>
        </w:rPr>
        <w:t xml:space="preserve"> </w:t>
      </w:r>
    </w:p>
    <w:p w14:paraId="51D225E0" w14:textId="77777777" w:rsidR="00104A54" w:rsidRPr="008841FB" w:rsidRDefault="00000000" w:rsidP="00AF48B6">
      <w:pPr>
        <w:spacing w:after="6" w:line="360" w:lineRule="auto"/>
        <w:ind w:right="2634"/>
        <w:jc w:val="left"/>
      </w:pPr>
      <w:r w:rsidRPr="008841FB">
        <w:rPr>
          <w:b/>
        </w:rPr>
        <w:t xml:space="preserve"># Track helmet detection status helmet_detected_time = None helmet_not_detected_threshold = 30  # Seconds before sending 'X' </w:t>
      </w:r>
    </w:p>
    <w:p w14:paraId="0603F41F" w14:textId="77777777" w:rsidR="00104A54" w:rsidRPr="008841FB" w:rsidRDefault="00000000" w:rsidP="00AF48B6">
      <w:pPr>
        <w:spacing w:after="254" w:line="360" w:lineRule="auto"/>
        <w:ind w:left="360" w:right="0" w:firstLine="0"/>
        <w:jc w:val="left"/>
      </w:pPr>
      <w:r w:rsidRPr="008841FB">
        <w:rPr>
          <w:b/>
        </w:rPr>
        <w:t xml:space="preserve"> </w:t>
      </w:r>
    </w:p>
    <w:p w14:paraId="60B8F265" w14:textId="77777777" w:rsidR="00104A54" w:rsidRPr="008841FB" w:rsidRDefault="00000000" w:rsidP="00AF48B6">
      <w:pPr>
        <w:spacing w:after="6" w:line="360" w:lineRule="auto"/>
        <w:ind w:right="3009"/>
        <w:jc w:val="left"/>
      </w:pPr>
      <w:r w:rsidRPr="008841FB">
        <w:rPr>
          <w:b/>
        </w:rPr>
        <w:t xml:space="preserve"># Path to the text file that will indicate "X" key press file_path = "simulator_command.txt" </w:t>
      </w:r>
    </w:p>
    <w:p w14:paraId="3238022E" w14:textId="77777777" w:rsidR="00104A54" w:rsidRPr="008841FB" w:rsidRDefault="00000000" w:rsidP="00AF48B6">
      <w:pPr>
        <w:spacing w:after="257" w:line="360" w:lineRule="auto"/>
        <w:ind w:left="360" w:right="0" w:firstLine="0"/>
        <w:jc w:val="left"/>
      </w:pPr>
      <w:r w:rsidRPr="008841FB">
        <w:rPr>
          <w:b/>
        </w:rPr>
        <w:t xml:space="preserve"> </w:t>
      </w:r>
    </w:p>
    <w:p w14:paraId="29B8715C" w14:textId="77777777" w:rsidR="00104A54" w:rsidRPr="008841FB" w:rsidRDefault="00000000" w:rsidP="00AF48B6">
      <w:pPr>
        <w:spacing w:after="267" w:line="360" w:lineRule="auto"/>
        <w:ind w:right="5"/>
        <w:jc w:val="left"/>
      </w:pPr>
      <w:r w:rsidRPr="008841FB">
        <w:rPr>
          <w:b/>
        </w:rPr>
        <w:t xml:space="preserve">while True: </w:t>
      </w:r>
    </w:p>
    <w:p w14:paraId="23E19750" w14:textId="77777777" w:rsidR="00104A54" w:rsidRPr="008841FB" w:rsidRDefault="00000000" w:rsidP="00AF48B6">
      <w:pPr>
        <w:spacing w:after="6" w:line="360" w:lineRule="auto"/>
        <w:ind w:right="6827"/>
        <w:jc w:val="left"/>
      </w:pPr>
      <w:r w:rsidRPr="008841FB">
        <w:rPr>
          <w:b/>
        </w:rPr>
        <w:t xml:space="preserve">    ret, frame = cap.read()     if not ret:         break </w:t>
      </w:r>
    </w:p>
    <w:p w14:paraId="20769714" w14:textId="77777777" w:rsidR="00104A54" w:rsidRPr="008841FB" w:rsidRDefault="00000000" w:rsidP="00AF48B6">
      <w:pPr>
        <w:spacing w:after="254" w:line="360" w:lineRule="auto"/>
        <w:ind w:left="360" w:right="0" w:firstLine="0"/>
        <w:jc w:val="left"/>
      </w:pPr>
      <w:r w:rsidRPr="008841FB">
        <w:rPr>
          <w:b/>
        </w:rPr>
        <w:t xml:space="preserve"> </w:t>
      </w:r>
    </w:p>
    <w:p w14:paraId="008EAAE5" w14:textId="77777777" w:rsidR="00104A54" w:rsidRPr="008841FB" w:rsidRDefault="00000000" w:rsidP="00AF48B6">
      <w:pPr>
        <w:spacing w:after="6" w:line="360" w:lineRule="auto"/>
        <w:ind w:right="5236"/>
        <w:jc w:val="left"/>
      </w:pPr>
      <w:r w:rsidRPr="008841FB">
        <w:rPr>
          <w:b/>
        </w:rPr>
        <w:t xml:space="preserve">    # Increment frame count     frame_count += 1 </w:t>
      </w:r>
    </w:p>
    <w:p w14:paraId="7C3EB162" w14:textId="77777777" w:rsidR="00104A54" w:rsidRPr="008841FB" w:rsidRDefault="00000000" w:rsidP="00AF48B6">
      <w:pPr>
        <w:spacing w:after="559" w:line="360" w:lineRule="auto"/>
        <w:ind w:left="430" w:right="5070"/>
        <w:jc w:val="left"/>
      </w:pPr>
      <w:r w:rsidRPr="008841FB">
        <w:rPr>
          <w:b/>
        </w:rPr>
        <w:t xml:space="preserve">   # Resize the frame for better FPS    frame = cv2.resize(frame, (440, 440)) </w:t>
      </w:r>
    </w:p>
    <w:p w14:paraId="0C280487" w14:textId="77777777" w:rsidR="00104A54" w:rsidRPr="008841FB" w:rsidRDefault="00000000" w:rsidP="00AF48B6">
      <w:pPr>
        <w:spacing w:after="6" w:line="360" w:lineRule="auto"/>
        <w:ind w:left="360" w:right="4771" w:firstLine="60"/>
        <w:jc w:val="left"/>
      </w:pPr>
      <w:r w:rsidRPr="008841FB">
        <w:rPr>
          <w:b/>
        </w:rPr>
        <w:t xml:space="preserve">   # Run YOLOv8 detection     results = model.track(frame, persist=True) </w:t>
      </w:r>
    </w:p>
    <w:p w14:paraId="76425AB9" w14:textId="77777777" w:rsidR="00104A54" w:rsidRPr="008841FB" w:rsidRDefault="00000000" w:rsidP="00AF48B6">
      <w:pPr>
        <w:spacing w:after="257" w:line="360" w:lineRule="auto"/>
        <w:ind w:left="360" w:right="0" w:firstLine="0"/>
        <w:jc w:val="left"/>
      </w:pPr>
      <w:r w:rsidRPr="008841FB">
        <w:rPr>
          <w:b/>
        </w:rPr>
        <w:t xml:space="preserve"> </w:t>
      </w:r>
    </w:p>
    <w:p w14:paraId="6A9F6770" w14:textId="77777777" w:rsidR="00104A54" w:rsidRPr="008841FB" w:rsidRDefault="00000000" w:rsidP="00AF48B6">
      <w:pPr>
        <w:spacing w:after="6" w:line="360" w:lineRule="auto"/>
        <w:ind w:right="1912"/>
        <w:jc w:val="left"/>
      </w:pPr>
      <w:r w:rsidRPr="008841FB">
        <w:rPr>
          <w:b/>
        </w:rPr>
        <w:lastRenderedPageBreak/>
        <w:t xml:space="preserve">    # Check if there are any detections     helmet_detected = False     if results[0].boxes is not None and results[0].boxes.id is not None:         # Get the boxes (x, y, w, h), class IDs, track IDs, and confidences         boxes = results[0].boxes.xyxy.cpu().numpy()  # Bounding boxes         class_ids = results[0].boxes.cls.int().cpu().tolist()  # Class IDs         confidences = results[0].boxes.conf.cpu().tolist()  # Confidence scores </w:t>
      </w:r>
    </w:p>
    <w:p w14:paraId="005013D3" w14:textId="77777777" w:rsidR="00104A54" w:rsidRPr="008841FB" w:rsidRDefault="00000000" w:rsidP="00AF48B6">
      <w:pPr>
        <w:spacing w:after="256" w:line="360" w:lineRule="auto"/>
        <w:ind w:left="360" w:right="0" w:firstLine="0"/>
        <w:jc w:val="left"/>
      </w:pPr>
      <w:r w:rsidRPr="008841FB">
        <w:rPr>
          <w:b/>
        </w:rPr>
        <w:t xml:space="preserve"> </w:t>
      </w:r>
    </w:p>
    <w:p w14:paraId="1B153ADB" w14:textId="77777777" w:rsidR="00104A54" w:rsidRPr="008841FB" w:rsidRDefault="00000000" w:rsidP="00AF48B6">
      <w:pPr>
        <w:spacing w:after="6" w:line="360" w:lineRule="auto"/>
        <w:ind w:right="3638"/>
        <w:jc w:val="left"/>
      </w:pPr>
      <w:r w:rsidRPr="008841FB">
        <w:rPr>
          <w:b/>
        </w:rPr>
        <w:t xml:space="preserve">        # Apply Non-Maximum Suppression (NMS)         indices = cv2.dnn.NMSBoxes( </w:t>
      </w:r>
    </w:p>
    <w:p w14:paraId="187F95B1" w14:textId="77777777" w:rsidR="00104A54" w:rsidRPr="008841FB" w:rsidRDefault="00000000" w:rsidP="00AF48B6">
      <w:pPr>
        <w:spacing w:after="6" w:line="360" w:lineRule="auto"/>
        <w:ind w:right="4057"/>
        <w:jc w:val="left"/>
      </w:pPr>
      <w:r w:rsidRPr="008841FB">
        <w:rPr>
          <w:b/>
        </w:rPr>
        <w:t xml:space="preserve">            boxes.tolist(),             confidences,             score_threshold=0.6,  # Confidence threshold             nms_threshold=nms_threshold </w:t>
      </w:r>
    </w:p>
    <w:p w14:paraId="719E56A7" w14:textId="77777777" w:rsidR="00104A54" w:rsidRPr="008841FB" w:rsidRDefault="00000000" w:rsidP="00AF48B6">
      <w:pPr>
        <w:spacing w:after="265" w:line="360" w:lineRule="auto"/>
        <w:ind w:right="5"/>
        <w:jc w:val="left"/>
      </w:pPr>
      <w:r w:rsidRPr="008841FB">
        <w:rPr>
          <w:b/>
        </w:rPr>
        <w:t xml:space="preserve">        ) </w:t>
      </w:r>
    </w:p>
    <w:p w14:paraId="626F3D13" w14:textId="77777777" w:rsidR="00104A54" w:rsidRPr="008841FB" w:rsidRDefault="00000000" w:rsidP="00AF48B6">
      <w:pPr>
        <w:spacing w:after="256" w:line="360" w:lineRule="auto"/>
        <w:ind w:left="360" w:right="0" w:firstLine="0"/>
        <w:jc w:val="left"/>
      </w:pPr>
      <w:r w:rsidRPr="008841FB">
        <w:rPr>
          <w:b/>
        </w:rPr>
        <w:t xml:space="preserve"> </w:t>
      </w:r>
    </w:p>
    <w:p w14:paraId="6086FE35" w14:textId="77777777" w:rsidR="00104A54" w:rsidRPr="008841FB" w:rsidRDefault="00000000" w:rsidP="00AF48B6">
      <w:pPr>
        <w:spacing w:after="6" w:line="360" w:lineRule="auto"/>
        <w:ind w:right="5043"/>
        <w:jc w:val="left"/>
      </w:pPr>
      <w:r w:rsidRPr="008841FB">
        <w:rPr>
          <w:b/>
        </w:rPr>
        <w:t xml:space="preserve">        if len(indices) &gt; 0:             for i in indices.flatten():                 x1, y1, x2, y2 = map(int, boxes[i])                 class_id = class_ids[i] </w:t>
      </w:r>
    </w:p>
    <w:p w14:paraId="35D31E35" w14:textId="77777777" w:rsidR="00104A54" w:rsidRPr="008841FB" w:rsidRDefault="00000000" w:rsidP="00AF48B6">
      <w:pPr>
        <w:spacing w:after="548" w:line="360" w:lineRule="auto"/>
        <w:ind w:left="430" w:right="5772"/>
        <w:jc w:val="left"/>
      </w:pPr>
      <w:r w:rsidRPr="008841FB">
        <w:rPr>
          <w:b/>
        </w:rPr>
        <w:t xml:space="preserve">          </w:t>
      </w:r>
      <w:r w:rsidRPr="008841FB">
        <w:rPr>
          <w:b/>
        </w:rPr>
        <w:tab/>
        <w:t xml:space="preserve"> conf = confidences[i]                label = names[class_id] </w:t>
      </w:r>
    </w:p>
    <w:p w14:paraId="7F3AA0C1" w14:textId="77777777" w:rsidR="00104A54" w:rsidRPr="008841FB" w:rsidRDefault="00000000" w:rsidP="00AF48B6">
      <w:pPr>
        <w:spacing w:after="6" w:line="360" w:lineRule="auto"/>
        <w:ind w:left="430" w:right="4795"/>
        <w:jc w:val="left"/>
      </w:pPr>
      <w:r w:rsidRPr="008841FB">
        <w:rPr>
          <w:b/>
        </w:rPr>
        <w:t xml:space="preserve">               # Check if helmet is detected                if label == "helmet" and conf &gt; 0.6: </w:t>
      </w:r>
    </w:p>
    <w:p w14:paraId="07361396" w14:textId="77777777" w:rsidR="00104A54" w:rsidRPr="008841FB" w:rsidRDefault="00000000" w:rsidP="00AF48B6">
      <w:pPr>
        <w:spacing w:after="6" w:line="360" w:lineRule="auto"/>
        <w:ind w:right="623"/>
        <w:jc w:val="left"/>
      </w:pPr>
      <w:r w:rsidRPr="008841FB">
        <w:rPr>
          <w:b/>
        </w:rPr>
        <w:t xml:space="preserve">                    helmet_detected = True                     helmet_detected_time = time.time()  # Reset the timer if helmet is detected </w:t>
      </w:r>
    </w:p>
    <w:p w14:paraId="409A248E" w14:textId="77777777" w:rsidR="00104A54" w:rsidRPr="008841FB" w:rsidRDefault="00000000" w:rsidP="00AF48B6">
      <w:pPr>
        <w:spacing w:after="254" w:line="360" w:lineRule="auto"/>
        <w:ind w:left="360" w:right="0" w:firstLine="0"/>
        <w:jc w:val="left"/>
      </w:pPr>
      <w:r w:rsidRPr="008841FB">
        <w:rPr>
          <w:b/>
        </w:rPr>
        <w:t xml:space="preserve"> </w:t>
      </w:r>
    </w:p>
    <w:p w14:paraId="747924DD" w14:textId="77777777" w:rsidR="00104A54" w:rsidRPr="008841FB" w:rsidRDefault="00000000" w:rsidP="00AF48B6">
      <w:pPr>
        <w:spacing w:after="267" w:line="360" w:lineRule="auto"/>
        <w:ind w:right="5"/>
        <w:jc w:val="left"/>
      </w:pPr>
      <w:r w:rsidRPr="008841FB">
        <w:rPr>
          <w:b/>
        </w:rPr>
        <w:t xml:space="preserve">                    if simulator_process is None: </w:t>
      </w:r>
    </w:p>
    <w:p w14:paraId="668824D9" w14:textId="77777777" w:rsidR="00104A54" w:rsidRPr="008841FB" w:rsidRDefault="00000000" w:rsidP="00AF48B6">
      <w:pPr>
        <w:spacing w:after="6" w:line="360" w:lineRule="auto"/>
        <w:ind w:right="924"/>
        <w:jc w:val="left"/>
      </w:pPr>
      <w:r w:rsidRPr="008841FB">
        <w:rPr>
          <w:b/>
        </w:rPr>
        <w:t xml:space="preserve">                        # Start the simulator when helmet is first detected                         simulator_process = subprocess.Popen(["python", "simulator.py"]) </w:t>
      </w:r>
    </w:p>
    <w:p w14:paraId="0FFA8EB3" w14:textId="77777777" w:rsidR="00104A54" w:rsidRPr="008841FB" w:rsidRDefault="00000000" w:rsidP="00AF48B6">
      <w:pPr>
        <w:spacing w:after="256" w:line="360" w:lineRule="auto"/>
        <w:ind w:left="360" w:right="0" w:firstLine="0"/>
        <w:jc w:val="left"/>
      </w:pPr>
      <w:r w:rsidRPr="008841FB">
        <w:rPr>
          <w:b/>
        </w:rPr>
        <w:t xml:space="preserve"> </w:t>
      </w:r>
    </w:p>
    <w:p w14:paraId="1A4111CA" w14:textId="77777777" w:rsidR="00104A54" w:rsidRPr="008841FB" w:rsidRDefault="00000000" w:rsidP="00AF48B6">
      <w:pPr>
        <w:spacing w:after="6" w:line="360" w:lineRule="auto"/>
        <w:ind w:right="3190"/>
        <w:jc w:val="left"/>
      </w:pPr>
      <w:r w:rsidRPr="008841FB">
        <w:rPr>
          <w:b/>
        </w:rPr>
        <w:lastRenderedPageBreak/>
        <w:t xml:space="preserve">                # Draw the bounding box                 cv2.rectangle(frame, (x1, y1), (x2, y2), (139, 0, 0), 2) </w:t>
      </w:r>
    </w:p>
    <w:p w14:paraId="4D544507" w14:textId="77777777" w:rsidR="00104A54" w:rsidRPr="008841FB" w:rsidRDefault="00000000" w:rsidP="00AF48B6">
      <w:pPr>
        <w:spacing w:after="267" w:line="360" w:lineRule="auto"/>
        <w:ind w:right="5"/>
        <w:jc w:val="left"/>
      </w:pPr>
      <w:r w:rsidRPr="008841FB">
        <w:rPr>
          <w:b/>
        </w:rPr>
        <w:t xml:space="preserve">                # Display class and confidence </w:t>
      </w:r>
    </w:p>
    <w:p w14:paraId="34E904CC" w14:textId="77777777" w:rsidR="00104A54" w:rsidRPr="008841FB" w:rsidRDefault="00000000" w:rsidP="00AF48B6">
      <w:pPr>
        <w:spacing w:after="270" w:line="360" w:lineRule="auto"/>
        <w:ind w:right="5"/>
        <w:jc w:val="left"/>
      </w:pPr>
      <w:r w:rsidRPr="008841FB">
        <w:rPr>
          <w:b/>
        </w:rPr>
        <w:t xml:space="preserve">                cvzone.putTextRect(frame, f'{label} ({conf:.2f})', (x1, y1), 1, 1, colorT=(255, 255, 255), colorR=(0, 0, 0)) </w:t>
      </w:r>
    </w:p>
    <w:p w14:paraId="6A69C51F" w14:textId="77777777" w:rsidR="00104A54" w:rsidRPr="008841FB" w:rsidRDefault="00000000" w:rsidP="00AF48B6">
      <w:pPr>
        <w:spacing w:after="254" w:line="360" w:lineRule="auto"/>
        <w:ind w:left="360" w:right="0" w:firstLine="0"/>
        <w:jc w:val="left"/>
      </w:pPr>
      <w:r w:rsidRPr="008841FB">
        <w:rPr>
          <w:b/>
        </w:rPr>
        <w:t xml:space="preserve"> </w:t>
      </w:r>
    </w:p>
    <w:p w14:paraId="76BC2D3F" w14:textId="77777777" w:rsidR="00104A54" w:rsidRPr="008841FB" w:rsidRDefault="00000000" w:rsidP="00AF48B6">
      <w:pPr>
        <w:spacing w:after="267" w:line="360" w:lineRule="auto"/>
        <w:ind w:right="5"/>
        <w:jc w:val="left"/>
      </w:pPr>
      <w:r w:rsidRPr="008841FB">
        <w:rPr>
          <w:b/>
        </w:rPr>
        <w:t xml:space="preserve">    # If no helmet detected for the specified threshold, write "X" to the text file </w:t>
      </w:r>
    </w:p>
    <w:p w14:paraId="2C20B4D0" w14:textId="77777777" w:rsidR="00104A54" w:rsidRPr="008841FB" w:rsidRDefault="00000000" w:rsidP="00AF48B6">
      <w:pPr>
        <w:spacing w:after="269" w:line="360" w:lineRule="auto"/>
        <w:ind w:right="5"/>
        <w:jc w:val="left"/>
      </w:pPr>
      <w:r w:rsidRPr="008841FB">
        <w:rPr>
          <w:b/>
        </w:rPr>
        <w:t xml:space="preserve">    if helmet_detected_time and time.time() - helmet_detected_time &gt; helmet_not_detected_threshold: </w:t>
      </w:r>
    </w:p>
    <w:p w14:paraId="7DC54AD4" w14:textId="77777777" w:rsidR="00104A54" w:rsidRPr="008841FB" w:rsidRDefault="00000000" w:rsidP="00AF48B6">
      <w:pPr>
        <w:spacing w:after="270" w:line="360" w:lineRule="auto"/>
        <w:ind w:right="5"/>
        <w:jc w:val="left"/>
      </w:pPr>
      <w:r w:rsidRPr="008841FB">
        <w:rPr>
          <w:b/>
        </w:rPr>
        <w:t xml:space="preserve">        if simulator_process and simulator_process.poll() is None:  # Check if simulator is running </w:t>
      </w:r>
    </w:p>
    <w:p w14:paraId="14D49ADC" w14:textId="77777777" w:rsidR="00104A54" w:rsidRPr="008841FB" w:rsidRDefault="00000000" w:rsidP="00AF48B6">
      <w:pPr>
        <w:spacing w:after="267" w:line="360" w:lineRule="auto"/>
        <w:ind w:right="5"/>
        <w:jc w:val="left"/>
      </w:pPr>
      <w:r w:rsidRPr="008841FB">
        <w:rPr>
          <w:b/>
        </w:rPr>
        <w:t xml:space="preserve">            with open(file_path, "w") as f: </w:t>
      </w:r>
    </w:p>
    <w:p w14:paraId="3B459681" w14:textId="77777777" w:rsidR="00104A54" w:rsidRPr="008841FB" w:rsidRDefault="00000000" w:rsidP="00AF48B6">
      <w:pPr>
        <w:spacing w:after="6" w:line="360" w:lineRule="auto"/>
        <w:ind w:right="2723"/>
        <w:jc w:val="left"/>
      </w:pPr>
      <w:r w:rsidRPr="008841FB">
        <w:rPr>
          <w:b/>
        </w:rPr>
        <w:t xml:space="preserve">                f.write("X")  # Simulate "X" key press in the simulator             print("Written 'X' to the text file.")             helmet_detected_time = None  # Reset the timer </w:t>
      </w:r>
    </w:p>
    <w:p w14:paraId="77ABAF9F" w14:textId="77777777" w:rsidR="00104A54" w:rsidRPr="008841FB" w:rsidRDefault="00000000" w:rsidP="00AF48B6">
      <w:pPr>
        <w:spacing w:after="0" w:line="360" w:lineRule="auto"/>
        <w:ind w:left="360" w:right="0" w:firstLine="0"/>
        <w:jc w:val="left"/>
      </w:pPr>
      <w:r w:rsidRPr="008841FB">
        <w:rPr>
          <w:b/>
        </w:rPr>
        <w:t xml:space="preserve"> </w:t>
      </w:r>
    </w:p>
    <w:p w14:paraId="107D6206" w14:textId="77777777" w:rsidR="00104A54" w:rsidRPr="008841FB" w:rsidRDefault="00000000" w:rsidP="00AF48B6">
      <w:pPr>
        <w:spacing w:after="554" w:line="360" w:lineRule="auto"/>
        <w:ind w:left="430" w:right="4229"/>
        <w:jc w:val="left"/>
      </w:pPr>
      <w:r w:rsidRPr="008841FB">
        <w:rPr>
          <w:b/>
        </w:rPr>
        <w:t xml:space="preserve">   # Show the frame    cv2.imshow("Helmet Detection System", frame) </w:t>
      </w:r>
    </w:p>
    <w:p w14:paraId="35262C04" w14:textId="77777777" w:rsidR="00104A54" w:rsidRPr="008841FB" w:rsidRDefault="00000000" w:rsidP="00AF48B6">
      <w:pPr>
        <w:spacing w:after="6" w:line="360" w:lineRule="auto"/>
        <w:ind w:left="430" w:right="5161"/>
        <w:jc w:val="left"/>
      </w:pPr>
      <w:r w:rsidRPr="008841FB">
        <w:rPr>
          <w:b/>
        </w:rPr>
        <w:t xml:space="preserve">   # Press 'q' to quit the loop    if cv2.waitKey(1) &amp; 0xFF == ord("q"): </w:t>
      </w:r>
    </w:p>
    <w:p w14:paraId="147352E6" w14:textId="77777777" w:rsidR="00104A54" w:rsidRPr="008841FB" w:rsidRDefault="00000000" w:rsidP="00AF48B6">
      <w:pPr>
        <w:spacing w:after="267" w:line="360" w:lineRule="auto"/>
        <w:ind w:right="5"/>
        <w:jc w:val="left"/>
      </w:pPr>
      <w:r w:rsidRPr="008841FB">
        <w:rPr>
          <w:b/>
        </w:rPr>
        <w:t xml:space="preserve">        break </w:t>
      </w:r>
    </w:p>
    <w:p w14:paraId="273FF2EF" w14:textId="77777777" w:rsidR="00104A54" w:rsidRPr="008841FB" w:rsidRDefault="00000000" w:rsidP="00AF48B6">
      <w:pPr>
        <w:spacing w:after="257" w:line="360" w:lineRule="auto"/>
        <w:ind w:left="360" w:right="0" w:firstLine="0"/>
        <w:jc w:val="left"/>
      </w:pPr>
      <w:r w:rsidRPr="008841FB">
        <w:rPr>
          <w:b/>
        </w:rPr>
        <w:t xml:space="preserve"> </w:t>
      </w:r>
    </w:p>
    <w:p w14:paraId="5B578933" w14:textId="77777777" w:rsidR="00104A54" w:rsidRPr="008841FB" w:rsidRDefault="00000000" w:rsidP="00AF48B6">
      <w:pPr>
        <w:spacing w:after="6" w:line="360" w:lineRule="auto"/>
        <w:ind w:right="2889"/>
        <w:jc w:val="left"/>
      </w:pPr>
      <w:r w:rsidRPr="008841FB">
        <w:rPr>
          <w:b/>
        </w:rPr>
        <w:t xml:space="preserve"># Release the video capture object and close the display window cap.release() cv2.destroyAllWindows() </w:t>
      </w:r>
    </w:p>
    <w:p w14:paraId="48374337" w14:textId="77777777" w:rsidR="00104A54" w:rsidRPr="008841FB" w:rsidRDefault="00000000" w:rsidP="00AF48B6">
      <w:pPr>
        <w:spacing w:after="261" w:line="360" w:lineRule="auto"/>
        <w:ind w:left="360" w:right="0" w:firstLine="0"/>
        <w:jc w:val="left"/>
      </w:pPr>
      <w:r w:rsidRPr="008841FB">
        <w:rPr>
          <w:b/>
        </w:rPr>
        <w:t xml:space="preserve"> </w:t>
      </w:r>
    </w:p>
    <w:p w14:paraId="0B1A7F15" w14:textId="77777777" w:rsidR="00104A54" w:rsidRPr="008841FB" w:rsidRDefault="00000000" w:rsidP="00AF48B6">
      <w:pPr>
        <w:spacing w:after="6" w:line="360" w:lineRule="auto"/>
        <w:ind w:right="5"/>
        <w:jc w:val="left"/>
      </w:pPr>
      <w:r w:rsidRPr="008841FB">
        <w:rPr>
          <w:rFonts w:ascii="Wingdings" w:eastAsia="Wingdings" w:hAnsi="Wingdings" w:cs="Wingdings"/>
        </w:rPr>
        <w:t>◼</w:t>
      </w:r>
      <w:r w:rsidRPr="008841FB">
        <w:rPr>
          <w:rFonts w:ascii="Arial" w:eastAsia="Arial" w:hAnsi="Arial" w:cs="Arial"/>
        </w:rPr>
        <w:t xml:space="preserve"> </w:t>
      </w:r>
      <w:r w:rsidRPr="008841FB">
        <w:rPr>
          <w:b/>
        </w:rPr>
        <w:t xml:space="preserve">WEBSITE </w:t>
      </w:r>
    </w:p>
    <w:p w14:paraId="128A03E6" w14:textId="77777777" w:rsidR="00104A54" w:rsidRPr="008841FB" w:rsidRDefault="00000000" w:rsidP="00AF48B6">
      <w:pPr>
        <w:spacing w:after="0" w:line="360" w:lineRule="auto"/>
        <w:ind w:left="360" w:right="0" w:firstLine="0"/>
        <w:jc w:val="left"/>
      </w:pPr>
      <w:r w:rsidRPr="008841FB">
        <w:rPr>
          <w:b/>
        </w:rPr>
        <w:lastRenderedPageBreak/>
        <w:t xml:space="preserve"> </w:t>
      </w:r>
    </w:p>
    <w:p w14:paraId="53C45C08" w14:textId="77777777" w:rsidR="00104A54" w:rsidRPr="008841FB" w:rsidRDefault="00000000" w:rsidP="00AF48B6">
      <w:pPr>
        <w:spacing w:after="6" w:line="360" w:lineRule="auto"/>
        <w:ind w:left="1075" w:right="5"/>
        <w:jc w:val="left"/>
      </w:pPr>
      <w:r w:rsidRPr="008841FB">
        <w:rPr>
          <w:b/>
        </w:rPr>
        <w:t xml:space="preserve">&lt;!DOCTYPE html&gt; </w:t>
      </w:r>
    </w:p>
    <w:p w14:paraId="2F0B71B4" w14:textId="77777777" w:rsidR="00104A54" w:rsidRPr="008841FB" w:rsidRDefault="00000000" w:rsidP="00AF48B6">
      <w:pPr>
        <w:spacing w:after="6" w:line="360" w:lineRule="auto"/>
        <w:ind w:left="1075" w:right="5"/>
        <w:jc w:val="left"/>
      </w:pPr>
      <w:r w:rsidRPr="008841FB">
        <w:rPr>
          <w:b/>
        </w:rPr>
        <w:t xml:space="preserve">&lt;html lang="en"&gt; </w:t>
      </w:r>
    </w:p>
    <w:p w14:paraId="6515D537" w14:textId="77777777" w:rsidR="00104A54" w:rsidRPr="008841FB" w:rsidRDefault="00000000" w:rsidP="00AF48B6">
      <w:pPr>
        <w:spacing w:after="6" w:line="360" w:lineRule="auto"/>
        <w:ind w:left="1075" w:right="5"/>
        <w:jc w:val="left"/>
      </w:pPr>
      <w:r w:rsidRPr="008841FB">
        <w:rPr>
          <w:b/>
        </w:rPr>
        <w:t xml:space="preserve">&lt;head&gt; </w:t>
      </w:r>
    </w:p>
    <w:p w14:paraId="11A17C1F" w14:textId="77777777" w:rsidR="00104A54" w:rsidRPr="008841FB" w:rsidRDefault="00000000" w:rsidP="00AF48B6">
      <w:pPr>
        <w:spacing w:after="6" w:line="360" w:lineRule="auto"/>
        <w:ind w:left="1075" w:right="5"/>
        <w:jc w:val="left"/>
      </w:pPr>
      <w:r w:rsidRPr="008841FB">
        <w:rPr>
          <w:b/>
        </w:rPr>
        <w:t xml:space="preserve">    &lt;meta charset="UTF-8"&gt; </w:t>
      </w:r>
    </w:p>
    <w:p w14:paraId="7B235C44" w14:textId="77777777" w:rsidR="00104A54" w:rsidRPr="008841FB" w:rsidRDefault="00000000" w:rsidP="00AF48B6">
      <w:pPr>
        <w:spacing w:after="6" w:line="360" w:lineRule="auto"/>
        <w:ind w:left="1075" w:right="5"/>
        <w:jc w:val="left"/>
      </w:pPr>
      <w:r w:rsidRPr="008841FB">
        <w:rPr>
          <w:b/>
        </w:rPr>
        <w:t xml:space="preserve">    &lt;meta name="viewport" content="width=device-width, initial-scale=1.0"&gt; </w:t>
      </w:r>
    </w:p>
    <w:p w14:paraId="1697A6F3" w14:textId="77777777" w:rsidR="00104A54" w:rsidRPr="008841FB" w:rsidRDefault="00000000" w:rsidP="00AF48B6">
      <w:pPr>
        <w:spacing w:after="6" w:line="360" w:lineRule="auto"/>
        <w:ind w:left="1075" w:right="5"/>
        <w:jc w:val="left"/>
      </w:pPr>
      <w:r w:rsidRPr="008841FB">
        <w:rPr>
          <w:b/>
        </w:rPr>
        <w:t xml:space="preserve">    &lt;title&gt;Helmet Verify - AI Detection System&lt;/title&gt; </w:t>
      </w:r>
    </w:p>
    <w:p w14:paraId="52EC70B3" w14:textId="77777777" w:rsidR="00104A54" w:rsidRPr="008841FB" w:rsidRDefault="00000000" w:rsidP="00AF48B6">
      <w:pPr>
        <w:spacing w:after="6" w:line="360" w:lineRule="auto"/>
        <w:ind w:left="1075" w:right="5"/>
        <w:jc w:val="left"/>
      </w:pPr>
      <w:r w:rsidRPr="008841FB">
        <w:rPr>
          <w:b/>
        </w:rPr>
        <w:t xml:space="preserve">    &lt;link rel="stylesheet" href="{{ url_for('static', filename='css/styles.css') }}"&gt; </w:t>
      </w:r>
    </w:p>
    <w:p w14:paraId="53AC5440" w14:textId="77777777" w:rsidR="00104A54" w:rsidRPr="008841FB" w:rsidRDefault="00000000" w:rsidP="00AF48B6">
      <w:pPr>
        <w:spacing w:after="0" w:line="360" w:lineRule="auto"/>
        <w:ind w:left="1080" w:right="0" w:firstLine="0"/>
        <w:jc w:val="left"/>
      </w:pPr>
      <w:r w:rsidRPr="008841FB">
        <w:rPr>
          <w:b/>
        </w:rPr>
        <w:t xml:space="preserve">         </w:t>
      </w:r>
    </w:p>
    <w:p w14:paraId="1528F132" w14:textId="77777777" w:rsidR="00104A54" w:rsidRPr="008841FB" w:rsidRDefault="00000000" w:rsidP="00AF48B6">
      <w:pPr>
        <w:spacing w:after="0" w:line="360" w:lineRule="auto"/>
        <w:ind w:left="1080" w:right="0" w:firstLine="0"/>
        <w:jc w:val="left"/>
      </w:pPr>
      <w:r w:rsidRPr="008841FB">
        <w:rPr>
          <w:b/>
        </w:rPr>
        <w:t xml:space="preserve"> </w:t>
      </w:r>
    </w:p>
    <w:p w14:paraId="5EB9CBC0" w14:textId="77777777" w:rsidR="00104A54" w:rsidRPr="008841FB" w:rsidRDefault="00000000" w:rsidP="00AF48B6">
      <w:pPr>
        <w:spacing w:after="6" w:line="360" w:lineRule="auto"/>
        <w:ind w:left="1075" w:right="5"/>
        <w:jc w:val="left"/>
      </w:pPr>
      <w:r w:rsidRPr="008841FB">
        <w:rPr>
          <w:b/>
        </w:rPr>
        <w:t xml:space="preserve">&lt;style&gt; </w:t>
      </w:r>
    </w:p>
    <w:p w14:paraId="18CA749F" w14:textId="77777777" w:rsidR="00104A54" w:rsidRPr="008841FB" w:rsidRDefault="00000000" w:rsidP="00AF48B6">
      <w:pPr>
        <w:spacing w:after="6" w:line="360" w:lineRule="auto"/>
        <w:ind w:left="1075" w:right="6842"/>
        <w:jc w:val="left"/>
      </w:pPr>
      <w:r w:rsidRPr="008841FB">
        <w:rPr>
          <w:b/>
        </w:rPr>
        <w:t xml:space="preserve">    .slide {       display: none;       width: 100%;       height: 400px; </w:t>
      </w:r>
    </w:p>
    <w:p w14:paraId="29E8B282" w14:textId="77777777" w:rsidR="00104A54" w:rsidRPr="008841FB" w:rsidRDefault="00000000" w:rsidP="00AF48B6">
      <w:pPr>
        <w:spacing w:after="6" w:line="360" w:lineRule="auto"/>
        <w:ind w:left="1075" w:right="5"/>
        <w:jc w:val="left"/>
      </w:pPr>
      <w:r w:rsidRPr="008841FB">
        <w:rPr>
          <w:b/>
        </w:rPr>
        <w:t xml:space="preserve">      text-align: center; </w:t>
      </w:r>
    </w:p>
    <w:p w14:paraId="5F14E849" w14:textId="77777777" w:rsidR="00104A54" w:rsidRPr="008841FB" w:rsidRDefault="00000000" w:rsidP="00AF48B6">
      <w:pPr>
        <w:spacing w:after="6" w:line="360" w:lineRule="auto"/>
        <w:ind w:left="1075" w:right="5"/>
        <w:jc w:val="left"/>
      </w:pPr>
      <w:r w:rsidRPr="008841FB">
        <w:rPr>
          <w:b/>
        </w:rPr>
        <w:t xml:space="preserve">    } </w:t>
      </w:r>
    </w:p>
    <w:p w14:paraId="4020282A" w14:textId="77777777" w:rsidR="00104A54" w:rsidRPr="008841FB" w:rsidRDefault="00000000" w:rsidP="00AF48B6">
      <w:pPr>
        <w:spacing w:after="6" w:line="360" w:lineRule="auto"/>
        <w:ind w:left="1075" w:right="6059"/>
        <w:jc w:val="left"/>
      </w:pPr>
      <w:r w:rsidRPr="008841FB">
        <w:rPr>
          <w:b/>
        </w:rPr>
        <w:t xml:space="preserve">    .slide img {       max-width: 100%; </w:t>
      </w:r>
    </w:p>
    <w:p w14:paraId="2CB19F76" w14:textId="77777777" w:rsidR="00104A54" w:rsidRPr="008841FB" w:rsidRDefault="00000000" w:rsidP="00AF48B6">
      <w:pPr>
        <w:spacing w:after="6" w:line="360" w:lineRule="auto"/>
        <w:ind w:left="1075" w:right="5"/>
        <w:jc w:val="left"/>
      </w:pPr>
      <w:r w:rsidRPr="008841FB">
        <w:rPr>
          <w:b/>
        </w:rPr>
        <w:t xml:space="preserve">      max-height: 100%; </w:t>
      </w:r>
    </w:p>
    <w:p w14:paraId="353F414B" w14:textId="77777777" w:rsidR="00104A54" w:rsidRPr="008841FB" w:rsidRDefault="00000000" w:rsidP="00AF48B6">
      <w:pPr>
        <w:spacing w:after="6" w:line="360" w:lineRule="auto"/>
        <w:ind w:left="1075" w:right="5"/>
        <w:jc w:val="left"/>
      </w:pPr>
      <w:r w:rsidRPr="008841FB">
        <w:rPr>
          <w:b/>
        </w:rPr>
        <w:t xml:space="preserve">    } </w:t>
      </w:r>
    </w:p>
    <w:p w14:paraId="56B8A267" w14:textId="77777777" w:rsidR="00104A54" w:rsidRPr="008841FB" w:rsidRDefault="00000000" w:rsidP="00AF48B6">
      <w:pPr>
        <w:spacing w:after="6" w:line="360" w:lineRule="auto"/>
        <w:ind w:left="1075" w:right="5733"/>
        <w:jc w:val="left"/>
      </w:pPr>
      <w:r w:rsidRPr="008841FB">
        <w:rPr>
          <w:b/>
        </w:rPr>
        <w:t xml:space="preserve">    .dot {       cursor: pointer;       height: 15px;       width: 15px;       margin: 0 2px;       background-color: #bbb;       border-radius: 50%;       display: inline-block; </w:t>
      </w:r>
    </w:p>
    <w:p w14:paraId="043B2030" w14:textId="77777777" w:rsidR="00104A54" w:rsidRPr="008841FB" w:rsidRDefault="00000000" w:rsidP="00AF48B6">
      <w:pPr>
        <w:spacing w:after="6" w:line="360" w:lineRule="auto"/>
        <w:ind w:left="1075" w:right="5"/>
        <w:jc w:val="left"/>
      </w:pPr>
      <w:r w:rsidRPr="008841FB">
        <w:rPr>
          <w:b/>
        </w:rPr>
        <w:t xml:space="preserve">      transition: background-color 0.6s ease; </w:t>
      </w:r>
    </w:p>
    <w:p w14:paraId="6B4E91F3" w14:textId="77777777" w:rsidR="00104A54" w:rsidRPr="008841FB" w:rsidRDefault="00000000" w:rsidP="00AF48B6">
      <w:pPr>
        <w:spacing w:after="6" w:line="360" w:lineRule="auto"/>
        <w:ind w:left="1330" w:right="5"/>
        <w:jc w:val="left"/>
      </w:pPr>
      <w:r w:rsidRPr="008841FB">
        <w:rPr>
          <w:b/>
        </w:rPr>
        <w:t>}</w:t>
      </w:r>
    </w:p>
    <w:p w14:paraId="4042002D" w14:textId="77777777" w:rsidR="00104A54" w:rsidRPr="008841FB" w:rsidRDefault="00000000" w:rsidP="00AF48B6">
      <w:pPr>
        <w:spacing w:after="6" w:line="360" w:lineRule="auto"/>
        <w:ind w:left="1075" w:right="4459"/>
        <w:jc w:val="left"/>
      </w:pPr>
      <w:r w:rsidRPr="008841FB">
        <w:rPr>
          <w:b/>
        </w:rPr>
        <w:t xml:space="preserve">    .active, .dot:hover {       background-color: #717171; </w:t>
      </w:r>
    </w:p>
    <w:p w14:paraId="3F0DA393" w14:textId="77777777" w:rsidR="00104A54" w:rsidRPr="008841FB" w:rsidRDefault="00000000" w:rsidP="00AF48B6">
      <w:pPr>
        <w:spacing w:after="6" w:line="360" w:lineRule="auto"/>
        <w:ind w:left="1075" w:right="5"/>
        <w:jc w:val="left"/>
      </w:pPr>
      <w:r w:rsidRPr="008841FB">
        <w:rPr>
          <w:b/>
        </w:rPr>
        <w:t xml:space="preserve">    } </w:t>
      </w:r>
    </w:p>
    <w:p w14:paraId="09492775" w14:textId="77777777" w:rsidR="00104A54" w:rsidRPr="008841FB" w:rsidRDefault="00000000" w:rsidP="00AF48B6">
      <w:pPr>
        <w:spacing w:after="6" w:line="360" w:lineRule="auto"/>
        <w:ind w:left="1075" w:right="5"/>
        <w:jc w:val="left"/>
      </w:pPr>
      <w:r w:rsidRPr="008841FB">
        <w:rPr>
          <w:b/>
        </w:rPr>
        <w:t xml:space="preserve">  &lt;/style&gt; </w:t>
      </w:r>
    </w:p>
    <w:p w14:paraId="567B59F1" w14:textId="77777777" w:rsidR="00104A54" w:rsidRPr="008841FB" w:rsidRDefault="00000000" w:rsidP="00AF48B6">
      <w:pPr>
        <w:spacing w:after="6" w:line="360" w:lineRule="auto"/>
        <w:ind w:left="1075" w:right="5"/>
        <w:jc w:val="left"/>
      </w:pPr>
      <w:r w:rsidRPr="008841FB">
        <w:rPr>
          <w:b/>
        </w:rPr>
        <w:t xml:space="preserve">  &lt;/head&gt; </w:t>
      </w:r>
    </w:p>
    <w:p w14:paraId="5536535B" w14:textId="77777777" w:rsidR="00104A54" w:rsidRPr="008841FB" w:rsidRDefault="00000000" w:rsidP="00AF48B6">
      <w:pPr>
        <w:spacing w:after="0" w:line="360" w:lineRule="auto"/>
        <w:ind w:left="1080" w:right="0" w:firstLine="0"/>
        <w:jc w:val="left"/>
      </w:pPr>
      <w:r w:rsidRPr="008841FB">
        <w:rPr>
          <w:b/>
        </w:rPr>
        <w:lastRenderedPageBreak/>
        <w:t xml:space="preserve"> </w:t>
      </w:r>
    </w:p>
    <w:p w14:paraId="2028BDFA" w14:textId="77777777" w:rsidR="00104A54" w:rsidRPr="008841FB" w:rsidRDefault="00000000" w:rsidP="00AF48B6">
      <w:pPr>
        <w:spacing w:after="0" w:line="360" w:lineRule="auto"/>
        <w:ind w:left="1080" w:right="0" w:firstLine="0"/>
        <w:jc w:val="left"/>
      </w:pPr>
      <w:r w:rsidRPr="008841FB">
        <w:rPr>
          <w:b/>
        </w:rPr>
        <w:t xml:space="preserve"> </w:t>
      </w:r>
    </w:p>
    <w:p w14:paraId="560CD338" w14:textId="77777777" w:rsidR="00104A54" w:rsidRPr="008841FB" w:rsidRDefault="00000000" w:rsidP="00AF48B6">
      <w:pPr>
        <w:spacing w:after="6" w:line="360" w:lineRule="auto"/>
        <w:ind w:left="1075" w:right="5"/>
        <w:jc w:val="left"/>
      </w:pPr>
      <w:r w:rsidRPr="008841FB">
        <w:rPr>
          <w:b/>
        </w:rPr>
        <w:t xml:space="preserve">&lt;body&gt; </w:t>
      </w:r>
    </w:p>
    <w:p w14:paraId="450FFC69" w14:textId="77777777" w:rsidR="00104A54" w:rsidRPr="008841FB" w:rsidRDefault="00000000" w:rsidP="00AF48B6">
      <w:pPr>
        <w:spacing w:after="6" w:line="360" w:lineRule="auto"/>
        <w:ind w:left="1075" w:right="5"/>
        <w:jc w:val="left"/>
      </w:pPr>
      <w:r w:rsidRPr="008841FB">
        <w:rPr>
          <w:b/>
        </w:rPr>
        <w:t xml:space="preserve">    &lt;nav&gt; </w:t>
      </w:r>
    </w:p>
    <w:p w14:paraId="115325A9" w14:textId="77777777" w:rsidR="00104A54" w:rsidRPr="008841FB" w:rsidRDefault="00000000" w:rsidP="00AF48B6">
      <w:pPr>
        <w:spacing w:after="6" w:line="360" w:lineRule="auto"/>
        <w:ind w:left="1075" w:right="5"/>
        <w:jc w:val="left"/>
      </w:pPr>
      <w:r w:rsidRPr="008841FB">
        <w:rPr>
          <w:b/>
        </w:rPr>
        <w:t xml:space="preserve">        &lt;ul&gt; </w:t>
      </w:r>
    </w:p>
    <w:p w14:paraId="3DD86BE2" w14:textId="77777777" w:rsidR="00104A54" w:rsidRPr="008841FB" w:rsidRDefault="00000000" w:rsidP="00AF48B6">
      <w:pPr>
        <w:spacing w:after="6" w:line="360" w:lineRule="auto"/>
        <w:ind w:left="1075" w:right="5"/>
        <w:jc w:val="left"/>
      </w:pPr>
      <w:r w:rsidRPr="008841FB">
        <w:rPr>
          <w:b/>
        </w:rPr>
        <w:t xml:space="preserve">            &lt;li&gt;&lt;a href="#home" class="active"&gt;Home&lt;/a&gt;&lt;/li&gt; </w:t>
      </w:r>
    </w:p>
    <w:p w14:paraId="32AF8C60" w14:textId="77777777" w:rsidR="00104A54" w:rsidRPr="008841FB" w:rsidRDefault="00000000" w:rsidP="00AF48B6">
      <w:pPr>
        <w:spacing w:after="6" w:line="360" w:lineRule="auto"/>
        <w:ind w:left="1075" w:right="5"/>
        <w:jc w:val="left"/>
      </w:pPr>
      <w:r w:rsidRPr="008841FB">
        <w:rPr>
          <w:b/>
        </w:rPr>
        <w:t xml:space="preserve">            &lt;li&gt;&lt;a href="#details"&gt;Details&lt;/a&gt;&lt;/li&gt; </w:t>
      </w:r>
    </w:p>
    <w:p w14:paraId="13A91F76" w14:textId="77777777" w:rsidR="00104A54" w:rsidRPr="008841FB" w:rsidRDefault="00000000" w:rsidP="00AF48B6">
      <w:pPr>
        <w:spacing w:after="6" w:line="360" w:lineRule="auto"/>
        <w:ind w:left="1075" w:right="5"/>
        <w:jc w:val="left"/>
      </w:pPr>
      <w:r w:rsidRPr="008841FB">
        <w:rPr>
          <w:b/>
        </w:rPr>
        <w:t xml:space="preserve">            &lt;li&gt;&lt;a href="#service"&gt;Service&lt;/a&gt;&lt;/li&gt; </w:t>
      </w:r>
    </w:p>
    <w:p w14:paraId="5A28AA83" w14:textId="77777777" w:rsidR="00104A54" w:rsidRPr="008841FB" w:rsidRDefault="00000000" w:rsidP="00AF48B6">
      <w:pPr>
        <w:spacing w:after="6" w:line="360" w:lineRule="auto"/>
        <w:ind w:left="1075" w:right="5"/>
        <w:jc w:val="left"/>
      </w:pPr>
      <w:r w:rsidRPr="008841FB">
        <w:rPr>
          <w:b/>
        </w:rPr>
        <w:t xml:space="preserve">            &lt;li&gt;&lt;a href="#team"&gt;Team&lt;/a&gt;&lt;/li&gt; </w:t>
      </w:r>
    </w:p>
    <w:p w14:paraId="652249B7" w14:textId="77777777" w:rsidR="00104A54" w:rsidRPr="008841FB" w:rsidRDefault="00000000" w:rsidP="00AF48B6">
      <w:pPr>
        <w:spacing w:after="6" w:line="360" w:lineRule="auto"/>
        <w:ind w:left="1075" w:right="5"/>
        <w:jc w:val="left"/>
      </w:pPr>
      <w:r w:rsidRPr="008841FB">
        <w:rPr>
          <w:b/>
        </w:rPr>
        <w:t xml:space="preserve">            &lt;li&gt;&lt;a href="#contact"&gt;Contact&lt;/a&gt;&lt;/li&gt; </w:t>
      </w:r>
    </w:p>
    <w:p w14:paraId="6F72E16C" w14:textId="77777777" w:rsidR="00104A54" w:rsidRPr="008841FB" w:rsidRDefault="00000000" w:rsidP="00AF48B6">
      <w:pPr>
        <w:spacing w:after="6" w:line="360" w:lineRule="auto"/>
        <w:ind w:left="1075" w:right="5"/>
        <w:jc w:val="left"/>
      </w:pPr>
      <w:r w:rsidRPr="008841FB">
        <w:rPr>
          <w:b/>
        </w:rPr>
        <w:t xml:space="preserve">        &lt;/ul&gt; </w:t>
      </w:r>
    </w:p>
    <w:p w14:paraId="253ED450" w14:textId="77777777" w:rsidR="00104A54" w:rsidRPr="008841FB" w:rsidRDefault="00000000" w:rsidP="00AF48B6">
      <w:pPr>
        <w:spacing w:after="6" w:line="360" w:lineRule="auto"/>
        <w:ind w:left="1075" w:right="5"/>
        <w:jc w:val="left"/>
      </w:pPr>
      <w:r w:rsidRPr="008841FB">
        <w:rPr>
          <w:b/>
        </w:rPr>
        <w:t xml:space="preserve">    &lt;/nav&gt; </w:t>
      </w:r>
    </w:p>
    <w:p w14:paraId="7663C013" w14:textId="77777777" w:rsidR="00104A54" w:rsidRPr="008841FB" w:rsidRDefault="00000000" w:rsidP="00AF48B6">
      <w:pPr>
        <w:spacing w:after="0" w:line="360" w:lineRule="auto"/>
        <w:ind w:left="1080" w:right="0" w:firstLine="0"/>
        <w:jc w:val="left"/>
      </w:pPr>
      <w:r w:rsidRPr="008841FB">
        <w:rPr>
          <w:b/>
        </w:rPr>
        <w:t xml:space="preserve"> </w:t>
      </w:r>
    </w:p>
    <w:p w14:paraId="6BCC8FE3" w14:textId="77777777" w:rsidR="00104A54" w:rsidRPr="008841FB" w:rsidRDefault="00000000" w:rsidP="00AF48B6">
      <w:pPr>
        <w:spacing w:after="6" w:line="360" w:lineRule="auto"/>
        <w:ind w:left="1075" w:right="5"/>
        <w:jc w:val="left"/>
      </w:pPr>
      <w:r w:rsidRPr="008841FB">
        <w:rPr>
          <w:b/>
        </w:rPr>
        <w:t xml:space="preserve">    &lt;section id="home" class="hero"&gt; </w:t>
      </w:r>
    </w:p>
    <w:p w14:paraId="21B8E264" w14:textId="77777777" w:rsidR="00104A54" w:rsidRPr="008841FB" w:rsidRDefault="00000000" w:rsidP="00AF48B6">
      <w:pPr>
        <w:spacing w:after="6" w:line="360" w:lineRule="auto"/>
        <w:ind w:left="1075" w:right="5"/>
        <w:jc w:val="left"/>
      </w:pPr>
      <w:r w:rsidRPr="008841FB">
        <w:rPr>
          <w:b/>
        </w:rPr>
        <w:t xml:space="preserve">        &lt;div class="geometric-pattern"&gt;&lt;/div&gt; </w:t>
      </w:r>
    </w:p>
    <w:p w14:paraId="4CD1D199" w14:textId="77777777" w:rsidR="00104A54" w:rsidRPr="008841FB" w:rsidRDefault="00000000" w:rsidP="00AF48B6">
      <w:pPr>
        <w:spacing w:after="6" w:line="360" w:lineRule="auto"/>
        <w:ind w:left="1075" w:right="5"/>
        <w:jc w:val="left"/>
      </w:pPr>
      <w:r w:rsidRPr="008841FB">
        <w:rPr>
          <w:b/>
        </w:rPr>
        <w:t xml:space="preserve">        &lt;div class="container"&gt; </w:t>
      </w:r>
    </w:p>
    <w:p w14:paraId="2862A80F" w14:textId="77777777" w:rsidR="00104A54" w:rsidRPr="008841FB" w:rsidRDefault="00000000" w:rsidP="00AF48B6">
      <w:pPr>
        <w:spacing w:after="6" w:line="360" w:lineRule="auto"/>
        <w:ind w:left="1075" w:right="5"/>
        <w:jc w:val="left"/>
      </w:pPr>
      <w:r w:rsidRPr="008841FB">
        <w:rPr>
          <w:b/>
        </w:rPr>
        <w:t xml:space="preserve">            &lt;h1&gt;Helmet Verify : AI Detection System for Safety Check&lt;/h1&gt; </w:t>
      </w:r>
    </w:p>
    <w:p w14:paraId="6BD61A3E" w14:textId="77777777" w:rsidR="00104A54" w:rsidRPr="008841FB" w:rsidRDefault="00000000" w:rsidP="00AF48B6">
      <w:pPr>
        <w:spacing w:after="6" w:line="360" w:lineRule="auto"/>
        <w:ind w:left="1075" w:right="5"/>
        <w:jc w:val="left"/>
      </w:pPr>
      <w:r w:rsidRPr="008841FB">
        <w:rPr>
          <w:b/>
        </w:rPr>
        <w:t xml:space="preserve">            &lt;div class="hero-content"&gt; </w:t>
      </w:r>
    </w:p>
    <w:p w14:paraId="0FB9B1B7" w14:textId="77777777" w:rsidR="00104A54" w:rsidRPr="008841FB" w:rsidRDefault="00000000" w:rsidP="00AF48B6">
      <w:pPr>
        <w:spacing w:after="6" w:line="360" w:lineRule="auto"/>
        <w:ind w:left="1075" w:right="5"/>
        <w:jc w:val="left"/>
      </w:pPr>
      <w:r w:rsidRPr="008841FB">
        <w:rPr>
          <w:b/>
        </w:rPr>
        <w:t xml:space="preserve">                &lt;div class="hero-image"&gt; </w:t>
      </w:r>
    </w:p>
    <w:p w14:paraId="61E37040" w14:textId="77777777" w:rsidR="00104A54" w:rsidRPr="008841FB" w:rsidRDefault="00000000" w:rsidP="00AF48B6">
      <w:pPr>
        <w:spacing w:after="6" w:line="360" w:lineRule="auto"/>
        <w:ind w:left="1075" w:right="5"/>
        <w:jc w:val="left"/>
      </w:pPr>
      <w:r w:rsidRPr="008841FB">
        <w:rPr>
          <w:b/>
        </w:rPr>
        <w:t xml:space="preserve">                    &lt;img src="{{ url_for('static', filename='images/image.jpg') }}" </w:t>
      </w:r>
    </w:p>
    <w:p w14:paraId="6D563EFC" w14:textId="77777777" w:rsidR="00104A54" w:rsidRPr="008841FB" w:rsidRDefault="00000000" w:rsidP="00AF48B6">
      <w:pPr>
        <w:spacing w:after="6" w:line="360" w:lineRule="auto"/>
        <w:ind w:left="1075" w:right="5"/>
        <w:jc w:val="left"/>
      </w:pPr>
      <w:r w:rsidRPr="008841FB">
        <w:rPr>
          <w:b/>
        </w:rPr>
        <w:t xml:space="preserve">alt="Helmet Detection" class="gradient-image"&gt; </w:t>
      </w:r>
    </w:p>
    <w:p w14:paraId="20BB2D6E" w14:textId="77777777" w:rsidR="00104A54" w:rsidRPr="008841FB" w:rsidRDefault="00000000" w:rsidP="00AF48B6">
      <w:pPr>
        <w:spacing w:after="6" w:line="360" w:lineRule="auto"/>
        <w:ind w:left="1075" w:right="5"/>
        <w:jc w:val="left"/>
      </w:pPr>
      <w:r w:rsidRPr="008841FB">
        <w:rPr>
          <w:b/>
        </w:rPr>
        <w:t xml:space="preserve">                &lt;/div&gt; </w:t>
      </w:r>
    </w:p>
    <w:p w14:paraId="47CA8D62" w14:textId="77777777" w:rsidR="00104A54" w:rsidRPr="008841FB" w:rsidRDefault="00000000" w:rsidP="00AF48B6">
      <w:pPr>
        <w:spacing w:after="6" w:line="360" w:lineRule="auto"/>
        <w:ind w:left="1075" w:right="5"/>
        <w:jc w:val="left"/>
      </w:pPr>
      <w:r w:rsidRPr="008841FB">
        <w:rPr>
          <w:b/>
        </w:rPr>
        <w:t xml:space="preserve">                &lt;div class="hero-text"&gt; </w:t>
      </w:r>
    </w:p>
    <w:p w14:paraId="409EB9D3" w14:textId="77777777" w:rsidR="00104A54" w:rsidRPr="008841FB" w:rsidRDefault="00000000" w:rsidP="00AF48B6">
      <w:pPr>
        <w:spacing w:after="6" w:line="360" w:lineRule="auto"/>
        <w:ind w:left="1075" w:right="5"/>
        <w:jc w:val="left"/>
      </w:pPr>
      <w:r w:rsidRPr="008841FB">
        <w:rPr>
          <w:b/>
        </w:rPr>
        <w:t xml:space="preserve">                    &lt;p&gt;Our project leverages cutting-edge YOLOv11 AI algorithms to revolutionize motorcycle safety. We've developed a highly accurate system that detects whether a driver is wearing a helmet in real-time. If a helmet is detected, the bike's motor will start. If a helmet is not detected during riding, an alarm will sound, and the bike's motor will eventually stop, ensuring rider safety at all times.&lt;/p&gt; </w:t>
      </w:r>
    </w:p>
    <w:p w14:paraId="244BA999" w14:textId="77777777" w:rsidR="00104A54" w:rsidRPr="008841FB" w:rsidRDefault="00000000" w:rsidP="00AF48B6">
      <w:pPr>
        <w:spacing w:after="6" w:line="360" w:lineRule="auto"/>
        <w:ind w:left="1075" w:right="5"/>
        <w:jc w:val="left"/>
      </w:pPr>
      <w:r w:rsidRPr="008841FB">
        <w:rPr>
          <w:b/>
        </w:rPr>
        <w:t xml:space="preserve">                    &lt;div class="tech-tags"&gt; </w:t>
      </w:r>
    </w:p>
    <w:p w14:paraId="05B6132D" w14:textId="77777777" w:rsidR="00104A54" w:rsidRPr="008841FB" w:rsidRDefault="00000000" w:rsidP="00AF48B6">
      <w:pPr>
        <w:spacing w:after="6" w:line="360" w:lineRule="auto"/>
        <w:ind w:left="1075" w:right="5"/>
        <w:jc w:val="left"/>
      </w:pPr>
      <w:r w:rsidRPr="008841FB">
        <w:rPr>
          <w:b/>
        </w:rPr>
        <w:t xml:space="preserve">                        &lt;span class="tag"&gt;YOLOv11&lt;/span&gt; </w:t>
      </w:r>
    </w:p>
    <w:p w14:paraId="350A487D" w14:textId="77777777" w:rsidR="00104A54" w:rsidRPr="008841FB" w:rsidRDefault="00000000" w:rsidP="00AF48B6">
      <w:pPr>
        <w:spacing w:after="6" w:line="360" w:lineRule="auto"/>
        <w:ind w:left="1075" w:right="5"/>
        <w:jc w:val="left"/>
      </w:pPr>
      <w:r w:rsidRPr="008841FB">
        <w:rPr>
          <w:b/>
        </w:rPr>
        <w:t xml:space="preserve">                        &lt;span class="tag"&gt;Real-time Detection&lt;/span&gt; </w:t>
      </w:r>
    </w:p>
    <w:p w14:paraId="668BC484" w14:textId="77777777" w:rsidR="00104A54" w:rsidRPr="008841FB" w:rsidRDefault="00000000" w:rsidP="00AF48B6">
      <w:pPr>
        <w:spacing w:after="6" w:line="360" w:lineRule="auto"/>
        <w:ind w:left="1075" w:right="5"/>
        <w:jc w:val="left"/>
      </w:pPr>
      <w:r w:rsidRPr="008841FB">
        <w:rPr>
          <w:b/>
        </w:rPr>
        <w:t xml:space="preserve">                        &lt;span class="tag"&gt;Motorcycle Safety&lt;/span&gt; </w:t>
      </w:r>
    </w:p>
    <w:p w14:paraId="1AFEE561" w14:textId="77777777" w:rsidR="00104A54" w:rsidRPr="008841FB" w:rsidRDefault="00000000" w:rsidP="00AF48B6">
      <w:pPr>
        <w:spacing w:after="6" w:line="360" w:lineRule="auto"/>
        <w:ind w:left="1075" w:right="5"/>
        <w:jc w:val="left"/>
      </w:pPr>
      <w:r w:rsidRPr="008841FB">
        <w:rPr>
          <w:b/>
        </w:rPr>
        <w:t xml:space="preserve">                        &lt;span class="tag"&gt;Computer Vision&lt;/span&gt; </w:t>
      </w:r>
    </w:p>
    <w:p w14:paraId="3FB28385" w14:textId="77777777" w:rsidR="00104A54" w:rsidRPr="008841FB" w:rsidRDefault="00000000" w:rsidP="00AF48B6">
      <w:pPr>
        <w:spacing w:after="6" w:line="360" w:lineRule="auto"/>
        <w:ind w:left="1075" w:right="5"/>
        <w:jc w:val="left"/>
      </w:pPr>
      <w:r w:rsidRPr="008841FB">
        <w:rPr>
          <w:b/>
        </w:rPr>
        <w:t xml:space="preserve">                    &lt;/div&gt; </w:t>
      </w:r>
    </w:p>
    <w:p w14:paraId="3E6C5185" w14:textId="77777777" w:rsidR="00104A54" w:rsidRPr="008841FB" w:rsidRDefault="00000000" w:rsidP="00AF48B6">
      <w:pPr>
        <w:spacing w:after="6" w:line="360" w:lineRule="auto"/>
        <w:ind w:left="1075" w:right="5"/>
        <w:jc w:val="left"/>
      </w:pPr>
      <w:r w:rsidRPr="008841FB">
        <w:rPr>
          <w:b/>
        </w:rPr>
        <w:lastRenderedPageBreak/>
        <w:t xml:space="preserve">                &lt;/div&gt; </w:t>
      </w:r>
    </w:p>
    <w:p w14:paraId="5C802ABD" w14:textId="77777777" w:rsidR="00104A54" w:rsidRPr="008841FB" w:rsidRDefault="00000000" w:rsidP="00AF48B6">
      <w:pPr>
        <w:spacing w:after="6" w:line="360" w:lineRule="auto"/>
        <w:ind w:left="1075" w:right="5"/>
        <w:jc w:val="left"/>
      </w:pPr>
      <w:r w:rsidRPr="008841FB">
        <w:rPr>
          <w:b/>
        </w:rPr>
        <w:t xml:space="preserve">            &lt;/div&gt; </w:t>
      </w:r>
    </w:p>
    <w:p w14:paraId="3BF4832E" w14:textId="77777777" w:rsidR="00104A54" w:rsidRPr="008841FB" w:rsidRDefault="00000000" w:rsidP="00AF48B6">
      <w:pPr>
        <w:spacing w:after="6" w:line="360" w:lineRule="auto"/>
        <w:ind w:left="1075" w:right="5"/>
        <w:jc w:val="left"/>
      </w:pPr>
      <w:r w:rsidRPr="008841FB">
        <w:rPr>
          <w:b/>
        </w:rPr>
        <w:t xml:space="preserve">            &lt;div class="metrics-box"&gt; </w:t>
      </w:r>
    </w:p>
    <w:p w14:paraId="2E59527B" w14:textId="77777777" w:rsidR="00104A54" w:rsidRPr="008841FB" w:rsidRDefault="00000000" w:rsidP="00AF48B6">
      <w:pPr>
        <w:spacing w:after="6" w:line="360" w:lineRule="auto"/>
        <w:ind w:left="1075" w:right="5"/>
        <w:jc w:val="left"/>
      </w:pPr>
      <w:r w:rsidRPr="008841FB">
        <w:rPr>
          <w:b/>
        </w:rPr>
        <w:t xml:space="preserve">                &lt;h3&gt;Project Analysis&lt;/h3&gt; </w:t>
      </w:r>
    </w:p>
    <w:p w14:paraId="33BDF933" w14:textId="77777777" w:rsidR="00104A54" w:rsidRPr="008841FB" w:rsidRDefault="00000000" w:rsidP="00AF48B6">
      <w:pPr>
        <w:spacing w:after="6" w:line="360" w:lineRule="auto"/>
        <w:ind w:left="1075" w:right="5"/>
        <w:jc w:val="left"/>
      </w:pPr>
      <w:r w:rsidRPr="008841FB">
        <w:rPr>
          <w:b/>
        </w:rPr>
        <w:t xml:space="preserve">                &lt;div class="metrics-grid"&gt; </w:t>
      </w:r>
    </w:p>
    <w:p w14:paraId="1A0DDC11" w14:textId="77777777" w:rsidR="00104A54" w:rsidRPr="008841FB" w:rsidRDefault="00000000" w:rsidP="00AF48B6">
      <w:pPr>
        <w:spacing w:after="6" w:line="360" w:lineRule="auto"/>
        <w:ind w:left="1075" w:right="5"/>
        <w:jc w:val="left"/>
      </w:pPr>
      <w:r w:rsidRPr="008841FB">
        <w:rPr>
          <w:b/>
        </w:rPr>
        <w:t xml:space="preserve">                    &lt;div class="metric"&gt; </w:t>
      </w:r>
    </w:p>
    <w:p w14:paraId="20C0370B" w14:textId="77777777" w:rsidR="00104A54" w:rsidRPr="008841FB" w:rsidRDefault="00000000" w:rsidP="00AF48B6">
      <w:pPr>
        <w:spacing w:after="6" w:line="360" w:lineRule="auto"/>
        <w:ind w:left="1075" w:right="5"/>
        <w:jc w:val="left"/>
      </w:pPr>
      <w:r w:rsidRPr="008841FB">
        <w:rPr>
          <w:b/>
        </w:rPr>
        <w:t xml:space="preserve">                        &lt;span class="metric-value"&gt;98%&lt;/span&gt; </w:t>
      </w:r>
    </w:p>
    <w:p w14:paraId="090C63B0" w14:textId="77777777" w:rsidR="00104A54" w:rsidRPr="008841FB" w:rsidRDefault="00000000" w:rsidP="00AF48B6">
      <w:pPr>
        <w:spacing w:after="6" w:line="360" w:lineRule="auto"/>
        <w:ind w:left="1075" w:right="5"/>
        <w:jc w:val="left"/>
      </w:pPr>
      <w:r w:rsidRPr="008841FB">
        <w:rPr>
          <w:b/>
        </w:rPr>
        <w:t xml:space="preserve">                        &lt;span class="metric-label"&gt;&lt;b&gt;precision for helmet detection&lt;/b&gt;&lt;/span&gt; </w:t>
      </w:r>
    </w:p>
    <w:p w14:paraId="3B58FD60" w14:textId="77777777" w:rsidR="00104A54" w:rsidRPr="008841FB" w:rsidRDefault="00000000" w:rsidP="00AF48B6">
      <w:pPr>
        <w:spacing w:after="6" w:line="360" w:lineRule="auto"/>
        <w:ind w:left="1075" w:right="5"/>
        <w:jc w:val="left"/>
      </w:pPr>
      <w:r w:rsidRPr="008841FB">
        <w:rPr>
          <w:b/>
        </w:rPr>
        <w:t xml:space="preserve">                    &lt;/div&gt; </w:t>
      </w:r>
    </w:p>
    <w:p w14:paraId="5FFD2CAE" w14:textId="77777777" w:rsidR="00104A54" w:rsidRPr="008841FB" w:rsidRDefault="00000000" w:rsidP="00AF48B6">
      <w:pPr>
        <w:spacing w:after="6" w:line="360" w:lineRule="auto"/>
        <w:ind w:left="1075" w:right="5"/>
        <w:jc w:val="left"/>
      </w:pPr>
      <w:r w:rsidRPr="008841FB">
        <w:rPr>
          <w:b/>
        </w:rPr>
        <w:t xml:space="preserve">                    &lt;div class="metric"&gt; </w:t>
      </w:r>
    </w:p>
    <w:p w14:paraId="0EA80321" w14:textId="77777777" w:rsidR="00104A54" w:rsidRPr="008841FB" w:rsidRDefault="00000000" w:rsidP="00AF48B6">
      <w:pPr>
        <w:spacing w:after="6" w:line="360" w:lineRule="auto"/>
        <w:ind w:left="1075" w:right="5"/>
        <w:jc w:val="left"/>
      </w:pPr>
      <w:r w:rsidRPr="008841FB">
        <w:rPr>
          <w:b/>
        </w:rPr>
        <w:t xml:space="preserve">                        &lt;span class="metric-value"&gt;90%&lt;/span&gt; </w:t>
      </w:r>
    </w:p>
    <w:p w14:paraId="5E8CBC63" w14:textId="77777777" w:rsidR="00104A54" w:rsidRPr="008841FB" w:rsidRDefault="00000000" w:rsidP="00AF48B6">
      <w:pPr>
        <w:spacing w:after="6" w:line="360" w:lineRule="auto"/>
        <w:ind w:left="1065" w:right="5" w:firstLine="720"/>
        <w:jc w:val="left"/>
      </w:pPr>
      <w:r w:rsidRPr="008841FB">
        <w:rPr>
          <w:b/>
        </w:rPr>
        <w:t xml:space="preserve">            &lt;span class="metric-label"&gt;&lt;b&gt;recall at maximum confidence&lt;/b&gt;&lt;/span&gt; </w:t>
      </w:r>
    </w:p>
    <w:p w14:paraId="58241308" w14:textId="77777777" w:rsidR="00104A54" w:rsidRPr="008841FB" w:rsidRDefault="00000000" w:rsidP="00AF48B6">
      <w:pPr>
        <w:spacing w:after="6" w:line="360" w:lineRule="auto"/>
        <w:ind w:left="1075" w:right="5"/>
        <w:jc w:val="left"/>
      </w:pPr>
      <w:r w:rsidRPr="008841FB">
        <w:rPr>
          <w:b/>
        </w:rPr>
        <w:t xml:space="preserve">                    &lt;/div&gt; </w:t>
      </w:r>
    </w:p>
    <w:p w14:paraId="7AFAF76A" w14:textId="77777777" w:rsidR="00104A54" w:rsidRPr="008841FB" w:rsidRDefault="00000000" w:rsidP="00AF48B6">
      <w:pPr>
        <w:spacing w:after="6" w:line="360" w:lineRule="auto"/>
        <w:ind w:left="1075" w:right="5"/>
        <w:jc w:val="left"/>
      </w:pPr>
      <w:r w:rsidRPr="008841FB">
        <w:rPr>
          <w:b/>
        </w:rPr>
        <w:t xml:space="preserve">                    &lt;div class="metric"&gt; </w:t>
      </w:r>
    </w:p>
    <w:p w14:paraId="08F291BA" w14:textId="77777777" w:rsidR="00104A54" w:rsidRPr="008841FB" w:rsidRDefault="00000000" w:rsidP="00AF48B6">
      <w:pPr>
        <w:spacing w:after="6" w:line="360" w:lineRule="auto"/>
        <w:ind w:left="1075" w:right="5"/>
        <w:jc w:val="left"/>
      </w:pPr>
      <w:r w:rsidRPr="008841FB">
        <w:rPr>
          <w:b/>
        </w:rPr>
        <w:t xml:space="preserve">                        &lt;span class="metric-value"&gt;0.96&lt;/span&gt; </w:t>
      </w:r>
    </w:p>
    <w:p w14:paraId="5CCD358E" w14:textId="77777777" w:rsidR="00104A54" w:rsidRPr="008841FB" w:rsidRDefault="00000000" w:rsidP="00AF48B6">
      <w:pPr>
        <w:spacing w:after="6" w:line="360" w:lineRule="auto"/>
        <w:ind w:left="1075" w:right="5"/>
        <w:jc w:val="left"/>
      </w:pPr>
      <w:r w:rsidRPr="008841FB">
        <w:rPr>
          <w:b/>
        </w:rPr>
        <w:t xml:space="preserve">                        &lt;span class="metric-label"&gt;&lt;b&gt;Overall F1-score across all classes&lt;/b&gt;&lt;/span&gt; </w:t>
      </w:r>
    </w:p>
    <w:p w14:paraId="478C7023" w14:textId="77777777" w:rsidR="00104A54" w:rsidRPr="008841FB" w:rsidRDefault="00000000" w:rsidP="00AF48B6">
      <w:pPr>
        <w:spacing w:after="6" w:line="360" w:lineRule="auto"/>
        <w:ind w:left="1075" w:right="5"/>
        <w:jc w:val="left"/>
      </w:pPr>
      <w:r w:rsidRPr="008841FB">
        <w:rPr>
          <w:b/>
        </w:rPr>
        <w:t xml:space="preserve">                    &lt;/div&gt; </w:t>
      </w:r>
    </w:p>
    <w:p w14:paraId="71B6C99A" w14:textId="77777777" w:rsidR="00104A54" w:rsidRPr="008841FB" w:rsidRDefault="00000000" w:rsidP="00AF48B6">
      <w:pPr>
        <w:spacing w:after="6" w:line="360" w:lineRule="auto"/>
        <w:ind w:left="1075" w:right="5"/>
        <w:jc w:val="left"/>
      </w:pPr>
      <w:r w:rsidRPr="008841FB">
        <w:rPr>
          <w:b/>
        </w:rPr>
        <w:t xml:space="preserve">                    &lt;div class="metric"&gt; </w:t>
      </w:r>
    </w:p>
    <w:p w14:paraId="0C60FF73" w14:textId="77777777" w:rsidR="00104A54" w:rsidRPr="008841FB" w:rsidRDefault="00000000" w:rsidP="00AF48B6">
      <w:pPr>
        <w:spacing w:after="6" w:line="360" w:lineRule="auto"/>
        <w:ind w:left="1075" w:right="5"/>
        <w:jc w:val="left"/>
      </w:pPr>
      <w:r w:rsidRPr="008841FB">
        <w:rPr>
          <w:b/>
        </w:rPr>
        <w:t xml:space="preserve">                        &lt;span class="metric-value"&gt;0.978&lt;/span&gt; </w:t>
      </w:r>
    </w:p>
    <w:p w14:paraId="0034A4D7" w14:textId="77777777" w:rsidR="00104A54" w:rsidRPr="008841FB" w:rsidRDefault="00000000" w:rsidP="00AF48B6">
      <w:pPr>
        <w:spacing w:after="6" w:line="360" w:lineRule="auto"/>
        <w:ind w:left="1075" w:right="5"/>
        <w:jc w:val="left"/>
      </w:pPr>
      <w:r w:rsidRPr="008841FB">
        <w:rPr>
          <w:b/>
        </w:rPr>
        <w:t xml:space="preserve">                        &lt;span class="metric-label"&gt;&lt;b&gt;Mean Average Precision </w:t>
      </w:r>
    </w:p>
    <w:p w14:paraId="7EA47935" w14:textId="77777777" w:rsidR="00104A54" w:rsidRPr="008841FB" w:rsidRDefault="00000000" w:rsidP="00AF48B6">
      <w:pPr>
        <w:spacing w:after="6" w:line="360" w:lineRule="auto"/>
        <w:ind w:left="1075" w:right="5"/>
        <w:jc w:val="left"/>
      </w:pPr>
      <w:r w:rsidRPr="008841FB">
        <w:rPr>
          <w:b/>
        </w:rPr>
        <w:t xml:space="preserve">(mAP@0.5)&lt;/b&gt;&lt;/span&gt; </w:t>
      </w:r>
    </w:p>
    <w:p w14:paraId="06CAF3CC" w14:textId="77777777" w:rsidR="00104A54" w:rsidRPr="008841FB" w:rsidRDefault="00000000" w:rsidP="00AF48B6">
      <w:pPr>
        <w:spacing w:after="6" w:line="360" w:lineRule="auto"/>
        <w:ind w:left="1075" w:right="5"/>
        <w:jc w:val="left"/>
      </w:pPr>
      <w:r w:rsidRPr="008841FB">
        <w:rPr>
          <w:b/>
        </w:rPr>
        <w:t xml:space="preserve">                    &lt;/div&gt; </w:t>
      </w:r>
    </w:p>
    <w:p w14:paraId="32F79F9E" w14:textId="77777777" w:rsidR="00104A54" w:rsidRPr="008841FB" w:rsidRDefault="00000000" w:rsidP="00AF48B6">
      <w:pPr>
        <w:spacing w:after="6" w:line="360" w:lineRule="auto"/>
        <w:ind w:left="1075" w:right="5"/>
        <w:jc w:val="left"/>
      </w:pPr>
      <w:r w:rsidRPr="008841FB">
        <w:rPr>
          <w:b/>
        </w:rPr>
        <w:t xml:space="preserve">                &lt;/div&gt; </w:t>
      </w:r>
    </w:p>
    <w:p w14:paraId="60B34750" w14:textId="77777777" w:rsidR="00104A54" w:rsidRPr="008841FB" w:rsidRDefault="00000000" w:rsidP="00AF48B6">
      <w:pPr>
        <w:spacing w:after="6" w:line="360" w:lineRule="auto"/>
        <w:ind w:left="1075" w:right="5"/>
        <w:jc w:val="left"/>
      </w:pPr>
      <w:r w:rsidRPr="008841FB">
        <w:rPr>
          <w:b/>
        </w:rPr>
        <w:t xml:space="preserve">            &lt;/div&gt; </w:t>
      </w:r>
    </w:p>
    <w:p w14:paraId="58C3BCE0" w14:textId="77777777" w:rsidR="00104A54" w:rsidRPr="008841FB" w:rsidRDefault="00000000" w:rsidP="00AF48B6">
      <w:pPr>
        <w:spacing w:after="6" w:line="360" w:lineRule="auto"/>
        <w:ind w:left="1075" w:right="5"/>
        <w:jc w:val="left"/>
      </w:pPr>
      <w:r w:rsidRPr="008841FB">
        <w:rPr>
          <w:b/>
        </w:rPr>
        <w:t xml:space="preserve">        &lt;/div&gt; </w:t>
      </w:r>
    </w:p>
    <w:p w14:paraId="6831BE08" w14:textId="77777777" w:rsidR="00104A54" w:rsidRPr="008841FB" w:rsidRDefault="00000000" w:rsidP="00AF48B6">
      <w:pPr>
        <w:spacing w:after="6" w:line="360" w:lineRule="auto"/>
        <w:ind w:left="1075" w:right="5"/>
        <w:jc w:val="left"/>
      </w:pPr>
      <w:r w:rsidRPr="008841FB">
        <w:rPr>
          <w:b/>
        </w:rPr>
        <w:t xml:space="preserve">    &lt;/section&gt; </w:t>
      </w:r>
    </w:p>
    <w:p w14:paraId="57541EE2" w14:textId="77777777" w:rsidR="00104A54" w:rsidRPr="008841FB" w:rsidRDefault="00000000" w:rsidP="00AF48B6">
      <w:pPr>
        <w:spacing w:after="0" w:line="360" w:lineRule="auto"/>
        <w:ind w:left="1080" w:right="0" w:firstLine="0"/>
        <w:jc w:val="left"/>
      </w:pPr>
      <w:r w:rsidRPr="008841FB">
        <w:rPr>
          <w:b/>
        </w:rPr>
        <w:t xml:space="preserve"> </w:t>
      </w:r>
    </w:p>
    <w:p w14:paraId="5131A61B" w14:textId="77777777" w:rsidR="00104A54" w:rsidRPr="008841FB" w:rsidRDefault="00000000" w:rsidP="00AF48B6">
      <w:pPr>
        <w:spacing w:after="6" w:line="360" w:lineRule="auto"/>
        <w:ind w:left="1075" w:right="5"/>
        <w:jc w:val="left"/>
      </w:pPr>
      <w:r w:rsidRPr="008841FB">
        <w:rPr>
          <w:b/>
        </w:rPr>
        <w:t xml:space="preserve">    &lt;section id="details" class="details"&gt; </w:t>
      </w:r>
    </w:p>
    <w:p w14:paraId="78BE4A1F" w14:textId="77777777" w:rsidR="00104A54" w:rsidRPr="008841FB" w:rsidRDefault="00000000" w:rsidP="00AF48B6">
      <w:pPr>
        <w:spacing w:after="6" w:line="360" w:lineRule="auto"/>
        <w:ind w:left="1075" w:right="5"/>
        <w:jc w:val="left"/>
      </w:pPr>
      <w:r w:rsidRPr="008841FB">
        <w:rPr>
          <w:b/>
        </w:rPr>
        <w:t xml:space="preserve">        &lt;div class="container"&gt; </w:t>
      </w:r>
    </w:p>
    <w:p w14:paraId="372E922E" w14:textId="77777777" w:rsidR="00104A54" w:rsidRPr="008841FB" w:rsidRDefault="00000000" w:rsidP="00AF48B6">
      <w:pPr>
        <w:spacing w:after="6" w:line="360" w:lineRule="auto"/>
        <w:ind w:left="1075" w:right="5"/>
        <w:jc w:val="left"/>
      </w:pPr>
      <w:r w:rsidRPr="008841FB">
        <w:rPr>
          <w:b/>
        </w:rPr>
        <w:t xml:space="preserve">            &lt;h2&gt;Project Details&lt;/h2&gt; </w:t>
      </w:r>
    </w:p>
    <w:p w14:paraId="10AABF90" w14:textId="77777777" w:rsidR="00104A54" w:rsidRPr="008841FB" w:rsidRDefault="00000000" w:rsidP="00AF48B6">
      <w:pPr>
        <w:spacing w:after="6" w:line="360" w:lineRule="auto"/>
        <w:ind w:left="1075" w:right="5"/>
        <w:jc w:val="left"/>
      </w:pPr>
      <w:r w:rsidRPr="008841FB">
        <w:rPr>
          <w:b/>
        </w:rPr>
        <w:t xml:space="preserve">            &lt;div class="details-grid"&gt; </w:t>
      </w:r>
    </w:p>
    <w:p w14:paraId="0183AA6B" w14:textId="77777777" w:rsidR="00104A54" w:rsidRPr="008841FB" w:rsidRDefault="00000000" w:rsidP="00AF48B6">
      <w:pPr>
        <w:spacing w:after="6" w:line="360" w:lineRule="auto"/>
        <w:ind w:left="1075" w:right="5"/>
        <w:jc w:val="left"/>
      </w:pPr>
      <w:r w:rsidRPr="008841FB">
        <w:rPr>
          <w:b/>
        </w:rPr>
        <w:lastRenderedPageBreak/>
        <w:t xml:space="preserve">                &lt;div class="detail-card"&gt; </w:t>
      </w:r>
    </w:p>
    <w:p w14:paraId="332D79B4" w14:textId="77777777" w:rsidR="00104A54" w:rsidRPr="008841FB" w:rsidRDefault="00000000" w:rsidP="00AF48B6">
      <w:pPr>
        <w:spacing w:after="6" w:line="360" w:lineRule="auto"/>
        <w:ind w:left="1075" w:right="5"/>
        <w:jc w:val="left"/>
      </w:pPr>
      <w:r w:rsidRPr="008841FB">
        <w:rPr>
          <w:b/>
        </w:rPr>
        <w:t xml:space="preserve">                    &lt;h3&gt;Project Objective&lt;/h3&gt; </w:t>
      </w:r>
    </w:p>
    <w:p w14:paraId="72A2B605" w14:textId="77777777" w:rsidR="00104A54" w:rsidRPr="008841FB" w:rsidRDefault="00000000" w:rsidP="00AF48B6">
      <w:pPr>
        <w:spacing w:after="6" w:line="360" w:lineRule="auto"/>
        <w:ind w:left="1075" w:right="5"/>
        <w:jc w:val="left"/>
      </w:pPr>
      <w:r w:rsidRPr="008841FB">
        <w:rPr>
          <w:b/>
        </w:rPr>
        <w:t xml:space="preserve">                    &lt;hr&gt; </w:t>
      </w:r>
    </w:p>
    <w:p w14:paraId="672DDC08" w14:textId="77777777" w:rsidR="00104A54" w:rsidRPr="008841FB" w:rsidRDefault="00000000" w:rsidP="00AF48B6">
      <w:pPr>
        <w:spacing w:after="6" w:line="360" w:lineRule="auto"/>
        <w:ind w:left="1075" w:right="5"/>
        <w:jc w:val="left"/>
      </w:pPr>
      <w:r w:rsidRPr="008841FB">
        <w:rPr>
          <w:b/>
        </w:rPr>
        <w:t xml:space="preserve">                    &lt;p&gt;To develop a system that detects whether a driver is wearing a helmet. If a helmet is detected, the bike's motor will start. If a helmet is not detected during riding, an alarm will sound, and the bike's motor will eventually stop.&lt;/p&gt; </w:t>
      </w:r>
    </w:p>
    <w:p w14:paraId="655F0B07" w14:textId="77777777" w:rsidR="00104A54" w:rsidRPr="008841FB" w:rsidRDefault="00000000" w:rsidP="00AF48B6">
      <w:pPr>
        <w:spacing w:after="6" w:line="360" w:lineRule="auto"/>
        <w:ind w:left="1075" w:right="5"/>
        <w:jc w:val="left"/>
      </w:pPr>
      <w:r w:rsidRPr="008841FB">
        <w:rPr>
          <w:b/>
        </w:rPr>
        <w:t xml:space="preserve">                &lt;/div&gt; </w:t>
      </w:r>
    </w:p>
    <w:p w14:paraId="0A36E982" w14:textId="77777777" w:rsidR="00104A54" w:rsidRPr="008841FB" w:rsidRDefault="00000000" w:rsidP="00AF48B6">
      <w:pPr>
        <w:spacing w:after="6" w:line="360" w:lineRule="auto"/>
        <w:ind w:left="1075" w:right="5"/>
        <w:jc w:val="left"/>
      </w:pPr>
      <w:r w:rsidRPr="008841FB">
        <w:rPr>
          <w:b/>
        </w:rPr>
        <w:t xml:space="preserve">                &lt;div class="detail-card"&gt; </w:t>
      </w:r>
    </w:p>
    <w:p w14:paraId="77A8CB28" w14:textId="77777777" w:rsidR="00104A54" w:rsidRPr="008841FB" w:rsidRDefault="00000000" w:rsidP="00AF48B6">
      <w:pPr>
        <w:spacing w:after="6" w:line="360" w:lineRule="auto"/>
        <w:ind w:left="1075" w:right="5"/>
        <w:jc w:val="left"/>
      </w:pPr>
      <w:r w:rsidRPr="008841FB">
        <w:rPr>
          <w:b/>
        </w:rPr>
        <w:t xml:space="preserve">                    &lt;h3&gt;Core Features&lt;/h3&gt; </w:t>
      </w:r>
    </w:p>
    <w:p w14:paraId="2186C0CF" w14:textId="77777777" w:rsidR="00104A54" w:rsidRPr="008841FB" w:rsidRDefault="00000000" w:rsidP="00AF48B6">
      <w:pPr>
        <w:spacing w:after="6" w:line="360" w:lineRule="auto"/>
        <w:ind w:left="1075" w:right="6427"/>
        <w:jc w:val="left"/>
      </w:pPr>
      <w:r w:rsidRPr="008841FB">
        <w:rPr>
          <w:b/>
        </w:rPr>
        <w:t xml:space="preserve">                    &lt;hr&gt;                     &lt;ul&gt; </w:t>
      </w:r>
    </w:p>
    <w:p w14:paraId="499F81AB" w14:textId="77777777" w:rsidR="00104A54" w:rsidRPr="008841FB" w:rsidRDefault="00000000" w:rsidP="00AF48B6">
      <w:pPr>
        <w:spacing w:after="6" w:line="360" w:lineRule="auto"/>
        <w:ind w:left="1075" w:right="5"/>
        <w:jc w:val="left"/>
      </w:pPr>
      <w:r w:rsidRPr="008841FB">
        <w:rPr>
          <w:b/>
        </w:rPr>
        <w:t xml:space="preserve">                        &lt;li&gt;&lt;b&gt;Helmet Detection:&lt;/b&gt; The system uses computer vision techniques, including YOLOv11, to detect whether the rider is wearing a helmet.&lt;/li&gt; </w:t>
      </w:r>
    </w:p>
    <w:p w14:paraId="073E4701" w14:textId="77777777" w:rsidR="00104A54" w:rsidRPr="008841FB" w:rsidRDefault="00000000" w:rsidP="00AF48B6">
      <w:pPr>
        <w:spacing w:after="6" w:line="360" w:lineRule="auto"/>
        <w:ind w:left="1075" w:right="5"/>
        <w:jc w:val="left"/>
      </w:pPr>
      <w:r w:rsidRPr="008841FB">
        <w:rPr>
          <w:b/>
        </w:rPr>
        <w:t xml:space="preserve">                        &lt;li&gt;&lt;b&gt;Real-Time Processing:&lt;/b&gt; The system works with a live camera feed for real-time helmet detection, ensuring immediate response and control.&lt;/li&gt; </w:t>
      </w:r>
    </w:p>
    <w:p w14:paraId="7B36A895" w14:textId="77777777" w:rsidR="00104A54" w:rsidRPr="008841FB" w:rsidRDefault="00000000" w:rsidP="00AF48B6">
      <w:pPr>
        <w:spacing w:after="6" w:line="360" w:lineRule="auto"/>
        <w:ind w:left="1075" w:right="5"/>
        <w:jc w:val="left"/>
      </w:pPr>
      <w:r w:rsidRPr="008841FB">
        <w:rPr>
          <w:b/>
        </w:rPr>
        <w:t xml:space="preserve">                    &lt;/ul&gt; </w:t>
      </w:r>
    </w:p>
    <w:p w14:paraId="7AEE574F" w14:textId="77777777" w:rsidR="00104A54" w:rsidRPr="008841FB" w:rsidRDefault="00000000" w:rsidP="00AF48B6">
      <w:pPr>
        <w:spacing w:after="6" w:line="360" w:lineRule="auto"/>
        <w:ind w:left="1075" w:right="5"/>
        <w:jc w:val="left"/>
      </w:pPr>
      <w:r w:rsidRPr="008841FB">
        <w:rPr>
          <w:b/>
        </w:rPr>
        <w:t xml:space="preserve">                &lt;/div&gt; </w:t>
      </w:r>
    </w:p>
    <w:p w14:paraId="24986338" w14:textId="77777777" w:rsidR="00104A54" w:rsidRPr="008841FB" w:rsidRDefault="00000000" w:rsidP="00AF48B6">
      <w:pPr>
        <w:spacing w:after="6" w:line="360" w:lineRule="auto"/>
        <w:ind w:left="1075" w:right="5"/>
        <w:jc w:val="left"/>
      </w:pPr>
      <w:r w:rsidRPr="008841FB">
        <w:rPr>
          <w:b/>
        </w:rPr>
        <w:t xml:space="preserve">                &lt;div class="detail-card"&gt; </w:t>
      </w:r>
    </w:p>
    <w:p w14:paraId="05231604" w14:textId="77777777" w:rsidR="00104A54" w:rsidRPr="008841FB" w:rsidRDefault="00000000" w:rsidP="00AF48B6">
      <w:pPr>
        <w:spacing w:after="6" w:line="360" w:lineRule="auto"/>
        <w:ind w:left="1075" w:right="5"/>
        <w:jc w:val="left"/>
      </w:pPr>
      <w:r w:rsidRPr="008841FB">
        <w:rPr>
          <w:b/>
        </w:rPr>
        <w:t xml:space="preserve">                    &lt;h3&gt;Model Configuration&lt;/h3&gt; </w:t>
      </w:r>
    </w:p>
    <w:p w14:paraId="2E10538C" w14:textId="77777777" w:rsidR="00104A54" w:rsidRPr="008841FB" w:rsidRDefault="00000000" w:rsidP="00AF48B6">
      <w:pPr>
        <w:spacing w:after="6" w:line="360" w:lineRule="auto"/>
        <w:ind w:left="1075" w:right="6427"/>
        <w:jc w:val="left"/>
      </w:pPr>
      <w:r w:rsidRPr="008841FB">
        <w:rPr>
          <w:b/>
        </w:rPr>
        <w:t xml:space="preserve">                    &lt;hr&gt;                     &lt;ul&gt; </w:t>
      </w:r>
    </w:p>
    <w:p w14:paraId="4361EF43" w14:textId="77777777" w:rsidR="00104A54" w:rsidRPr="008841FB" w:rsidRDefault="00000000" w:rsidP="00AF48B6">
      <w:pPr>
        <w:spacing w:after="6" w:line="360" w:lineRule="auto"/>
        <w:ind w:left="1075" w:right="5"/>
        <w:jc w:val="left"/>
      </w:pPr>
      <w:r w:rsidRPr="008841FB">
        <w:rPr>
          <w:b/>
        </w:rPr>
        <w:t xml:space="preserve">                        &lt;li&gt;&lt;b&gt;Pre-trained Model:&lt;/b&gt; YOLOv11 model trained with </w:t>
      </w:r>
    </w:p>
    <w:p w14:paraId="1F24A92B" w14:textId="77777777" w:rsidR="00104A54" w:rsidRPr="008841FB" w:rsidRDefault="00000000" w:rsidP="00AF48B6">
      <w:pPr>
        <w:spacing w:after="6" w:line="360" w:lineRule="auto"/>
        <w:ind w:left="1075" w:right="5"/>
        <w:jc w:val="left"/>
      </w:pPr>
      <w:r w:rsidRPr="008841FB">
        <w:rPr>
          <w:b/>
        </w:rPr>
        <w:t xml:space="preserve">Ultralytics for helmet detection tasks&lt;/p&gt; </w:t>
      </w:r>
    </w:p>
    <w:p w14:paraId="5C7AA991" w14:textId="77777777" w:rsidR="00104A54" w:rsidRPr="008841FB" w:rsidRDefault="00000000" w:rsidP="00AF48B6">
      <w:pPr>
        <w:spacing w:after="6" w:line="360" w:lineRule="auto"/>
        <w:ind w:left="1075" w:right="5"/>
        <w:jc w:val="left"/>
      </w:pPr>
      <w:r w:rsidRPr="008841FB">
        <w:rPr>
          <w:b/>
        </w:rPr>
        <w:t xml:space="preserve">                        &lt;li&gt;&lt;b&gt;Training Setup:&lt;/b&gt;&lt;ul&gt; </w:t>
      </w:r>
    </w:p>
    <w:p w14:paraId="68C7FC6F" w14:textId="77777777" w:rsidR="00104A54" w:rsidRPr="008841FB" w:rsidRDefault="00000000" w:rsidP="00AF48B6">
      <w:pPr>
        <w:spacing w:after="6" w:line="360" w:lineRule="auto"/>
        <w:ind w:left="1075" w:right="5"/>
        <w:jc w:val="left"/>
      </w:pPr>
      <w:r w:rsidRPr="008841FB">
        <w:rPr>
          <w:b/>
        </w:rPr>
        <w:t xml:space="preserve">                        &lt;li&gt;1,200 images with YOLOv11 formatted .txt annotation files&lt;/li&gt; </w:t>
      </w:r>
    </w:p>
    <w:p w14:paraId="5B2C2994" w14:textId="77777777" w:rsidR="00104A54" w:rsidRPr="008841FB" w:rsidRDefault="00000000" w:rsidP="00AF48B6">
      <w:pPr>
        <w:spacing w:after="6" w:line="360" w:lineRule="auto"/>
        <w:ind w:left="1075" w:right="5"/>
        <w:jc w:val="left"/>
      </w:pPr>
      <w:r w:rsidRPr="008841FB">
        <w:rPr>
          <w:b/>
        </w:rPr>
        <w:t xml:space="preserve">                        &lt;li&gt;Annotations created using Roboflow&lt;/li&gt; </w:t>
      </w:r>
    </w:p>
    <w:p w14:paraId="48440B40" w14:textId="77777777" w:rsidR="00104A54" w:rsidRPr="008841FB" w:rsidRDefault="00000000" w:rsidP="00AF48B6">
      <w:pPr>
        <w:spacing w:after="6" w:line="360" w:lineRule="auto"/>
        <w:ind w:left="1075" w:right="5"/>
        <w:jc w:val="left"/>
      </w:pPr>
      <w:r w:rsidRPr="008841FB">
        <w:rPr>
          <w:b/>
        </w:rPr>
        <w:t xml:space="preserve">                        &lt;li&gt;100 epochs of training&lt;/li&gt; </w:t>
      </w:r>
    </w:p>
    <w:p w14:paraId="75707315" w14:textId="77777777" w:rsidR="00104A54" w:rsidRPr="008841FB" w:rsidRDefault="00000000" w:rsidP="00AF48B6">
      <w:pPr>
        <w:spacing w:after="6" w:line="360" w:lineRule="auto"/>
        <w:ind w:left="1075" w:right="5"/>
        <w:jc w:val="left"/>
      </w:pPr>
      <w:r w:rsidRPr="008841FB">
        <w:rPr>
          <w:b/>
        </w:rPr>
        <w:t xml:space="preserve">                    &lt;/ul&gt; </w:t>
      </w:r>
    </w:p>
    <w:p w14:paraId="75FBEEDA" w14:textId="77777777" w:rsidR="00104A54" w:rsidRPr="008841FB" w:rsidRDefault="00000000" w:rsidP="00AF48B6">
      <w:pPr>
        <w:spacing w:after="6" w:line="360" w:lineRule="auto"/>
        <w:ind w:left="1075" w:right="5"/>
        <w:jc w:val="left"/>
      </w:pPr>
      <w:r w:rsidRPr="008841FB">
        <w:rPr>
          <w:b/>
        </w:rPr>
        <w:t xml:space="preserve">                &lt;/div&gt; </w:t>
      </w:r>
    </w:p>
    <w:p w14:paraId="5D0715B5" w14:textId="77777777" w:rsidR="00104A54" w:rsidRPr="008841FB" w:rsidRDefault="00000000" w:rsidP="00AF48B6">
      <w:pPr>
        <w:spacing w:after="6" w:line="360" w:lineRule="auto"/>
        <w:ind w:left="1075" w:right="5"/>
        <w:jc w:val="left"/>
      </w:pPr>
      <w:r w:rsidRPr="008841FB">
        <w:rPr>
          <w:b/>
        </w:rPr>
        <w:t xml:space="preserve">            &lt;/div&gt; </w:t>
      </w:r>
    </w:p>
    <w:p w14:paraId="73D8ABF9" w14:textId="77777777" w:rsidR="00104A54" w:rsidRPr="008841FB" w:rsidRDefault="00000000" w:rsidP="00AF48B6">
      <w:pPr>
        <w:spacing w:after="0" w:line="360" w:lineRule="auto"/>
        <w:ind w:left="1800" w:right="0" w:firstLine="0"/>
        <w:jc w:val="left"/>
      </w:pPr>
      <w:r w:rsidRPr="008841FB">
        <w:rPr>
          <w:b/>
        </w:rPr>
        <w:t xml:space="preserve"> </w:t>
      </w:r>
    </w:p>
    <w:p w14:paraId="5A4A6CE3" w14:textId="77777777" w:rsidR="00104A54" w:rsidRPr="008841FB" w:rsidRDefault="00000000" w:rsidP="00AF48B6">
      <w:pPr>
        <w:spacing w:after="6" w:line="360" w:lineRule="auto"/>
        <w:ind w:left="1075" w:right="5"/>
        <w:jc w:val="left"/>
      </w:pPr>
      <w:r w:rsidRPr="008841FB">
        <w:rPr>
          <w:b/>
        </w:rPr>
        <w:t xml:space="preserve">        &lt;div class="slide"&gt; </w:t>
      </w:r>
    </w:p>
    <w:p w14:paraId="74401D00" w14:textId="77777777" w:rsidR="00104A54" w:rsidRPr="008841FB" w:rsidRDefault="00000000" w:rsidP="00AF48B6">
      <w:pPr>
        <w:spacing w:after="6" w:line="360" w:lineRule="auto"/>
        <w:ind w:left="1075" w:right="5"/>
        <w:jc w:val="left"/>
      </w:pPr>
      <w:r w:rsidRPr="008841FB">
        <w:rPr>
          <w:b/>
        </w:rPr>
        <w:lastRenderedPageBreak/>
        <w:t xml:space="preserve">        &lt;img src="{{ url_for('static', filename='images/image1.png') }}" alt="Helmet Detection 1"&gt; </w:t>
      </w:r>
    </w:p>
    <w:p w14:paraId="5AA56F5A" w14:textId="77777777" w:rsidR="00104A54" w:rsidRPr="008841FB" w:rsidRDefault="00000000" w:rsidP="00AF48B6">
      <w:pPr>
        <w:spacing w:after="6" w:line="360" w:lineRule="auto"/>
        <w:ind w:left="1075" w:right="5"/>
        <w:jc w:val="left"/>
      </w:pPr>
      <w:r w:rsidRPr="008841FB">
        <w:rPr>
          <w:b/>
        </w:rPr>
        <w:t xml:space="preserve">        &lt;/div&gt; </w:t>
      </w:r>
    </w:p>
    <w:p w14:paraId="17ADAE55" w14:textId="77777777" w:rsidR="00104A54" w:rsidRPr="008841FB" w:rsidRDefault="00000000" w:rsidP="00AF48B6">
      <w:pPr>
        <w:spacing w:after="0" w:line="360" w:lineRule="auto"/>
        <w:ind w:left="1080" w:right="0" w:firstLine="0"/>
        <w:jc w:val="left"/>
      </w:pPr>
      <w:r w:rsidRPr="008841FB">
        <w:rPr>
          <w:b/>
        </w:rPr>
        <w:t xml:space="preserve"> </w:t>
      </w:r>
    </w:p>
    <w:p w14:paraId="7D05B629" w14:textId="77777777" w:rsidR="00104A54" w:rsidRPr="008841FB" w:rsidRDefault="00000000" w:rsidP="00AF48B6">
      <w:pPr>
        <w:spacing w:after="6" w:line="360" w:lineRule="auto"/>
        <w:ind w:left="1075" w:right="5"/>
        <w:jc w:val="left"/>
      </w:pPr>
      <w:r w:rsidRPr="008841FB">
        <w:rPr>
          <w:b/>
        </w:rPr>
        <w:t xml:space="preserve">        &lt;div class="slide"&gt; </w:t>
      </w:r>
    </w:p>
    <w:p w14:paraId="5F2A4771" w14:textId="77777777" w:rsidR="00104A54" w:rsidRPr="008841FB" w:rsidRDefault="00000000" w:rsidP="00AF48B6">
      <w:pPr>
        <w:spacing w:after="6" w:line="360" w:lineRule="auto"/>
        <w:ind w:left="1075" w:right="5"/>
        <w:jc w:val="left"/>
      </w:pPr>
      <w:r w:rsidRPr="008841FB">
        <w:rPr>
          <w:b/>
        </w:rPr>
        <w:t xml:space="preserve">        &lt;img src="{{ url_for('static', filename='images/image2.png') }}" alt="Helmet Detection 2"&gt; </w:t>
      </w:r>
    </w:p>
    <w:p w14:paraId="7403A053" w14:textId="77777777" w:rsidR="00104A54" w:rsidRPr="008841FB" w:rsidRDefault="00000000" w:rsidP="00AF48B6">
      <w:pPr>
        <w:spacing w:after="6" w:line="360" w:lineRule="auto"/>
        <w:ind w:left="1075" w:right="5"/>
        <w:jc w:val="left"/>
      </w:pPr>
      <w:r w:rsidRPr="008841FB">
        <w:rPr>
          <w:b/>
        </w:rPr>
        <w:t xml:space="preserve">        &lt;/div&gt; </w:t>
      </w:r>
    </w:p>
    <w:p w14:paraId="4A2A8E08" w14:textId="77777777" w:rsidR="00104A54" w:rsidRPr="008841FB" w:rsidRDefault="00000000" w:rsidP="00AF48B6">
      <w:pPr>
        <w:spacing w:after="0" w:line="360" w:lineRule="auto"/>
        <w:ind w:left="1080" w:right="0" w:firstLine="0"/>
        <w:jc w:val="left"/>
      </w:pPr>
      <w:r w:rsidRPr="008841FB">
        <w:rPr>
          <w:b/>
        </w:rPr>
        <w:t xml:space="preserve"> </w:t>
      </w:r>
    </w:p>
    <w:p w14:paraId="5D97A8BD" w14:textId="77777777" w:rsidR="00104A54" w:rsidRPr="008841FB" w:rsidRDefault="00000000" w:rsidP="00AF48B6">
      <w:pPr>
        <w:spacing w:after="6" w:line="360" w:lineRule="auto"/>
        <w:ind w:left="1075" w:right="5"/>
        <w:jc w:val="left"/>
      </w:pPr>
      <w:r w:rsidRPr="008841FB">
        <w:rPr>
          <w:b/>
        </w:rPr>
        <w:t xml:space="preserve">        &lt;div class="slide"&gt; </w:t>
      </w:r>
    </w:p>
    <w:p w14:paraId="1E3140B7" w14:textId="77777777" w:rsidR="00104A54" w:rsidRPr="008841FB" w:rsidRDefault="00000000" w:rsidP="00AF48B6">
      <w:pPr>
        <w:spacing w:after="6" w:line="360" w:lineRule="auto"/>
        <w:ind w:left="1075" w:right="5"/>
        <w:jc w:val="left"/>
      </w:pPr>
      <w:r w:rsidRPr="008841FB">
        <w:rPr>
          <w:b/>
        </w:rPr>
        <w:t xml:space="preserve">        &lt;img src="{{ url_for('static', filename='images/image3.png') }}" alt="Speedometer Simulator"&gt; </w:t>
      </w:r>
    </w:p>
    <w:p w14:paraId="628C6F17" w14:textId="77777777" w:rsidR="00104A54" w:rsidRPr="008841FB" w:rsidRDefault="00000000" w:rsidP="00AF48B6">
      <w:pPr>
        <w:spacing w:after="6" w:line="360" w:lineRule="auto"/>
        <w:ind w:left="1075" w:right="5"/>
        <w:jc w:val="left"/>
      </w:pPr>
      <w:r w:rsidRPr="008841FB">
        <w:rPr>
          <w:b/>
        </w:rPr>
        <w:t xml:space="preserve">        &lt;/div&gt; </w:t>
      </w:r>
    </w:p>
    <w:p w14:paraId="408EB18D" w14:textId="77777777" w:rsidR="00104A54" w:rsidRPr="008841FB" w:rsidRDefault="00000000" w:rsidP="00AF48B6">
      <w:pPr>
        <w:spacing w:after="0" w:line="360" w:lineRule="auto"/>
        <w:ind w:left="1080" w:right="0" w:firstLine="0"/>
        <w:jc w:val="left"/>
      </w:pPr>
      <w:r w:rsidRPr="008841FB">
        <w:rPr>
          <w:b/>
        </w:rPr>
        <w:t xml:space="preserve"> </w:t>
      </w:r>
    </w:p>
    <w:p w14:paraId="3D3E5327" w14:textId="77777777" w:rsidR="00104A54" w:rsidRPr="008841FB" w:rsidRDefault="00000000" w:rsidP="00AF48B6">
      <w:pPr>
        <w:spacing w:after="6" w:line="360" w:lineRule="auto"/>
        <w:ind w:left="1075" w:right="5"/>
        <w:jc w:val="left"/>
      </w:pPr>
      <w:r w:rsidRPr="008841FB">
        <w:rPr>
          <w:b/>
        </w:rPr>
        <w:t xml:space="preserve">        &lt;div class="slide"&gt; </w:t>
      </w:r>
    </w:p>
    <w:p w14:paraId="1B08CC59" w14:textId="77777777" w:rsidR="00104A54" w:rsidRPr="008841FB" w:rsidRDefault="00000000" w:rsidP="00AF48B6">
      <w:pPr>
        <w:spacing w:after="6" w:line="360" w:lineRule="auto"/>
        <w:ind w:left="1075" w:right="5"/>
        <w:jc w:val="left"/>
      </w:pPr>
      <w:r w:rsidRPr="008841FB">
        <w:rPr>
          <w:b/>
        </w:rPr>
        <w:t xml:space="preserve">        &lt;img src="{{ url_for('static', filename='images/image4.png') }}" alt="Performance Metrics"&gt; </w:t>
      </w:r>
    </w:p>
    <w:p w14:paraId="3B942941" w14:textId="77777777" w:rsidR="00104A54" w:rsidRPr="008841FB" w:rsidRDefault="00000000" w:rsidP="00AF48B6">
      <w:pPr>
        <w:spacing w:after="6" w:line="360" w:lineRule="auto"/>
        <w:ind w:left="1075" w:right="5"/>
        <w:jc w:val="left"/>
      </w:pPr>
      <w:r w:rsidRPr="008841FB">
        <w:rPr>
          <w:b/>
        </w:rPr>
        <w:t xml:space="preserve">        &lt;/div&gt; </w:t>
      </w:r>
    </w:p>
    <w:p w14:paraId="3DFF81EC" w14:textId="77777777" w:rsidR="00104A54" w:rsidRPr="008841FB" w:rsidRDefault="00000000" w:rsidP="00AF48B6">
      <w:pPr>
        <w:spacing w:after="0" w:line="360" w:lineRule="auto"/>
        <w:ind w:left="1080" w:right="0" w:firstLine="0"/>
        <w:jc w:val="left"/>
      </w:pPr>
      <w:r w:rsidRPr="008841FB">
        <w:rPr>
          <w:b/>
        </w:rPr>
        <w:t xml:space="preserve"> </w:t>
      </w:r>
    </w:p>
    <w:p w14:paraId="0E281660" w14:textId="77777777" w:rsidR="00104A54" w:rsidRPr="008841FB" w:rsidRDefault="00000000" w:rsidP="00AF48B6">
      <w:pPr>
        <w:spacing w:after="6" w:line="360" w:lineRule="auto"/>
        <w:ind w:left="1075" w:right="5"/>
        <w:jc w:val="left"/>
      </w:pPr>
      <w:r w:rsidRPr="008841FB">
        <w:rPr>
          <w:b/>
        </w:rPr>
        <w:t xml:space="preserve">        &lt;div class="slide"&gt; </w:t>
      </w:r>
    </w:p>
    <w:p w14:paraId="32EF19F9" w14:textId="77777777" w:rsidR="00104A54" w:rsidRPr="008841FB" w:rsidRDefault="00000000" w:rsidP="00AF48B6">
      <w:pPr>
        <w:spacing w:after="6" w:line="360" w:lineRule="auto"/>
        <w:ind w:left="1075" w:right="5"/>
        <w:jc w:val="left"/>
      </w:pPr>
      <w:r w:rsidRPr="008841FB">
        <w:rPr>
          <w:b/>
        </w:rPr>
        <w:t xml:space="preserve">        &lt;img src="{{ url_for('static', filename='images/image5.png') }}" alt="Confusion Matrix"&gt; </w:t>
      </w:r>
    </w:p>
    <w:p w14:paraId="19C428AC" w14:textId="77777777" w:rsidR="00104A54" w:rsidRPr="008841FB" w:rsidRDefault="00000000" w:rsidP="00AF48B6">
      <w:pPr>
        <w:spacing w:after="6" w:line="360" w:lineRule="auto"/>
        <w:ind w:left="1075" w:right="5"/>
        <w:jc w:val="left"/>
      </w:pPr>
      <w:r w:rsidRPr="008841FB">
        <w:rPr>
          <w:b/>
        </w:rPr>
        <w:t xml:space="preserve">        &lt;/div&gt; </w:t>
      </w:r>
    </w:p>
    <w:p w14:paraId="1558FF57" w14:textId="77777777" w:rsidR="00104A54" w:rsidRPr="008841FB" w:rsidRDefault="00000000" w:rsidP="00AF48B6">
      <w:pPr>
        <w:spacing w:after="0" w:line="360" w:lineRule="auto"/>
        <w:ind w:left="1080" w:right="0" w:firstLine="0"/>
        <w:jc w:val="left"/>
      </w:pPr>
      <w:r w:rsidRPr="008841FB">
        <w:rPr>
          <w:b/>
        </w:rPr>
        <w:t xml:space="preserve"> </w:t>
      </w:r>
    </w:p>
    <w:p w14:paraId="12487092" w14:textId="77777777" w:rsidR="00104A54" w:rsidRPr="008841FB" w:rsidRDefault="00000000" w:rsidP="00AF48B6">
      <w:pPr>
        <w:spacing w:after="6" w:line="360" w:lineRule="auto"/>
        <w:ind w:left="1075" w:right="5"/>
        <w:jc w:val="left"/>
      </w:pPr>
      <w:r w:rsidRPr="008841FB">
        <w:rPr>
          <w:b/>
        </w:rPr>
        <w:t xml:space="preserve">        &lt;div style="text-align:center"&gt; </w:t>
      </w:r>
    </w:p>
    <w:p w14:paraId="00133ADA" w14:textId="77777777" w:rsidR="00104A54" w:rsidRPr="008841FB" w:rsidRDefault="00000000" w:rsidP="00AF48B6">
      <w:pPr>
        <w:spacing w:after="6" w:line="360" w:lineRule="auto"/>
        <w:ind w:left="1075" w:right="5"/>
        <w:jc w:val="left"/>
      </w:pPr>
      <w:r w:rsidRPr="008841FB">
        <w:rPr>
          <w:b/>
        </w:rPr>
        <w:t xml:space="preserve">        &lt;span class="dot" onclick="currentSlide(1)"&gt;&lt;/span&gt; </w:t>
      </w:r>
    </w:p>
    <w:p w14:paraId="7CC57E4E" w14:textId="77777777" w:rsidR="00104A54" w:rsidRPr="008841FB" w:rsidRDefault="00000000" w:rsidP="00AF48B6">
      <w:pPr>
        <w:spacing w:after="6" w:line="360" w:lineRule="auto"/>
        <w:ind w:left="1075" w:right="5"/>
        <w:jc w:val="left"/>
      </w:pPr>
      <w:r w:rsidRPr="008841FB">
        <w:rPr>
          <w:b/>
        </w:rPr>
        <w:t xml:space="preserve">        &lt;span class="dot" onclick="currentSlide(2)"&gt;&lt;/span&gt; </w:t>
      </w:r>
    </w:p>
    <w:p w14:paraId="3F8B709F" w14:textId="77777777" w:rsidR="00104A54" w:rsidRPr="008841FB" w:rsidRDefault="00000000" w:rsidP="00AF48B6">
      <w:pPr>
        <w:spacing w:after="6" w:line="360" w:lineRule="auto"/>
        <w:ind w:left="1075" w:right="5"/>
        <w:jc w:val="left"/>
      </w:pPr>
      <w:r w:rsidRPr="008841FB">
        <w:rPr>
          <w:b/>
        </w:rPr>
        <w:t xml:space="preserve">        &lt;span class="dot" onclick="currentSlide(3)"&gt;&lt;/span&gt; </w:t>
      </w:r>
    </w:p>
    <w:p w14:paraId="636C55CE" w14:textId="77777777" w:rsidR="00104A54" w:rsidRPr="008841FB" w:rsidRDefault="00000000" w:rsidP="00AF48B6">
      <w:pPr>
        <w:spacing w:after="6" w:line="360" w:lineRule="auto"/>
        <w:ind w:left="1075" w:right="5"/>
        <w:jc w:val="left"/>
      </w:pPr>
      <w:r w:rsidRPr="008841FB">
        <w:rPr>
          <w:b/>
        </w:rPr>
        <w:t xml:space="preserve">        &lt;span class="dot" onclick="currentSlide(4)"&gt;&lt;/span&gt; </w:t>
      </w:r>
    </w:p>
    <w:p w14:paraId="4E24BC11" w14:textId="77777777" w:rsidR="00104A54" w:rsidRPr="008841FB" w:rsidRDefault="00000000" w:rsidP="00AF48B6">
      <w:pPr>
        <w:spacing w:after="6" w:line="360" w:lineRule="auto"/>
        <w:ind w:left="1075" w:right="5"/>
        <w:jc w:val="left"/>
      </w:pPr>
      <w:r w:rsidRPr="008841FB">
        <w:rPr>
          <w:b/>
        </w:rPr>
        <w:t xml:space="preserve">        &lt;span class="dot" onclick="currentSlide(5)"&gt;&lt;/span&gt; </w:t>
      </w:r>
    </w:p>
    <w:p w14:paraId="724FB828" w14:textId="77777777" w:rsidR="00104A54" w:rsidRPr="008841FB" w:rsidRDefault="00000000" w:rsidP="00AF48B6">
      <w:pPr>
        <w:spacing w:after="6" w:line="360" w:lineRule="auto"/>
        <w:ind w:left="1075" w:right="5"/>
        <w:jc w:val="left"/>
      </w:pPr>
      <w:r w:rsidRPr="008841FB">
        <w:rPr>
          <w:b/>
        </w:rPr>
        <w:t xml:space="preserve">        &lt;/div&gt; </w:t>
      </w:r>
    </w:p>
    <w:p w14:paraId="7758CA84" w14:textId="77777777" w:rsidR="00104A54" w:rsidRPr="008841FB" w:rsidRDefault="00000000" w:rsidP="00AF48B6">
      <w:pPr>
        <w:spacing w:after="0" w:line="360" w:lineRule="auto"/>
        <w:ind w:left="1080" w:right="0" w:firstLine="0"/>
        <w:jc w:val="left"/>
      </w:pPr>
      <w:r w:rsidRPr="008841FB">
        <w:rPr>
          <w:b/>
        </w:rPr>
        <w:t xml:space="preserve"> </w:t>
      </w:r>
    </w:p>
    <w:p w14:paraId="245E310D" w14:textId="77777777" w:rsidR="00104A54" w:rsidRPr="008841FB" w:rsidRDefault="00000000" w:rsidP="00AF48B6">
      <w:pPr>
        <w:spacing w:after="6" w:line="360" w:lineRule="auto"/>
        <w:ind w:left="1075" w:right="6372"/>
        <w:jc w:val="left"/>
      </w:pPr>
      <w:r w:rsidRPr="008841FB">
        <w:rPr>
          <w:b/>
        </w:rPr>
        <w:t xml:space="preserve">        &lt;script&gt;         let slideIndex = 1; </w:t>
      </w:r>
    </w:p>
    <w:p w14:paraId="4C8C8661" w14:textId="77777777" w:rsidR="00104A54" w:rsidRPr="008841FB" w:rsidRDefault="00000000" w:rsidP="00AF48B6">
      <w:pPr>
        <w:spacing w:after="6" w:line="360" w:lineRule="auto"/>
        <w:ind w:left="1075" w:right="5"/>
        <w:jc w:val="left"/>
      </w:pPr>
      <w:r w:rsidRPr="008841FB">
        <w:rPr>
          <w:b/>
        </w:rPr>
        <w:lastRenderedPageBreak/>
        <w:t xml:space="preserve">        showSlides(slideIndex); </w:t>
      </w:r>
    </w:p>
    <w:p w14:paraId="460C1C17" w14:textId="77777777" w:rsidR="00104A54" w:rsidRPr="008841FB" w:rsidRDefault="00000000" w:rsidP="00AF48B6">
      <w:pPr>
        <w:spacing w:after="0" w:line="360" w:lineRule="auto"/>
        <w:ind w:left="1080" w:right="0" w:firstLine="0"/>
        <w:jc w:val="left"/>
      </w:pPr>
      <w:r w:rsidRPr="008841FB">
        <w:rPr>
          <w:b/>
        </w:rPr>
        <w:t xml:space="preserve"> </w:t>
      </w:r>
    </w:p>
    <w:p w14:paraId="599E8AED" w14:textId="77777777" w:rsidR="00104A54" w:rsidRPr="008841FB" w:rsidRDefault="00000000" w:rsidP="00AF48B6">
      <w:pPr>
        <w:spacing w:after="6" w:line="360" w:lineRule="auto"/>
        <w:ind w:left="1075" w:right="5"/>
        <w:jc w:val="left"/>
      </w:pPr>
      <w:r w:rsidRPr="008841FB">
        <w:rPr>
          <w:b/>
        </w:rPr>
        <w:t xml:space="preserve">        function currentSlide(n) { </w:t>
      </w:r>
    </w:p>
    <w:p w14:paraId="32448781" w14:textId="77777777" w:rsidR="00104A54" w:rsidRPr="008841FB" w:rsidRDefault="00000000" w:rsidP="00AF48B6">
      <w:pPr>
        <w:spacing w:after="6" w:line="360" w:lineRule="auto"/>
        <w:ind w:left="1075" w:right="5"/>
        <w:jc w:val="left"/>
      </w:pPr>
      <w:r w:rsidRPr="008841FB">
        <w:rPr>
          <w:b/>
        </w:rPr>
        <w:t xml:space="preserve">            showSlides(slideIndex = n); </w:t>
      </w:r>
    </w:p>
    <w:p w14:paraId="0A0F3ECD" w14:textId="77777777" w:rsidR="00104A54" w:rsidRPr="008841FB" w:rsidRDefault="00000000" w:rsidP="00AF48B6">
      <w:pPr>
        <w:spacing w:after="6" w:line="360" w:lineRule="auto"/>
        <w:ind w:left="1075" w:right="5"/>
        <w:jc w:val="left"/>
      </w:pPr>
      <w:r w:rsidRPr="008841FB">
        <w:rPr>
          <w:b/>
        </w:rPr>
        <w:t xml:space="preserve">        } </w:t>
      </w:r>
    </w:p>
    <w:p w14:paraId="05E8F746" w14:textId="77777777" w:rsidR="00104A54" w:rsidRPr="008841FB" w:rsidRDefault="00000000" w:rsidP="00AF48B6">
      <w:pPr>
        <w:spacing w:after="0" w:line="360" w:lineRule="auto"/>
        <w:ind w:left="1080" w:right="0" w:firstLine="0"/>
        <w:jc w:val="left"/>
      </w:pPr>
      <w:r w:rsidRPr="008841FB">
        <w:rPr>
          <w:b/>
        </w:rPr>
        <w:t xml:space="preserve"> </w:t>
      </w:r>
    </w:p>
    <w:p w14:paraId="5562DFC4" w14:textId="77777777" w:rsidR="00104A54" w:rsidRPr="008841FB" w:rsidRDefault="00000000" w:rsidP="00AF48B6">
      <w:pPr>
        <w:spacing w:after="6" w:line="360" w:lineRule="auto"/>
        <w:ind w:left="1075" w:right="5"/>
        <w:jc w:val="left"/>
      </w:pPr>
      <w:r w:rsidRPr="008841FB">
        <w:rPr>
          <w:b/>
        </w:rPr>
        <w:t xml:space="preserve">        function showSlides(n) { </w:t>
      </w:r>
    </w:p>
    <w:p w14:paraId="4D2F49E7" w14:textId="77777777" w:rsidR="00104A54" w:rsidRPr="008841FB" w:rsidRDefault="00000000" w:rsidP="00AF48B6">
      <w:pPr>
        <w:spacing w:after="6" w:line="360" w:lineRule="auto"/>
        <w:ind w:left="1075" w:right="5"/>
        <w:jc w:val="left"/>
      </w:pPr>
      <w:r w:rsidRPr="008841FB">
        <w:rPr>
          <w:b/>
        </w:rPr>
        <w:t xml:space="preserve">            let i; </w:t>
      </w:r>
    </w:p>
    <w:p w14:paraId="2A330BBF" w14:textId="77777777" w:rsidR="00104A54" w:rsidRPr="008841FB" w:rsidRDefault="00000000" w:rsidP="00AF48B6">
      <w:pPr>
        <w:spacing w:after="6" w:line="360" w:lineRule="auto"/>
        <w:ind w:left="1075" w:right="1785"/>
        <w:jc w:val="left"/>
      </w:pPr>
      <w:r w:rsidRPr="008841FB">
        <w:rPr>
          <w:b/>
        </w:rPr>
        <w:t xml:space="preserve">            let slides = document.getElementsByClassName("slide");             let dots = document.getElementsByClassName("dot"); </w:t>
      </w:r>
    </w:p>
    <w:p w14:paraId="0356564A" w14:textId="77777777" w:rsidR="00104A54" w:rsidRPr="008841FB" w:rsidRDefault="00000000" w:rsidP="00AF48B6">
      <w:pPr>
        <w:spacing w:after="6" w:line="360" w:lineRule="auto"/>
        <w:ind w:left="1075" w:right="4051"/>
        <w:jc w:val="left"/>
      </w:pPr>
      <w:r w:rsidRPr="008841FB">
        <w:rPr>
          <w:b/>
        </w:rPr>
        <w:t xml:space="preserve">            if (n &gt; slides.length) {slideIndex = 1}             if (n &lt; 1) {slideIndex = slides.length}             for (i = 0; i &lt; slides.length; i++) { </w:t>
      </w:r>
    </w:p>
    <w:p w14:paraId="2238F554" w14:textId="77777777" w:rsidR="00104A54" w:rsidRPr="008841FB" w:rsidRDefault="00000000" w:rsidP="00AF48B6">
      <w:pPr>
        <w:spacing w:after="6" w:line="360" w:lineRule="auto"/>
        <w:ind w:left="1075" w:right="5"/>
        <w:jc w:val="left"/>
      </w:pPr>
      <w:r w:rsidRPr="008841FB">
        <w:rPr>
          <w:b/>
        </w:rPr>
        <w:t xml:space="preserve">            slides[i].style.display = "none"; </w:t>
      </w:r>
    </w:p>
    <w:p w14:paraId="7E2863F0" w14:textId="77777777" w:rsidR="00104A54" w:rsidRPr="008841FB" w:rsidRDefault="00000000" w:rsidP="00AF48B6">
      <w:pPr>
        <w:spacing w:after="6" w:line="360" w:lineRule="auto"/>
        <w:ind w:left="1075" w:right="5"/>
        <w:jc w:val="left"/>
      </w:pPr>
      <w:r w:rsidRPr="008841FB">
        <w:rPr>
          <w:b/>
        </w:rPr>
        <w:t xml:space="preserve">            } </w:t>
      </w:r>
    </w:p>
    <w:p w14:paraId="6E8EF8E1" w14:textId="77777777" w:rsidR="00104A54" w:rsidRPr="008841FB" w:rsidRDefault="00000000" w:rsidP="00AF48B6">
      <w:pPr>
        <w:spacing w:after="6" w:line="360" w:lineRule="auto"/>
        <w:ind w:left="1075" w:right="5"/>
        <w:jc w:val="left"/>
      </w:pPr>
      <w:r w:rsidRPr="008841FB">
        <w:rPr>
          <w:b/>
        </w:rPr>
        <w:t xml:space="preserve">            for (i = 0; i &lt; dots.length; i++) { </w:t>
      </w:r>
    </w:p>
    <w:p w14:paraId="7DEEB1F7" w14:textId="77777777" w:rsidR="00104A54" w:rsidRPr="008841FB" w:rsidRDefault="00000000" w:rsidP="00AF48B6">
      <w:pPr>
        <w:spacing w:after="6" w:line="360" w:lineRule="auto"/>
        <w:ind w:left="1075" w:right="5"/>
        <w:jc w:val="left"/>
      </w:pPr>
      <w:r w:rsidRPr="008841FB">
        <w:rPr>
          <w:b/>
        </w:rPr>
        <w:t xml:space="preserve">            dots[i].className = dots[i].className.replace(" active", ""); </w:t>
      </w:r>
    </w:p>
    <w:p w14:paraId="492E5607" w14:textId="77777777" w:rsidR="00104A54" w:rsidRPr="008841FB" w:rsidRDefault="00000000" w:rsidP="00AF48B6">
      <w:pPr>
        <w:spacing w:after="6" w:line="360" w:lineRule="auto"/>
        <w:ind w:left="1075" w:right="5"/>
        <w:jc w:val="left"/>
      </w:pPr>
      <w:r w:rsidRPr="008841FB">
        <w:rPr>
          <w:b/>
        </w:rPr>
        <w:t xml:space="preserve">            } </w:t>
      </w:r>
    </w:p>
    <w:p w14:paraId="11A729C8" w14:textId="77777777" w:rsidR="00104A54" w:rsidRPr="008841FB" w:rsidRDefault="00000000" w:rsidP="00AF48B6">
      <w:pPr>
        <w:spacing w:after="6" w:line="360" w:lineRule="auto"/>
        <w:ind w:left="1810" w:right="5"/>
        <w:jc w:val="left"/>
      </w:pPr>
      <w:r w:rsidRPr="008841FB">
        <w:rPr>
          <w:b/>
        </w:rPr>
        <w:t xml:space="preserve">slides[slideIndex-1].style.display = "block"; </w:t>
      </w:r>
    </w:p>
    <w:p w14:paraId="54FA8BF6" w14:textId="77777777" w:rsidR="00104A54" w:rsidRPr="008841FB" w:rsidRDefault="00000000" w:rsidP="00AF48B6">
      <w:pPr>
        <w:spacing w:after="6" w:line="360" w:lineRule="auto"/>
        <w:ind w:left="1075" w:right="5"/>
        <w:jc w:val="left"/>
      </w:pPr>
      <w:r w:rsidRPr="008841FB">
        <w:rPr>
          <w:b/>
        </w:rPr>
        <w:t xml:space="preserve">            dots[slideIndex-1].className += " active"; </w:t>
      </w:r>
    </w:p>
    <w:p w14:paraId="2AD83FF3" w14:textId="77777777" w:rsidR="00104A54" w:rsidRPr="008841FB" w:rsidRDefault="00000000" w:rsidP="00AF48B6">
      <w:pPr>
        <w:spacing w:after="6" w:line="360" w:lineRule="auto"/>
        <w:ind w:left="1075" w:right="5"/>
        <w:jc w:val="left"/>
      </w:pPr>
      <w:r w:rsidRPr="008841FB">
        <w:rPr>
          <w:b/>
        </w:rPr>
        <w:t xml:space="preserve">        } </w:t>
      </w:r>
    </w:p>
    <w:p w14:paraId="451A101D" w14:textId="77777777" w:rsidR="00104A54" w:rsidRPr="008841FB" w:rsidRDefault="00000000" w:rsidP="00AF48B6">
      <w:pPr>
        <w:spacing w:after="6" w:line="360" w:lineRule="auto"/>
        <w:ind w:left="1075" w:right="5"/>
        <w:jc w:val="left"/>
      </w:pPr>
      <w:r w:rsidRPr="008841FB">
        <w:rPr>
          <w:b/>
        </w:rPr>
        <w:t xml:space="preserve">        &lt;/script&gt; </w:t>
      </w:r>
    </w:p>
    <w:p w14:paraId="13E90347" w14:textId="77777777" w:rsidR="00104A54" w:rsidRPr="008841FB" w:rsidRDefault="00000000" w:rsidP="00AF48B6">
      <w:pPr>
        <w:spacing w:after="6" w:line="360" w:lineRule="auto"/>
        <w:ind w:left="1075" w:right="5"/>
        <w:jc w:val="left"/>
      </w:pPr>
      <w:r w:rsidRPr="008841FB">
        <w:rPr>
          <w:b/>
        </w:rPr>
        <w:t xml:space="preserve">        &lt;/div&gt; </w:t>
      </w:r>
    </w:p>
    <w:p w14:paraId="6D2F6CFE" w14:textId="77777777" w:rsidR="00104A54" w:rsidRPr="008841FB" w:rsidRDefault="00000000" w:rsidP="00AF48B6">
      <w:pPr>
        <w:spacing w:after="6" w:line="360" w:lineRule="auto"/>
        <w:ind w:left="1075" w:right="5"/>
        <w:jc w:val="left"/>
      </w:pPr>
      <w:r w:rsidRPr="008841FB">
        <w:rPr>
          <w:b/>
        </w:rPr>
        <w:t xml:space="preserve">    &lt;/section&gt; </w:t>
      </w:r>
    </w:p>
    <w:p w14:paraId="4F7540F0" w14:textId="77777777" w:rsidR="00104A54" w:rsidRPr="008841FB" w:rsidRDefault="00000000" w:rsidP="00AF48B6">
      <w:pPr>
        <w:spacing w:after="0" w:line="360" w:lineRule="auto"/>
        <w:ind w:left="1080" w:right="0" w:firstLine="0"/>
        <w:jc w:val="left"/>
      </w:pPr>
      <w:r w:rsidRPr="008841FB">
        <w:rPr>
          <w:b/>
        </w:rPr>
        <w:t xml:space="preserve"> </w:t>
      </w:r>
    </w:p>
    <w:p w14:paraId="604909FB" w14:textId="77777777" w:rsidR="00104A54" w:rsidRPr="008841FB" w:rsidRDefault="00000000" w:rsidP="00AF48B6">
      <w:pPr>
        <w:spacing w:after="6" w:line="360" w:lineRule="auto"/>
        <w:ind w:left="1075" w:right="5"/>
        <w:jc w:val="left"/>
      </w:pPr>
      <w:r w:rsidRPr="008841FB">
        <w:rPr>
          <w:b/>
        </w:rPr>
        <w:t xml:space="preserve">    &lt;section id="service" class="service"&gt; </w:t>
      </w:r>
    </w:p>
    <w:p w14:paraId="6D10D75E" w14:textId="77777777" w:rsidR="00104A54" w:rsidRPr="008841FB" w:rsidRDefault="00000000" w:rsidP="00AF48B6">
      <w:pPr>
        <w:spacing w:after="6" w:line="360" w:lineRule="auto"/>
        <w:ind w:left="1075" w:right="5"/>
        <w:jc w:val="left"/>
      </w:pPr>
      <w:r w:rsidRPr="008841FB">
        <w:rPr>
          <w:b/>
        </w:rPr>
        <w:t xml:space="preserve">        &lt;div class="container"&gt; </w:t>
      </w:r>
    </w:p>
    <w:p w14:paraId="3A2334A6" w14:textId="77777777" w:rsidR="00104A54" w:rsidRPr="008841FB" w:rsidRDefault="00000000" w:rsidP="00AF48B6">
      <w:pPr>
        <w:spacing w:after="6" w:line="360" w:lineRule="auto"/>
        <w:ind w:left="1075" w:right="5"/>
        <w:jc w:val="left"/>
      </w:pPr>
      <w:r w:rsidRPr="008841FB">
        <w:rPr>
          <w:b/>
        </w:rPr>
        <w:t xml:space="preserve">            &lt;h2&gt;Our AI-Powered Helmet Detection Service&lt;/h2&gt; </w:t>
      </w:r>
    </w:p>
    <w:p w14:paraId="73A795C0" w14:textId="77777777" w:rsidR="00104A54" w:rsidRPr="008841FB" w:rsidRDefault="00000000" w:rsidP="00AF48B6">
      <w:pPr>
        <w:spacing w:after="6" w:line="360" w:lineRule="auto"/>
        <w:ind w:left="1075" w:right="5"/>
        <w:jc w:val="left"/>
      </w:pPr>
      <w:r w:rsidRPr="008841FB">
        <w:rPr>
          <w:b/>
        </w:rPr>
        <w:t xml:space="preserve">            &lt;p class="section-description"&gt;Access our state-of-the-art YOLOv11 model to detect helmets in real-time, ensuring motorcycle safety and compliance. Our advanced algorithms can process live camera feeds and provide immediate responses for helmet detection.&lt;/p&gt; </w:t>
      </w:r>
    </w:p>
    <w:p w14:paraId="7F28D198" w14:textId="77777777" w:rsidR="00104A54" w:rsidRPr="008841FB" w:rsidRDefault="00000000" w:rsidP="00AF48B6">
      <w:pPr>
        <w:spacing w:after="6" w:line="360" w:lineRule="auto"/>
        <w:ind w:left="1075" w:right="5"/>
        <w:jc w:val="left"/>
      </w:pPr>
      <w:r w:rsidRPr="008841FB">
        <w:rPr>
          <w:b/>
        </w:rPr>
        <w:t xml:space="preserve">            &lt;button class="cta-button"&gt;Access Helmet Detection Model&lt;/button&gt; </w:t>
      </w:r>
    </w:p>
    <w:p w14:paraId="5BFDB552" w14:textId="77777777" w:rsidR="00104A54" w:rsidRPr="008841FB" w:rsidRDefault="00000000" w:rsidP="00AF48B6">
      <w:pPr>
        <w:spacing w:after="0" w:line="360" w:lineRule="auto"/>
        <w:ind w:left="1080" w:right="0" w:firstLine="0"/>
        <w:jc w:val="left"/>
      </w:pPr>
      <w:r w:rsidRPr="008841FB">
        <w:rPr>
          <w:b/>
        </w:rPr>
        <w:t xml:space="preserve">             </w:t>
      </w:r>
    </w:p>
    <w:p w14:paraId="2F21E36E" w14:textId="77777777" w:rsidR="00104A54" w:rsidRPr="008841FB" w:rsidRDefault="00000000" w:rsidP="00AF48B6">
      <w:pPr>
        <w:spacing w:after="6" w:line="360" w:lineRule="auto"/>
        <w:ind w:left="1075" w:right="5"/>
        <w:jc w:val="left"/>
      </w:pPr>
      <w:r w:rsidRPr="008841FB">
        <w:rPr>
          <w:b/>
        </w:rPr>
        <w:lastRenderedPageBreak/>
        <w:t xml:space="preserve">            &lt;div class="features-grid"&gt; </w:t>
      </w:r>
    </w:p>
    <w:p w14:paraId="421EC83B" w14:textId="77777777" w:rsidR="00104A54" w:rsidRPr="008841FB" w:rsidRDefault="00000000" w:rsidP="00AF48B6">
      <w:pPr>
        <w:spacing w:after="6" w:line="360" w:lineRule="auto"/>
        <w:ind w:left="1075" w:right="5"/>
        <w:jc w:val="left"/>
      </w:pPr>
      <w:r w:rsidRPr="008841FB">
        <w:rPr>
          <w:b/>
        </w:rPr>
        <w:t xml:space="preserve">                &lt;div class="feature-card"&gt; </w:t>
      </w:r>
    </w:p>
    <w:p w14:paraId="31F44E09" w14:textId="77777777" w:rsidR="00104A54" w:rsidRPr="008841FB" w:rsidRDefault="00000000" w:rsidP="00AF48B6">
      <w:pPr>
        <w:spacing w:after="6" w:line="360" w:lineRule="auto"/>
        <w:ind w:left="1075" w:right="5"/>
        <w:jc w:val="left"/>
      </w:pPr>
      <w:r w:rsidRPr="008841FB">
        <w:rPr>
          <w:b/>
        </w:rPr>
        <w:t xml:space="preserve">                    &lt;div class="feature-icon"&gt;</w:t>
      </w:r>
      <w:r w:rsidRPr="008841FB">
        <w:rPr>
          <w:rFonts w:ascii="Segoe UI Emoji" w:eastAsia="Segoe UI Emoji" w:hAnsi="Segoe UI Emoji" w:cs="Segoe UI Emoji"/>
          <w:color w:val="321B41"/>
        </w:rPr>
        <w:t xml:space="preserve"> </w:t>
      </w:r>
      <w:r w:rsidRPr="008841FB">
        <w:rPr>
          <w:b/>
        </w:rPr>
        <w:t xml:space="preserve">&lt;/div&gt; </w:t>
      </w:r>
    </w:p>
    <w:p w14:paraId="04627781" w14:textId="77777777" w:rsidR="00104A54" w:rsidRPr="008841FB" w:rsidRDefault="00000000" w:rsidP="00AF48B6">
      <w:pPr>
        <w:spacing w:after="6" w:line="360" w:lineRule="auto"/>
        <w:ind w:left="1075" w:right="5"/>
        <w:jc w:val="left"/>
      </w:pPr>
      <w:r w:rsidRPr="008841FB">
        <w:rPr>
          <w:b/>
        </w:rPr>
        <w:t xml:space="preserve">                    &lt;h3&gt;Real-Time Processing&lt;/h3&gt; </w:t>
      </w:r>
    </w:p>
    <w:p w14:paraId="508F473C" w14:textId="77777777" w:rsidR="00104A54" w:rsidRPr="008841FB" w:rsidRDefault="00000000" w:rsidP="00AF48B6">
      <w:pPr>
        <w:spacing w:after="6" w:line="360" w:lineRule="auto"/>
        <w:ind w:left="1075" w:right="5"/>
        <w:jc w:val="left"/>
      </w:pPr>
      <w:r w:rsidRPr="008841FB">
        <w:rPr>
          <w:b/>
        </w:rPr>
        <w:t xml:space="preserve">                    &lt;p&gt;Process live camera feeds for immediate helmet detection&lt;/p&gt; </w:t>
      </w:r>
    </w:p>
    <w:p w14:paraId="23ACAB8E" w14:textId="77777777" w:rsidR="00104A54" w:rsidRPr="008841FB" w:rsidRDefault="00000000" w:rsidP="00AF48B6">
      <w:pPr>
        <w:spacing w:after="6" w:line="360" w:lineRule="auto"/>
        <w:ind w:left="1075" w:right="5"/>
        <w:jc w:val="left"/>
      </w:pPr>
      <w:r w:rsidRPr="008841FB">
        <w:rPr>
          <w:b/>
        </w:rPr>
        <w:t xml:space="preserve">                &lt;/div&gt; </w:t>
      </w:r>
    </w:p>
    <w:p w14:paraId="323E2980" w14:textId="77777777" w:rsidR="00104A54" w:rsidRPr="008841FB" w:rsidRDefault="00000000" w:rsidP="00AF48B6">
      <w:pPr>
        <w:spacing w:after="6" w:line="360" w:lineRule="auto"/>
        <w:ind w:left="1075" w:right="5"/>
        <w:jc w:val="left"/>
      </w:pPr>
      <w:r w:rsidRPr="008841FB">
        <w:rPr>
          <w:b/>
        </w:rPr>
        <w:t xml:space="preserve">                &lt;div class="feature-card"&gt; </w:t>
      </w:r>
    </w:p>
    <w:p w14:paraId="15CACED9" w14:textId="77777777" w:rsidR="00104A54" w:rsidRPr="008841FB" w:rsidRDefault="00000000" w:rsidP="00AF48B6">
      <w:pPr>
        <w:spacing w:after="6" w:line="360" w:lineRule="auto"/>
        <w:ind w:left="1075" w:right="5"/>
        <w:jc w:val="left"/>
      </w:pPr>
      <w:r w:rsidRPr="008841FB">
        <w:rPr>
          <w:b/>
        </w:rPr>
        <w:t xml:space="preserve">                    &lt;div class="feature-icon"&gt;</w:t>
      </w:r>
      <w:r w:rsidRPr="008841FB">
        <w:rPr>
          <w:rFonts w:ascii="Segoe UI Emoji" w:eastAsia="Segoe UI Emoji" w:hAnsi="Segoe UI Emoji" w:cs="Segoe UI Emoji"/>
          <w:color w:val="F70A8D"/>
        </w:rPr>
        <w:t xml:space="preserve"> </w:t>
      </w:r>
      <w:r w:rsidRPr="008841FB">
        <w:rPr>
          <w:b/>
        </w:rPr>
        <w:t xml:space="preserve">&lt;/div&gt; </w:t>
      </w:r>
    </w:p>
    <w:p w14:paraId="206E08EA" w14:textId="77777777" w:rsidR="00104A54" w:rsidRPr="008841FB" w:rsidRDefault="00000000" w:rsidP="00AF48B6">
      <w:pPr>
        <w:spacing w:after="6" w:line="360" w:lineRule="auto"/>
        <w:ind w:left="1075" w:right="5"/>
        <w:jc w:val="left"/>
      </w:pPr>
      <w:r w:rsidRPr="008841FB">
        <w:rPr>
          <w:b/>
        </w:rPr>
        <w:t xml:space="preserve">                    &lt;h3&gt;YOLOv11 Algorithm&lt;/h3&gt; </w:t>
      </w:r>
    </w:p>
    <w:p w14:paraId="3858C7AF" w14:textId="77777777" w:rsidR="00104A54" w:rsidRPr="008841FB" w:rsidRDefault="00000000" w:rsidP="00AF48B6">
      <w:pPr>
        <w:spacing w:after="6" w:line="360" w:lineRule="auto"/>
        <w:ind w:left="1075" w:right="5"/>
        <w:jc w:val="left"/>
      </w:pPr>
      <w:r w:rsidRPr="008841FB">
        <w:rPr>
          <w:b/>
        </w:rPr>
        <w:t xml:space="preserve">                    &lt;p&gt;Utilize the latest YOLO model for accurate object detection&lt;/p&gt; </w:t>
      </w:r>
    </w:p>
    <w:p w14:paraId="40F153C6" w14:textId="77777777" w:rsidR="00104A54" w:rsidRPr="008841FB" w:rsidRDefault="00000000" w:rsidP="00AF48B6">
      <w:pPr>
        <w:spacing w:after="6" w:line="360" w:lineRule="auto"/>
        <w:ind w:left="1075" w:right="5"/>
        <w:jc w:val="left"/>
      </w:pPr>
      <w:r w:rsidRPr="008841FB">
        <w:rPr>
          <w:b/>
        </w:rPr>
        <w:t xml:space="preserve">                &lt;/div&gt; </w:t>
      </w:r>
    </w:p>
    <w:p w14:paraId="0527AC8C" w14:textId="77777777" w:rsidR="00104A54" w:rsidRPr="008841FB" w:rsidRDefault="00000000" w:rsidP="00AF48B6">
      <w:pPr>
        <w:spacing w:after="6" w:line="360" w:lineRule="auto"/>
        <w:ind w:left="1075" w:right="5"/>
        <w:jc w:val="left"/>
      </w:pPr>
      <w:r w:rsidRPr="008841FB">
        <w:rPr>
          <w:b/>
        </w:rPr>
        <w:t xml:space="preserve">                &lt;div class="feature-card"&gt; </w:t>
      </w:r>
    </w:p>
    <w:p w14:paraId="5E1333A0" w14:textId="77777777" w:rsidR="00104A54" w:rsidRPr="008841FB" w:rsidRDefault="00000000" w:rsidP="00AF48B6">
      <w:pPr>
        <w:spacing w:after="6" w:line="360" w:lineRule="auto"/>
        <w:ind w:left="1075" w:right="5"/>
        <w:jc w:val="left"/>
      </w:pPr>
      <w:r w:rsidRPr="008841FB">
        <w:rPr>
          <w:b/>
        </w:rPr>
        <w:t xml:space="preserve">                    &lt;div class="feature-icon"&gt;</w:t>
      </w:r>
      <w:r w:rsidRPr="008841FB">
        <w:rPr>
          <w:rFonts w:ascii="Segoe UI Emoji" w:eastAsia="Segoe UI Emoji" w:hAnsi="Segoe UI Emoji" w:cs="Segoe UI Emoji"/>
          <w:color w:val="00A6ED"/>
        </w:rPr>
        <w:t xml:space="preserve"> </w:t>
      </w:r>
      <w:r w:rsidRPr="008841FB">
        <w:rPr>
          <w:b/>
        </w:rPr>
        <w:t xml:space="preserve">&lt;/div&gt; </w:t>
      </w:r>
    </w:p>
    <w:p w14:paraId="21B066E1" w14:textId="77777777" w:rsidR="00104A54" w:rsidRPr="008841FB" w:rsidRDefault="00000000" w:rsidP="00AF48B6">
      <w:pPr>
        <w:spacing w:after="6" w:line="360" w:lineRule="auto"/>
        <w:ind w:left="1075" w:right="5"/>
        <w:jc w:val="left"/>
      </w:pPr>
      <w:r w:rsidRPr="008841FB">
        <w:rPr>
          <w:b/>
        </w:rPr>
        <w:t xml:space="preserve">                    &lt;h3&gt;Safety Integration&lt;/h3&gt; </w:t>
      </w:r>
    </w:p>
    <w:p w14:paraId="076792D8" w14:textId="77777777" w:rsidR="00104A54" w:rsidRPr="008841FB" w:rsidRDefault="00000000" w:rsidP="00AF48B6">
      <w:pPr>
        <w:spacing w:after="6" w:line="360" w:lineRule="auto"/>
        <w:ind w:left="1075" w:right="5"/>
        <w:jc w:val="left"/>
      </w:pPr>
      <w:r w:rsidRPr="008841FB">
        <w:rPr>
          <w:b/>
        </w:rPr>
        <w:t xml:space="preserve">                    &lt;p&gt;Seamlessly integrate with motorcycle systems for enhanced safety&lt;/p&gt; </w:t>
      </w:r>
    </w:p>
    <w:p w14:paraId="2B79186D" w14:textId="77777777" w:rsidR="00104A54" w:rsidRPr="008841FB" w:rsidRDefault="00000000" w:rsidP="00AF48B6">
      <w:pPr>
        <w:spacing w:after="6" w:line="360" w:lineRule="auto"/>
        <w:ind w:left="1075" w:right="5"/>
        <w:jc w:val="left"/>
      </w:pPr>
      <w:r w:rsidRPr="008841FB">
        <w:rPr>
          <w:b/>
        </w:rPr>
        <w:t xml:space="preserve">                &lt;/div&gt; </w:t>
      </w:r>
    </w:p>
    <w:p w14:paraId="5FAACAAA" w14:textId="77777777" w:rsidR="00104A54" w:rsidRPr="008841FB" w:rsidRDefault="00000000" w:rsidP="00AF48B6">
      <w:pPr>
        <w:spacing w:after="6" w:line="360" w:lineRule="auto"/>
        <w:ind w:left="1075" w:right="6573"/>
        <w:jc w:val="left"/>
      </w:pPr>
      <w:r w:rsidRPr="008841FB">
        <w:rPr>
          <w:b/>
        </w:rPr>
        <w:t xml:space="preserve">            &lt;/div&gt;         &lt;/div&gt; </w:t>
      </w:r>
    </w:p>
    <w:p w14:paraId="362DB705" w14:textId="77777777" w:rsidR="00104A54" w:rsidRPr="008841FB" w:rsidRDefault="00000000" w:rsidP="00AF48B6">
      <w:pPr>
        <w:spacing w:after="6" w:line="360" w:lineRule="auto"/>
        <w:ind w:left="1075" w:right="5"/>
        <w:jc w:val="left"/>
      </w:pPr>
      <w:r w:rsidRPr="008841FB">
        <w:rPr>
          <w:b/>
        </w:rPr>
        <w:t xml:space="preserve">    &lt;/section&gt; </w:t>
      </w:r>
    </w:p>
    <w:p w14:paraId="12D31DCD" w14:textId="77777777" w:rsidR="00104A54" w:rsidRPr="008841FB" w:rsidRDefault="00000000" w:rsidP="00AF48B6">
      <w:pPr>
        <w:spacing w:after="0" w:line="360" w:lineRule="auto"/>
        <w:ind w:left="1080" w:right="0" w:firstLine="0"/>
        <w:jc w:val="left"/>
      </w:pPr>
      <w:r w:rsidRPr="008841FB">
        <w:rPr>
          <w:b/>
        </w:rPr>
        <w:t xml:space="preserve"> </w:t>
      </w:r>
    </w:p>
    <w:p w14:paraId="482AF2ED" w14:textId="77777777" w:rsidR="00104A54" w:rsidRPr="008841FB" w:rsidRDefault="00000000" w:rsidP="00AF48B6">
      <w:pPr>
        <w:spacing w:after="6" w:line="360" w:lineRule="auto"/>
        <w:ind w:left="1075" w:right="5"/>
        <w:jc w:val="left"/>
      </w:pPr>
      <w:r w:rsidRPr="008841FB">
        <w:rPr>
          <w:b/>
        </w:rPr>
        <w:t xml:space="preserve">    &lt;section id="team" class="team"&gt; </w:t>
      </w:r>
    </w:p>
    <w:p w14:paraId="32B64371" w14:textId="77777777" w:rsidR="00104A54" w:rsidRPr="008841FB" w:rsidRDefault="00000000" w:rsidP="00AF48B6">
      <w:pPr>
        <w:spacing w:after="6" w:line="360" w:lineRule="auto"/>
        <w:ind w:left="1075" w:right="5"/>
        <w:jc w:val="left"/>
      </w:pPr>
      <w:r w:rsidRPr="008841FB">
        <w:rPr>
          <w:b/>
        </w:rPr>
        <w:t xml:space="preserve">        &lt;div class="container"&gt; </w:t>
      </w:r>
    </w:p>
    <w:p w14:paraId="15461B9F" w14:textId="77777777" w:rsidR="00104A54" w:rsidRPr="008841FB" w:rsidRDefault="00000000" w:rsidP="00AF48B6">
      <w:pPr>
        <w:spacing w:after="6" w:line="360" w:lineRule="auto"/>
        <w:ind w:left="1075" w:right="5"/>
        <w:jc w:val="left"/>
      </w:pPr>
      <w:r w:rsidRPr="008841FB">
        <w:rPr>
          <w:b/>
        </w:rPr>
        <w:t xml:space="preserve">            &lt;h2&gt;Our Tech Team&lt;/h2&gt; </w:t>
      </w:r>
    </w:p>
    <w:p w14:paraId="3D9E66DF" w14:textId="77777777" w:rsidR="00104A54" w:rsidRPr="008841FB" w:rsidRDefault="00000000" w:rsidP="00AF48B6">
      <w:pPr>
        <w:spacing w:after="6" w:line="360" w:lineRule="auto"/>
        <w:ind w:left="1075" w:right="5"/>
        <w:jc w:val="left"/>
      </w:pPr>
      <w:r w:rsidRPr="008841FB">
        <w:rPr>
          <w:b/>
        </w:rPr>
        <w:t xml:space="preserve">            &lt;div class="team-grid"&gt; </w:t>
      </w:r>
    </w:p>
    <w:p w14:paraId="00DD5720" w14:textId="77777777" w:rsidR="00104A54" w:rsidRPr="008841FB" w:rsidRDefault="00000000" w:rsidP="00AF48B6">
      <w:pPr>
        <w:spacing w:after="6" w:line="360" w:lineRule="auto"/>
        <w:ind w:left="1075" w:right="5"/>
        <w:jc w:val="left"/>
      </w:pPr>
      <w:r w:rsidRPr="008841FB">
        <w:rPr>
          <w:b/>
        </w:rPr>
        <w:t xml:space="preserve">                &lt;div class="team-card"&gt; </w:t>
      </w:r>
    </w:p>
    <w:p w14:paraId="46641F7F" w14:textId="77777777" w:rsidR="00104A54" w:rsidRPr="008841FB" w:rsidRDefault="00000000" w:rsidP="00AF48B6">
      <w:pPr>
        <w:spacing w:after="6" w:line="360" w:lineRule="auto"/>
        <w:ind w:left="1075" w:right="5"/>
        <w:jc w:val="left"/>
      </w:pPr>
      <w:r w:rsidRPr="008841FB">
        <w:rPr>
          <w:b/>
        </w:rPr>
        <w:t xml:space="preserve">                    &lt;img src="{{ url_for('static', filename='images/anamika mam.jpg') </w:t>
      </w:r>
    </w:p>
    <w:p w14:paraId="0A191FCF" w14:textId="77777777" w:rsidR="00104A54" w:rsidRPr="008841FB" w:rsidRDefault="00000000" w:rsidP="00AF48B6">
      <w:pPr>
        <w:spacing w:after="6" w:line="360" w:lineRule="auto"/>
        <w:ind w:left="1075" w:right="5"/>
        <w:jc w:val="left"/>
      </w:pPr>
      <w:r w:rsidRPr="008841FB">
        <w:rPr>
          <w:b/>
        </w:rPr>
        <w:t xml:space="preserve">}}?height=200&amp;width=200" alt="Dr. Mentor" class="team-image"&gt; </w:t>
      </w:r>
    </w:p>
    <w:p w14:paraId="00E610E2" w14:textId="77777777" w:rsidR="00104A54" w:rsidRPr="008841FB" w:rsidRDefault="00000000" w:rsidP="00AF48B6">
      <w:pPr>
        <w:spacing w:after="6" w:line="360" w:lineRule="auto"/>
        <w:ind w:left="1075" w:right="5"/>
        <w:jc w:val="left"/>
      </w:pPr>
      <w:r w:rsidRPr="008841FB">
        <w:rPr>
          <w:b/>
        </w:rPr>
        <w:t xml:space="preserve">                    &lt;h3&gt;Dr Anamika Singh&lt;/h3&gt; </w:t>
      </w:r>
    </w:p>
    <w:p w14:paraId="152268EC" w14:textId="77777777" w:rsidR="00104A54" w:rsidRPr="008841FB" w:rsidRDefault="00000000" w:rsidP="00AF48B6">
      <w:pPr>
        <w:spacing w:after="6" w:line="360" w:lineRule="auto"/>
        <w:ind w:left="1075" w:right="5"/>
        <w:jc w:val="left"/>
      </w:pPr>
      <w:r w:rsidRPr="008841FB">
        <w:rPr>
          <w:b/>
        </w:rPr>
        <w:t xml:space="preserve">                    &lt;p class="role"&gt;Project Mentor&lt;/p&gt; </w:t>
      </w:r>
    </w:p>
    <w:p w14:paraId="641FEFC3" w14:textId="77777777" w:rsidR="00104A54" w:rsidRPr="008841FB" w:rsidRDefault="00000000" w:rsidP="00AF48B6">
      <w:pPr>
        <w:spacing w:after="6" w:line="360" w:lineRule="auto"/>
        <w:ind w:left="1075" w:right="5"/>
        <w:jc w:val="left"/>
      </w:pPr>
      <w:r w:rsidRPr="008841FB">
        <w:rPr>
          <w:b/>
        </w:rPr>
        <w:t xml:space="preserve">                    &lt;div class="skill-tags"&gt; </w:t>
      </w:r>
    </w:p>
    <w:p w14:paraId="383E02DD" w14:textId="77777777" w:rsidR="00104A54" w:rsidRPr="008841FB" w:rsidRDefault="00000000" w:rsidP="00AF48B6">
      <w:pPr>
        <w:spacing w:after="6" w:line="360" w:lineRule="auto"/>
        <w:ind w:left="1075" w:right="5"/>
        <w:jc w:val="left"/>
      </w:pPr>
      <w:r w:rsidRPr="008841FB">
        <w:rPr>
          <w:b/>
        </w:rPr>
        <w:t xml:space="preserve">                        &lt;span class="tag"&gt;AWS&lt;/span&gt; </w:t>
      </w:r>
    </w:p>
    <w:p w14:paraId="3E00B38C" w14:textId="77777777" w:rsidR="00104A54" w:rsidRPr="008841FB" w:rsidRDefault="00000000" w:rsidP="00AF48B6">
      <w:pPr>
        <w:spacing w:after="6" w:line="360" w:lineRule="auto"/>
        <w:ind w:left="1075" w:right="5"/>
        <w:jc w:val="left"/>
      </w:pPr>
      <w:r w:rsidRPr="008841FB">
        <w:rPr>
          <w:b/>
        </w:rPr>
        <w:t xml:space="preserve">                        &lt;span class="tag"&gt;Azure&lt;/span&gt; </w:t>
      </w:r>
    </w:p>
    <w:p w14:paraId="3BF4E4D7" w14:textId="77777777" w:rsidR="00104A54" w:rsidRPr="008841FB" w:rsidRDefault="00000000" w:rsidP="00AF48B6">
      <w:pPr>
        <w:spacing w:after="6" w:line="360" w:lineRule="auto"/>
        <w:ind w:left="1075" w:right="5"/>
        <w:jc w:val="left"/>
      </w:pPr>
      <w:r w:rsidRPr="008841FB">
        <w:rPr>
          <w:b/>
        </w:rPr>
        <w:t xml:space="preserve">                        &lt;span class="tag"&gt;Google Cloud&lt;/span&gt; </w:t>
      </w:r>
    </w:p>
    <w:p w14:paraId="3CFBE3EC" w14:textId="77777777" w:rsidR="00104A54" w:rsidRPr="008841FB" w:rsidRDefault="00000000" w:rsidP="00AF48B6">
      <w:pPr>
        <w:spacing w:after="6" w:line="360" w:lineRule="auto"/>
        <w:ind w:left="1075" w:right="5"/>
        <w:jc w:val="left"/>
      </w:pPr>
      <w:r w:rsidRPr="008841FB">
        <w:rPr>
          <w:b/>
        </w:rPr>
        <w:lastRenderedPageBreak/>
        <w:t xml:space="preserve">                    &lt;/div&gt; </w:t>
      </w:r>
    </w:p>
    <w:p w14:paraId="2663AA14" w14:textId="77777777" w:rsidR="00104A54" w:rsidRPr="008841FB" w:rsidRDefault="00000000" w:rsidP="00AF48B6">
      <w:pPr>
        <w:spacing w:after="6" w:line="360" w:lineRule="auto"/>
        <w:ind w:left="1075" w:right="5"/>
        <w:jc w:val="left"/>
      </w:pPr>
      <w:r w:rsidRPr="008841FB">
        <w:rPr>
          <w:b/>
        </w:rPr>
        <w:t xml:space="preserve">                &lt;/div&gt; </w:t>
      </w:r>
    </w:p>
    <w:p w14:paraId="588096D5" w14:textId="77777777" w:rsidR="00104A54" w:rsidRPr="008841FB" w:rsidRDefault="00000000" w:rsidP="00AF48B6">
      <w:pPr>
        <w:spacing w:after="6" w:line="360" w:lineRule="auto"/>
        <w:ind w:left="1075" w:right="5"/>
        <w:jc w:val="left"/>
      </w:pPr>
      <w:r w:rsidRPr="008841FB">
        <w:rPr>
          <w:b/>
        </w:rPr>
        <w:t xml:space="preserve">                &lt;div class="team-card"&gt; </w:t>
      </w:r>
    </w:p>
    <w:p w14:paraId="582753DA" w14:textId="77777777" w:rsidR="00104A54" w:rsidRPr="008841FB" w:rsidRDefault="00000000" w:rsidP="00AF48B6">
      <w:pPr>
        <w:spacing w:after="0" w:line="360" w:lineRule="auto"/>
        <w:ind w:left="1080" w:right="542" w:firstLine="720"/>
      </w:pPr>
      <w:r w:rsidRPr="008841FB">
        <w:rPr>
          <w:b/>
        </w:rPr>
        <w:t xml:space="preserve">        &lt;img src="{{ url_for('static', filename='images/Passport_size Photo.jpg') }}?height=200&amp;width=200" alt="Pratham Sherawat" class="teamimage"&gt; </w:t>
      </w:r>
    </w:p>
    <w:p w14:paraId="77C8B04D" w14:textId="77777777" w:rsidR="00104A54" w:rsidRPr="008841FB" w:rsidRDefault="00000000" w:rsidP="00AF48B6">
      <w:pPr>
        <w:spacing w:after="6" w:line="360" w:lineRule="auto"/>
        <w:ind w:left="1075" w:right="5"/>
        <w:jc w:val="left"/>
      </w:pPr>
      <w:r w:rsidRPr="008841FB">
        <w:rPr>
          <w:b/>
        </w:rPr>
        <w:t xml:space="preserve">                    &lt;h3&gt;Pratham Sherawat&lt;/h3&gt; </w:t>
      </w:r>
    </w:p>
    <w:p w14:paraId="69207F91" w14:textId="77777777" w:rsidR="00104A54" w:rsidRPr="008841FB" w:rsidRDefault="00000000" w:rsidP="00AF48B6">
      <w:pPr>
        <w:spacing w:after="6" w:line="360" w:lineRule="auto"/>
        <w:ind w:left="1075" w:right="5"/>
        <w:jc w:val="left"/>
      </w:pPr>
      <w:r w:rsidRPr="008841FB">
        <w:rPr>
          <w:b/>
        </w:rPr>
        <w:t xml:space="preserve">                    &lt;p class="role"&gt;BTech Student&lt;/p&gt; </w:t>
      </w:r>
    </w:p>
    <w:p w14:paraId="1ECAD8C9" w14:textId="77777777" w:rsidR="00104A54" w:rsidRPr="008841FB" w:rsidRDefault="00000000" w:rsidP="00AF48B6">
      <w:pPr>
        <w:spacing w:after="6" w:line="360" w:lineRule="auto"/>
        <w:ind w:left="1075" w:right="5"/>
        <w:jc w:val="left"/>
      </w:pPr>
      <w:r w:rsidRPr="008841FB">
        <w:rPr>
          <w:b/>
        </w:rPr>
        <w:t xml:space="preserve">                    &lt;div class="skill-tags"&gt; </w:t>
      </w:r>
    </w:p>
    <w:p w14:paraId="66EB5B34" w14:textId="77777777" w:rsidR="00104A54" w:rsidRPr="008841FB" w:rsidRDefault="00000000" w:rsidP="00AF48B6">
      <w:pPr>
        <w:spacing w:after="6" w:line="360" w:lineRule="auto"/>
        <w:ind w:left="1075" w:right="5"/>
        <w:jc w:val="left"/>
      </w:pPr>
      <w:r w:rsidRPr="008841FB">
        <w:rPr>
          <w:b/>
        </w:rPr>
        <w:t xml:space="preserve">                        &lt;span class="tag"&gt;Machine Learning&lt;/span&gt; </w:t>
      </w:r>
    </w:p>
    <w:p w14:paraId="6E16BEF7" w14:textId="77777777" w:rsidR="00104A54" w:rsidRPr="008841FB" w:rsidRDefault="00000000" w:rsidP="00AF48B6">
      <w:pPr>
        <w:spacing w:after="6" w:line="360" w:lineRule="auto"/>
        <w:ind w:left="1075" w:right="5"/>
        <w:jc w:val="left"/>
      </w:pPr>
      <w:r w:rsidRPr="008841FB">
        <w:rPr>
          <w:b/>
        </w:rPr>
        <w:t xml:space="preserve">                        &lt;span class="tag"&gt;Neural Networks&lt;/span&gt; </w:t>
      </w:r>
    </w:p>
    <w:p w14:paraId="79A90B34" w14:textId="77777777" w:rsidR="00104A54" w:rsidRPr="008841FB" w:rsidRDefault="00000000" w:rsidP="00AF48B6">
      <w:pPr>
        <w:spacing w:after="6" w:line="360" w:lineRule="auto"/>
        <w:ind w:left="1075" w:right="5"/>
        <w:jc w:val="left"/>
      </w:pPr>
      <w:r w:rsidRPr="008841FB">
        <w:rPr>
          <w:b/>
        </w:rPr>
        <w:t xml:space="preserve">                        &lt;span class="tag"&gt;Python&lt;/span&gt; </w:t>
      </w:r>
    </w:p>
    <w:p w14:paraId="651FC54C" w14:textId="77777777" w:rsidR="00104A54" w:rsidRPr="008841FB" w:rsidRDefault="00000000" w:rsidP="00AF48B6">
      <w:pPr>
        <w:spacing w:after="6" w:line="360" w:lineRule="auto"/>
        <w:ind w:left="1075" w:right="5"/>
        <w:jc w:val="left"/>
      </w:pPr>
      <w:r w:rsidRPr="008841FB">
        <w:rPr>
          <w:b/>
        </w:rPr>
        <w:t xml:space="preserve">                    &lt;/div&gt; </w:t>
      </w:r>
    </w:p>
    <w:p w14:paraId="0EE0D4BF" w14:textId="77777777" w:rsidR="00104A54" w:rsidRPr="008841FB" w:rsidRDefault="00000000" w:rsidP="00AF48B6">
      <w:pPr>
        <w:spacing w:after="6" w:line="360" w:lineRule="auto"/>
        <w:ind w:left="1075" w:right="5"/>
        <w:jc w:val="left"/>
      </w:pPr>
      <w:r w:rsidRPr="008841FB">
        <w:rPr>
          <w:b/>
        </w:rPr>
        <w:t xml:space="preserve">                &lt;/div&gt; </w:t>
      </w:r>
    </w:p>
    <w:p w14:paraId="624E5896" w14:textId="77777777" w:rsidR="00104A54" w:rsidRPr="008841FB" w:rsidRDefault="00000000" w:rsidP="00AF48B6">
      <w:pPr>
        <w:spacing w:after="6" w:line="360" w:lineRule="auto"/>
        <w:ind w:left="1075" w:right="5"/>
        <w:jc w:val="left"/>
      </w:pPr>
      <w:r w:rsidRPr="008841FB">
        <w:rPr>
          <w:b/>
        </w:rPr>
        <w:t xml:space="preserve">                &lt;div class="team-card"&gt; </w:t>
      </w:r>
    </w:p>
    <w:p w14:paraId="72A94AFB" w14:textId="77777777" w:rsidR="00104A54" w:rsidRPr="008841FB" w:rsidRDefault="00000000" w:rsidP="00AF48B6">
      <w:pPr>
        <w:spacing w:after="6" w:line="360" w:lineRule="auto"/>
        <w:ind w:left="1075" w:right="5"/>
        <w:jc w:val="left"/>
      </w:pPr>
      <w:r w:rsidRPr="008841FB">
        <w:rPr>
          <w:b/>
        </w:rPr>
        <w:t xml:space="preserve">                    &lt;img src="{{ url_for('static', filename='images/aryan barar.jpg') </w:t>
      </w:r>
    </w:p>
    <w:p w14:paraId="63AE6CE0" w14:textId="77777777" w:rsidR="00104A54" w:rsidRPr="008841FB" w:rsidRDefault="00000000" w:rsidP="00AF48B6">
      <w:pPr>
        <w:spacing w:after="6" w:line="360" w:lineRule="auto"/>
        <w:ind w:left="1075" w:right="5"/>
        <w:jc w:val="left"/>
      </w:pPr>
      <w:r w:rsidRPr="008841FB">
        <w:rPr>
          <w:b/>
        </w:rPr>
        <w:t xml:space="preserve">}}?height=200&amp;width=200" alt="Aryan Barar" class="team-image"&gt; </w:t>
      </w:r>
    </w:p>
    <w:p w14:paraId="3593CA95" w14:textId="77777777" w:rsidR="00104A54" w:rsidRPr="008841FB" w:rsidRDefault="00000000" w:rsidP="00AF48B6">
      <w:pPr>
        <w:spacing w:after="6" w:line="360" w:lineRule="auto"/>
        <w:ind w:left="1075" w:right="5"/>
        <w:jc w:val="left"/>
      </w:pPr>
      <w:r w:rsidRPr="008841FB">
        <w:rPr>
          <w:b/>
        </w:rPr>
        <w:t xml:space="preserve">                    &lt;h3&gt;Aryan Barar&lt;/h3&gt; </w:t>
      </w:r>
    </w:p>
    <w:p w14:paraId="01CF7D9D" w14:textId="77777777" w:rsidR="00104A54" w:rsidRPr="008841FB" w:rsidRDefault="00000000" w:rsidP="00AF48B6">
      <w:pPr>
        <w:spacing w:after="6" w:line="360" w:lineRule="auto"/>
        <w:ind w:left="1075" w:right="5"/>
        <w:jc w:val="left"/>
      </w:pPr>
      <w:r w:rsidRPr="008841FB">
        <w:rPr>
          <w:b/>
        </w:rPr>
        <w:t xml:space="preserve">                    &lt;p class="role"&gt;BTech Student&lt;/p&gt; </w:t>
      </w:r>
    </w:p>
    <w:p w14:paraId="1012AE74" w14:textId="77777777" w:rsidR="00104A54" w:rsidRPr="008841FB" w:rsidRDefault="00000000" w:rsidP="00AF48B6">
      <w:pPr>
        <w:spacing w:after="6" w:line="360" w:lineRule="auto"/>
        <w:ind w:left="1075" w:right="5"/>
        <w:jc w:val="left"/>
      </w:pPr>
      <w:r w:rsidRPr="008841FB">
        <w:rPr>
          <w:b/>
        </w:rPr>
        <w:t xml:space="preserve">                    &lt;div class="skill-tags"&gt; </w:t>
      </w:r>
    </w:p>
    <w:p w14:paraId="37BB5762" w14:textId="77777777" w:rsidR="00104A54" w:rsidRPr="008841FB" w:rsidRDefault="00000000" w:rsidP="00AF48B6">
      <w:pPr>
        <w:spacing w:after="6" w:line="360" w:lineRule="auto"/>
        <w:ind w:left="1075" w:right="5"/>
        <w:jc w:val="left"/>
      </w:pPr>
      <w:r w:rsidRPr="008841FB">
        <w:rPr>
          <w:b/>
        </w:rPr>
        <w:t xml:space="preserve">                        &lt;span class="tag"&gt;Service Now&lt;/span&gt; </w:t>
      </w:r>
    </w:p>
    <w:p w14:paraId="291420C5" w14:textId="77777777" w:rsidR="00104A54" w:rsidRPr="008841FB" w:rsidRDefault="00000000" w:rsidP="00AF48B6">
      <w:pPr>
        <w:spacing w:after="6" w:line="360" w:lineRule="auto"/>
        <w:ind w:left="1075" w:right="5"/>
        <w:jc w:val="left"/>
      </w:pPr>
      <w:r w:rsidRPr="008841FB">
        <w:rPr>
          <w:b/>
        </w:rPr>
        <w:t xml:space="preserve">                        &lt;span class="tag"&gt;Java&lt;/span&gt; </w:t>
      </w:r>
    </w:p>
    <w:p w14:paraId="0439FB10" w14:textId="77777777" w:rsidR="00104A54" w:rsidRPr="008841FB" w:rsidRDefault="00000000" w:rsidP="00AF48B6">
      <w:pPr>
        <w:spacing w:after="6" w:line="360" w:lineRule="auto"/>
        <w:ind w:left="1075" w:right="5"/>
        <w:jc w:val="left"/>
      </w:pPr>
      <w:r w:rsidRPr="008841FB">
        <w:rPr>
          <w:b/>
        </w:rPr>
        <w:t xml:space="preserve">                        &lt;span class="tag"&gt;Data Structures&lt;/span&gt; </w:t>
      </w:r>
    </w:p>
    <w:p w14:paraId="3F6151F4" w14:textId="77777777" w:rsidR="00104A54" w:rsidRPr="008841FB" w:rsidRDefault="00000000" w:rsidP="00AF48B6">
      <w:pPr>
        <w:spacing w:after="6" w:line="360" w:lineRule="auto"/>
        <w:ind w:left="1075" w:right="5"/>
        <w:jc w:val="left"/>
      </w:pPr>
      <w:r w:rsidRPr="008841FB">
        <w:rPr>
          <w:b/>
        </w:rPr>
        <w:t xml:space="preserve">                    &lt;/div&gt; </w:t>
      </w:r>
    </w:p>
    <w:p w14:paraId="1391DFE0" w14:textId="77777777" w:rsidR="00104A54" w:rsidRPr="008841FB" w:rsidRDefault="00000000" w:rsidP="00AF48B6">
      <w:pPr>
        <w:spacing w:after="6" w:line="360" w:lineRule="auto"/>
        <w:ind w:left="1075" w:right="5"/>
        <w:jc w:val="left"/>
      </w:pPr>
      <w:r w:rsidRPr="008841FB">
        <w:rPr>
          <w:b/>
        </w:rPr>
        <w:t xml:space="preserve">                &lt;/div&gt; </w:t>
      </w:r>
    </w:p>
    <w:p w14:paraId="5E464CDF" w14:textId="77777777" w:rsidR="00104A54" w:rsidRPr="008841FB" w:rsidRDefault="00000000" w:rsidP="00AF48B6">
      <w:pPr>
        <w:spacing w:after="6" w:line="360" w:lineRule="auto"/>
        <w:ind w:left="1075" w:right="5"/>
        <w:jc w:val="left"/>
      </w:pPr>
      <w:r w:rsidRPr="008841FB">
        <w:rPr>
          <w:b/>
        </w:rPr>
        <w:t xml:space="preserve">                &lt;div class="team-card"&gt; </w:t>
      </w:r>
    </w:p>
    <w:p w14:paraId="49FFDF34" w14:textId="77777777" w:rsidR="00104A54" w:rsidRPr="008841FB" w:rsidRDefault="00000000" w:rsidP="00AF48B6">
      <w:pPr>
        <w:spacing w:after="6" w:line="360" w:lineRule="auto"/>
        <w:ind w:left="1075" w:right="5"/>
        <w:jc w:val="left"/>
      </w:pPr>
      <w:r w:rsidRPr="008841FB">
        <w:rPr>
          <w:b/>
        </w:rPr>
        <w:t xml:space="preserve">                    &lt;img src="{{ url_for('static', filename='images/vivek.jpg') </w:t>
      </w:r>
    </w:p>
    <w:p w14:paraId="78229FB6" w14:textId="77777777" w:rsidR="00104A54" w:rsidRPr="008841FB" w:rsidRDefault="00000000" w:rsidP="00AF48B6">
      <w:pPr>
        <w:spacing w:after="6" w:line="360" w:lineRule="auto"/>
        <w:ind w:left="1075" w:right="5"/>
        <w:jc w:val="left"/>
      </w:pPr>
      <w:r w:rsidRPr="008841FB">
        <w:rPr>
          <w:b/>
        </w:rPr>
        <w:t xml:space="preserve">}}?height=200&amp;width=200" alt="Vivek Agarwal" class="team-image"&gt; </w:t>
      </w:r>
    </w:p>
    <w:p w14:paraId="6355F071" w14:textId="77777777" w:rsidR="00104A54" w:rsidRPr="008841FB" w:rsidRDefault="00000000" w:rsidP="00AF48B6">
      <w:pPr>
        <w:spacing w:after="6" w:line="360" w:lineRule="auto"/>
        <w:ind w:left="1075" w:right="5"/>
        <w:jc w:val="left"/>
      </w:pPr>
      <w:r w:rsidRPr="008841FB">
        <w:rPr>
          <w:b/>
        </w:rPr>
        <w:t xml:space="preserve">                    &lt;h3&gt;Vivek Agarwal&lt;/h3&gt; </w:t>
      </w:r>
    </w:p>
    <w:p w14:paraId="72F60B78" w14:textId="77777777" w:rsidR="00104A54" w:rsidRPr="008841FB" w:rsidRDefault="00000000" w:rsidP="00AF48B6">
      <w:pPr>
        <w:spacing w:after="6" w:line="360" w:lineRule="auto"/>
        <w:ind w:left="1075" w:right="5"/>
        <w:jc w:val="left"/>
      </w:pPr>
      <w:r w:rsidRPr="008841FB">
        <w:rPr>
          <w:b/>
        </w:rPr>
        <w:t xml:space="preserve">                    &lt;p class="role"&gt;BTech Student&lt;/p&gt; </w:t>
      </w:r>
    </w:p>
    <w:p w14:paraId="6422F46D" w14:textId="77777777" w:rsidR="00104A54" w:rsidRPr="008841FB" w:rsidRDefault="00000000" w:rsidP="00AF48B6">
      <w:pPr>
        <w:spacing w:after="6" w:line="360" w:lineRule="auto"/>
        <w:ind w:left="1075" w:right="5"/>
        <w:jc w:val="left"/>
      </w:pPr>
      <w:r w:rsidRPr="008841FB">
        <w:rPr>
          <w:b/>
        </w:rPr>
        <w:t xml:space="preserve">                    &lt;div class="skill-tags"&gt; </w:t>
      </w:r>
    </w:p>
    <w:p w14:paraId="2C07E0ED" w14:textId="77777777" w:rsidR="00104A54" w:rsidRPr="008841FB" w:rsidRDefault="00000000" w:rsidP="00AF48B6">
      <w:pPr>
        <w:spacing w:after="6" w:line="360" w:lineRule="auto"/>
        <w:ind w:left="1075" w:right="5"/>
        <w:jc w:val="left"/>
      </w:pPr>
      <w:r w:rsidRPr="008841FB">
        <w:rPr>
          <w:b/>
        </w:rPr>
        <w:t xml:space="preserve">                        &lt;span class="tag"&gt;Python&lt;/span&gt; </w:t>
      </w:r>
    </w:p>
    <w:p w14:paraId="454CAA15" w14:textId="77777777" w:rsidR="00104A54" w:rsidRPr="008841FB" w:rsidRDefault="00000000" w:rsidP="00AF48B6">
      <w:pPr>
        <w:spacing w:after="6" w:line="360" w:lineRule="auto"/>
        <w:ind w:left="1075" w:right="5"/>
        <w:jc w:val="left"/>
      </w:pPr>
      <w:r w:rsidRPr="008841FB">
        <w:rPr>
          <w:b/>
        </w:rPr>
        <w:t xml:space="preserve">                        &lt;span class="tag"&gt;Machine Learning&lt;/span&gt; </w:t>
      </w:r>
    </w:p>
    <w:p w14:paraId="2925B422" w14:textId="77777777" w:rsidR="00104A54" w:rsidRPr="008841FB" w:rsidRDefault="00000000" w:rsidP="00AF48B6">
      <w:pPr>
        <w:spacing w:after="6" w:line="360" w:lineRule="auto"/>
        <w:ind w:left="1075" w:right="5"/>
        <w:jc w:val="left"/>
      </w:pPr>
      <w:r w:rsidRPr="008841FB">
        <w:rPr>
          <w:b/>
        </w:rPr>
        <w:t xml:space="preserve">                        &lt;span class="tag"&gt;CSS&lt;/span&gt; </w:t>
      </w:r>
    </w:p>
    <w:p w14:paraId="267C414A" w14:textId="77777777" w:rsidR="00104A54" w:rsidRPr="008841FB" w:rsidRDefault="00000000" w:rsidP="00AF48B6">
      <w:pPr>
        <w:spacing w:after="6" w:line="360" w:lineRule="auto"/>
        <w:ind w:left="1075" w:right="5"/>
        <w:jc w:val="left"/>
      </w:pPr>
      <w:r w:rsidRPr="008841FB">
        <w:rPr>
          <w:b/>
        </w:rPr>
        <w:lastRenderedPageBreak/>
        <w:t xml:space="preserve">                        &lt;span class="tag"&gt;HTML&lt;/span&gt; </w:t>
      </w:r>
    </w:p>
    <w:p w14:paraId="07E16B8F" w14:textId="77777777" w:rsidR="00104A54" w:rsidRPr="008841FB" w:rsidRDefault="00000000" w:rsidP="00AF48B6">
      <w:pPr>
        <w:spacing w:after="6" w:line="360" w:lineRule="auto"/>
        <w:ind w:left="1075" w:right="5"/>
        <w:jc w:val="left"/>
      </w:pPr>
      <w:r w:rsidRPr="008841FB">
        <w:rPr>
          <w:b/>
        </w:rPr>
        <w:t xml:space="preserve">                    &lt;/div&gt; </w:t>
      </w:r>
    </w:p>
    <w:p w14:paraId="6DE7FED9" w14:textId="77777777" w:rsidR="00104A54" w:rsidRPr="008841FB" w:rsidRDefault="00000000" w:rsidP="00AF48B6">
      <w:pPr>
        <w:spacing w:after="6" w:line="360" w:lineRule="auto"/>
        <w:ind w:left="1075" w:right="5"/>
        <w:jc w:val="left"/>
      </w:pPr>
      <w:r w:rsidRPr="008841FB">
        <w:rPr>
          <w:b/>
        </w:rPr>
        <w:t xml:space="preserve">                &lt;/div&gt; </w:t>
      </w:r>
    </w:p>
    <w:p w14:paraId="7828C9FB" w14:textId="77777777" w:rsidR="00104A54" w:rsidRPr="008841FB" w:rsidRDefault="00000000" w:rsidP="00AF48B6">
      <w:pPr>
        <w:spacing w:after="6" w:line="360" w:lineRule="auto"/>
        <w:ind w:left="1075" w:right="6573"/>
        <w:jc w:val="left"/>
      </w:pPr>
      <w:r w:rsidRPr="008841FB">
        <w:rPr>
          <w:b/>
        </w:rPr>
        <w:t xml:space="preserve">            &lt;/div&gt;         &lt;/div&gt; </w:t>
      </w:r>
    </w:p>
    <w:p w14:paraId="4FD9ABD4" w14:textId="77777777" w:rsidR="00104A54" w:rsidRPr="008841FB" w:rsidRDefault="00000000" w:rsidP="00AF48B6">
      <w:pPr>
        <w:spacing w:after="6" w:line="360" w:lineRule="auto"/>
        <w:ind w:left="1075" w:right="5"/>
        <w:jc w:val="left"/>
      </w:pPr>
      <w:r w:rsidRPr="008841FB">
        <w:rPr>
          <w:b/>
        </w:rPr>
        <w:t xml:space="preserve">    &lt;/section&gt; </w:t>
      </w:r>
    </w:p>
    <w:p w14:paraId="6CA1B16A" w14:textId="77777777" w:rsidR="00104A54" w:rsidRPr="008841FB" w:rsidRDefault="00000000" w:rsidP="00AF48B6">
      <w:pPr>
        <w:spacing w:after="0" w:line="360" w:lineRule="auto"/>
        <w:ind w:left="1080" w:right="0" w:firstLine="0"/>
        <w:jc w:val="left"/>
      </w:pPr>
      <w:r w:rsidRPr="008841FB">
        <w:rPr>
          <w:b/>
        </w:rPr>
        <w:t xml:space="preserve"> </w:t>
      </w:r>
    </w:p>
    <w:p w14:paraId="122021B4" w14:textId="77777777" w:rsidR="00104A54" w:rsidRPr="008841FB" w:rsidRDefault="00000000" w:rsidP="00AF48B6">
      <w:pPr>
        <w:spacing w:after="6" w:line="360" w:lineRule="auto"/>
        <w:ind w:left="1075" w:right="5"/>
        <w:jc w:val="left"/>
      </w:pPr>
      <w:r w:rsidRPr="008841FB">
        <w:rPr>
          <w:b/>
        </w:rPr>
        <w:t xml:space="preserve">    &lt;section id="contact" class="contact"&gt; </w:t>
      </w:r>
    </w:p>
    <w:p w14:paraId="75B9A2F8" w14:textId="77777777" w:rsidR="00104A54" w:rsidRPr="008841FB" w:rsidRDefault="00000000" w:rsidP="00AF48B6">
      <w:pPr>
        <w:spacing w:after="6" w:line="360" w:lineRule="auto"/>
        <w:ind w:left="1075" w:right="5"/>
        <w:jc w:val="left"/>
      </w:pPr>
      <w:r w:rsidRPr="008841FB">
        <w:rPr>
          <w:b/>
        </w:rPr>
        <w:t xml:space="preserve">        &lt;div class="geometric-pattern"&gt;&lt;/div&gt; </w:t>
      </w:r>
    </w:p>
    <w:p w14:paraId="6DAE0737" w14:textId="77777777" w:rsidR="00104A54" w:rsidRPr="008841FB" w:rsidRDefault="00000000" w:rsidP="00AF48B6">
      <w:pPr>
        <w:spacing w:after="6" w:line="360" w:lineRule="auto"/>
        <w:ind w:left="1075" w:right="5"/>
        <w:jc w:val="left"/>
      </w:pPr>
      <w:r w:rsidRPr="008841FB">
        <w:rPr>
          <w:b/>
        </w:rPr>
        <w:t xml:space="preserve">        &lt;div class="container"&gt; </w:t>
      </w:r>
    </w:p>
    <w:p w14:paraId="4857C463" w14:textId="77777777" w:rsidR="00104A54" w:rsidRPr="008841FB" w:rsidRDefault="00000000" w:rsidP="00AF48B6">
      <w:pPr>
        <w:spacing w:after="6" w:line="360" w:lineRule="auto"/>
        <w:ind w:left="1075" w:right="5"/>
        <w:jc w:val="left"/>
      </w:pPr>
      <w:r w:rsidRPr="008841FB">
        <w:rPr>
          <w:b/>
        </w:rPr>
        <w:t xml:space="preserve">            &lt;h2&gt;Contact Team Members&lt;/h2&gt; </w:t>
      </w:r>
    </w:p>
    <w:p w14:paraId="6A15EA18" w14:textId="77777777" w:rsidR="00104A54" w:rsidRPr="008841FB" w:rsidRDefault="00000000" w:rsidP="00AF48B6">
      <w:pPr>
        <w:spacing w:after="6" w:line="360" w:lineRule="auto"/>
        <w:ind w:left="1075" w:right="5"/>
        <w:jc w:val="left"/>
      </w:pPr>
      <w:r w:rsidRPr="008841FB">
        <w:rPr>
          <w:b/>
        </w:rPr>
        <w:t xml:space="preserve">            &lt;div class="contact-grid"&gt; </w:t>
      </w:r>
    </w:p>
    <w:p w14:paraId="65C29CA4" w14:textId="77777777" w:rsidR="00104A54" w:rsidRPr="008841FB" w:rsidRDefault="00000000" w:rsidP="00AF48B6">
      <w:pPr>
        <w:spacing w:after="6" w:line="360" w:lineRule="auto"/>
        <w:ind w:left="1075" w:right="5"/>
        <w:jc w:val="left"/>
      </w:pPr>
      <w:r w:rsidRPr="008841FB">
        <w:rPr>
          <w:b/>
        </w:rPr>
        <w:t xml:space="preserve">                &lt;div class="contact-card"&gt; </w:t>
      </w:r>
    </w:p>
    <w:p w14:paraId="76003E6E" w14:textId="77777777" w:rsidR="00104A54" w:rsidRPr="008841FB" w:rsidRDefault="00000000" w:rsidP="00AF48B6">
      <w:pPr>
        <w:spacing w:after="6" w:line="360" w:lineRule="auto"/>
        <w:ind w:left="1075" w:right="5"/>
        <w:jc w:val="left"/>
      </w:pPr>
      <w:r w:rsidRPr="008841FB">
        <w:rPr>
          <w:b/>
        </w:rPr>
        <w:t xml:space="preserve">                    &lt;div class="contact-icon"&gt;</w:t>
      </w:r>
      <w:r w:rsidRPr="008841FB">
        <w:rPr>
          <w:rFonts w:ascii="Segoe UI Emoji" w:eastAsia="Segoe UI Emoji" w:hAnsi="Segoe UI Emoji" w:cs="Segoe UI Emoji"/>
          <w:color w:val="533566"/>
        </w:rPr>
        <w:t xml:space="preserve"> </w:t>
      </w:r>
      <w:r w:rsidRPr="008841FB">
        <w:rPr>
          <w:b/>
        </w:rPr>
        <w:t xml:space="preserve">&lt;/div&gt; </w:t>
      </w:r>
    </w:p>
    <w:p w14:paraId="0267EFA9" w14:textId="77777777" w:rsidR="00104A54" w:rsidRPr="008841FB" w:rsidRDefault="00000000" w:rsidP="00AF48B6">
      <w:pPr>
        <w:spacing w:after="6" w:line="360" w:lineRule="auto"/>
        <w:ind w:left="1075" w:right="5"/>
        <w:jc w:val="left"/>
      </w:pPr>
      <w:r w:rsidRPr="008841FB">
        <w:rPr>
          <w:b/>
        </w:rPr>
        <w:t xml:space="preserve">                    &lt;h3&gt;Pratham Sherawat&lt;/h3&gt; </w:t>
      </w:r>
    </w:p>
    <w:p w14:paraId="6861D6DF" w14:textId="77777777" w:rsidR="00104A54" w:rsidRPr="008841FB" w:rsidRDefault="00000000" w:rsidP="00AF48B6">
      <w:pPr>
        <w:spacing w:after="6" w:line="360" w:lineRule="auto"/>
        <w:ind w:left="1075" w:right="5"/>
        <w:jc w:val="left"/>
      </w:pPr>
      <w:r w:rsidRPr="008841FB">
        <w:rPr>
          <w:b/>
        </w:rPr>
        <w:t xml:space="preserve">                    &lt;p&gt;&lt;a </w:t>
      </w:r>
    </w:p>
    <w:p w14:paraId="0C7D16DD" w14:textId="77777777" w:rsidR="00104A54" w:rsidRPr="008841FB" w:rsidRDefault="00000000" w:rsidP="00AF48B6">
      <w:pPr>
        <w:spacing w:after="6" w:line="360" w:lineRule="auto"/>
        <w:ind w:left="1075" w:right="5"/>
        <w:jc w:val="left"/>
      </w:pPr>
      <w:r w:rsidRPr="008841FB">
        <w:rPr>
          <w:b/>
        </w:rPr>
        <w:t xml:space="preserve">href="mailto:prathamsherawat0@gmail.com"&gt;prathamsherawat0@gmail.com&lt;/a&gt; &lt;/p&gt; </w:t>
      </w:r>
    </w:p>
    <w:p w14:paraId="35E2CB57" w14:textId="77777777" w:rsidR="00104A54" w:rsidRPr="008841FB" w:rsidRDefault="00000000" w:rsidP="00AF48B6">
      <w:pPr>
        <w:spacing w:after="6" w:line="360" w:lineRule="auto"/>
        <w:ind w:left="1075" w:right="5"/>
        <w:jc w:val="left"/>
      </w:pPr>
      <w:r w:rsidRPr="008841FB">
        <w:rPr>
          <w:b/>
        </w:rPr>
        <w:t xml:space="preserve">                    &lt;p&gt;&lt;a href="tel:9045402251"&gt;9045402251&lt;/a&gt;&lt;/p&gt; </w:t>
      </w:r>
    </w:p>
    <w:p w14:paraId="589FA524" w14:textId="77777777" w:rsidR="00104A54" w:rsidRPr="008841FB" w:rsidRDefault="00000000" w:rsidP="00AF48B6">
      <w:pPr>
        <w:spacing w:after="6" w:line="360" w:lineRule="auto"/>
        <w:ind w:left="1075" w:right="5"/>
        <w:jc w:val="left"/>
      </w:pPr>
      <w:r w:rsidRPr="008841FB">
        <w:rPr>
          <w:b/>
        </w:rPr>
        <w:t xml:space="preserve">                &lt;/div&gt; </w:t>
      </w:r>
    </w:p>
    <w:p w14:paraId="7F8F3C6D" w14:textId="77777777" w:rsidR="00104A54" w:rsidRPr="008841FB" w:rsidRDefault="00000000" w:rsidP="00AF48B6">
      <w:pPr>
        <w:spacing w:after="6" w:line="360" w:lineRule="auto"/>
        <w:ind w:left="1075" w:right="5"/>
        <w:jc w:val="left"/>
      </w:pPr>
      <w:r w:rsidRPr="008841FB">
        <w:rPr>
          <w:b/>
        </w:rPr>
        <w:t xml:space="preserve">                &lt;div class="contact-card"&gt; </w:t>
      </w:r>
    </w:p>
    <w:p w14:paraId="350E2672" w14:textId="77777777" w:rsidR="00104A54" w:rsidRPr="008841FB" w:rsidRDefault="00000000" w:rsidP="00AF48B6">
      <w:pPr>
        <w:spacing w:after="6" w:line="360" w:lineRule="auto"/>
        <w:ind w:left="1075" w:right="5"/>
        <w:jc w:val="left"/>
      </w:pPr>
      <w:r w:rsidRPr="008841FB">
        <w:rPr>
          <w:b/>
        </w:rPr>
        <w:t xml:space="preserve">                    &lt;div class="contact-icon"&gt;</w:t>
      </w:r>
      <w:r w:rsidRPr="008841FB">
        <w:rPr>
          <w:rFonts w:ascii="Segoe UI Emoji" w:eastAsia="Segoe UI Emoji" w:hAnsi="Segoe UI Emoji" w:cs="Segoe UI Emoji"/>
          <w:color w:val="533566"/>
        </w:rPr>
        <w:t xml:space="preserve"> </w:t>
      </w:r>
      <w:r w:rsidRPr="008841FB">
        <w:rPr>
          <w:b/>
        </w:rPr>
        <w:t xml:space="preserve">&lt;/div&gt; </w:t>
      </w:r>
    </w:p>
    <w:p w14:paraId="7AE5BF33" w14:textId="77777777" w:rsidR="00104A54" w:rsidRPr="008841FB" w:rsidRDefault="00000000" w:rsidP="00AF48B6">
      <w:pPr>
        <w:spacing w:after="6" w:line="360" w:lineRule="auto"/>
        <w:ind w:left="1810" w:right="5"/>
        <w:jc w:val="left"/>
      </w:pPr>
      <w:r w:rsidRPr="008841FB">
        <w:rPr>
          <w:b/>
        </w:rPr>
        <w:t xml:space="preserve">        &lt;h3&gt;Aryan Barar&lt;/h3&gt; </w:t>
      </w:r>
    </w:p>
    <w:p w14:paraId="5AE4F4EC" w14:textId="77777777" w:rsidR="00104A54" w:rsidRPr="008841FB" w:rsidRDefault="00000000" w:rsidP="00AF48B6">
      <w:pPr>
        <w:spacing w:after="6" w:line="360" w:lineRule="auto"/>
        <w:ind w:left="1075" w:right="5"/>
        <w:jc w:val="left"/>
      </w:pPr>
      <w:r w:rsidRPr="008841FB">
        <w:rPr>
          <w:b/>
        </w:rPr>
        <w:t xml:space="preserve">                    &lt;p&gt;&lt;a </w:t>
      </w:r>
    </w:p>
    <w:p w14:paraId="1C94E312" w14:textId="77777777" w:rsidR="00104A54" w:rsidRPr="008841FB" w:rsidRDefault="00000000" w:rsidP="00AF48B6">
      <w:pPr>
        <w:spacing w:after="6" w:line="360" w:lineRule="auto"/>
        <w:ind w:left="1075" w:right="5"/>
        <w:jc w:val="left"/>
      </w:pPr>
      <w:r w:rsidRPr="008841FB">
        <w:rPr>
          <w:b/>
        </w:rPr>
        <w:t xml:space="preserve">href="mailto:aryanbarar2609@gmail.com"&gt;aryanbarar2609@gmail.com&lt;/a&gt;&lt;/p&gt;                     &lt;p&gt;&lt;a href="tel:9627192609"&gt;9627192609&lt;/a&gt;&lt;/p&gt; </w:t>
      </w:r>
    </w:p>
    <w:p w14:paraId="16D7DB25" w14:textId="77777777" w:rsidR="00104A54" w:rsidRPr="008841FB" w:rsidRDefault="00000000" w:rsidP="00AF48B6">
      <w:pPr>
        <w:spacing w:after="6" w:line="360" w:lineRule="auto"/>
        <w:ind w:left="1075" w:right="5"/>
        <w:jc w:val="left"/>
      </w:pPr>
      <w:r w:rsidRPr="008841FB">
        <w:rPr>
          <w:b/>
        </w:rPr>
        <w:t xml:space="preserve">                &lt;/div&gt; </w:t>
      </w:r>
    </w:p>
    <w:p w14:paraId="71FED75B" w14:textId="77777777" w:rsidR="00104A54" w:rsidRPr="008841FB" w:rsidRDefault="00000000" w:rsidP="00AF48B6">
      <w:pPr>
        <w:spacing w:after="6" w:line="360" w:lineRule="auto"/>
        <w:ind w:left="1075" w:right="5"/>
        <w:jc w:val="left"/>
      </w:pPr>
      <w:r w:rsidRPr="008841FB">
        <w:rPr>
          <w:b/>
        </w:rPr>
        <w:t xml:space="preserve">                &lt;div class="contact-card"&gt; </w:t>
      </w:r>
    </w:p>
    <w:p w14:paraId="5898B1BF" w14:textId="77777777" w:rsidR="00104A54" w:rsidRPr="008841FB" w:rsidRDefault="00000000" w:rsidP="00AF48B6">
      <w:pPr>
        <w:spacing w:after="6" w:line="360" w:lineRule="auto"/>
        <w:ind w:left="1075" w:right="5"/>
        <w:jc w:val="left"/>
      </w:pPr>
      <w:r w:rsidRPr="008841FB">
        <w:rPr>
          <w:b/>
        </w:rPr>
        <w:t xml:space="preserve">                    &lt;div class="contact-icon"&gt;</w:t>
      </w:r>
      <w:r w:rsidRPr="008841FB">
        <w:rPr>
          <w:rFonts w:ascii="Segoe UI Emoji" w:eastAsia="Segoe UI Emoji" w:hAnsi="Segoe UI Emoji" w:cs="Segoe UI Emoji"/>
          <w:color w:val="533566"/>
        </w:rPr>
        <w:t xml:space="preserve"> </w:t>
      </w:r>
      <w:r w:rsidRPr="008841FB">
        <w:rPr>
          <w:b/>
        </w:rPr>
        <w:t xml:space="preserve">&lt;/div&gt; </w:t>
      </w:r>
    </w:p>
    <w:p w14:paraId="74E7D79B" w14:textId="77777777" w:rsidR="00104A54" w:rsidRPr="008841FB" w:rsidRDefault="00000000" w:rsidP="00AF48B6">
      <w:pPr>
        <w:spacing w:after="6" w:line="360" w:lineRule="auto"/>
        <w:ind w:left="1075" w:right="5"/>
        <w:jc w:val="left"/>
      </w:pPr>
      <w:r w:rsidRPr="008841FB">
        <w:rPr>
          <w:b/>
        </w:rPr>
        <w:t xml:space="preserve">                    &lt;h3&gt;Vivek Agarwal&lt;/h3&gt; </w:t>
      </w:r>
    </w:p>
    <w:p w14:paraId="7D4752BC" w14:textId="77777777" w:rsidR="00104A54" w:rsidRPr="008841FB" w:rsidRDefault="00000000" w:rsidP="00AF48B6">
      <w:pPr>
        <w:spacing w:after="6" w:line="360" w:lineRule="auto"/>
        <w:ind w:left="1075" w:right="5"/>
        <w:jc w:val="left"/>
      </w:pPr>
      <w:r w:rsidRPr="008841FB">
        <w:rPr>
          <w:b/>
        </w:rPr>
        <w:t xml:space="preserve">                    &lt;p&gt;&lt;a </w:t>
      </w:r>
    </w:p>
    <w:p w14:paraId="343DF933" w14:textId="77777777" w:rsidR="00104A54" w:rsidRPr="008841FB" w:rsidRDefault="00000000" w:rsidP="00AF48B6">
      <w:pPr>
        <w:spacing w:after="6" w:line="360" w:lineRule="auto"/>
        <w:ind w:left="1075" w:right="5"/>
        <w:jc w:val="left"/>
      </w:pPr>
      <w:r w:rsidRPr="008841FB">
        <w:rPr>
          <w:b/>
        </w:rPr>
        <w:t xml:space="preserve">href="mailto:vkwal98@gmail.com"&gt;vkwal98@gmail.com&lt;/a&gt;&lt;/p&gt; </w:t>
      </w:r>
    </w:p>
    <w:p w14:paraId="488DD997" w14:textId="77777777" w:rsidR="00104A54" w:rsidRPr="008841FB" w:rsidRDefault="00000000" w:rsidP="00AF48B6">
      <w:pPr>
        <w:spacing w:after="6" w:line="360" w:lineRule="auto"/>
        <w:ind w:left="1075" w:right="5"/>
        <w:jc w:val="left"/>
      </w:pPr>
      <w:r w:rsidRPr="008841FB">
        <w:rPr>
          <w:b/>
        </w:rPr>
        <w:t xml:space="preserve">                    &lt;p&gt;&lt;a href="tel:6397345614"&gt;6397345614&lt;/a&gt;&lt;/p&gt; </w:t>
      </w:r>
    </w:p>
    <w:p w14:paraId="04E15B50" w14:textId="77777777" w:rsidR="00104A54" w:rsidRPr="008841FB" w:rsidRDefault="00000000" w:rsidP="00AF48B6">
      <w:pPr>
        <w:spacing w:after="6" w:line="360" w:lineRule="auto"/>
        <w:ind w:left="1075" w:right="5"/>
        <w:jc w:val="left"/>
      </w:pPr>
      <w:r w:rsidRPr="008841FB">
        <w:rPr>
          <w:b/>
        </w:rPr>
        <w:t xml:space="preserve">                &lt;/div&gt; </w:t>
      </w:r>
    </w:p>
    <w:p w14:paraId="5478BD4A" w14:textId="77777777" w:rsidR="00104A54" w:rsidRPr="008841FB" w:rsidRDefault="00000000" w:rsidP="00AF48B6">
      <w:pPr>
        <w:spacing w:after="6" w:line="360" w:lineRule="auto"/>
        <w:ind w:left="1075" w:right="5"/>
        <w:jc w:val="left"/>
      </w:pPr>
      <w:r w:rsidRPr="008841FB">
        <w:rPr>
          <w:b/>
        </w:rPr>
        <w:lastRenderedPageBreak/>
        <w:t xml:space="preserve">            &lt;/div&gt; </w:t>
      </w:r>
    </w:p>
    <w:p w14:paraId="3702A6AF" w14:textId="77777777" w:rsidR="00104A54" w:rsidRPr="008841FB" w:rsidRDefault="00000000" w:rsidP="00AF48B6">
      <w:pPr>
        <w:spacing w:after="6" w:line="360" w:lineRule="auto"/>
        <w:ind w:left="1075" w:right="5"/>
        <w:jc w:val="left"/>
      </w:pPr>
      <w:r w:rsidRPr="008841FB">
        <w:rPr>
          <w:b/>
        </w:rPr>
        <w:t xml:space="preserve">        &lt;/div&gt; </w:t>
      </w:r>
    </w:p>
    <w:p w14:paraId="7BC16981" w14:textId="77777777" w:rsidR="00104A54" w:rsidRPr="008841FB" w:rsidRDefault="00000000" w:rsidP="00AF48B6">
      <w:pPr>
        <w:spacing w:after="6" w:line="360" w:lineRule="auto"/>
        <w:ind w:left="1075" w:right="5"/>
        <w:jc w:val="left"/>
      </w:pPr>
      <w:r w:rsidRPr="008841FB">
        <w:rPr>
          <w:b/>
        </w:rPr>
        <w:t xml:space="preserve">    &lt;/section&gt; </w:t>
      </w:r>
    </w:p>
    <w:p w14:paraId="45F96336" w14:textId="77777777" w:rsidR="00104A54" w:rsidRPr="008841FB" w:rsidRDefault="00000000" w:rsidP="00AF48B6">
      <w:pPr>
        <w:spacing w:after="0" w:line="360" w:lineRule="auto"/>
        <w:ind w:left="1080" w:right="0" w:firstLine="0"/>
        <w:jc w:val="left"/>
      </w:pPr>
      <w:r w:rsidRPr="008841FB">
        <w:rPr>
          <w:b/>
        </w:rPr>
        <w:t xml:space="preserve"> </w:t>
      </w:r>
    </w:p>
    <w:p w14:paraId="0B5FF772" w14:textId="77777777" w:rsidR="00104A54" w:rsidRPr="008841FB" w:rsidRDefault="00000000" w:rsidP="00AF48B6">
      <w:pPr>
        <w:spacing w:after="6" w:line="360" w:lineRule="auto"/>
        <w:ind w:left="1075" w:right="5"/>
        <w:jc w:val="left"/>
      </w:pPr>
      <w:r w:rsidRPr="008841FB">
        <w:rPr>
          <w:b/>
        </w:rPr>
        <w:t xml:space="preserve">    &lt;script src="{{ url_for('static', filename='js/script.js') }}"&gt;&lt;/script&gt; </w:t>
      </w:r>
    </w:p>
    <w:p w14:paraId="7BA4884F" w14:textId="77777777" w:rsidR="00104A54" w:rsidRPr="008841FB" w:rsidRDefault="00000000" w:rsidP="00AF48B6">
      <w:pPr>
        <w:spacing w:after="6" w:line="360" w:lineRule="auto"/>
        <w:ind w:left="1075" w:right="5"/>
        <w:jc w:val="left"/>
      </w:pPr>
      <w:r w:rsidRPr="008841FB">
        <w:rPr>
          <w:b/>
        </w:rPr>
        <w:t xml:space="preserve">&lt;/body&gt; </w:t>
      </w:r>
    </w:p>
    <w:p w14:paraId="720E2BDE" w14:textId="77777777" w:rsidR="00104A54" w:rsidRPr="008841FB" w:rsidRDefault="00000000" w:rsidP="00AF48B6">
      <w:pPr>
        <w:spacing w:after="6" w:line="360" w:lineRule="auto"/>
        <w:ind w:left="1075" w:right="5"/>
        <w:jc w:val="left"/>
      </w:pPr>
      <w:r w:rsidRPr="008841FB">
        <w:rPr>
          <w:b/>
        </w:rPr>
        <w:t xml:space="preserve">&lt;/html&gt; </w:t>
      </w:r>
    </w:p>
    <w:p w14:paraId="24B5D684" w14:textId="77777777" w:rsidR="00104A54" w:rsidRPr="008841FB" w:rsidRDefault="00000000" w:rsidP="00AF48B6">
      <w:pPr>
        <w:spacing w:after="0" w:line="360" w:lineRule="auto"/>
        <w:ind w:left="1080" w:right="0" w:firstLine="0"/>
        <w:jc w:val="left"/>
      </w:pPr>
      <w:r w:rsidRPr="008841FB">
        <w:rPr>
          <w:b/>
        </w:rPr>
        <w:t xml:space="preserve"> </w:t>
      </w:r>
    </w:p>
    <w:p w14:paraId="6EF34AF6" w14:textId="77777777" w:rsidR="00104A54" w:rsidRPr="008841FB" w:rsidRDefault="00000000" w:rsidP="00AF48B6">
      <w:pPr>
        <w:spacing w:after="223" w:line="360" w:lineRule="auto"/>
        <w:ind w:left="360" w:right="0" w:firstLine="0"/>
        <w:jc w:val="left"/>
      </w:pPr>
      <w:r w:rsidRPr="008841FB">
        <w:rPr>
          <w:b/>
        </w:rPr>
        <w:t xml:space="preserve"> </w:t>
      </w:r>
    </w:p>
    <w:p w14:paraId="068FA460" w14:textId="77777777" w:rsidR="00104A54" w:rsidRPr="008841FB" w:rsidRDefault="00000000" w:rsidP="00AF48B6">
      <w:pPr>
        <w:spacing w:after="0" w:line="360" w:lineRule="auto"/>
        <w:ind w:left="360" w:right="0" w:firstLine="0"/>
        <w:jc w:val="left"/>
      </w:pPr>
      <w:r w:rsidRPr="008841FB">
        <w:rPr>
          <w:rFonts w:ascii="Calibri" w:eastAsia="Calibri" w:hAnsi="Calibri" w:cs="Calibri"/>
          <w:sz w:val="20"/>
        </w:rPr>
        <w:t xml:space="preserve"> </w:t>
      </w:r>
    </w:p>
    <w:sectPr w:rsidR="00104A54" w:rsidRPr="008841FB">
      <w:footerReference w:type="even" r:id="rId30"/>
      <w:footerReference w:type="default" r:id="rId31"/>
      <w:footerReference w:type="first" r:id="rId32"/>
      <w:pgSz w:w="11899" w:h="16838"/>
      <w:pgMar w:top="1387" w:right="1063" w:bottom="486"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BF376" w14:textId="77777777" w:rsidR="00EF12C3" w:rsidRDefault="00EF12C3">
      <w:pPr>
        <w:spacing w:after="0" w:line="240" w:lineRule="auto"/>
      </w:pPr>
      <w:r>
        <w:separator/>
      </w:r>
    </w:p>
  </w:endnote>
  <w:endnote w:type="continuationSeparator" w:id="0">
    <w:p w14:paraId="38C4A2D1" w14:textId="77777777" w:rsidR="00EF12C3" w:rsidRDefault="00EF1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8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D08CD" w14:textId="77777777" w:rsidR="00104A54" w:rsidRDefault="00000000">
    <w:pPr>
      <w:spacing w:after="0" w:line="259" w:lineRule="auto"/>
      <w:ind w:left="298" w:right="0"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p w14:paraId="66675119" w14:textId="77777777" w:rsidR="00104A54" w:rsidRDefault="00000000">
    <w:pPr>
      <w:spacing w:after="0" w:line="259" w:lineRule="auto"/>
      <w:ind w:left="1800" w:right="0" w:firstLine="0"/>
      <w:jc w:val="left"/>
    </w:pPr>
    <w:r>
      <w:rPr>
        <w:rFonts w:ascii="Calibri" w:eastAsia="Calibri" w:hAnsi="Calibri" w:cs="Calibri"/>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C925D3" w14:textId="77777777" w:rsidR="00104A54" w:rsidRDefault="00000000">
    <w:pPr>
      <w:spacing w:after="0" w:line="259" w:lineRule="auto"/>
      <w:ind w:left="298" w:right="0"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p w14:paraId="27BCCFA5" w14:textId="77777777" w:rsidR="00104A54" w:rsidRDefault="00000000">
    <w:pPr>
      <w:spacing w:after="0" w:line="259" w:lineRule="auto"/>
      <w:ind w:left="1800" w:right="0" w:firstLine="0"/>
      <w:jc w:val="left"/>
    </w:pPr>
    <w:r>
      <w:rPr>
        <w:rFonts w:ascii="Calibri" w:eastAsia="Calibri" w:hAnsi="Calibri" w:cs="Calibri"/>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A73287" w14:textId="77777777" w:rsidR="00104A54" w:rsidRDefault="00000000">
    <w:pPr>
      <w:spacing w:after="0" w:line="259" w:lineRule="auto"/>
      <w:ind w:left="298" w:right="0" w:firstLine="0"/>
      <w:jc w:val="center"/>
    </w:pPr>
    <w:r>
      <w:fldChar w:fldCharType="begin"/>
    </w:r>
    <w:r>
      <w:instrText xml:space="preserve"> PAGE   \* MERGEFORMAT </w:instrText>
    </w:r>
    <w:r>
      <w:fldChar w:fldCharType="separate"/>
    </w:r>
    <w:r>
      <w:rPr>
        <w:rFonts w:ascii="Calibri" w:eastAsia="Calibri" w:hAnsi="Calibri" w:cs="Calibri"/>
        <w:sz w:val="20"/>
      </w:rPr>
      <w:t>1</w:t>
    </w:r>
    <w:r>
      <w:rPr>
        <w:rFonts w:ascii="Calibri" w:eastAsia="Calibri" w:hAnsi="Calibri" w:cs="Calibri"/>
        <w:sz w:val="20"/>
      </w:rPr>
      <w:fldChar w:fldCharType="end"/>
    </w:r>
    <w:r>
      <w:rPr>
        <w:rFonts w:ascii="Calibri" w:eastAsia="Calibri" w:hAnsi="Calibri" w:cs="Calibri"/>
        <w:sz w:val="20"/>
      </w:rPr>
      <w:t xml:space="preserve"> </w:t>
    </w:r>
  </w:p>
  <w:p w14:paraId="1C4A251C" w14:textId="77777777" w:rsidR="00104A54" w:rsidRDefault="00000000">
    <w:pPr>
      <w:spacing w:after="0" w:line="259" w:lineRule="auto"/>
      <w:ind w:left="1800" w:right="0" w:firstLine="0"/>
      <w:jc w:val="left"/>
    </w:pPr>
    <w:r>
      <w:rPr>
        <w:rFonts w:ascii="Calibri" w:eastAsia="Calibri" w:hAnsi="Calibri" w:cs="Calibr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DF875" w14:textId="77777777" w:rsidR="00EF12C3" w:rsidRDefault="00EF12C3">
      <w:pPr>
        <w:spacing w:after="0" w:line="240" w:lineRule="auto"/>
      </w:pPr>
      <w:r>
        <w:separator/>
      </w:r>
    </w:p>
  </w:footnote>
  <w:footnote w:type="continuationSeparator" w:id="0">
    <w:p w14:paraId="2B118FF3" w14:textId="77777777" w:rsidR="00EF12C3" w:rsidRDefault="00EF12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E2DED"/>
    <w:multiLevelType w:val="hybridMultilevel"/>
    <w:tmpl w:val="1930A33C"/>
    <w:lvl w:ilvl="0" w:tplc="BBA8C57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CA1E80">
      <w:start w:val="1"/>
      <w:numFmt w:val="bullet"/>
      <w:lvlText w:val="o"/>
      <w:lvlJc w:val="left"/>
      <w:pPr>
        <w:ind w:left="11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AE3F6E">
      <w:start w:val="1"/>
      <w:numFmt w:val="bullet"/>
      <w:lvlText w:val="▪"/>
      <w:lvlJc w:val="left"/>
      <w:pPr>
        <w:ind w:left="18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13A39EE">
      <w:start w:val="1"/>
      <w:numFmt w:val="bullet"/>
      <w:lvlText w:val="•"/>
      <w:lvlJc w:val="left"/>
      <w:pPr>
        <w:ind w:left="25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D6D144">
      <w:start w:val="1"/>
      <w:numFmt w:val="bullet"/>
      <w:lvlText w:val="o"/>
      <w:lvlJc w:val="left"/>
      <w:pPr>
        <w:ind w:left="32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B521744">
      <w:start w:val="1"/>
      <w:numFmt w:val="bullet"/>
      <w:lvlText w:val="▪"/>
      <w:lvlJc w:val="left"/>
      <w:pPr>
        <w:ind w:left="39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4EEACA">
      <w:start w:val="1"/>
      <w:numFmt w:val="bullet"/>
      <w:lvlText w:val="•"/>
      <w:lvlJc w:val="left"/>
      <w:pPr>
        <w:ind w:left="4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08DEF0">
      <w:start w:val="1"/>
      <w:numFmt w:val="bullet"/>
      <w:lvlText w:val="o"/>
      <w:lvlJc w:val="left"/>
      <w:pPr>
        <w:ind w:left="54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00E18B4">
      <w:start w:val="1"/>
      <w:numFmt w:val="bullet"/>
      <w:lvlText w:val="▪"/>
      <w:lvlJc w:val="left"/>
      <w:pPr>
        <w:ind w:left="61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AB10FB"/>
    <w:multiLevelType w:val="hybridMultilevel"/>
    <w:tmpl w:val="3E84CE2E"/>
    <w:lvl w:ilvl="0" w:tplc="5BBCC4F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EE4175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6DC754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5B2FB8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9CECA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FEBA0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8224CE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C0564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C68537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B62A6E"/>
    <w:multiLevelType w:val="hybridMultilevel"/>
    <w:tmpl w:val="178CCE56"/>
    <w:lvl w:ilvl="0" w:tplc="645CB73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4A142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0EE6F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AFE2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8E99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F4A19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D2C4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A68A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0D041A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C04C96"/>
    <w:multiLevelType w:val="hybridMultilevel"/>
    <w:tmpl w:val="D73A5694"/>
    <w:lvl w:ilvl="0" w:tplc="EA2E831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56A56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66CA93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1820E2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083EB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12C7B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F2E9C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1006AD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58EF3C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72260A7"/>
    <w:multiLevelType w:val="hybridMultilevel"/>
    <w:tmpl w:val="724667C2"/>
    <w:lvl w:ilvl="0" w:tplc="ECEA8A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962762">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D7E8CB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3B21A4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CD2119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8839F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3AE420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DB2AA5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70293E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7B557E1"/>
    <w:multiLevelType w:val="multilevel"/>
    <w:tmpl w:val="3E06C0E4"/>
    <w:lvl w:ilvl="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2"/>
      <w:numFmt w:val="decimal"/>
      <w:lvlText w:val="%1.%2"/>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7F90F69"/>
    <w:multiLevelType w:val="hybridMultilevel"/>
    <w:tmpl w:val="B31CE838"/>
    <w:lvl w:ilvl="0" w:tplc="448643A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D886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8808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760E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6BE33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318B5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320CB2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0E3D2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C4479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A9D61B4"/>
    <w:multiLevelType w:val="hybridMultilevel"/>
    <w:tmpl w:val="0D6EB56E"/>
    <w:lvl w:ilvl="0" w:tplc="F4C281D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EBEA6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A477C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24D9A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D6A59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DD0341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CC4DDD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0540BE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53CBF4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0AF50CEA"/>
    <w:multiLevelType w:val="hybridMultilevel"/>
    <w:tmpl w:val="422CE50C"/>
    <w:lvl w:ilvl="0" w:tplc="BA6C526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3CBE80">
      <w:start w:val="1"/>
      <w:numFmt w:val="bullet"/>
      <w:lvlText w:val="•"/>
      <w:lvlJc w:val="left"/>
      <w:pPr>
        <w:ind w:left="10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B58B6FA">
      <w:start w:val="1"/>
      <w:numFmt w:val="bullet"/>
      <w:lvlText w:val="▪"/>
      <w:lvlJc w:val="left"/>
      <w:pPr>
        <w:ind w:left="13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78A92EC">
      <w:start w:val="1"/>
      <w:numFmt w:val="bullet"/>
      <w:lvlText w:val="•"/>
      <w:lvlJc w:val="left"/>
      <w:pPr>
        <w:ind w:left="20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CA878A">
      <w:start w:val="1"/>
      <w:numFmt w:val="bullet"/>
      <w:lvlText w:val="o"/>
      <w:lvlJc w:val="left"/>
      <w:pPr>
        <w:ind w:left="28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970CFC0">
      <w:start w:val="1"/>
      <w:numFmt w:val="bullet"/>
      <w:lvlText w:val="▪"/>
      <w:lvlJc w:val="left"/>
      <w:pPr>
        <w:ind w:left="35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6B018F2">
      <w:start w:val="1"/>
      <w:numFmt w:val="bullet"/>
      <w:lvlText w:val="•"/>
      <w:lvlJc w:val="left"/>
      <w:pPr>
        <w:ind w:left="42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084DBA">
      <w:start w:val="1"/>
      <w:numFmt w:val="bullet"/>
      <w:lvlText w:val="o"/>
      <w:lvlJc w:val="left"/>
      <w:pPr>
        <w:ind w:left="49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E663570">
      <w:start w:val="1"/>
      <w:numFmt w:val="bullet"/>
      <w:lvlText w:val="▪"/>
      <w:lvlJc w:val="left"/>
      <w:pPr>
        <w:ind w:left="56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0C7D4B39"/>
    <w:multiLevelType w:val="hybridMultilevel"/>
    <w:tmpl w:val="3F18FF2E"/>
    <w:lvl w:ilvl="0" w:tplc="4F0A889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ACF5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C56951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7625B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D92D3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36CB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FE658C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4C831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6A0A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0DB34867"/>
    <w:multiLevelType w:val="hybridMultilevel"/>
    <w:tmpl w:val="AF5AAD30"/>
    <w:lvl w:ilvl="0" w:tplc="9B2ED36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4F284E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568B24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4CF7A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5D60B2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AEC5A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3C7D0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AE51B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9001B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1B33519"/>
    <w:multiLevelType w:val="hybridMultilevel"/>
    <w:tmpl w:val="5EE04B06"/>
    <w:lvl w:ilvl="0" w:tplc="BDD6604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A61712">
      <w:start w:val="1"/>
      <w:numFmt w:val="bullet"/>
      <w:lvlText w:val="•"/>
      <w:lvlJc w:val="left"/>
      <w:pPr>
        <w:ind w:left="10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CE693C8">
      <w:start w:val="1"/>
      <w:numFmt w:val="bullet"/>
      <w:lvlText w:val="▪"/>
      <w:lvlJc w:val="left"/>
      <w:pPr>
        <w:ind w:left="13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76FF58">
      <w:start w:val="1"/>
      <w:numFmt w:val="bullet"/>
      <w:lvlText w:val="•"/>
      <w:lvlJc w:val="left"/>
      <w:pPr>
        <w:ind w:left="20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F0DB86">
      <w:start w:val="1"/>
      <w:numFmt w:val="bullet"/>
      <w:lvlText w:val="o"/>
      <w:lvlJc w:val="left"/>
      <w:pPr>
        <w:ind w:left="28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AC889E2">
      <w:start w:val="1"/>
      <w:numFmt w:val="bullet"/>
      <w:lvlText w:val="▪"/>
      <w:lvlJc w:val="left"/>
      <w:pPr>
        <w:ind w:left="35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D2C48A2">
      <w:start w:val="1"/>
      <w:numFmt w:val="bullet"/>
      <w:lvlText w:val="•"/>
      <w:lvlJc w:val="left"/>
      <w:pPr>
        <w:ind w:left="42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D4AC1C">
      <w:start w:val="1"/>
      <w:numFmt w:val="bullet"/>
      <w:lvlText w:val="o"/>
      <w:lvlJc w:val="left"/>
      <w:pPr>
        <w:ind w:left="49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F90C54A">
      <w:start w:val="1"/>
      <w:numFmt w:val="bullet"/>
      <w:lvlText w:val="▪"/>
      <w:lvlJc w:val="left"/>
      <w:pPr>
        <w:ind w:left="56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3320AC6"/>
    <w:multiLevelType w:val="hybridMultilevel"/>
    <w:tmpl w:val="1CA65AC0"/>
    <w:lvl w:ilvl="0" w:tplc="F4CE1DD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EA5E9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4AA87B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1843B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C412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224ECC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B88F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76534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006C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63D4BE2"/>
    <w:multiLevelType w:val="hybridMultilevel"/>
    <w:tmpl w:val="C67AE614"/>
    <w:lvl w:ilvl="0" w:tplc="3830D57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3A971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A08E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2446A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F29A9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C7ACAD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CA048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A42C3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E054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AA43C20"/>
    <w:multiLevelType w:val="hybridMultilevel"/>
    <w:tmpl w:val="C6AA124A"/>
    <w:lvl w:ilvl="0" w:tplc="FD08BB64">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6616DC3A">
      <w:start w:val="1"/>
      <w:numFmt w:val="bullet"/>
      <w:lvlText w:val="o"/>
      <w:lvlJc w:val="left"/>
      <w:pPr>
        <w:ind w:left="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158004C">
      <w:start w:val="1"/>
      <w:numFmt w:val="bullet"/>
      <w:lvlText w:val="▪"/>
      <w:lvlJc w:val="left"/>
      <w:pPr>
        <w:ind w:left="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7FA6C86">
      <w:start w:val="1"/>
      <w:numFmt w:val="bullet"/>
      <w:lvlRestart w:val="0"/>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EB6153C">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F74A6D98">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D91CA232">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C4AD71E">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1988E454">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AC075ED"/>
    <w:multiLevelType w:val="hybridMultilevel"/>
    <w:tmpl w:val="AB3CB730"/>
    <w:lvl w:ilvl="0" w:tplc="2084CD5E">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6AAF214">
      <w:start w:val="1"/>
      <w:numFmt w:val="bullet"/>
      <w:lvlText w:val="o"/>
      <w:lvlJc w:val="left"/>
      <w:pPr>
        <w:ind w:left="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77836DC">
      <w:start w:val="1"/>
      <w:numFmt w:val="bullet"/>
      <w:lvlText w:val="▪"/>
      <w:lvlJc w:val="left"/>
      <w:pPr>
        <w:ind w:left="8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DE12EE22">
      <w:start w:val="1"/>
      <w:numFmt w:val="bullet"/>
      <w:lvlRestart w:val="0"/>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4DCE68A8">
      <w:start w:val="1"/>
      <w:numFmt w:val="bullet"/>
      <w:lvlText w:val="o"/>
      <w:lvlJc w:val="left"/>
      <w:pPr>
        <w:ind w:left="18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6C3CDA9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212A0E0">
      <w:start w:val="1"/>
      <w:numFmt w:val="bullet"/>
      <w:lvlText w:val="•"/>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603E8398">
      <w:start w:val="1"/>
      <w:numFmt w:val="bullet"/>
      <w:lvlText w:val="o"/>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E23A522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1BCB60E0"/>
    <w:multiLevelType w:val="hybridMultilevel"/>
    <w:tmpl w:val="5930EBEE"/>
    <w:lvl w:ilvl="0" w:tplc="B0BCB67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3B83B6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9A4A5A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C20BD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CA182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3386BB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712395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D0004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EF4BFD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1C193483"/>
    <w:multiLevelType w:val="hybridMultilevel"/>
    <w:tmpl w:val="A16E6EEE"/>
    <w:lvl w:ilvl="0" w:tplc="04BAAB3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9ADE5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312AF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F2DB6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83690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71645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C8AD2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0D8273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832A84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F096652"/>
    <w:multiLevelType w:val="hybridMultilevel"/>
    <w:tmpl w:val="288E56D6"/>
    <w:lvl w:ilvl="0" w:tplc="AD8AF18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44492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1A52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32CF0C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7AF8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724AC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4E18B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DCDC5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26CEC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3A363E5"/>
    <w:multiLevelType w:val="hybridMultilevel"/>
    <w:tmpl w:val="31CE1E96"/>
    <w:lvl w:ilvl="0" w:tplc="A03E133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925F8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80AA6D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84192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A2EFAC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18335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B81A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FA2391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6A0FC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4982553"/>
    <w:multiLevelType w:val="hybridMultilevel"/>
    <w:tmpl w:val="4FC6F95C"/>
    <w:lvl w:ilvl="0" w:tplc="CEAE73E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6638E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37C95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3B4392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62F3E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8AE0E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386D7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F0F8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AECDC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25125590"/>
    <w:multiLevelType w:val="hybridMultilevel"/>
    <w:tmpl w:val="9288EC3E"/>
    <w:lvl w:ilvl="0" w:tplc="AE603CE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16975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976B3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7AC924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68682A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0120D2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46E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0C402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8F4CEA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89A45D8"/>
    <w:multiLevelType w:val="hybridMultilevel"/>
    <w:tmpl w:val="858E3438"/>
    <w:lvl w:ilvl="0" w:tplc="C4F6B9E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8AD1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CA4860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FCC9F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E60C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8822D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0A47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320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F4689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9AC7580"/>
    <w:multiLevelType w:val="hybridMultilevel"/>
    <w:tmpl w:val="168EA692"/>
    <w:lvl w:ilvl="0" w:tplc="B442BEE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A2E553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36FF0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1185EA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2263C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34A7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E24BC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E001B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F2D1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AAB2A67"/>
    <w:multiLevelType w:val="hybridMultilevel"/>
    <w:tmpl w:val="BA3C3DE2"/>
    <w:lvl w:ilvl="0" w:tplc="57CCAA7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4FC5628">
      <w:start w:val="1"/>
      <w:numFmt w:val="bullet"/>
      <w:lvlText w:val="o"/>
      <w:lvlJc w:val="left"/>
      <w:pPr>
        <w:ind w:left="1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9B2578A">
      <w:start w:val="1"/>
      <w:numFmt w:val="bullet"/>
      <w:lvlText w:val="▪"/>
      <w:lvlJc w:val="left"/>
      <w:pPr>
        <w:ind w:left="1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2EF8F8">
      <w:start w:val="1"/>
      <w:numFmt w:val="bullet"/>
      <w:lvlText w:val="•"/>
      <w:lvlJc w:val="left"/>
      <w:pPr>
        <w:ind w:left="2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D299F2">
      <w:start w:val="1"/>
      <w:numFmt w:val="bullet"/>
      <w:lvlText w:val="o"/>
      <w:lvlJc w:val="left"/>
      <w:pPr>
        <w:ind w:left="3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874D614">
      <w:start w:val="1"/>
      <w:numFmt w:val="bullet"/>
      <w:lvlText w:val="▪"/>
      <w:lvlJc w:val="left"/>
      <w:pPr>
        <w:ind w:left="40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E6A7354">
      <w:start w:val="1"/>
      <w:numFmt w:val="bullet"/>
      <w:lvlText w:val="•"/>
      <w:lvlJc w:val="left"/>
      <w:pPr>
        <w:ind w:left="4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1AC088">
      <w:start w:val="1"/>
      <w:numFmt w:val="bullet"/>
      <w:lvlText w:val="o"/>
      <w:lvlJc w:val="left"/>
      <w:pPr>
        <w:ind w:left="5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10072C">
      <w:start w:val="1"/>
      <w:numFmt w:val="bullet"/>
      <w:lvlText w:val="▪"/>
      <w:lvlJc w:val="left"/>
      <w:pPr>
        <w:ind w:left="62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18E4CB0"/>
    <w:multiLevelType w:val="hybridMultilevel"/>
    <w:tmpl w:val="7F9E6A28"/>
    <w:lvl w:ilvl="0" w:tplc="0AA23FB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D68358">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C8C47A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56EED4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89C560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30E43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9DC646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C8A098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268AEC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34421218"/>
    <w:multiLevelType w:val="multilevel"/>
    <w:tmpl w:val="B972DCC6"/>
    <w:lvl w:ilvl="0">
      <w:start w:val="5"/>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3"/>
      <w:numFmt w:val="decimal"/>
      <w:lvlRestart w:val="0"/>
      <w:lvlText w:val="%1.%2"/>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461249E"/>
    <w:multiLevelType w:val="hybridMultilevel"/>
    <w:tmpl w:val="E548B364"/>
    <w:lvl w:ilvl="0" w:tplc="80DAA2B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08FDF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1A628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D884F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D8701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7CAD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962DF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0C42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AADF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8196097"/>
    <w:multiLevelType w:val="hybridMultilevel"/>
    <w:tmpl w:val="AFCE1D06"/>
    <w:lvl w:ilvl="0" w:tplc="C542F9D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A4B4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8282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C471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B69C7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567A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30078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3C4B07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A6C8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9762CAC"/>
    <w:multiLevelType w:val="hybridMultilevel"/>
    <w:tmpl w:val="200236B4"/>
    <w:lvl w:ilvl="0" w:tplc="EE92E82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44797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C0F6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D0B9C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D64B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7411C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9B460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21486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AA704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39CA39C0"/>
    <w:multiLevelType w:val="hybridMultilevel"/>
    <w:tmpl w:val="667C0602"/>
    <w:lvl w:ilvl="0" w:tplc="EC6ECC9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298C8D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5617C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2DC1AA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C49B9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F923C9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BAC0A0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349DF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B4E634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3B706CB6"/>
    <w:multiLevelType w:val="hybridMultilevel"/>
    <w:tmpl w:val="89CE0E48"/>
    <w:lvl w:ilvl="0" w:tplc="28687CF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16C4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286EB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1E6908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33E485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4CFCB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06455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448A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B7AC94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CD86CA4"/>
    <w:multiLevelType w:val="hybridMultilevel"/>
    <w:tmpl w:val="1B1AF9C6"/>
    <w:lvl w:ilvl="0" w:tplc="C9EC10C6">
      <w:start w:val="1"/>
      <w:numFmt w:val="decimal"/>
      <w:lvlText w:val="%1."/>
      <w:lvlJc w:val="left"/>
      <w:pPr>
        <w:ind w:left="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C78781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E881B8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AEA2AE">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B0E34F6">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25C841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E80071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2407AD6">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72C37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3FD91EED"/>
    <w:multiLevelType w:val="hybridMultilevel"/>
    <w:tmpl w:val="628AD144"/>
    <w:lvl w:ilvl="0" w:tplc="AA54D4A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C4927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E562EA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CF2B6B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1A26B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4A2AD9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170955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C4038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B5EF1D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1A8071C"/>
    <w:multiLevelType w:val="hybridMultilevel"/>
    <w:tmpl w:val="EE0E481C"/>
    <w:lvl w:ilvl="0" w:tplc="EDC093D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FAEA2F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130AE7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9C242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84EDD4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96E5E5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266123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C6EE9E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902AAB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59D4FD8"/>
    <w:multiLevelType w:val="hybridMultilevel"/>
    <w:tmpl w:val="B97656AA"/>
    <w:lvl w:ilvl="0" w:tplc="4EC43BE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02138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10686C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97867F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76923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C9C09F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CCC7D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16E91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B66DB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45BE5CCD"/>
    <w:multiLevelType w:val="hybridMultilevel"/>
    <w:tmpl w:val="D61A5E48"/>
    <w:lvl w:ilvl="0" w:tplc="7B7E0CB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4A805E">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A467EA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676D2B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13EEA7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02D7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3AC1CA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FE370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9A69D8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461A15E7"/>
    <w:multiLevelType w:val="hybridMultilevel"/>
    <w:tmpl w:val="DD36FDC8"/>
    <w:lvl w:ilvl="0" w:tplc="B01EF9C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DEAF3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00D7F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68F5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C80B9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F60F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F60A9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02541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0C8261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48260B3F"/>
    <w:multiLevelType w:val="hybridMultilevel"/>
    <w:tmpl w:val="298E809A"/>
    <w:lvl w:ilvl="0" w:tplc="0FAEE93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F21328">
      <w:start w:val="1"/>
      <w:numFmt w:val="bullet"/>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9CC44E8">
      <w:start w:val="1"/>
      <w:numFmt w:val="bullet"/>
      <w:lvlText w:val="▪"/>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F848324">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7AAEF74C">
      <w:start w:val="1"/>
      <w:numFmt w:val="bullet"/>
      <w:lvlText w:val="o"/>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AF64FB70">
      <w:start w:val="1"/>
      <w:numFmt w:val="bullet"/>
      <w:lvlText w:val="▪"/>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DEF7AA">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CFC3698">
      <w:start w:val="1"/>
      <w:numFmt w:val="bullet"/>
      <w:lvlText w:val="o"/>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4481BDE">
      <w:start w:val="1"/>
      <w:numFmt w:val="bullet"/>
      <w:lvlText w:val="▪"/>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89B187E"/>
    <w:multiLevelType w:val="hybridMultilevel"/>
    <w:tmpl w:val="978EBDB0"/>
    <w:lvl w:ilvl="0" w:tplc="B36E320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9478E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48B76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1416E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7F0869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A16387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C7EA43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D6BA0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1D8B6C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4B0B2A92"/>
    <w:multiLevelType w:val="hybridMultilevel"/>
    <w:tmpl w:val="B874B8E2"/>
    <w:lvl w:ilvl="0" w:tplc="3328D5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ACD06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362954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F005F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6E673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92ED3F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EE0CC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264C0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10CFE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4E8D4CC6"/>
    <w:multiLevelType w:val="hybridMultilevel"/>
    <w:tmpl w:val="29923E98"/>
    <w:lvl w:ilvl="0" w:tplc="9A88FE74">
      <w:start w:val="1"/>
      <w:numFmt w:val="bullet"/>
      <w:lvlText w:val="•"/>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4B8E1B0A">
      <w:start w:val="1"/>
      <w:numFmt w:val="bullet"/>
      <w:lvlText w:val="o"/>
      <w:lvlJc w:val="left"/>
      <w:pPr>
        <w:ind w:left="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A48090C">
      <w:start w:val="1"/>
      <w:numFmt w:val="bullet"/>
      <w:lvlText w:val="▪"/>
      <w:lvlJc w:val="left"/>
      <w:pPr>
        <w:ind w:left="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6EBA6A7C">
      <w:start w:val="1"/>
      <w:numFmt w:val="bullet"/>
      <w:lvlRestart w:val="0"/>
      <w:lvlText w:val="o"/>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A0E772A">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FBB287A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6B408C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33EA0D86">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522A8A4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52C04E26"/>
    <w:multiLevelType w:val="hybridMultilevel"/>
    <w:tmpl w:val="948E760C"/>
    <w:lvl w:ilvl="0" w:tplc="3BC455D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12445A">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1C6C65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707BF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7C798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4858E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6FE606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74E50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B50DE5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3634897"/>
    <w:multiLevelType w:val="hybridMultilevel"/>
    <w:tmpl w:val="30F69FE8"/>
    <w:lvl w:ilvl="0" w:tplc="FAEA778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CC8197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0602A4C">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122C1B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688DE8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452DBD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A82EE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DA761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B6C279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54F45677"/>
    <w:multiLevelType w:val="hybridMultilevel"/>
    <w:tmpl w:val="9842AB7A"/>
    <w:lvl w:ilvl="0" w:tplc="122688B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75EB29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EE858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4E08D7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FC8A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F0A02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984F0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8461C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974F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5902654E"/>
    <w:multiLevelType w:val="hybridMultilevel"/>
    <w:tmpl w:val="6E4E3DAC"/>
    <w:lvl w:ilvl="0" w:tplc="59849C7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DA841C">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D523A2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FCCA29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24E50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154A62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AA340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00A1BC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CECFC2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59B657F2"/>
    <w:multiLevelType w:val="hybridMultilevel"/>
    <w:tmpl w:val="362E0A98"/>
    <w:lvl w:ilvl="0" w:tplc="A5AC43F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23C527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8CEBB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3D6282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A254B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DD6976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FC92E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02A2E34">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E74D0B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5A901453"/>
    <w:multiLevelType w:val="hybridMultilevel"/>
    <w:tmpl w:val="C7C69464"/>
    <w:lvl w:ilvl="0" w:tplc="314E096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DE7E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7E944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95493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6236F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B66E0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862DD9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CFC24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6A9F9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5ACD317A"/>
    <w:multiLevelType w:val="hybridMultilevel"/>
    <w:tmpl w:val="9238F8DE"/>
    <w:lvl w:ilvl="0" w:tplc="E7EC0C1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98C61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C342F4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CEA43A">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BE8088">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D4C818">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28CB7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C7635F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AFE56A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5B4D5DC2"/>
    <w:multiLevelType w:val="hybridMultilevel"/>
    <w:tmpl w:val="301E675C"/>
    <w:lvl w:ilvl="0" w:tplc="B194ED1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4034E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0D49EC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01A8DE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2404F6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801C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E6620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E2B75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A12F0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5F3E0E1A"/>
    <w:multiLevelType w:val="hybridMultilevel"/>
    <w:tmpl w:val="7ADE210E"/>
    <w:lvl w:ilvl="0" w:tplc="98849A3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0B0CE9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66124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380C3E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876959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17CED1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854210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458B2B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556082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5F771C2F"/>
    <w:multiLevelType w:val="hybridMultilevel"/>
    <w:tmpl w:val="F77A8D52"/>
    <w:lvl w:ilvl="0" w:tplc="E4CCF55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70F8B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B6ADBD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A664F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8A8080">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C0E62A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74ABA6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2DEB2FC">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65C5F6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60463A51"/>
    <w:multiLevelType w:val="hybridMultilevel"/>
    <w:tmpl w:val="FC32A0F0"/>
    <w:lvl w:ilvl="0" w:tplc="B028882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6A0FD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CC84F6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BE49B2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3480C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EC139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1441C5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5A754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50C9B9A">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5122EB0"/>
    <w:multiLevelType w:val="hybridMultilevel"/>
    <w:tmpl w:val="A4E8C24E"/>
    <w:lvl w:ilvl="0" w:tplc="BDDE740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B2AF0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DB4E7D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20E374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854CA7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606605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E4A2FB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E74B01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610FE9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66AE68CB"/>
    <w:multiLevelType w:val="hybridMultilevel"/>
    <w:tmpl w:val="F7005AF6"/>
    <w:lvl w:ilvl="0" w:tplc="20D8439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E63F5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18A97E4">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C2209E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DCC990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9089B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0F628A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8E8A5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A2E449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67CC417F"/>
    <w:multiLevelType w:val="hybridMultilevel"/>
    <w:tmpl w:val="E6AC03BC"/>
    <w:lvl w:ilvl="0" w:tplc="7F86B7E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EE2DC0">
      <w:start w:val="1"/>
      <w:numFmt w:val="bullet"/>
      <w:lvlText w:val="o"/>
      <w:lvlJc w:val="left"/>
      <w:pPr>
        <w:ind w:left="1004"/>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5F2BEC6">
      <w:start w:val="1"/>
      <w:numFmt w:val="bullet"/>
      <w:lvlText w:val="▪"/>
      <w:lvlJc w:val="left"/>
      <w:pPr>
        <w:ind w:left="136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36746C2A">
      <w:start w:val="1"/>
      <w:numFmt w:val="bullet"/>
      <w:lvlText w:val="•"/>
      <w:lvlJc w:val="left"/>
      <w:pPr>
        <w:ind w:left="208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F5A68C8A">
      <w:start w:val="1"/>
      <w:numFmt w:val="bullet"/>
      <w:lvlText w:val="o"/>
      <w:lvlJc w:val="left"/>
      <w:pPr>
        <w:ind w:left="280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FE1C0476">
      <w:start w:val="1"/>
      <w:numFmt w:val="bullet"/>
      <w:lvlText w:val="▪"/>
      <w:lvlJc w:val="left"/>
      <w:pPr>
        <w:ind w:left="352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5C1E7FDE">
      <w:start w:val="1"/>
      <w:numFmt w:val="bullet"/>
      <w:lvlText w:val="•"/>
      <w:lvlJc w:val="left"/>
      <w:pPr>
        <w:ind w:left="424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E2FEADC6">
      <w:start w:val="1"/>
      <w:numFmt w:val="bullet"/>
      <w:lvlText w:val="o"/>
      <w:lvlJc w:val="left"/>
      <w:pPr>
        <w:ind w:left="496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49471F6">
      <w:start w:val="1"/>
      <w:numFmt w:val="bullet"/>
      <w:lvlText w:val="▪"/>
      <w:lvlJc w:val="left"/>
      <w:pPr>
        <w:ind w:left="5683"/>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6B1841C8"/>
    <w:multiLevelType w:val="hybridMultilevel"/>
    <w:tmpl w:val="B59C9A2A"/>
    <w:lvl w:ilvl="0" w:tplc="C546889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500F14">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2C8D176">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6A0BCB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DA4982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75A685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FC550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708AA7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114803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6D8318AC"/>
    <w:multiLevelType w:val="hybridMultilevel"/>
    <w:tmpl w:val="6574718C"/>
    <w:lvl w:ilvl="0" w:tplc="78720AD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460F37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4E2D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FADCD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106DF9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67EF7D0">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2808E5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2B094D2">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09A207E">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DD84BE5"/>
    <w:multiLevelType w:val="multilevel"/>
    <w:tmpl w:val="D00842A0"/>
    <w:lvl w:ilvl="0">
      <w:start w:val="3"/>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7"/>
      <w:numFmt w:val="decimal"/>
      <w:lvlText w:val="%1.%2"/>
      <w:lvlJc w:val="left"/>
      <w:pPr>
        <w:ind w:left="7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Restart w:val="0"/>
      <w:lvlText w:val="%1.%2.%3"/>
      <w:lvlJc w:val="left"/>
      <w:pPr>
        <w:ind w:left="141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65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37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09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1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3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7243324C"/>
    <w:multiLevelType w:val="hybridMultilevel"/>
    <w:tmpl w:val="8BB4D91C"/>
    <w:lvl w:ilvl="0" w:tplc="B37E93C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8255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1092E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926B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77EF69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F83EF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6661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C8E96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5E74E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72BA1C04"/>
    <w:multiLevelType w:val="hybridMultilevel"/>
    <w:tmpl w:val="E33AB4C8"/>
    <w:lvl w:ilvl="0" w:tplc="F6DE2D5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084B6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9ECCA9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DB04D7C">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C9CCD1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C646BF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00E3C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620420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CBA230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73A43E80"/>
    <w:multiLevelType w:val="hybridMultilevel"/>
    <w:tmpl w:val="0382E7EA"/>
    <w:lvl w:ilvl="0" w:tplc="9E4EC78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60174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D0D7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E4CE3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7C8F7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640D5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0E59B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8407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DC93E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742E5109"/>
    <w:multiLevelType w:val="hybridMultilevel"/>
    <w:tmpl w:val="0A9A2268"/>
    <w:lvl w:ilvl="0" w:tplc="5F3281E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72642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3FC34F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509980">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FC831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594077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F9229D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C76F046">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DA29F24">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75080ADA"/>
    <w:multiLevelType w:val="hybridMultilevel"/>
    <w:tmpl w:val="E43C6678"/>
    <w:lvl w:ilvl="0" w:tplc="978C72A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F82684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CFE453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08247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720A1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5102DD6">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BA728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61C0F7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0301142">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76F90750"/>
    <w:multiLevelType w:val="hybridMultilevel"/>
    <w:tmpl w:val="82162140"/>
    <w:lvl w:ilvl="0" w:tplc="17EC197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28684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4D26BE0">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D203D5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CAF92C">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74ECBAA">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3FA7C1A">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AC95E0">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CF8B5B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7CEA6B85"/>
    <w:multiLevelType w:val="hybridMultilevel"/>
    <w:tmpl w:val="4C027180"/>
    <w:lvl w:ilvl="0" w:tplc="D346C87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40132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26F58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D3EBF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A42537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E835B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88246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C2A6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80E0E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690104120">
    <w:abstractNumId w:val="63"/>
  </w:num>
  <w:num w:numId="2" w16cid:durableId="1663659290">
    <w:abstractNumId w:val="14"/>
  </w:num>
  <w:num w:numId="3" w16cid:durableId="589122394">
    <w:abstractNumId w:val="32"/>
  </w:num>
  <w:num w:numId="4" w16cid:durableId="1667050963">
    <w:abstractNumId w:val="40"/>
  </w:num>
  <w:num w:numId="5" w16cid:durableId="2059820309">
    <w:abstractNumId w:val="21"/>
  </w:num>
  <w:num w:numId="6" w16cid:durableId="737095372">
    <w:abstractNumId w:val="53"/>
  </w:num>
  <w:num w:numId="7" w16cid:durableId="596911635">
    <w:abstractNumId w:val="39"/>
  </w:num>
  <w:num w:numId="8" w16cid:durableId="570387875">
    <w:abstractNumId w:val="34"/>
  </w:num>
  <w:num w:numId="9" w16cid:durableId="254901788">
    <w:abstractNumId w:val="52"/>
  </w:num>
  <w:num w:numId="10" w16cid:durableId="988896367">
    <w:abstractNumId w:val="60"/>
  </w:num>
  <w:num w:numId="11" w16cid:durableId="913780800">
    <w:abstractNumId w:val="30"/>
  </w:num>
  <w:num w:numId="12" w16cid:durableId="267743091">
    <w:abstractNumId w:val="62"/>
  </w:num>
  <w:num w:numId="13" w16cid:durableId="1630934099">
    <w:abstractNumId w:val="24"/>
  </w:num>
  <w:num w:numId="14" w16cid:durableId="127475900">
    <w:abstractNumId w:val="49"/>
  </w:num>
  <w:num w:numId="15" w16cid:durableId="440881681">
    <w:abstractNumId w:val="7"/>
  </w:num>
  <w:num w:numId="16" w16cid:durableId="1161851287">
    <w:abstractNumId w:val="25"/>
  </w:num>
  <w:num w:numId="17" w16cid:durableId="1930966856">
    <w:abstractNumId w:val="0"/>
  </w:num>
  <w:num w:numId="18" w16cid:durableId="1655336790">
    <w:abstractNumId w:val="15"/>
  </w:num>
  <w:num w:numId="19" w16cid:durableId="554120442">
    <w:abstractNumId w:val="44"/>
  </w:num>
  <w:num w:numId="20" w16cid:durableId="1783182749">
    <w:abstractNumId w:val="1"/>
  </w:num>
  <w:num w:numId="21" w16cid:durableId="1606813197">
    <w:abstractNumId w:val="23"/>
  </w:num>
  <w:num w:numId="22" w16cid:durableId="825821160">
    <w:abstractNumId w:val="64"/>
  </w:num>
  <w:num w:numId="23" w16cid:durableId="1634747816">
    <w:abstractNumId w:val="41"/>
  </w:num>
  <w:num w:numId="24" w16cid:durableId="116803556">
    <w:abstractNumId w:val="9"/>
  </w:num>
  <w:num w:numId="25" w16cid:durableId="867528139">
    <w:abstractNumId w:val="3"/>
  </w:num>
  <w:num w:numId="26" w16cid:durableId="131020785">
    <w:abstractNumId w:val="37"/>
  </w:num>
  <w:num w:numId="27" w16cid:durableId="1003046573">
    <w:abstractNumId w:val="48"/>
  </w:num>
  <w:num w:numId="28" w16cid:durableId="1186750766">
    <w:abstractNumId w:val="28"/>
  </w:num>
  <w:num w:numId="29" w16cid:durableId="56783885">
    <w:abstractNumId w:val="35"/>
  </w:num>
  <w:num w:numId="30" w16cid:durableId="1252004879">
    <w:abstractNumId w:val="19"/>
  </w:num>
  <w:num w:numId="31" w16cid:durableId="1712608509">
    <w:abstractNumId w:val="27"/>
  </w:num>
  <w:num w:numId="32" w16cid:durableId="826553792">
    <w:abstractNumId w:val="51"/>
  </w:num>
  <w:num w:numId="33" w16cid:durableId="1911113283">
    <w:abstractNumId w:val="47"/>
  </w:num>
  <w:num w:numId="34" w16cid:durableId="658654801">
    <w:abstractNumId w:val="17"/>
  </w:num>
  <w:num w:numId="35" w16cid:durableId="982388961">
    <w:abstractNumId w:val="33"/>
  </w:num>
  <w:num w:numId="36" w16cid:durableId="758911217">
    <w:abstractNumId w:val="58"/>
  </w:num>
  <w:num w:numId="37" w16cid:durableId="491215377">
    <w:abstractNumId w:val="57"/>
  </w:num>
  <w:num w:numId="38" w16cid:durableId="1359815593">
    <w:abstractNumId w:val="18"/>
  </w:num>
  <w:num w:numId="39" w16cid:durableId="841508521">
    <w:abstractNumId w:val="16"/>
  </w:num>
  <w:num w:numId="40" w16cid:durableId="123892215">
    <w:abstractNumId w:val="45"/>
  </w:num>
  <w:num w:numId="41" w16cid:durableId="391930330">
    <w:abstractNumId w:val="12"/>
  </w:num>
  <w:num w:numId="42" w16cid:durableId="160849906">
    <w:abstractNumId w:val="4"/>
  </w:num>
  <w:num w:numId="43" w16cid:durableId="116724961">
    <w:abstractNumId w:val="36"/>
  </w:num>
  <w:num w:numId="44" w16cid:durableId="1034037875">
    <w:abstractNumId w:val="5"/>
  </w:num>
  <w:num w:numId="45" w16cid:durableId="159271145">
    <w:abstractNumId w:val="43"/>
  </w:num>
  <w:num w:numId="46" w16cid:durableId="1744135478">
    <w:abstractNumId w:val="61"/>
  </w:num>
  <w:num w:numId="47" w16cid:durableId="1197039218">
    <w:abstractNumId w:val="46"/>
  </w:num>
  <w:num w:numId="48" w16cid:durableId="1404527759">
    <w:abstractNumId w:val="65"/>
  </w:num>
  <w:num w:numId="49" w16cid:durableId="1393429299">
    <w:abstractNumId w:val="20"/>
  </w:num>
  <w:num w:numId="50" w16cid:durableId="343745557">
    <w:abstractNumId w:val="6"/>
  </w:num>
  <w:num w:numId="51" w16cid:durableId="52853157">
    <w:abstractNumId w:val="54"/>
  </w:num>
  <w:num w:numId="52" w16cid:durableId="1599751104">
    <w:abstractNumId w:val="8"/>
  </w:num>
  <w:num w:numId="53" w16cid:durableId="787703163">
    <w:abstractNumId w:val="11"/>
  </w:num>
  <w:num w:numId="54" w16cid:durableId="1888295896">
    <w:abstractNumId w:val="38"/>
  </w:num>
  <w:num w:numId="55" w16cid:durableId="547954270">
    <w:abstractNumId w:val="10"/>
  </w:num>
  <w:num w:numId="56" w16cid:durableId="1366172984">
    <w:abstractNumId w:val="56"/>
  </w:num>
  <w:num w:numId="57" w16cid:durableId="2071610810">
    <w:abstractNumId w:val="22"/>
  </w:num>
  <w:num w:numId="58" w16cid:durableId="1297445264">
    <w:abstractNumId w:val="55"/>
  </w:num>
  <w:num w:numId="59" w16cid:durableId="1887374226">
    <w:abstractNumId w:val="50"/>
  </w:num>
  <w:num w:numId="60" w16cid:durableId="1679962132">
    <w:abstractNumId w:val="42"/>
  </w:num>
  <w:num w:numId="61" w16cid:durableId="573853650">
    <w:abstractNumId w:val="26"/>
  </w:num>
  <w:num w:numId="62" w16cid:durableId="1946421900">
    <w:abstractNumId w:val="59"/>
  </w:num>
  <w:num w:numId="63" w16cid:durableId="1239754774">
    <w:abstractNumId w:val="31"/>
  </w:num>
  <w:num w:numId="64" w16cid:durableId="572741111">
    <w:abstractNumId w:val="13"/>
  </w:num>
  <w:num w:numId="65" w16cid:durableId="1790082394">
    <w:abstractNumId w:val="2"/>
  </w:num>
  <w:num w:numId="66" w16cid:durableId="19926378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yMjCzMDYwtbQwMzFR0lEKTi0uzszPAykwrAUAeCwt/ywAAAA="/>
  </w:docVars>
  <w:rsids>
    <w:rsidRoot w:val="00104A54"/>
    <w:rsid w:val="00051736"/>
    <w:rsid w:val="00104A54"/>
    <w:rsid w:val="001B5111"/>
    <w:rsid w:val="001D034D"/>
    <w:rsid w:val="001E7041"/>
    <w:rsid w:val="00251EB4"/>
    <w:rsid w:val="002E4127"/>
    <w:rsid w:val="00311045"/>
    <w:rsid w:val="00344F51"/>
    <w:rsid w:val="003472BD"/>
    <w:rsid w:val="00411B4B"/>
    <w:rsid w:val="00414D0C"/>
    <w:rsid w:val="0044766F"/>
    <w:rsid w:val="004A4CDA"/>
    <w:rsid w:val="004D66A3"/>
    <w:rsid w:val="0054768B"/>
    <w:rsid w:val="00562F9A"/>
    <w:rsid w:val="00813284"/>
    <w:rsid w:val="008841FB"/>
    <w:rsid w:val="00976539"/>
    <w:rsid w:val="00A92121"/>
    <w:rsid w:val="00AA63DD"/>
    <w:rsid w:val="00AF0DB4"/>
    <w:rsid w:val="00AF48B6"/>
    <w:rsid w:val="00B3078C"/>
    <w:rsid w:val="00B86CFD"/>
    <w:rsid w:val="00C23095"/>
    <w:rsid w:val="00D26544"/>
    <w:rsid w:val="00E204B1"/>
    <w:rsid w:val="00E756C6"/>
    <w:rsid w:val="00EF12C3"/>
    <w:rsid w:val="00F251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2BBC6"/>
  <w15:docId w15:val="{6AD3EA80-34DD-4599-8504-522BE43AD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9" w:line="216" w:lineRule="auto"/>
      <w:ind w:left="370" w:right="56"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line="259" w:lineRule="auto"/>
      <w:ind w:left="314" w:hanging="10"/>
      <w:jc w:val="center"/>
      <w:outlineLvl w:val="0"/>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A4C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0.jpg"/><Relationship Id="rId26" Type="http://schemas.openxmlformats.org/officeDocument/2006/relationships/hyperlink" Target="https://opencv.org/" TargetMode="External"/><Relationship Id="rId3" Type="http://schemas.openxmlformats.org/officeDocument/2006/relationships/settings" Target="setting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9.jpg"/><Relationship Id="rId25" Type="http://schemas.openxmlformats.org/officeDocument/2006/relationships/hyperlink" Target="https://developer.nvidia.com/embedded"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eg"/><Relationship Id="rId29" Type="http://schemas.openxmlformats.org/officeDocument/2006/relationships/hyperlink" Target="https://ultralytic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eveloper.nvidia.com/embedded"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0.jpg"/><Relationship Id="rId23" Type="http://schemas.openxmlformats.org/officeDocument/2006/relationships/hyperlink" Target="https://www.arduino.cc/" TargetMode="External"/><Relationship Id="rId28" Type="http://schemas.openxmlformats.org/officeDocument/2006/relationships/hyperlink" Target="https://ultralytics.com/" TargetMode="External"/><Relationship Id="rId10" Type="http://schemas.openxmlformats.org/officeDocument/2006/relationships/image" Target="media/image4.jpg"/><Relationship Id="rId19" Type="http://schemas.openxmlformats.org/officeDocument/2006/relationships/image" Target="media/image11.jpe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9.png"/><Relationship Id="rId22" Type="http://schemas.openxmlformats.org/officeDocument/2006/relationships/hyperlink" Target="https://www.arduino.cc/" TargetMode="External"/><Relationship Id="rId27" Type="http://schemas.openxmlformats.org/officeDocument/2006/relationships/hyperlink" Target="https://opencv.org/" TargetMode="External"/><Relationship Id="rId30" Type="http://schemas.openxmlformats.org/officeDocument/2006/relationships/footer" Target="footer1.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5</TotalTime>
  <Pages>75</Pages>
  <Words>19048</Words>
  <Characters>108575</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 Sherawat</dc:creator>
  <cp:keywords/>
  <cp:lastModifiedBy>Pratham Sherawat</cp:lastModifiedBy>
  <cp:revision>12</cp:revision>
  <cp:lastPrinted>2025-03-23T16:48:00Z</cp:lastPrinted>
  <dcterms:created xsi:type="dcterms:W3CDTF">2025-03-23T16:48:00Z</dcterms:created>
  <dcterms:modified xsi:type="dcterms:W3CDTF">2025-04-21T09:34:00Z</dcterms:modified>
</cp:coreProperties>
</file>